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847D0E" w:rsidP="007304CF" w:rsidRDefault="00C5253E" w14:paraId="3E270D2E" w14:textId="417A144C">
      <w:pPr>
        <w:rPr>
          <w:rFonts w:ascii="Open Sans" w:hAnsi="Open Sans" w:cs="Open Sans"/>
          <w:b/>
          <w:bCs/>
          <w:i/>
          <w:iCs/>
          <w:sz w:val="32"/>
          <w:szCs w:val="32"/>
          <w:lang w:val="en-AU"/>
        </w:rPr>
      </w:pPr>
      <w:r>
        <w:rPr>
          <w:noProof/>
        </w:rPr>
        <mc:AlternateContent>
          <mc:Choice Requires="wps">
            <w:drawing>
              <wp:anchor distT="0" distB="0" distL="114300" distR="114300" simplePos="0" relativeHeight="251658246" behindDoc="0" locked="0" layoutInCell="1" allowOverlap="1" wp14:anchorId="33939ED7" wp14:editId="441FAC38">
                <wp:simplePos x="0" y="0"/>
                <wp:positionH relativeFrom="column">
                  <wp:posOffset>-167780</wp:posOffset>
                </wp:positionH>
                <wp:positionV relativeFrom="page">
                  <wp:posOffset>1216404</wp:posOffset>
                </wp:positionV>
                <wp:extent cx="3886200" cy="724535"/>
                <wp:effectExtent l="0" t="0" r="0" b="0"/>
                <wp:wrapSquare wrapText="bothSides"/>
                <wp:docPr id="868311872" name="Text Box 8683118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724535"/>
                        </a:xfrm>
                        <a:prstGeom prst="rect">
                          <a:avLst/>
                        </a:prstGeom>
                        <a:noFill/>
                        <a:ln w="9525">
                          <a:noFill/>
                          <a:miter lim="800000"/>
                          <a:headEnd/>
                          <a:tailEnd/>
                        </a:ln>
                      </wps:spPr>
                      <wps:txbx>
                        <w:txbxContent>
                          <w:p w:rsidRPr="007F7124" w:rsidR="007F7124" w:rsidRDefault="007F7124" w14:paraId="1599C7D4" w14:textId="77777777">
                            <w:pPr>
                              <w:rPr>
                                <w:rFonts w:ascii="Open Sans" w:hAnsi="Open Sans" w:cs="Open Sans"/>
                                <w:b/>
                                <w:bCs/>
                                <w:sz w:val="28"/>
                                <w:szCs w:val="28"/>
                                <w:lang w:val="en-AU"/>
                              </w:rPr>
                            </w:pPr>
                            <w:r w:rsidRPr="002E2BC1">
                              <w:rPr>
                                <w:rFonts w:ascii="Open Sans" w:hAnsi="Open Sans" w:cs="Open Sans"/>
                                <w:b/>
                                <w:bCs/>
                                <w:sz w:val="28"/>
                                <w:szCs w:val="28"/>
                                <w:lang w:val="en-AU"/>
                              </w:rPr>
                              <w:t xml:space="preserve">Call for Submissions from Aboriginal and </w:t>
                            </w:r>
                            <w:r w:rsidRPr="002E2BC1">
                              <w:rPr>
                                <w:rFonts w:ascii="Open Sans" w:hAnsi="Open Sans" w:cs="Open Sans"/>
                                <w:b/>
                                <w:bCs/>
                                <w:sz w:val="28"/>
                                <w:szCs w:val="28"/>
                                <w:lang w:val="en-AU"/>
                              </w:rPr>
                              <w:br/>
                            </w:r>
                            <w:r w:rsidRPr="002E2BC1">
                              <w:rPr>
                                <w:rFonts w:ascii="Open Sans" w:hAnsi="Open Sans" w:cs="Open Sans"/>
                                <w:b/>
                                <w:bCs/>
                                <w:sz w:val="28"/>
                                <w:szCs w:val="28"/>
                                <w:lang w:val="en-AU"/>
                              </w:rPr>
                              <w:t xml:space="preserve">Torres Strait Islander women and </w:t>
                            </w:r>
                            <w:proofErr w:type="gramStart"/>
                            <w:r w:rsidRPr="002E2BC1">
                              <w:rPr>
                                <w:rFonts w:ascii="Open Sans" w:hAnsi="Open Sans" w:cs="Open Sans"/>
                                <w:b/>
                                <w:bCs/>
                                <w:sz w:val="28"/>
                                <w:szCs w:val="28"/>
                                <w:lang w:val="en-AU"/>
                              </w:rPr>
                              <w:t>girls</w:t>
                            </w:r>
                            <w:proofErr w:type="gramEnd"/>
                          </w:p>
                        </w:txbxContent>
                      </wps:txbx>
                      <wps:bodyPr rot="0" vert="horz" wrap="square" lIns="91440" tIns="45720" rIns="91440" bIns="45720" anchor="t" anchorCtr="0">
                        <a:spAutoFit/>
                      </wps:bodyPr>
                    </wps:wsp>
                  </a:graphicData>
                </a:graphic>
              </wp:anchor>
            </w:drawing>
          </mc:Choice>
          <mc:Fallback>
            <w:pict w14:anchorId="396DE8FD">
              <v:shapetype id="_x0000_t202" coordsize="21600,21600" o:spt="202" path="m,l,21600r21600,l21600,xe" w14:anchorId="33939ED7">
                <v:stroke joinstyle="miter"/>
                <v:path gradientshapeok="t" o:connecttype="rect"/>
              </v:shapetype>
              <v:shape id="Text Box 868311872" style="position:absolute;margin-left:-13.2pt;margin-top:95.8pt;width:306pt;height:57.05pt;z-index:251658246;visibility:visible;mso-wrap-style:square;mso-wrap-distance-left:9pt;mso-wrap-distance-top:0;mso-wrap-distance-right:9pt;mso-wrap-distance-bottom:0;mso-position-horizontal:absolute;mso-position-horizontal-relative:text;mso-position-vertical:absolute;mso-position-vertical-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">
                <v:textbox style="mso-fit-shape-to-text:t">
                  <w:txbxContent>
                    <w:p w:rsidRPr="007F7124" w:rsidR="007F7124" w:rsidRDefault="007F7124" w14:paraId="56BE2203" w14:textId="77777777">
                      <w:pPr>
                        <w:rPr>
                          <w:rFonts w:ascii="Open Sans" w:hAnsi="Open Sans" w:cs="Open Sans"/>
                          <w:b/>
                          <w:bCs/>
                          <w:sz w:val="28"/>
                          <w:szCs w:val="28"/>
                          <w:lang w:val="en-AU"/>
                        </w:rPr>
                      </w:pPr>
                      <w:r w:rsidRPr="002E2BC1">
                        <w:rPr>
                          <w:rFonts w:ascii="Open Sans" w:hAnsi="Open Sans" w:cs="Open Sans"/>
                          <w:b/>
                          <w:bCs/>
                          <w:sz w:val="28"/>
                          <w:szCs w:val="28"/>
                          <w:lang w:val="en-AU"/>
                        </w:rPr>
                        <w:t xml:space="preserve">Call for Submissions from Aboriginal and </w:t>
                      </w:r>
                      <w:r w:rsidRPr="002E2BC1">
                        <w:rPr>
                          <w:rFonts w:ascii="Open Sans" w:hAnsi="Open Sans" w:cs="Open Sans"/>
                          <w:b/>
                          <w:bCs/>
                          <w:sz w:val="28"/>
                          <w:szCs w:val="28"/>
                          <w:lang w:val="en-AU"/>
                        </w:rPr>
                        <w:br/>
                      </w:r>
                      <w:r w:rsidRPr="002E2BC1">
                        <w:rPr>
                          <w:rFonts w:ascii="Open Sans" w:hAnsi="Open Sans" w:cs="Open Sans"/>
                          <w:b/>
                          <w:bCs/>
                          <w:sz w:val="28"/>
                          <w:szCs w:val="28"/>
                          <w:lang w:val="en-AU"/>
                        </w:rPr>
                        <w:t xml:space="preserve">Torres Strait Islander women and </w:t>
                      </w:r>
                      <w:proofErr w:type="gramStart"/>
                      <w:r w:rsidRPr="002E2BC1">
                        <w:rPr>
                          <w:rFonts w:ascii="Open Sans" w:hAnsi="Open Sans" w:cs="Open Sans"/>
                          <w:b/>
                          <w:bCs/>
                          <w:sz w:val="28"/>
                          <w:szCs w:val="28"/>
                          <w:lang w:val="en-AU"/>
                        </w:rPr>
                        <w:t>girls</w:t>
                      </w:r>
                      <w:proofErr w:type="gramEnd"/>
                    </w:p>
                  </w:txbxContent>
                </v:textbox>
                <w10:wrap type="square" anchory="page"/>
              </v:shape>
            </w:pict>
          </mc:Fallback>
        </mc:AlternateContent>
      </w:r>
      <w:r w:rsidRPr="001F74D1" w:rsidR="00ED1328">
        <w:rPr>
          <w:rFonts w:ascii="Open Sans" w:hAnsi="Open Sans" w:cs="Open Sans"/>
          <w:noProof/>
          <w:sz w:val="24"/>
          <w:szCs w:val="24"/>
          <w:lang w:val="en-AU"/>
        </w:rPr>
        <w:drawing>
          <wp:anchor distT="0" distB="0" distL="114300" distR="114300" simplePos="0" relativeHeight="251658241" behindDoc="1" locked="0" layoutInCell="1" allowOverlap="1" wp14:anchorId="2B57DCF5" wp14:editId="238FF5CC">
            <wp:simplePos x="0" y="0"/>
            <wp:positionH relativeFrom="column">
              <wp:posOffset>3378200</wp:posOffset>
            </wp:positionH>
            <wp:positionV relativeFrom="page">
              <wp:posOffset>37921</wp:posOffset>
            </wp:positionV>
            <wp:extent cx="3270250" cy="2147570"/>
            <wp:effectExtent l="0" t="0" r="6350" b="5080"/>
            <wp:wrapNone/>
            <wp:docPr id="1623214675" name="Picture 1623214675" descr="A person sitting on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14675" name="Picture 7" descr="A person sitting on a colorful background&#10;&#10;Description automatically generated"/>
                    <pic:cNvPicPr/>
                  </pic:nvPicPr>
                  <pic:blipFill rotWithShape="1">
                    <a:blip r:embed="rId14" cstate="print">
                      <a:extLst>
                        <a:ext uri="{28A0092B-C50C-407E-A947-70E740481C1C}">
                          <a14:useLocalDpi xmlns:a14="http://schemas.microsoft.com/office/drawing/2010/main" val="0"/>
                        </a:ext>
                      </a:extLst>
                    </a:blip>
                    <a:srcRect r="15282"/>
                    <a:stretch/>
                  </pic:blipFill>
                  <pic:spPr bwMode="auto">
                    <a:xfrm>
                      <a:off x="0" y="0"/>
                      <a:ext cx="3270250" cy="2147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F74D1" w:rsidR="00F623E1">
        <w:rPr>
          <w:rFonts w:ascii="Open Sans" w:hAnsi="Open Sans" w:cs="Open Sans"/>
          <w:noProof/>
          <w:sz w:val="24"/>
          <w:szCs w:val="24"/>
          <w:lang w:val="en-AU"/>
        </w:rPr>
        <mc:AlternateContent>
          <mc:Choice Requires="wps">
            <w:drawing>
              <wp:anchor distT="0" distB="0" distL="114300" distR="114300" simplePos="0" relativeHeight="251658240" behindDoc="1" locked="0" layoutInCell="1" allowOverlap="1" wp14:anchorId="7C67AA63" wp14:editId="184A95D7">
                <wp:simplePos x="0" y="0"/>
                <wp:positionH relativeFrom="column">
                  <wp:posOffset>-953037</wp:posOffset>
                </wp:positionH>
                <wp:positionV relativeFrom="page">
                  <wp:posOffset>-206062</wp:posOffset>
                </wp:positionV>
                <wp:extent cx="7607300" cy="2408349"/>
                <wp:effectExtent l="0" t="0" r="0" b="0"/>
                <wp:wrapNone/>
                <wp:docPr id="40662206" name="Rectangle 40662206"/>
                <wp:cNvGraphicFramePr/>
                <a:graphic xmlns:a="http://schemas.openxmlformats.org/drawingml/2006/main">
                  <a:graphicData uri="http://schemas.microsoft.com/office/word/2010/wordprocessingShape">
                    <wps:wsp>
                      <wps:cNvSpPr/>
                      <wps:spPr>
                        <a:xfrm>
                          <a:off x="0" y="0"/>
                          <a:ext cx="7607300" cy="2408349"/>
                        </a:xfrm>
                        <a:prstGeom prst="rect">
                          <a:avLst/>
                        </a:prstGeom>
                        <a:solidFill>
                          <a:srgbClr val="FFB45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2FAD99E0">
              <v:rect id="Rectangle 40662206" style="position:absolute;margin-left:-75.05pt;margin-top:-16.25pt;width:599pt;height:189.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ffb459" stroked="f" strokeweight="1pt" w14:anchorId="3F804F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">
                <w10:wrap anchory="page"/>
              </v:rect>
            </w:pict>
          </mc:Fallback>
        </mc:AlternateContent>
      </w:r>
    </w:p>
    <w:p w:rsidR="00DA61A4" w:rsidP="007304CF" w:rsidRDefault="00152D35" w14:paraId="58469AF0" w14:textId="4793BCD3">
      <w:pPr>
        <w:rPr>
          <w:rFonts w:ascii="Open Sans" w:hAnsi="Open Sans" w:cs="Open Sans"/>
          <w:b/>
          <w:bCs/>
          <w:i/>
          <w:iCs/>
          <w:sz w:val="32"/>
          <w:szCs w:val="32"/>
          <w:lang w:val="en-AU"/>
        </w:rPr>
      </w:pPr>
      <w:r>
        <w:rPr>
          <w:rFonts w:ascii="Open Sans" w:hAnsi="Open Sans" w:cs="Open Sans"/>
          <w:b/>
          <w:bCs/>
          <w:i/>
          <w:iCs/>
          <w:noProof/>
          <w:sz w:val="32"/>
          <w:szCs w:val="32"/>
          <w:lang w:val="en-AU"/>
        </w:rPr>
        <w:drawing>
          <wp:anchor distT="0" distB="0" distL="114300" distR="114300" simplePos="0" relativeHeight="251658243" behindDoc="0" locked="0" layoutInCell="1" allowOverlap="1" wp14:anchorId="605049ED" wp14:editId="6903B899">
            <wp:simplePos x="0" y="0"/>
            <wp:positionH relativeFrom="column">
              <wp:posOffset>-127000</wp:posOffset>
            </wp:positionH>
            <wp:positionV relativeFrom="page">
              <wp:posOffset>609600</wp:posOffset>
            </wp:positionV>
            <wp:extent cx="3764280" cy="600075"/>
            <wp:effectExtent l="0" t="0" r="7620" b="9525"/>
            <wp:wrapNone/>
            <wp:docPr id="1995441784" name="Picture 1995441784" descr="A black background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41784" name="Picture 6" descr="A black background with white lette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64280" cy="600075"/>
                    </a:xfrm>
                    <a:prstGeom prst="rect">
                      <a:avLst/>
                    </a:prstGeom>
                  </pic:spPr>
                </pic:pic>
              </a:graphicData>
            </a:graphic>
          </wp:anchor>
        </w:drawing>
      </w:r>
      <w:r w:rsidRPr="00572C1E" w:rsidR="00572C1E">
        <w:rPr>
          <w:rFonts w:ascii="Open Sans" w:hAnsi="Open Sans" w:cs="Open Sans"/>
          <w:noProof/>
          <w:sz w:val="24"/>
          <w:szCs w:val="24"/>
        </w:rPr>
        <w:drawing>
          <wp:anchor distT="0" distB="0" distL="114300" distR="114300" simplePos="0" relativeHeight="251658242" behindDoc="1" locked="0" layoutInCell="1" allowOverlap="1" wp14:anchorId="7894AE75" wp14:editId="3B99E816">
            <wp:simplePos x="0" y="0"/>
            <wp:positionH relativeFrom="column">
              <wp:posOffset>-958109</wp:posOffset>
            </wp:positionH>
            <wp:positionV relativeFrom="page">
              <wp:posOffset>0</wp:posOffset>
            </wp:positionV>
            <wp:extent cx="2738755" cy="1275080"/>
            <wp:effectExtent l="0" t="0" r="4445" b="1270"/>
            <wp:wrapNone/>
            <wp:docPr id="1633147920" name="Picture 1633147920" descr="A white lines on an orang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47920" name="Picture 1" descr="A white lines on an orange backgroun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rot="10800000">
                      <a:off x="0" y="0"/>
                      <a:ext cx="2738755" cy="1275080"/>
                    </a:xfrm>
                    <a:prstGeom prst="rect">
                      <a:avLst/>
                    </a:prstGeom>
                  </pic:spPr>
                </pic:pic>
              </a:graphicData>
            </a:graphic>
            <wp14:sizeRelH relativeFrom="margin">
              <wp14:pctWidth>0</wp14:pctWidth>
            </wp14:sizeRelH>
            <wp14:sizeRelV relativeFrom="margin">
              <wp14:pctHeight>0</wp14:pctHeight>
            </wp14:sizeRelV>
          </wp:anchor>
        </w:drawing>
      </w:r>
    </w:p>
    <w:p w:rsidR="00DA61A4" w:rsidP="000835AF" w:rsidRDefault="00DA61A4" w14:paraId="3ABDCECF" w14:textId="0E0C788D">
      <w:pPr>
        <w:rPr>
          <w:rFonts w:ascii="Open Sans" w:hAnsi="Open Sans" w:cs="Open Sans"/>
          <w:sz w:val="24"/>
          <w:szCs w:val="24"/>
          <w:lang w:val="en-AU"/>
        </w:rPr>
      </w:pPr>
    </w:p>
    <w:p w:rsidR="007F7124" w:rsidP="000835AF" w:rsidRDefault="007F7124" w14:paraId="313530A2" w14:textId="32341CAE">
      <w:pPr>
        <w:rPr>
          <w:rFonts w:ascii="Open Sans" w:hAnsi="Open Sans" w:cs="Open Sans"/>
          <w:sz w:val="24"/>
          <w:szCs w:val="24"/>
          <w:lang w:val="en-AU"/>
        </w:rPr>
      </w:pPr>
    </w:p>
    <w:p w:rsidR="00C2710C" w:rsidP="00EB1FDB" w:rsidRDefault="002576B5" w14:paraId="0F0322E7" w14:textId="1FE0631C">
      <w:pPr>
        <w:jc w:val="both"/>
        <w:rPr>
          <w:rFonts w:ascii="Open Sans" w:hAnsi="Open Sans" w:cs="Open Sans"/>
          <w:sz w:val="24"/>
          <w:szCs w:val="24"/>
          <w:lang w:val="en-AU"/>
        </w:rPr>
      </w:pPr>
      <w:r w:rsidRPr="00BA7ACD">
        <w:rPr>
          <w:rFonts w:ascii="Open Sans" w:hAnsi="Open Sans" w:cs="Open Sans"/>
          <w:sz w:val="24"/>
          <w:szCs w:val="24"/>
          <w:lang w:val="en-AU"/>
        </w:rPr>
        <w:t xml:space="preserve">The Australian Human Rights Commission (AHRC) is </w:t>
      </w:r>
      <w:r>
        <w:rPr>
          <w:rFonts w:ascii="Open Sans" w:hAnsi="Open Sans" w:cs="Open Sans"/>
          <w:sz w:val="24"/>
          <w:szCs w:val="24"/>
          <w:lang w:val="en-AU"/>
        </w:rPr>
        <w:t>inviting</w:t>
      </w:r>
      <w:r w:rsidRPr="00BA7ACD">
        <w:rPr>
          <w:rFonts w:ascii="Open Sans" w:hAnsi="Open Sans" w:cs="Open Sans"/>
          <w:sz w:val="24"/>
          <w:szCs w:val="24"/>
          <w:lang w:val="en-AU"/>
        </w:rPr>
        <w:t xml:space="preserve"> </w:t>
      </w:r>
      <w:r w:rsidRPr="00633E35">
        <w:rPr>
          <w:rFonts w:ascii="Open Sans" w:hAnsi="Open Sans" w:cs="Open Sans"/>
          <w:sz w:val="24"/>
          <w:szCs w:val="24"/>
          <w:lang w:val="en-AU"/>
        </w:rPr>
        <w:t>submission</w:t>
      </w:r>
      <w:r>
        <w:rPr>
          <w:rFonts w:ascii="Open Sans" w:hAnsi="Open Sans" w:cs="Open Sans"/>
          <w:sz w:val="24"/>
          <w:szCs w:val="24"/>
          <w:lang w:val="en-AU"/>
        </w:rPr>
        <w:t>s</w:t>
      </w:r>
      <w:r w:rsidRPr="00BA7ACD">
        <w:rPr>
          <w:rFonts w:ascii="Open Sans" w:hAnsi="Open Sans" w:cs="Open Sans"/>
          <w:sz w:val="24"/>
          <w:szCs w:val="24"/>
          <w:lang w:val="en-AU"/>
        </w:rPr>
        <w:t xml:space="preserve"> </w:t>
      </w:r>
      <w:r w:rsidRPr="00BA7ACD" w:rsidR="000835AF">
        <w:rPr>
          <w:rFonts w:ascii="Open Sans" w:hAnsi="Open Sans" w:cs="Open Sans"/>
          <w:sz w:val="24"/>
          <w:szCs w:val="24"/>
          <w:lang w:val="en-AU"/>
        </w:rPr>
        <w:t xml:space="preserve">to </w:t>
      </w:r>
      <w:r w:rsidR="005613A7">
        <w:rPr>
          <w:rFonts w:ascii="Open Sans" w:hAnsi="Open Sans" w:cs="Open Sans"/>
          <w:sz w:val="24"/>
          <w:szCs w:val="24"/>
          <w:lang w:val="en-AU"/>
        </w:rPr>
        <w:t>contribute to</w:t>
      </w:r>
      <w:r w:rsidRPr="00BA7ACD" w:rsidR="000835AF">
        <w:rPr>
          <w:rFonts w:ascii="Open Sans" w:hAnsi="Open Sans" w:cs="Open Sans"/>
          <w:sz w:val="24"/>
          <w:szCs w:val="24"/>
          <w:lang w:val="en-AU"/>
        </w:rPr>
        <w:t xml:space="preserve"> </w:t>
      </w:r>
      <w:r w:rsidRPr="00BA7ACD" w:rsidR="007A19E1">
        <w:rPr>
          <w:rFonts w:ascii="Open Sans" w:hAnsi="Open Sans" w:cs="Open Sans"/>
          <w:sz w:val="24"/>
          <w:szCs w:val="24"/>
          <w:lang w:val="en-AU"/>
        </w:rPr>
        <w:t xml:space="preserve">the </w:t>
      </w:r>
      <w:r w:rsidR="005613A7">
        <w:rPr>
          <w:rFonts w:ascii="Open Sans" w:hAnsi="Open Sans" w:cs="Open Sans"/>
          <w:sz w:val="24"/>
          <w:szCs w:val="24"/>
          <w:lang w:val="en-AU"/>
        </w:rPr>
        <w:t>design of</w:t>
      </w:r>
      <w:r w:rsidRPr="00BA7ACD" w:rsidR="000835AF">
        <w:rPr>
          <w:rFonts w:ascii="Open Sans" w:hAnsi="Open Sans" w:cs="Open Sans"/>
          <w:sz w:val="24"/>
          <w:szCs w:val="24"/>
          <w:lang w:val="en-AU"/>
        </w:rPr>
        <w:t xml:space="preserve"> </w:t>
      </w:r>
      <w:r w:rsidRPr="00BA7ACD" w:rsidR="007A19E1">
        <w:rPr>
          <w:rFonts w:ascii="Open Sans" w:hAnsi="Open Sans" w:cs="Open Sans"/>
          <w:sz w:val="24"/>
          <w:szCs w:val="24"/>
          <w:lang w:val="en-AU"/>
        </w:rPr>
        <w:t xml:space="preserve">the </w:t>
      </w:r>
      <w:r w:rsidR="00FF701F">
        <w:rPr>
          <w:rFonts w:ascii="Open Sans" w:hAnsi="Open Sans" w:cs="Open Sans"/>
          <w:sz w:val="24"/>
          <w:szCs w:val="24"/>
          <w:lang w:val="en-AU"/>
        </w:rPr>
        <w:t xml:space="preserve">Wiyi Yani </w:t>
      </w:r>
      <w:r w:rsidRPr="00DC6858" w:rsidR="00FF701F">
        <w:rPr>
          <w:rFonts w:ascii="Open Sans" w:hAnsi="Open Sans" w:cs="Open Sans"/>
          <w:sz w:val="24"/>
          <w:szCs w:val="24"/>
          <w:lang w:val="en-AU"/>
        </w:rPr>
        <w:t xml:space="preserve">U </w:t>
      </w:r>
      <w:r w:rsidR="001526B2">
        <w:rPr>
          <w:rFonts w:ascii="Open Sans" w:hAnsi="Open Sans" w:cs="Open Sans"/>
          <w:sz w:val="24"/>
          <w:szCs w:val="24"/>
          <w:lang w:val="en-AU"/>
        </w:rPr>
        <w:t xml:space="preserve">Thangani </w:t>
      </w:r>
      <w:r w:rsidRPr="00DD0F60" w:rsidR="00F75C48">
        <w:rPr>
          <w:rFonts w:ascii="Open Sans" w:hAnsi="Open Sans" w:cs="Open Sans"/>
          <w:sz w:val="24"/>
          <w:szCs w:val="24"/>
          <w:lang w:val="en-AU"/>
        </w:rPr>
        <w:t>Framework</w:t>
      </w:r>
      <w:r w:rsidRPr="00DD0F60" w:rsidR="006E05CF">
        <w:rPr>
          <w:rFonts w:ascii="Open Sans" w:hAnsi="Open Sans" w:cs="Open Sans"/>
          <w:sz w:val="24"/>
          <w:szCs w:val="24"/>
          <w:lang w:val="en-AU"/>
        </w:rPr>
        <w:t xml:space="preserve"> for </w:t>
      </w:r>
      <w:r w:rsidRPr="00DD0F60" w:rsidR="00F75C48">
        <w:rPr>
          <w:rFonts w:ascii="Open Sans" w:hAnsi="Open Sans" w:cs="Open Sans"/>
          <w:sz w:val="24"/>
          <w:szCs w:val="24"/>
          <w:lang w:val="en-AU"/>
        </w:rPr>
        <w:t>Action</w:t>
      </w:r>
      <w:r w:rsidRPr="00DC6858" w:rsidR="00D60236">
        <w:rPr>
          <w:rFonts w:ascii="Open Sans" w:hAnsi="Open Sans" w:cs="Open Sans"/>
          <w:sz w:val="24"/>
          <w:szCs w:val="24"/>
          <w:lang w:val="en-AU"/>
        </w:rPr>
        <w:t xml:space="preserve"> for</w:t>
      </w:r>
      <w:r w:rsidR="00D60236">
        <w:rPr>
          <w:rFonts w:ascii="Open Sans" w:hAnsi="Open Sans" w:cs="Open Sans"/>
          <w:sz w:val="24"/>
          <w:szCs w:val="24"/>
          <w:lang w:val="en-AU"/>
        </w:rPr>
        <w:t xml:space="preserve"> First Nations Gender Justice and Equality</w:t>
      </w:r>
      <w:r w:rsidR="00926DB8">
        <w:rPr>
          <w:rFonts w:ascii="Open Sans" w:hAnsi="Open Sans" w:cs="Open Sans"/>
          <w:sz w:val="24"/>
          <w:szCs w:val="24"/>
          <w:lang w:val="en-AU"/>
        </w:rPr>
        <w:t xml:space="preserve"> </w:t>
      </w:r>
      <w:r w:rsidR="00D60236">
        <w:rPr>
          <w:rFonts w:ascii="Open Sans" w:hAnsi="Open Sans" w:cs="Open Sans"/>
          <w:sz w:val="24"/>
          <w:szCs w:val="24"/>
          <w:lang w:val="en-AU"/>
        </w:rPr>
        <w:t>(</w:t>
      </w:r>
      <w:r w:rsidR="00197D19">
        <w:rPr>
          <w:rFonts w:ascii="Open Sans" w:hAnsi="Open Sans" w:cs="Open Sans"/>
          <w:sz w:val="24"/>
          <w:szCs w:val="24"/>
          <w:lang w:val="en-AU"/>
        </w:rPr>
        <w:t>w</w:t>
      </w:r>
      <w:r w:rsidR="00D60236">
        <w:rPr>
          <w:rFonts w:ascii="Open Sans" w:hAnsi="Open Sans" w:cs="Open Sans"/>
          <w:sz w:val="24"/>
          <w:szCs w:val="24"/>
          <w:lang w:val="en-AU"/>
        </w:rPr>
        <w:t xml:space="preserve">orking </w:t>
      </w:r>
      <w:r w:rsidR="00197D19">
        <w:rPr>
          <w:rFonts w:ascii="Open Sans" w:hAnsi="Open Sans" w:cs="Open Sans"/>
          <w:sz w:val="24"/>
          <w:szCs w:val="24"/>
          <w:lang w:val="en-AU"/>
        </w:rPr>
        <w:t>t</w:t>
      </w:r>
      <w:r w:rsidR="00D60236">
        <w:rPr>
          <w:rFonts w:ascii="Open Sans" w:hAnsi="Open Sans" w:cs="Open Sans"/>
          <w:sz w:val="24"/>
          <w:szCs w:val="24"/>
          <w:lang w:val="en-AU"/>
        </w:rPr>
        <w:t xml:space="preserve">itle) </w:t>
      </w:r>
      <w:r w:rsidRPr="00BA7ACD" w:rsidR="000835AF">
        <w:rPr>
          <w:rFonts w:ascii="Open Sans" w:hAnsi="Open Sans" w:cs="Open Sans"/>
          <w:sz w:val="24"/>
          <w:szCs w:val="24"/>
          <w:lang w:val="en-AU"/>
        </w:rPr>
        <w:t>and</w:t>
      </w:r>
      <w:r w:rsidRPr="00BA7ACD" w:rsidR="00A56106">
        <w:rPr>
          <w:rFonts w:ascii="Open Sans" w:hAnsi="Open Sans" w:cs="Open Sans"/>
          <w:sz w:val="24"/>
          <w:szCs w:val="24"/>
          <w:lang w:val="en-AU"/>
        </w:rPr>
        <w:t xml:space="preserve"> the establishment of a</w:t>
      </w:r>
      <w:r w:rsidRPr="00BA7ACD" w:rsidR="000835AF">
        <w:rPr>
          <w:rFonts w:ascii="Open Sans" w:hAnsi="Open Sans" w:cs="Open Sans"/>
          <w:sz w:val="24"/>
          <w:szCs w:val="24"/>
          <w:lang w:val="en-AU"/>
        </w:rPr>
        <w:t xml:space="preserve"> First Nations Gender Justice Institute</w:t>
      </w:r>
      <w:r w:rsidR="00403EF3">
        <w:rPr>
          <w:rFonts w:ascii="Open Sans" w:hAnsi="Open Sans" w:cs="Open Sans"/>
          <w:sz w:val="24"/>
          <w:szCs w:val="24"/>
          <w:lang w:val="en-AU"/>
        </w:rPr>
        <w:t>.</w:t>
      </w:r>
    </w:p>
    <w:p w:rsidR="00197D19" w:rsidP="00197D19" w:rsidRDefault="0008132E" w14:paraId="4CA75C5C" w14:textId="0B7BA608">
      <w:pPr>
        <w:pStyle w:val="Header"/>
        <w:spacing w:after="120"/>
        <w:jc w:val="both"/>
        <w:rPr>
          <w:rFonts w:ascii="Open Sans" w:hAnsi="Open Sans" w:cs="Open Sans"/>
          <w:iCs/>
          <w:sz w:val="24"/>
          <w:szCs w:val="24"/>
        </w:rPr>
      </w:pPr>
      <w:r>
        <w:rPr>
          <w:rFonts w:ascii="Open Sans" w:hAnsi="Open Sans" w:cs="Open Sans"/>
          <w:iCs/>
          <w:sz w:val="24"/>
          <w:szCs w:val="24"/>
        </w:rPr>
        <w:t>Th</w:t>
      </w:r>
      <w:r w:rsidRPr="00BA5645">
        <w:rPr>
          <w:rFonts w:ascii="Open Sans" w:hAnsi="Open Sans" w:cs="Open Sans"/>
          <w:iCs/>
          <w:sz w:val="24"/>
          <w:szCs w:val="24"/>
        </w:rPr>
        <w:t xml:space="preserve">e </w:t>
      </w:r>
      <w:r w:rsidR="00867A72">
        <w:rPr>
          <w:rFonts w:ascii="Open Sans" w:hAnsi="Open Sans" w:cs="Open Sans"/>
          <w:iCs/>
          <w:sz w:val="24"/>
          <w:szCs w:val="24"/>
        </w:rPr>
        <w:t xml:space="preserve">Institute and </w:t>
      </w:r>
      <w:r w:rsidRPr="00351F18" w:rsidR="00B92FBE">
        <w:rPr>
          <w:rFonts w:ascii="Open Sans" w:hAnsi="Open Sans" w:cs="Open Sans"/>
          <w:sz w:val="24"/>
          <w:szCs w:val="24"/>
        </w:rPr>
        <w:t>Framework</w:t>
      </w:r>
      <w:r w:rsidR="00D60236">
        <w:rPr>
          <w:rFonts w:ascii="Open Sans" w:hAnsi="Open Sans" w:cs="Open Sans"/>
          <w:sz w:val="24"/>
          <w:szCs w:val="24"/>
        </w:rPr>
        <w:t xml:space="preserve"> </w:t>
      </w:r>
      <w:r w:rsidR="003568C8">
        <w:rPr>
          <w:rFonts w:ascii="Open Sans" w:hAnsi="Open Sans" w:cs="Open Sans"/>
          <w:sz w:val="24"/>
          <w:szCs w:val="24"/>
        </w:rPr>
        <w:t xml:space="preserve">for Action </w:t>
      </w:r>
      <w:r w:rsidR="00867A72">
        <w:rPr>
          <w:rFonts w:ascii="Open Sans" w:hAnsi="Open Sans" w:cs="Open Sans"/>
          <w:sz w:val="24"/>
          <w:szCs w:val="24"/>
        </w:rPr>
        <w:t>are</w:t>
      </w:r>
      <w:r w:rsidR="003568C8">
        <w:rPr>
          <w:rFonts w:ascii="Open Sans" w:hAnsi="Open Sans" w:cs="Open Sans"/>
          <w:sz w:val="24"/>
          <w:szCs w:val="24"/>
        </w:rPr>
        <w:t xml:space="preserve"> </w:t>
      </w:r>
      <w:r w:rsidRPr="00351F18" w:rsidR="00933FC6">
        <w:rPr>
          <w:rFonts w:ascii="Open Sans" w:hAnsi="Open Sans" w:cs="Open Sans"/>
          <w:b/>
          <w:bCs/>
          <w:sz w:val="24"/>
          <w:szCs w:val="24"/>
        </w:rPr>
        <w:t>independent of government,</w:t>
      </w:r>
      <w:r w:rsidR="00933FC6">
        <w:rPr>
          <w:rFonts w:ascii="Open Sans" w:hAnsi="Open Sans" w:cs="Open Sans"/>
          <w:sz w:val="24"/>
          <w:szCs w:val="24"/>
        </w:rPr>
        <w:t xml:space="preserve"> </w:t>
      </w:r>
      <w:r w:rsidR="00544386">
        <w:rPr>
          <w:rFonts w:ascii="Open Sans" w:hAnsi="Open Sans" w:cs="Open Sans"/>
          <w:sz w:val="24"/>
          <w:szCs w:val="24"/>
        </w:rPr>
        <w:t xml:space="preserve">designed by and for First Nations women and girls, to translate the </w:t>
      </w:r>
      <w:r w:rsidR="00B05016">
        <w:rPr>
          <w:rFonts w:ascii="Open Sans" w:hAnsi="Open Sans" w:cs="Open Sans"/>
          <w:iCs/>
          <w:sz w:val="24"/>
          <w:szCs w:val="24"/>
        </w:rPr>
        <w:t>significant</w:t>
      </w:r>
      <w:r w:rsidR="002D7A95">
        <w:rPr>
          <w:rFonts w:ascii="Open Sans" w:hAnsi="Open Sans" w:cs="Open Sans"/>
          <w:iCs/>
          <w:sz w:val="24"/>
          <w:szCs w:val="24"/>
        </w:rPr>
        <w:t xml:space="preserve"> evidence </w:t>
      </w:r>
      <w:r w:rsidR="00E97BFB">
        <w:rPr>
          <w:rFonts w:ascii="Open Sans" w:hAnsi="Open Sans" w:cs="Open Sans"/>
          <w:iCs/>
          <w:sz w:val="24"/>
          <w:szCs w:val="24"/>
        </w:rPr>
        <w:t xml:space="preserve">of the Wiyi Yani </w:t>
      </w:r>
      <w:r w:rsidR="001402A1">
        <w:rPr>
          <w:rFonts w:ascii="Open Sans" w:hAnsi="Open Sans" w:cs="Open Sans"/>
          <w:iCs/>
          <w:sz w:val="24"/>
          <w:szCs w:val="24"/>
        </w:rPr>
        <w:t xml:space="preserve">U Thangani project </w:t>
      </w:r>
      <w:r w:rsidR="00F9083F">
        <w:rPr>
          <w:rFonts w:ascii="Open Sans" w:hAnsi="Open Sans" w:cs="Open Sans"/>
          <w:iCs/>
          <w:sz w:val="24"/>
          <w:szCs w:val="24"/>
        </w:rPr>
        <w:t xml:space="preserve">into action </w:t>
      </w:r>
      <w:r w:rsidR="002F5284">
        <w:rPr>
          <w:rFonts w:ascii="Open Sans" w:hAnsi="Open Sans" w:cs="Open Sans"/>
          <w:iCs/>
          <w:sz w:val="24"/>
          <w:szCs w:val="24"/>
        </w:rPr>
        <w:t>to achieve First Nations gender justice and equality.</w:t>
      </w:r>
      <w:r w:rsidRPr="00197D19" w:rsidR="00197D19">
        <w:rPr>
          <w:rFonts w:ascii="Open Sans" w:hAnsi="Open Sans" w:cs="Open Sans"/>
          <w:iCs/>
          <w:sz w:val="24"/>
          <w:szCs w:val="24"/>
        </w:rPr>
        <w:t xml:space="preserve"> </w:t>
      </w:r>
    </w:p>
    <w:p w:rsidR="00890598" w:rsidP="00890598" w:rsidRDefault="002F0F25" w14:paraId="4C0652D0" w14:textId="0065D997">
      <w:pPr>
        <w:pStyle w:val="Header"/>
        <w:spacing w:after="120"/>
        <w:jc w:val="both"/>
        <w:rPr>
          <w:rFonts w:ascii="Open Sans" w:hAnsi="Open Sans" w:cs="Open Sans"/>
          <w:iCs/>
          <w:sz w:val="24"/>
          <w:szCs w:val="24"/>
        </w:rPr>
      </w:pPr>
      <w:r>
        <w:rPr>
          <w:rFonts w:ascii="Open Sans" w:hAnsi="Open Sans" w:cs="Open Sans"/>
          <w:iCs/>
          <w:sz w:val="24"/>
          <w:szCs w:val="24"/>
        </w:rPr>
        <w:t xml:space="preserve">In designing the Framework and </w:t>
      </w:r>
      <w:r w:rsidR="00B16AA6">
        <w:rPr>
          <w:rFonts w:ascii="Open Sans" w:hAnsi="Open Sans" w:cs="Open Sans"/>
          <w:iCs/>
          <w:sz w:val="24"/>
          <w:szCs w:val="24"/>
        </w:rPr>
        <w:t>Institute</w:t>
      </w:r>
      <w:r>
        <w:rPr>
          <w:rFonts w:ascii="Open Sans" w:hAnsi="Open Sans" w:cs="Open Sans"/>
          <w:iCs/>
          <w:sz w:val="24"/>
          <w:szCs w:val="24"/>
        </w:rPr>
        <w:t xml:space="preserve">, we are seeking </w:t>
      </w:r>
      <w:r w:rsidR="00855C3A">
        <w:rPr>
          <w:rFonts w:ascii="Open Sans" w:hAnsi="Open Sans" w:cs="Open Sans"/>
          <w:iCs/>
          <w:sz w:val="24"/>
          <w:szCs w:val="24"/>
        </w:rPr>
        <w:t xml:space="preserve">your </w:t>
      </w:r>
      <w:r w:rsidR="00FF3065">
        <w:rPr>
          <w:rFonts w:ascii="Open Sans" w:hAnsi="Open Sans" w:cs="Open Sans"/>
          <w:iCs/>
          <w:sz w:val="24"/>
          <w:szCs w:val="24"/>
        </w:rPr>
        <w:t xml:space="preserve">input </w:t>
      </w:r>
      <w:r w:rsidR="00E7719B">
        <w:rPr>
          <w:rFonts w:ascii="Open Sans" w:hAnsi="Open Sans" w:cs="Open Sans"/>
          <w:iCs/>
          <w:sz w:val="24"/>
          <w:szCs w:val="24"/>
        </w:rPr>
        <w:t xml:space="preserve">to </w:t>
      </w:r>
      <w:r w:rsidR="009401B1">
        <w:rPr>
          <w:rFonts w:ascii="Open Sans" w:hAnsi="Open Sans" w:cs="Open Sans"/>
          <w:iCs/>
          <w:sz w:val="24"/>
          <w:szCs w:val="24"/>
        </w:rPr>
        <w:t>ensure</w:t>
      </w:r>
      <w:r w:rsidR="00ED168E">
        <w:rPr>
          <w:rFonts w:ascii="Open Sans" w:hAnsi="Open Sans" w:cs="Open Sans"/>
          <w:iCs/>
          <w:sz w:val="24"/>
          <w:szCs w:val="24"/>
        </w:rPr>
        <w:t xml:space="preserve"> </w:t>
      </w:r>
      <w:r w:rsidR="000D5B2F">
        <w:rPr>
          <w:rFonts w:ascii="Open Sans" w:hAnsi="Open Sans" w:cs="Open Sans"/>
          <w:iCs/>
          <w:sz w:val="24"/>
          <w:szCs w:val="24"/>
        </w:rPr>
        <w:t xml:space="preserve">we are working towards the right </w:t>
      </w:r>
      <w:r w:rsidR="00ED168E">
        <w:rPr>
          <w:rFonts w:ascii="Open Sans" w:hAnsi="Open Sans" w:cs="Open Sans"/>
          <w:iCs/>
          <w:sz w:val="24"/>
          <w:szCs w:val="24"/>
        </w:rPr>
        <w:t>priorities</w:t>
      </w:r>
      <w:r w:rsidR="005516D8">
        <w:rPr>
          <w:rFonts w:ascii="Open Sans" w:hAnsi="Open Sans" w:cs="Open Sans"/>
          <w:iCs/>
          <w:sz w:val="24"/>
          <w:szCs w:val="24"/>
        </w:rPr>
        <w:t xml:space="preserve">, </w:t>
      </w:r>
      <w:r w:rsidR="007811D3">
        <w:rPr>
          <w:rFonts w:ascii="Open Sans" w:hAnsi="Open Sans" w:cs="Open Sans"/>
          <w:iCs/>
          <w:sz w:val="24"/>
          <w:szCs w:val="24"/>
        </w:rPr>
        <w:t xml:space="preserve">and that we are collecting data, </w:t>
      </w:r>
      <w:proofErr w:type="gramStart"/>
      <w:r w:rsidR="007811D3">
        <w:rPr>
          <w:rFonts w:ascii="Open Sans" w:hAnsi="Open Sans" w:cs="Open Sans"/>
          <w:iCs/>
          <w:sz w:val="24"/>
          <w:szCs w:val="24"/>
        </w:rPr>
        <w:t>taking action</w:t>
      </w:r>
      <w:proofErr w:type="gramEnd"/>
      <w:r w:rsidR="007811D3">
        <w:rPr>
          <w:rFonts w:ascii="Open Sans" w:hAnsi="Open Sans" w:cs="Open Sans"/>
          <w:iCs/>
          <w:sz w:val="24"/>
          <w:szCs w:val="24"/>
        </w:rPr>
        <w:t xml:space="preserve"> and measuring progress against outcomes self-determined by First Nations women and girls</w:t>
      </w:r>
      <w:r w:rsidR="001366BC">
        <w:rPr>
          <w:rFonts w:ascii="Open Sans" w:hAnsi="Open Sans" w:cs="Open Sans"/>
          <w:iCs/>
          <w:sz w:val="24"/>
          <w:szCs w:val="24"/>
        </w:rPr>
        <w:t>.</w:t>
      </w:r>
      <w:r w:rsidR="00CE2C2B">
        <w:rPr>
          <w:rFonts w:ascii="Open Sans" w:hAnsi="Open Sans" w:cs="Open Sans"/>
          <w:iCs/>
          <w:sz w:val="24"/>
          <w:szCs w:val="24"/>
        </w:rPr>
        <w:t xml:space="preserve"> </w:t>
      </w:r>
      <w:r w:rsidR="00890598">
        <w:rPr>
          <w:rFonts w:ascii="Open Sans" w:hAnsi="Open Sans" w:cs="Open Sans"/>
          <w:iCs/>
          <w:sz w:val="24"/>
          <w:szCs w:val="24"/>
        </w:rPr>
        <w:t>As we progress this work far into the future, we need to ensure that the Framework and Institute deliver the changes women and girls want to see across Australia.</w:t>
      </w:r>
    </w:p>
    <w:p w:rsidR="00D322FF" w:rsidP="007D2429" w:rsidRDefault="007D2429" w14:paraId="0AEA8237" w14:textId="5F7A07EF">
      <w:pPr>
        <w:pStyle w:val="Header"/>
        <w:spacing w:after="120"/>
        <w:jc w:val="both"/>
        <w:rPr>
          <w:rFonts w:ascii="Open Sans" w:hAnsi="Open Sans" w:cs="Open Sans"/>
          <w:iCs/>
          <w:sz w:val="24"/>
          <w:szCs w:val="24"/>
        </w:rPr>
      </w:pPr>
      <w:r>
        <w:rPr>
          <w:rFonts w:ascii="Open Sans" w:hAnsi="Open Sans" w:cs="Open Sans"/>
          <w:iCs/>
          <w:sz w:val="24"/>
          <w:szCs w:val="24"/>
        </w:rPr>
        <w:t xml:space="preserve">Drawing on your </w:t>
      </w:r>
      <w:r w:rsidR="000974A1">
        <w:rPr>
          <w:rFonts w:ascii="Open Sans" w:hAnsi="Open Sans" w:cs="Open Sans"/>
          <w:iCs/>
          <w:sz w:val="24"/>
          <w:szCs w:val="24"/>
        </w:rPr>
        <w:t>insights</w:t>
      </w:r>
      <w:r w:rsidR="000418EB">
        <w:rPr>
          <w:rFonts w:ascii="Open Sans" w:hAnsi="Open Sans" w:cs="Open Sans"/>
          <w:iCs/>
          <w:sz w:val="24"/>
          <w:szCs w:val="24"/>
        </w:rPr>
        <w:t xml:space="preserve">, </w:t>
      </w:r>
      <w:proofErr w:type="gramStart"/>
      <w:r w:rsidR="000418EB">
        <w:rPr>
          <w:rFonts w:ascii="Open Sans" w:hAnsi="Open Sans" w:cs="Open Sans"/>
          <w:iCs/>
          <w:sz w:val="24"/>
          <w:szCs w:val="24"/>
        </w:rPr>
        <w:t>experiences</w:t>
      </w:r>
      <w:proofErr w:type="gramEnd"/>
      <w:r w:rsidR="000974A1">
        <w:rPr>
          <w:rFonts w:ascii="Open Sans" w:hAnsi="Open Sans" w:cs="Open Sans"/>
          <w:iCs/>
          <w:sz w:val="24"/>
          <w:szCs w:val="24"/>
        </w:rPr>
        <w:t xml:space="preserve"> and ideas</w:t>
      </w:r>
      <w:r>
        <w:rPr>
          <w:rFonts w:ascii="Open Sans" w:hAnsi="Open Sans" w:cs="Open Sans"/>
          <w:iCs/>
          <w:sz w:val="24"/>
          <w:szCs w:val="24"/>
        </w:rPr>
        <w:t>,</w:t>
      </w:r>
      <w:r w:rsidR="00BD64C7">
        <w:rPr>
          <w:rFonts w:ascii="Open Sans" w:hAnsi="Open Sans" w:cs="Open Sans"/>
          <w:iCs/>
          <w:sz w:val="24"/>
          <w:szCs w:val="24"/>
        </w:rPr>
        <w:t xml:space="preserve"> we </w:t>
      </w:r>
      <w:r w:rsidR="000336EA">
        <w:rPr>
          <w:rFonts w:ascii="Open Sans" w:hAnsi="Open Sans" w:cs="Open Sans"/>
          <w:iCs/>
          <w:sz w:val="24"/>
          <w:szCs w:val="24"/>
        </w:rPr>
        <w:t>welcome</w:t>
      </w:r>
      <w:r w:rsidR="00BD64C7">
        <w:rPr>
          <w:rFonts w:ascii="Open Sans" w:hAnsi="Open Sans" w:cs="Open Sans"/>
          <w:iCs/>
          <w:sz w:val="24"/>
          <w:szCs w:val="24"/>
        </w:rPr>
        <w:t xml:space="preserve"> submissions </w:t>
      </w:r>
      <w:r w:rsidR="008B758B">
        <w:rPr>
          <w:rFonts w:ascii="Open Sans" w:hAnsi="Open Sans" w:cs="Open Sans"/>
          <w:iCs/>
          <w:sz w:val="24"/>
          <w:szCs w:val="24"/>
        </w:rPr>
        <w:t xml:space="preserve">to respond to </w:t>
      </w:r>
      <w:r w:rsidR="00C7221A">
        <w:rPr>
          <w:rFonts w:ascii="Open Sans" w:hAnsi="Open Sans" w:cs="Open Sans"/>
          <w:iCs/>
          <w:sz w:val="24"/>
          <w:szCs w:val="24"/>
        </w:rPr>
        <w:t xml:space="preserve">the following </w:t>
      </w:r>
      <w:r w:rsidR="00492DD5">
        <w:rPr>
          <w:rFonts w:ascii="Open Sans" w:hAnsi="Open Sans" w:cs="Open Sans"/>
          <w:iCs/>
          <w:sz w:val="24"/>
          <w:szCs w:val="24"/>
        </w:rPr>
        <w:t>themes</w:t>
      </w:r>
      <w:r w:rsidR="00C7221A">
        <w:rPr>
          <w:rFonts w:ascii="Open Sans" w:hAnsi="Open Sans" w:cs="Open Sans"/>
          <w:iCs/>
          <w:sz w:val="24"/>
          <w:szCs w:val="24"/>
        </w:rPr>
        <w:t xml:space="preserve">: </w:t>
      </w:r>
    </w:p>
    <w:p w:rsidRPr="004114AE" w:rsidR="00D13015" w:rsidP="00C7221A" w:rsidRDefault="00C7221A" w14:paraId="431CCE7D" w14:textId="468C755B">
      <w:pPr>
        <w:pStyle w:val="Header"/>
        <w:numPr>
          <w:ilvl w:val="0"/>
          <w:numId w:val="29"/>
        </w:numPr>
        <w:spacing w:after="120"/>
        <w:jc w:val="both"/>
        <w:rPr>
          <w:rFonts w:ascii="Open Sans" w:hAnsi="Open Sans" w:cs="Open Sans"/>
          <w:iCs/>
          <w:sz w:val="24"/>
          <w:szCs w:val="24"/>
        </w:rPr>
      </w:pPr>
      <w:r>
        <w:rPr>
          <w:rFonts w:ascii="Open Sans" w:hAnsi="Open Sans" w:cs="Open Sans"/>
          <w:b/>
          <w:bCs/>
          <w:sz w:val="24"/>
          <w:szCs w:val="24"/>
          <w:lang w:val="en-AU"/>
        </w:rPr>
        <w:t>Measuring change outcomes</w:t>
      </w:r>
    </w:p>
    <w:p w:rsidRPr="004114AE" w:rsidR="00C7221A" w:rsidP="00C7221A" w:rsidRDefault="00C7221A" w14:paraId="1E4433AE" w14:textId="45C46811">
      <w:pPr>
        <w:pStyle w:val="Header"/>
        <w:numPr>
          <w:ilvl w:val="0"/>
          <w:numId w:val="29"/>
        </w:numPr>
        <w:spacing w:after="120"/>
        <w:jc w:val="both"/>
        <w:rPr>
          <w:rFonts w:ascii="Open Sans" w:hAnsi="Open Sans" w:cs="Open Sans"/>
          <w:iCs/>
          <w:sz w:val="24"/>
          <w:szCs w:val="24"/>
        </w:rPr>
      </w:pPr>
      <w:r w:rsidRPr="001F74D1">
        <w:rPr>
          <w:rFonts w:ascii="Open Sans" w:hAnsi="Open Sans" w:cs="Open Sans"/>
          <w:b/>
          <w:bCs/>
          <w:sz w:val="24"/>
          <w:szCs w:val="24"/>
          <w:lang w:val="en-AU"/>
        </w:rPr>
        <w:t xml:space="preserve">Ensuring </w:t>
      </w:r>
      <w:r>
        <w:rPr>
          <w:rFonts w:ascii="Open Sans" w:hAnsi="Open Sans" w:cs="Open Sans"/>
          <w:b/>
          <w:bCs/>
          <w:sz w:val="24"/>
          <w:szCs w:val="24"/>
          <w:lang w:val="en-AU"/>
        </w:rPr>
        <w:t>a strong</w:t>
      </w:r>
      <w:r w:rsidRPr="001F74D1">
        <w:rPr>
          <w:rFonts w:ascii="Open Sans" w:hAnsi="Open Sans" w:cs="Open Sans"/>
          <w:b/>
          <w:bCs/>
          <w:sz w:val="24"/>
          <w:szCs w:val="24"/>
          <w:lang w:val="en-AU"/>
        </w:rPr>
        <w:t xml:space="preserve"> accountability </w:t>
      </w:r>
      <w:r>
        <w:rPr>
          <w:rFonts w:ascii="Open Sans" w:hAnsi="Open Sans" w:cs="Open Sans"/>
          <w:b/>
          <w:bCs/>
          <w:sz w:val="24"/>
          <w:szCs w:val="24"/>
          <w:lang w:val="en-AU"/>
        </w:rPr>
        <w:t>and</w:t>
      </w:r>
      <w:r w:rsidRPr="001F74D1">
        <w:rPr>
          <w:rFonts w:ascii="Open Sans" w:hAnsi="Open Sans" w:cs="Open Sans"/>
          <w:b/>
          <w:bCs/>
          <w:sz w:val="24"/>
          <w:szCs w:val="24"/>
          <w:lang w:val="en-AU"/>
        </w:rPr>
        <w:t xml:space="preserve"> </w:t>
      </w:r>
      <w:r>
        <w:rPr>
          <w:rFonts w:ascii="Open Sans" w:hAnsi="Open Sans" w:cs="Open Sans"/>
          <w:b/>
          <w:bCs/>
          <w:sz w:val="24"/>
          <w:szCs w:val="24"/>
          <w:lang w:val="en-AU"/>
        </w:rPr>
        <w:t>evaluation</w:t>
      </w:r>
      <w:r w:rsidRPr="001F74D1">
        <w:rPr>
          <w:rFonts w:ascii="Open Sans" w:hAnsi="Open Sans" w:cs="Open Sans"/>
          <w:b/>
          <w:bCs/>
          <w:sz w:val="24"/>
          <w:szCs w:val="24"/>
          <w:lang w:val="en-AU"/>
        </w:rPr>
        <w:t xml:space="preserve"> </w:t>
      </w:r>
      <w:r>
        <w:rPr>
          <w:rFonts w:ascii="Open Sans" w:hAnsi="Open Sans" w:cs="Open Sans"/>
          <w:b/>
          <w:bCs/>
          <w:sz w:val="24"/>
          <w:szCs w:val="24"/>
          <w:lang w:val="en-AU"/>
        </w:rPr>
        <w:t>approach</w:t>
      </w:r>
    </w:p>
    <w:p w:rsidRPr="004114AE" w:rsidR="00C7221A" w:rsidP="00C7221A" w:rsidRDefault="00C7221A" w14:paraId="10B4E03C" w14:textId="75EE9F0E">
      <w:pPr>
        <w:pStyle w:val="Header"/>
        <w:numPr>
          <w:ilvl w:val="0"/>
          <w:numId w:val="29"/>
        </w:numPr>
        <w:spacing w:after="120"/>
        <w:jc w:val="both"/>
        <w:rPr>
          <w:rFonts w:ascii="Open Sans" w:hAnsi="Open Sans" w:cs="Open Sans"/>
          <w:iCs/>
          <w:sz w:val="24"/>
          <w:szCs w:val="24"/>
        </w:rPr>
      </w:pPr>
      <w:r w:rsidRPr="0008687D">
        <w:rPr>
          <w:rFonts w:ascii="Open Sans" w:hAnsi="Open Sans" w:cs="Open Sans"/>
          <w:b/>
          <w:bCs/>
          <w:sz w:val="24"/>
          <w:szCs w:val="24"/>
        </w:rPr>
        <w:t>Protecting and strengthening data sovereignty and governance</w:t>
      </w:r>
    </w:p>
    <w:p w:rsidRPr="004114AE" w:rsidR="00301768" w:rsidP="00301768" w:rsidRDefault="00F47AD7" w14:paraId="731578E0" w14:textId="00A35A15">
      <w:pPr>
        <w:pStyle w:val="Header"/>
        <w:spacing w:after="120"/>
        <w:jc w:val="both"/>
        <w:rPr>
          <w:rFonts w:ascii="Open Sans" w:hAnsi="Open Sans" w:cs="Open Sans"/>
          <w:sz w:val="24"/>
          <w:szCs w:val="24"/>
        </w:rPr>
      </w:pPr>
      <w:r>
        <w:rPr>
          <w:rFonts w:ascii="Open Sans" w:hAnsi="Open Sans" w:cs="Open Sans"/>
          <w:sz w:val="24"/>
          <w:szCs w:val="24"/>
        </w:rPr>
        <w:t>Below are a series of</w:t>
      </w:r>
      <w:r w:rsidRPr="004114AE" w:rsidR="008F4AC7">
        <w:rPr>
          <w:rFonts w:ascii="Open Sans" w:hAnsi="Open Sans" w:cs="Open Sans"/>
          <w:sz w:val="24"/>
          <w:szCs w:val="24"/>
        </w:rPr>
        <w:t xml:space="preserve"> </w:t>
      </w:r>
      <w:r w:rsidRPr="004114AE" w:rsidR="007036C2">
        <w:rPr>
          <w:rFonts w:ascii="Open Sans" w:hAnsi="Open Sans" w:cs="Open Sans"/>
          <w:sz w:val="24"/>
          <w:szCs w:val="24"/>
        </w:rPr>
        <w:t xml:space="preserve">questions associated with each area to help guide your response. We </w:t>
      </w:r>
      <w:r w:rsidRPr="004114AE" w:rsidR="009D2174">
        <w:rPr>
          <w:rFonts w:ascii="Open Sans" w:hAnsi="Open Sans" w:cs="Open Sans"/>
          <w:sz w:val="24"/>
          <w:szCs w:val="24"/>
        </w:rPr>
        <w:t xml:space="preserve">welcome </w:t>
      </w:r>
      <w:r w:rsidR="00610576">
        <w:rPr>
          <w:rFonts w:ascii="Open Sans" w:hAnsi="Open Sans" w:cs="Open Sans"/>
          <w:sz w:val="24"/>
          <w:szCs w:val="24"/>
        </w:rPr>
        <w:t>submissions</w:t>
      </w:r>
      <w:r w:rsidRPr="004114AE" w:rsidR="009D2174">
        <w:rPr>
          <w:rFonts w:ascii="Open Sans" w:hAnsi="Open Sans" w:cs="Open Sans"/>
          <w:sz w:val="24"/>
          <w:szCs w:val="24"/>
        </w:rPr>
        <w:t xml:space="preserve"> that </w:t>
      </w:r>
      <w:r w:rsidRPr="004114AE" w:rsidR="00492DD5">
        <w:rPr>
          <w:rFonts w:ascii="Open Sans" w:hAnsi="Open Sans" w:cs="Open Sans"/>
          <w:sz w:val="24"/>
          <w:szCs w:val="24"/>
        </w:rPr>
        <w:t xml:space="preserve">respond more generally to the themes, </w:t>
      </w:r>
      <w:r w:rsidRPr="004114AE" w:rsidR="00D27340">
        <w:rPr>
          <w:rFonts w:ascii="Open Sans" w:hAnsi="Open Sans" w:cs="Open Sans"/>
          <w:sz w:val="24"/>
          <w:szCs w:val="24"/>
        </w:rPr>
        <w:t>a</w:t>
      </w:r>
      <w:r w:rsidR="00610576">
        <w:rPr>
          <w:rFonts w:ascii="Open Sans" w:hAnsi="Open Sans" w:cs="Open Sans"/>
          <w:sz w:val="24"/>
          <w:szCs w:val="24"/>
        </w:rPr>
        <w:t>s well as those</w:t>
      </w:r>
      <w:r w:rsidRPr="004114AE" w:rsidR="00D27340">
        <w:rPr>
          <w:rFonts w:ascii="Open Sans" w:hAnsi="Open Sans" w:cs="Open Sans"/>
          <w:sz w:val="24"/>
          <w:szCs w:val="24"/>
        </w:rPr>
        <w:t xml:space="preserve"> that answer</w:t>
      </w:r>
      <w:r w:rsidR="00505C6F">
        <w:rPr>
          <w:rFonts w:ascii="Open Sans" w:hAnsi="Open Sans" w:cs="Open Sans"/>
          <w:sz w:val="24"/>
          <w:szCs w:val="24"/>
        </w:rPr>
        <w:t xml:space="preserve"> all, or</w:t>
      </w:r>
      <w:r w:rsidRPr="004114AE" w:rsidR="00D27340">
        <w:rPr>
          <w:rFonts w:ascii="Open Sans" w:hAnsi="Open Sans" w:cs="Open Sans"/>
          <w:sz w:val="24"/>
          <w:szCs w:val="24"/>
        </w:rPr>
        <w:t xml:space="preserve"> specific</w:t>
      </w:r>
      <w:r w:rsidR="00505C6F">
        <w:rPr>
          <w:rFonts w:ascii="Open Sans" w:hAnsi="Open Sans" w:cs="Open Sans"/>
          <w:sz w:val="24"/>
          <w:szCs w:val="24"/>
        </w:rPr>
        <w:t>,</w:t>
      </w:r>
      <w:r w:rsidRPr="004114AE" w:rsidR="00D27340">
        <w:rPr>
          <w:rFonts w:ascii="Open Sans" w:hAnsi="Open Sans" w:cs="Open Sans"/>
          <w:sz w:val="24"/>
          <w:szCs w:val="24"/>
        </w:rPr>
        <w:t xml:space="preserve"> </w:t>
      </w:r>
      <w:r w:rsidRPr="004114AE" w:rsidR="004B148C">
        <w:rPr>
          <w:rFonts w:ascii="Open Sans" w:hAnsi="Open Sans" w:cs="Open Sans"/>
          <w:sz w:val="24"/>
          <w:szCs w:val="24"/>
        </w:rPr>
        <w:t xml:space="preserve">questions. </w:t>
      </w:r>
    </w:p>
    <w:p w:rsidRPr="00F2578B" w:rsidR="00C2710C" w:rsidP="00E87737" w:rsidRDefault="00C2710C" w14:paraId="15D23284" w14:textId="17CDC583">
      <w:pPr>
        <w:pStyle w:val="Heading2"/>
        <w:numPr>
          <w:ilvl w:val="0"/>
          <w:numId w:val="0"/>
        </w:numPr>
        <w:ind w:left="851" w:hanging="851"/>
      </w:pPr>
      <w:r w:rsidRPr="001F74D1">
        <w:rPr>
          <w:rFonts w:ascii="Open Sans" w:hAnsi="Open Sans" w:cs="Open Sans"/>
        </w:rPr>
        <w:t xml:space="preserve">How </w:t>
      </w:r>
      <w:r w:rsidRPr="00F2578B">
        <w:t>to make a submission</w:t>
      </w:r>
    </w:p>
    <w:p w:rsidR="009D36D8" w:rsidP="000835AF" w:rsidRDefault="000835AF" w14:paraId="161A28F4" w14:textId="0517CEE5">
      <w:pPr>
        <w:rPr>
          <w:rFonts w:ascii="Open Sans" w:hAnsi="Open Sans" w:cs="Open Sans"/>
          <w:sz w:val="24"/>
          <w:szCs w:val="24"/>
        </w:rPr>
      </w:pPr>
      <w:proofErr w:type="gramStart"/>
      <w:r w:rsidRPr="004A03D8">
        <w:rPr>
          <w:rFonts w:ascii="Open Sans" w:hAnsi="Open Sans" w:cs="Open Sans"/>
          <w:sz w:val="24"/>
          <w:szCs w:val="24"/>
          <w:lang w:val="en-AU"/>
        </w:rPr>
        <w:t>In order to</w:t>
      </w:r>
      <w:proofErr w:type="gramEnd"/>
      <w:r w:rsidRPr="004A03D8">
        <w:rPr>
          <w:rFonts w:ascii="Open Sans" w:hAnsi="Open Sans" w:cs="Open Sans"/>
          <w:sz w:val="24"/>
          <w:szCs w:val="24"/>
          <w:lang w:val="en-AU"/>
        </w:rPr>
        <w:t xml:space="preserve"> receive as many perspectives as possible from Aboriginal and Torres Strait Islander women and girls, we </w:t>
      </w:r>
      <w:r w:rsidRPr="004A03D8" w:rsidR="002E4F5B">
        <w:rPr>
          <w:rFonts w:ascii="Open Sans" w:hAnsi="Open Sans" w:cs="Open Sans"/>
          <w:sz w:val="24"/>
          <w:szCs w:val="24"/>
          <w:lang w:val="en-AU"/>
        </w:rPr>
        <w:t>welcome</w:t>
      </w:r>
      <w:r w:rsidRPr="004A03D8">
        <w:rPr>
          <w:rFonts w:ascii="Open Sans" w:hAnsi="Open Sans" w:cs="Open Sans"/>
          <w:sz w:val="24"/>
          <w:szCs w:val="24"/>
          <w:lang w:val="en-AU"/>
        </w:rPr>
        <w:t xml:space="preserve"> submission</w:t>
      </w:r>
      <w:r w:rsidRPr="004A03D8" w:rsidR="004A03D8">
        <w:rPr>
          <w:rFonts w:ascii="Open Sans" w:hAnsi="Open Sans" w:cs="Open Sans"/>
          <w:sz w:val="24"/>
          <w:szCs w:val="24"/>
          <w:lang w:val="en-AU"/>
        </w:rPr>
        <w:t xml:space="preserve">s </w:t>
      </w:r>
      <w:r w:rsidR="008E2BFB">
        <w:rPr>
          <w:rFonts w:ascii="Open Sans" w:hAnsi="Open Sans" w:cs="Open Sans"/>
          <w:sz w:val="24"/>
          <w:szCs w:val="24"/>
        </w:rPr>
        <w:t>online or post</w:t>
      </w:r>
      <w:r w:rsidR="00386A5B">
        <w:rPr>
          <w:rFonts w:ascii="Open Sans" w:hAnsi="Open Sans" w:cs="Open Sans"/>
          <w:sz w:val="24"/>
          <w:szCs w:val="24"/>
        </w:rPr>
        <w:t>ed</w:t>
      </w:r>
      <w:r w:rsidR="004420CF">
        <w:rPr>
          <w:rFonts w:ascii="Open Sans" w:hAnsi="Open Sans" w:cs="Open Sans"/>
          <w:sz w:val="24"/>
          <w:szCs w:val="24"/>
        </w:rPr>
        <w:t xml:space="preserve"> as</w:t>
      </w:r>
      <w:r w:rsidR="008E2BFB">
        <w:rPr>
          <w:rFonts w:ascii="Open Sans" w:hAnsi="Open Sans" w:cs="Open Sans"/>
          <w:sz w:val="24"/>
          <w:szCs w:val="24"/>
        </w:rPr>
        <w:t>:</w:t>
      </w:r>
    </w:p>
    <w:p w:rsidRPr="008E2BFB" w:rsidR="008E2BFB" w:rsidP="009D36D8" w:rsidRDefault="008E2BFB" w14:paraId="48FC661C" w14:textId="25D5B352">
      <w:pPr>
        <w:pStyle w:val="ListParagraph"/>
        <w:numPr>
          <w:ilvl w:val="0"/>
          <w:numId w:val="18"/>
        </w:numPr>
        <w:rPr>
          <w:rFonts w:ascii="Open Sans" w:hAnsi="Open Sans" w:cs="Open Sans"/>
          <w:sz w:val="24"/>
          <w:szCs w:val="24"/>
        </w:rPr>
      </w:pPr>
      <w:r w:rsidRPr="009D36D8">
        <w:rPr>
          <w:rFonts w:ascii="Open Sans" w:hAnsi="Open Sans" w:cs="Open Sans"/>
          <w:b/>
          <w:bCs/>
          <w:sz w:val="24"/>
          <w:szCs w:val="24"/>
        </w:rPr>
        <w:t>W</w:t>
      </w:r>
      <w:r w:rsidRPr="009D36D8" w:rsidR="004A03D8">
        <w:rPr>
          <w:rFonts w:ascii="Open Sans" w:hAnsi="Open Sans" w:cs="Open Sans"/>
          <w:b/>
          <w:bCs/>
          <w:sz w:val="24"/>
          <w:szCs w:val="24"/>
        </w:rPr>
        <w:t>ritten</w:t>
      </w:r>
      <w:r w:rsidR="005B3694">
        <w:rPr>
          <w:rFonts w:ascii="Open Sans" w:hAnsi="Open Sans" w:cs="Open Sans"/>
          <w:b/>
          <w:bCs/>
          <w:sz w:val="24"/>
          <w:szCs w:val="24"/>
        </w:rPr>
        <w:t xml:space="preserve"> text</w:t>
      </w:r>
    </w:p>
    <w:p w:rsidRPr="008E2BFB" w:rsidR="008E2BFB" w:rsidP="009D36D8" w:rsidRDefault="008E2BFB" w14:paraId="1569F8C3" w14:textId="57637299">
      <w:pPr>
        <w:pStyle w:val="ListParagraph"/>
        <w:numPr>
          <w:ilvl w:val="0"/>
          <w:numId w:val="18"/>
        </w:numPr>
        <w:rPr>
          <w:rFonts w:ascii="Open Sans" w:hAnsi="Open Sans" w:cs="Open Sans"/>
          <w:sz w:val="24"/>
          <w:szCs w:val="24"/>
        </w:rPr>
      </w:pPr>
      <w:r>
        <w:rPr>
          <w:rFonts w:ascii="Open Sans" w:hAnsi="Open Sans" w:cs="Open Sans"/>
          <w:b/>
          <w:bCs/>
          <w:sz w:val="24"/>
          <w:szCs w:val="24"/>
        </w:rPr>
        <w:t>V</w:t>
      </w:r>
      <w:r w:rsidRPr="009D36D8" w:rsidR="004A03D8">
        <w:rPr>
          <w:rFonts w:ascii="Open Sans" w:hAnsi="Open Sans" w:cs="Open Sans"/>
          <w:b/>
          <w:bCs/>
          <w:sz w:val="24"/>
          <w:szCs w:val="24"/>
        </w:rPr>
        <w:t xml:space="preserve">ideo </w:t>
      </w:r>
    </w:p>
    <w:p w:rsidR="009D36D8" w:rsidP="009D36D8" w:rsidRDefault="005D7DF9" w14:paraId="20868750" w14:textId="2DAAAAFA">
      <w:pPr>
        <w:pStyle w:val="ListParagraph"/>
        <w:numPr>
          <w:ilvl w:val="0"/>
          <w:numId w:val="18"/>
        </w:numPr>
        <w:rPr>
          <w:rFonts w:ascii="Open Sans" w:hAnsi="Open Sans" w:cs="Open Sans"/>
          <w:sz w:val="24"/>
          <w:szCs w:val="24"/>
        </w:rPr>
      </w:pPr>
      <w:r w:rsidRPr="001F74D1">
        <w:rPr>
          <w:rFonts w:ascii="Open Sans" w:hAnsi="Open Sans" w:cs="Open Sans"/>
          <w:noProof/>
          <w:sz w:val="24"/>
          <w:szCs w:val="24"/>
          <w:lang w:val="en-AU"/>
        </w:rPr>
        <mc:AlternateContent>
          <mc:Choice Requires="wps">
            <w:drawing>
              <wp:anchor distT="45720" distB="45720" distL="114300" distR="114300" simplePos="0" relativeHeight="251658244" behindDoc="0" locked="0" layoutInCell="1" allowOverlap="1" wp14:anchorId="35F8481B" wp14:editId="049CDD57">
                <wp:simplePos x="0" y="0"/>
                <wp:positionH relativeFrom="column">
                  <wp:posOffset>2832100</wp:posOffset>
                </wp:positionH>
                <wp:positionV relativeFrom="paragraph">
                  <wp:posOffset>0</wp:posOffset>
                </wp:positionV>
                <wp:extent cx="2900680" cy="894080"/>
                <wp:effectExtent l="0" t="0" r="0" b="1270"/>
                <wp:wrapSquare wrapText="bothSides"/>
                <wp:docPr id="1148513767" name="Text Box 11485137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680" cy="894080"/>
                        </a:xfrm>
                        <a:prstGeom prst="roundRect">
                          <a:avLst/>
                        </a:prstGeom>
                        <a:solidFill>
                          <a:srgbClr val="CCB3FF"/>
                        </a:solidFill>
                        <a:ln w="9525">
                          <a:noFill/>
                          <a:miter lim="800000"/>
                          <a:headEnd/>
                          <a:tailEnd/>
                        </a:ln>
                      </wps:spPr>
                      <wps:txbx>
                        <w:txbxContent>
                          <w:p w:rsidR="003111B8" w:rsidP="00236C0F" w:rsidRDefault="00316D18" w14:paraId="7E10EFC9" w14:textId="77777777">
                            <w:pPr>
                              <w:jc w:val="center"/>
                              <w:rPr>
                                <w:rFonts w:ascii="Open Sans" w:hAnsi="Open Sans" w:cs="Open Sans"/>
                              </w:rPr>
                            </w:pPr>
                            <w:r w:rsidRPr="00236C0F">
                              <w:rPr>
                                <w:rFonts w:ascii="Open Sans" w:hAnsi="Open Sans" w:cs="Open Sans"/>
                                <w:b/>
                                <w:bCs/>
                              </w:rPr>
                              <w:t>Get excited!</w:t>
                            </w:r>
                            <w:r w:rsidRPr="00236C0F">
                              <w:rPr>
                                <w:rFonts w:ascii="Open Sans" w:hAnsi="Open Sans" w:cs="Open Sans"/>
                              </w:rPr>
                              <w:t xml:space="preserve"> </w:t>
                            </w:r>
                          </w:p>
                          <w:p w:rsidRPr="00236C0F" w:rsidR="00316D18" w:rsidP="00236C0F" w:rsidRDefault="00C4633A" w14:paraId="2C1F963F" w14:textId="468E63DE">
                            <w:pPr>
                              <w:jc w:val="center"/>
                              <w:rPr>
                                <w:rFonts w:ascii="Open Sans" w:hAnsi="Open Sans" w:cs="Open Sans"/>
                              </w:rPr>
                            </w:pPr>
                            <w:r>
                              <w:rPr>
                                <w:rFonts w:ascii="Open Sans" w:hAnsi="Open Sans" w:cs="Open Sans"/>
                              </w:rPr>
                              <w:t xml:space="preserve">Be in the running to win </w:t>
                            </w:r>
                            <w:r w:rsidR="009D2148">
                              <w:rPr>
                                <w:rFonts w:ascii="Open Sans" w:hAnsi="Open Sans" w:cs="Open Sans"/>
                              </w:rPr>
                              <w:t xml:space="preserve">a Yaye gift box </w:t>
                            </w:r>
                            <w:r w:rsidR="0010179F">
                              <w:rPr>
                                <w:rFonts w:ascii="Open Sans" w:hAnsi="Open Sans" w:cs="Open Sans"/>
                              </w:rPr>
                              <w:t xml:space="preserve">as a thank you for your </w:t>
                            </w:r>
                            <w:r w:rsidR="00F7796E">
                              <w:rPr>
                                <w:rFonts w:ascii="Open Sans" w:hAnsi="Open Sans" w:cs="Open Sans"/>
                              </w:rPr>
                              <w:t>submi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90C1B8F">
              <v:roundrect id="Text Box 1148513767" style="position:absolute;left:0;text-align:left;margin-left:223pt;margin-top:0;width:228.4pt;height:70.4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fillcolor="#ccb3ff" stroked="f" arcsize="10923f" w14:anchorId="35F848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">
                <v:stroke joinstyle="miter"/>
                <v:textbox>
                  <w:txbxContent>
                    <w:p w:rsidR="003111B8" w:rsidP="00236C0F" w:rsidRDefault="00316D18" w14:paraId="75DD4B32" w14:textId="77777777">
                      <w:pPr>
                        <w:jc w:val="center"/>
                        <w:rPr>
                          <w:rFonts w:ascii="Open Sans" w:hAnsi="Open Sans" w:cs="Open Sans"/>
                        </w:rPr>
                      </w:pPr>
                      <w:r w:rsidRPr="00236C0F">
                        <w:rPr>
                          <w:rFonts w:ascii="Open Sans" w:hAnsi="Open Sans" w:cs="Open Sans"/>
                          <w:b/>
                          <w:bCs/>
                        </w:rPr>
                        <w:t>Get excited!</w:t>
                      </w:r>
                      <w:r w:rsidRPr="00236C0F">
                        <w:rPr>
                          <w:rFonts w:ascii="Open Sans" w:hAnsi="Open Sans" w:cs="Open Sans"/>
                        </w:rPr>
                        <w:t xml:space="preserve"> </w:t>
                      </w:r>
                    </w:p>
                    <w:p w:rsidRPr="00236C0F" w:rsidR="00316D18" w:rsidP="00236C0F" w:rsidRDefault="00C4633A" w14:paraId="28A24097" w14:textId="468E63DE">
                      <w:pPr>
                        <w:jc w:val="center"/>
                        <w:rPr>
                          <w:rFonts w:ascii="Open Sans" w:hAnsi="Open Sans" w:cs="Open Sans"/>
                        </w:rPr>
                      </w:pPr>
                      <w:r>
                        <w:rPr>
                          <w:rFonts w:ascii="Open Sans" w:hAnsi="Open Sans" w:cs="Open Sans"/>
                        </w:rPr>
                        <w:t xml:space="preserve">Be in the running to win </w:t>
                      </w:r>
                      <w:r w:rsidR="009D2148">
                        <w:rPr>
                          <w:rFonts w:ascii="Open Sans" w:hAnsi="Open Sans" w:cs="Open Sans"/>
                        </w:rPr>
                        <w:t xml:space="preserve">a Yaye gift box </w:t>
                      </w:r>
                      <w:r w:rsidR="0010179F">
                        <w:rPr>
                          <w:rFonts w:ascii="Open Sans" w:hAnsi="Open Sans" w:cs="Open Sans"/>
                        </w:rPr>
                        <w:t xml:space="preserve">as a thank you for your </w:t>
                      </w:r>
                      <w:r w:rsidR="00F7796E">
                        <w:rPr>
                          <w:rFonts w:ascii="Open Sans" w:hAnsi="Open Sans" w:cs="Open Sans"/>
                        </w:rPr>
                        <w:t>submission.</w:t>
                      </w:r>
                    </w:p>
                  </w:txbxContent>
                </v:textbox>
                <w10:wrap type="square"/>
              </v:roundrect>
            </w:pict>
          </mc:Fallback>
        </mc:AlternateContent>
      </w:r>
      <w:r w:rsidR="008E2BFB">
        <w:rPr>
          <w:rFonts w:ascii="Open Sans" w:hAnsi="Open Sans" w:cs="Open Sans"/>
          <w:b/>
          <w:bCs/>
          <w:sz w:val="24"/>
          <w:szCs w:val="24"/>
        </w:rPr>
        <w:t>C</w:t>
      </w:r>
      <w:r w:rsidRPr="009D36D8" w:rsidR="004A03D8">
        <w:rPr>
          <w:rFonts w:ascii="Open Sans" w:hAnsi="Open Sans" w:cs="Open Sans"/>
          <w:b/>
          <w:bCs/>
          <w:sz w:val="24"/>
          <w:szCs w:val="24"/>
        </w:rPr>
        <w:t xml:space="preserve">reative expression </w:t>
      </w:r>
      <w:r w:rsidRPr="009D36D8" w:rsidR="004A03D8">
        <w:rPr>
          <w:rFonts w:ascii="Open Sans" w:hAnsi="Open Sans" w:cs="Open Sans"/>
          <w:sz w:val="24"/>
          <w:szCs w:val="24"/>
        </w:rPr>
        <w:t xml:space="preserve">(artwork, poetry, </w:t>
      </w:r>
      <w:proofErr w:type="gramStart"/>
      <w:r w:rsidRPr="009D36D8" w:rsidR="004A03D8">
        <w:rPr>
          <w:rFonts w:ascii="Open Sans" w:hAnsi="Open Sans" w:cs="Open Sans"/>
          <w:sz w:val="24"/>
          <w:szCs w:val="24"/>
        </w:rPr>
        <w:t>song</w:t>
      </w:r>
      <w:proofErr w:type="gramEnd"/>
      <w:r w:rsidRPr="009D36D8" w:rsidR="004A03D8">
        <w:rPr>
          <w:rFonts w:ascii="Open Sans" w:hAnsi="Open Sans" w:cs="Open Sans"/>
          <w:sz w:val="24"/>
          <w:szCs w:val="24"/>
        </w:rPr>
        <w:t xml:space="preserve"> or any other expression you wish to use)</w:t>
      </w:r>
    </w:p>
    <w:p w:rsidRPr="008E2BFB" w:rsidR="009D36D8" w:rsidP="009D36D8" w:rsidRDefault="004420CF" w14:paraId="602E0CDB" w14:textId="1FFB606A">
      <w:pPr>
        <w:pStyle w:val="ListParagraph"/>
        <w:numPr>
          <w:ilvl w:val="0"/>
          <w:numId w:val="18"/>
        </w:numPr>
        <w:rPr>
          <w:rFonts w:ascii="Open Sans" w:hAnsi="Open Sans" w:cs="Open Sans"/>
          <w:b/>
          <w:bCs/>
          <w:sz w:val="24"/>
          <w:szCs w:val="24"/>
        </w:rPr>
      </w:pPr>
      <w:r>
        <w:rPr>
          <w:rFonts w:ascii="Open Sans" w:hAnsi="Open Sans" w:cs="Open Sans"/>
          <w:b/>
          <w:bCs/>
          <w:sz w:val="24"/>
          <w:szCs w:val="24"/>
        </w:rPr>
        <w:t>Y</w:t>
      </w:r>
      <w:r w:rsidRPr="008E2BFB" w:rsidR="00474326">
        <w:rPr>
          <w:rFonts w:ascii="Open Sans" w:hAnsi="Open Sans" w:cs="Open Sans"/>
          <w:b/>
          <w:bCs/>
          <w:sz w:val="24"/>
          <w:szCs w:val="24"/>
        </w:rPr>
        <w:t xml:space="preserve">arn with the team </w:t>
      </w:r>
    </w:p>
    <w:p w:rsidRPr="00EA2328" w:rsidR="003457FE" w:rsidP="005E43F2" w:rsidRDefault="000835AF" w14:paraId="63ED89BB" w14:textId="7A7487A0">
      <w:pPr>
        <w:jc w:val="both"/>
        <w:rPr>
          <w:rFonts w:ascii="Open Sans" w:hAnsi="Open Sans" w:cs="Open Sans"/>
          <w:sz w:val="24"/>
          <w:szCs w:val="24"/>
        </w:rPr>
      </w:pPr>
      <w:r w:rsidRPr="095BC36E">
        <w:rPr>
          <w:rFonts w:ascii="Open Sans" w:hAnsi="Open Sans" w:cs="Open Sans"/>
          <w:sz w:val="24"/>
          <w:szCs w:val="24"/>
          <w:lang w:val="en-AU"/>
        </w:rPr>
        <w:t xml:space="preserve">Submissions are also open to </w:t>
      </w:r>
      <w:r w:rsidRPr="095BC36E" w:rsidR="0017536C">
        <w:rPr>
          <w:rFonts w:ascii="Open Sans" w:hAnsi="Open Sans" w:cs="Open Sans"/>
          <w:sz w:val="24"/>
          <w:szCs w:val="24"/>
          <w:lang w:val="en-AU"/>
        </w:rPr>
        <w:t>Indigenous and non-</w:t>
      </w:r>
      <w:r w:rsidRPr="095BC36E" w:rsidR="00386A5B">
        <w:rPr>
          <w:rFonts w:ascii="Open Sans" w:hAnsi="Open Sans" w:cs="Open Sans"/>
          <w:sz w:val="24"/>
          <w:szCs w:val="24"/>
          <w:lang w:val="en-AU"/>
        </w:rPr>
        <w:t>I</w:t>
      </w:r>
      <w:r w:rsidRPr="095BC36E" w:rsidR="0017536C">
        <w:rPr>
          <w:rFonts w:ascii="Open Sans" w:hAnsi="Open Sans" w:cs="Open Sans"/>
          <w:sz w:val="24"/>
          <w:szCs w:val="24"/>
          <w:lang w:val="en-AU"/>
        </w:rPr>
        <w:t xml:space="preserve">ndigenous </w:t>
      </w:r>
      <w:r w:rsidRPr="095BC36E">
        <w:rPr>
          <w:rFonts w:ascii="Open Sans" w:hAnsi="Open Sans" w:cs="Open Sans"/>
          <w:sz w:val="24"/>
          <w:szCs w:val="24"/>
          <w:lang w:val="en-AU"/>
        </w:rPr>
        <w:t>individuals</w:t>
      </w:r>
      <w:r w:rsidRPr="095BC36E" w:rsidR="0017536C">
        <w:rPr>
          <w:rFonts w:ascii="Open Sans" w:hAnsi="Open Sans" w:cs="Open Sans"/>
          <w:sz w:val="24"/>
          <w:szCs w:val="24"/>
          <w:lang w:val="en-AU"/>
        </w:rPr>
        <w:t>,</w:t>
      </w:r>
      <w:r w:rsidRPr="095BC36E">
        <w:rPr>
          <w:rFonts w:ascii="Open Sans" w:hAnsi="Open Sans" w:cs="Open Sans"/>
          <w:sz w:val="24"/>
          <w:szCs w:val="24"/>
          <w:lang w:val="en-AU"/>
        </w:rPr>
        <w:t xml:space="preserve"> groups </w:t>
      </w:r>
      <w:r w:rsidRPr="095BC36E" w:rsidR="0017536C">
        <w:rPr>
          <w:rFonts w:ascii="Open Sans" w:hAnsi="Open Sans" w:cs="Open Sans"/>
          <w:sz w:val="24"/>
          <w:szCs w:val="24"/>
          <w:lang w:val="en-AU"/>
        </w:rPr>
        <w:t>and organisations</w:t>
      </w:r>
      <w:r w:rsidRPr="095BC36E">
        <w:rPr>
          <w:rFonts w:ascii="Open Sans" w:hAnsi="Open Sans" w:cs="Open Sans"/>
          <w:sz w:val="24"/>
          <w:szCs w:val="24"/>
          <w:lang w:val="en-AU"/>
        </w:rPr>
        <w:t xml:space="preserve"> who </w:t>
      </w:r>
      <w:r w:rsidRPr="095BC36E" w:rsidR="0017536C">
        <w:rPr>
          <w:rFonts w:ascii="Open Sans" w:hAnsi="Open Sans" w:cs="Open Sans"/>
          <w:sz w:val="24"/>
          <w:szCs w:val="24"/>
          <w:lang w:val="en-AU"/>
        </w:rPr>
        <w:t>work with</w:t>
      </w:r>
      <w:r w:rsidRPr="095BC36E">
        <w:rPr>
          <w:rFonts w:ascii="Open Sans" w:hAnsi="Open Sans" w:cs="Open Sans"/>
          <w:sz w:val="24"/>
          <w:szCs w:val="24"/>
          <w:lang w:val="en-AU"/>
        </w:rPr>
        <w:t xml:space="preserve"> Aboriginal and Torres Strait Islander women and girls</w:t>
      </w:r>
      <w:r w:rsidRPr="095BC36E" w:rsidR="0017536C">
        <w:rPr>
          <w:rFonts w:ascii="Open Sans" w:hAnsi="Open Sans" w:cs="Open Sans"/>
          <w:sz w:val="24"/>
          <w:szCs w:val="24"/>
          <w:lang w:val="en-AU"/>
        </w:rPr>
        <w:t>, and</w:t>
      </w:r>
      <w:r w:rsidRPr="095BC36E" w:rsidR="001404A4">
        <w:rPr>
          <w:rFonts w:ascii="Open Sans" w:hAnsi="Open Sans" w:cs="Open Sans"/>
          <w:sz w:val="24"/>
          <w:szCs w:val="24"/>
          <w:lang w:val="en-AU"/>
        </w:rPr>
        <w:t xml:space="preserve">/or have developed measurement and evaluation approaches </w:t>
      </w:r>
      <w:r w:rsidRPr="095BC36E" w:rsidR="00270EED">
        <w:rPr>
          <w:rFonts w:ascii="Open Sans" w:hAnsi="Open Sans" w:cs="Open Sans"/>
          <w:sz w:val="24"/>
          <w:szCs w:val="24"/>
          <w:lang w:val="en-AU"/>
        </w:rPr>
        <w:t>related to gender equality and intersectional movements.</w:t>
      </w:r>
      <w:r w:rsidRPr="095BC36E" w:rsidR="00E616E8">
        <w:rPr>
          <w:rFonts w:ascii="Open Sans" w:hAnsi="Open Sans" w:cs="Open Sans"/>
          <w:sz w:val="24"/>
          <w:szCs w:val="24"/>
          <w:lang w:val="en-AU"/>
        </w:rPr>
        <w:t xml:space="preserve"> </w:t>
      </w:r>
      <w:r w:rsidRPr="095BC36E" w:rsidR="0009726D">
        <w:rPr>
          <w:rFonts w:ascii="Open Sans" w:hAnsi="Open Sans" w:cs="Open Sans"/>
          <w:sz w:val="24"/>
          <w:szCs w:val="24"/>
          <w:lang w:val="en-AU"/>
        </w:rPr>
        <w:t xml:space="preserve">We encourage young people to </w:t>
      </w:r>
      <w:r w:rsidRPr="095BC36E" w:rsidR="000D3EAD">
        <w:rPr>
          <w:rFonts w:ascii="Open Sans" w:hAnsi="Open Sans" w:cs="Open Sans"/>
          <w:sz w:val="24"/>
          <w:szCs w:val="24"/>
          <w:lang w:val="en-AU"/>
        </w:rPr>
        <w:t>contribute, however s</w:t>
      </w:r>
      <w:r w:rsidRPr="095BC36E" w:rsidR="00FB7412">
        <w:rPr>
          <w:rFonts w:ascii="Open Sans" w:hAnsi="Open Sans" w:cs="Open Sans"/>
          <w:sz w:val="24"/>
          <w:szCs w:val="24"/>
          <w:lang w:val="en-AU"/>
        </w:rPr>
        <w:t xml:space="preserve">ubmissions by anyone below 18 years of age will </w:t>
      </w:r>
      <w:r w:rsidRPr="095BC36E" w:rsidR="006D2BC6">
        <w:rPr>
          <w:rFonts w:ascii="Open Sans" w:hAnsi="Open Sans" w:cs="Open Sans"/>
          <w:sz w:val="24"/>
          <w:szCs w:val="24"/>
          <w:lang w:val="en-AU"/>
        </w:rPr>
        <w:t>need to be</w:t>
      </w:r>
      <w:r w:rsidRPr="095BC36E" w:rsidR="381C5AAE">
        <w:rPr>
          <w:rFonts w:ascii="Open Sans" w:hAnsi="Open Sans" w:cs="Open Sans"/>
          <w:sz w:val="24"/>
          <w:szCs w:val="24"/>
          <w:lang w:val="en-AU"/>
        </w:rPr>
        <w:t xml:space="preserve"> in</w:t>
      </w:r>
      <w:r w:rsidRPr="095BC36E" w:rsidR="006D2BC6">
        <w:rPr>
          <w:rFonts w:ascii="Open Sans" w:hAnsi="Open Sans" w:cs="Open Sans"/>
          <w:sz w:val="24"/>
          <w:szCs w:val="24"/>
          <w:lang w:val="en-AU"/>
        </w:rPr>
        <w:t xml:space="preserve"> </w:t>
      </w:r>
      <w:r w:rsidRPr="095BC36E" w:rsidR="00DC73CE">
        <w:rPr>
          <w:rFonts w:ascii="Open Sans" w:hAnsi="Open Sans" w:cs="Open Sans"/>
          <w:sz w:val="24"/>
          <w:szCs w:val="24"/>
          <w:lang w:val="en-AU"/>
        </w:rPr>
        <w:t>contact the team directly</w:t>
      </w:r>
      <w:r w:rsidRPr="095BC36E" w:rsidR="00137AB1">
        <w:rPr>
          <w:rFonts w:ascii="Open Sans" w:hAnsi="Open Sans" w:cs="Open Sans"/>
          <w:sz w:val="24"/>
          <w:szCs w:val="24"/>
          <w:lang w:val="en-AU"/>
        </w:rPr>
        <w:t xml:space="preserve"> via phone</w:t>
      </w:r>
      <w:r w:rsidRPr="095BC36E" w:rsidR="00182521">
        <w:rPr>
          <w:rFonts w:ascii="Open Sans" w:hAnsi="Open Sans" w:cs="Open Sans"/>
          <w:sz w:val="24"/>
          <w:szCs w:val="24"/>
          <w:lang w:val="en-AU"/>
        </w:rPr>
        <w:t xml:space="preserve"> or email.</w:t>
      </w:r>
    </w:p>
    <w:p w:rsidRPr="004A03D8" w:rsidR="002E418B" w:rsidP="002E418B" w:rsidRDefault="002E418B" w14:paraId="1E41A787" w14:textId="15CBE5D1">
      <w:pPr>
        <w:jc w:val="both"/>
        <w:rPr>
          <w:rFonts w:ascii="Open Sans" w:hAnsi="Open Sans" w:cs="Open Sans"/>
          <w:sz w:val="24"/>
          <w:szCs w:val="24"/>
          <w:lang w:val="en-AU"/>
        </w:rPr>
      </w:pPr>
      <w:bookmarkStart w:name="_Hlk149918395" w:id="0"/>
      <w:r w:rsidRPr="00EA2328">
        <w:rPr>
          <w:rFonts w:ascii="Open Sans" w:hAnsi="Open Sans" w:cs="Open Sans"/>
          <w:sz w:val="24"/>
          <w:szCs w:val="24"/>
          <w:lang w:val="en-AU"/>
        </w:rPr>
        <w:t xml:space="preserve">Further information on providing a submission, including </w:t>
      </w:r>
      <w:r w:rsidRPr="00EA2328" w:rsidR="00EA2328">
        <w:rPr>
          <w:rFonts w:ascii="Open Sans" w:hAnsi="Open Sans" w:cs="Open Sans"/>
          <w:sz w:val="24"/>
          <w:szCs w:val="24"/>
          <w:lang w:val="en-AU"/>
        </w:rPr>
        <w:t xml:space="preserve">contact </w:t>
      </w:r>
      <w:r w:rsidRPr="00EA2328">
        <w:rPr>
          <w:rFonts w:ascii="Open Sans" w:hAnsi="Open Sans" w:cs="Open Sans"/>
          <w:sz w:val="24"/>
          <w:szCs w:val="24"/>
          <w:lang w:val="en-AU"/>
        </w:rPr>
        <w:t>consent, use and privacy is provided below.</w:t>
      </w:r>
    </w:p>
    <w:bookmarkEnd w:id="0"/>
    <w:p w:rsidR="000835AF" w:rsidP="005E43F2" w:rsidRDefault="000835AF" w14:paraId="1188CAC0" w14:textId="4E8BF259">
      <w:pPr>
        <w:jc w:val="both"/>
        <w:rPr>
          <w:rFonts w:ascii="Open Sans" w:hAnsi="Open Sans" w:cs="Open Sans"/>
          <w:sz w:val="24"/>
          <w:szCs w:val="24"/>
          <w:lang w:val="en-AU"/>
        </w:rPr>
      </w:pPr>
      <w:r w:rsidRPr="004A03D8">
        <w:rPr>
          <w:rFonts w:ascii="Open Sans" w:hAnsi="Open Sans" w:cs="Open Sans"/>
          <w:sz w:val="24"/>
          <w:szCs w:val="24"/>
          <w:lang w:val="en-AU"/>
        </w:rPr>
        <w:t xml:space="preserve">The closing date for providing submissions is </w:t>
      </w:r>
      <w:r w:rsidRPr="001F74D1" w:rsidR="009A6E81">
        <w:rPr>
          <w:rFonts w:ascii="Open Sans" w:hAnsi="Open Sans" w:cs="Open Sans"/>
          <w:b/>
          <w:bCs/>
          <w:sz w:val="24"/>
          <w:szCs w:val="24"/>
          <w:lang w:val="en-AU"/>
        </w:rPr>
        <w:t>2</w:t>
      </w:r>
      <w:r w:rsidR="00725A21">
        <w:rPr>
          <w:rFonts w:ascii="Open Sans" w:hAnsi="Open Sans" w:cs="Open Sans"/>
          <w:b/>
          <w:bCs/>
          <w:sz w:val="24"/>
          <w:szCs w:val="24"/>
          <w:lang w:val="en-AU"/>
        </w:rPr>
        <w:t>2</w:t>
      </w:r>
      <w:r w:rsidRPr="001F74D1" w:rsidR="00877E54">
        <w:rPr>
          <w:rFonts w:ascii="Open Sans" w:hAnsi="Open Sans" w:cs="Open Sans"/>
          <w:b/>
          <w:bCs/>
          <w:sz w:val="24"/>
          <w:szCs w:val="24"/>
          <w:lang w:val="en-AU"/>
        </w:rPr>
        <w:t xml:space="preserve"> </w:t>
      </w:r>
      <w:r w:rsidRPr="001F74D1" w:rsidR="00BB4FDC">
        <w:rPr>
          <w:rFonts w:ascii="Open Sans" w:hAnsi="Open Sans" w:cs="Open Sans"/>
          <w:b/>
          <w:bCs/>
          <w:sz w:val="24"/>
          <w:szCs w:val="24"/>
          <w:lang w:val="en-AU"/>
        </w:rPr>
        <w:t>December</w:t>
      </w:r>
      <w:r w:rsidRPr="001F74D1">
        <w:rPr>
          <w:rFonts w:ascii="Open Sans" w:hAnsi="Open Sans" w:cs="Open Sans"/>
          <w:b/>
          <w:sz w:val="24"/>
          <w:szCs w:val="24"/>
          <w:lang w:val="en-AU"/>
        </w:rPr>
        <w:t xml:space="preserve"> 2023</w:t>
      </w:r>
      <w:r w:rsidRPr="004A03D8">
        <w:rPr>
          <w:rFonts w:ascii="Open Sans" w:hAnsi="Open Sans" w:cs="Open Sans"/>
          <w:sz w:val="24"/>
          <w:szCs w:val="24"/>
          <w:lang w:val="en-AU"/>
        </w:rPr>
        <w:t>.</w:t>
      </w:r>
      <w:r w:rsidR="00316D18">
        <w:rPr>
          <w:rFonts w:ascii="Open Sans" w:hAnsi="Open Sans" w:cs="Open Sans"/>
          <w:sz w:val="24"/>
          <w:szCs w:val="24"/>
          <w:lang w:val="en-AU"/>
        </w:rPr>
        <w:t xml:space="preserve"> </w:t>
      </w:r>
    </w:p>
    <w:p w:rsidRPr="00594F79" w:rsidR="00CB3F1E" w:rsidP="00E87737" w:rsidRDefault="00822600" w14:paraId="69BD234A" w14:textId="66434F98">
      <w:pPr>
        <w:pStyle w:val="Heading1"/>
        <w:numPr>
          <w:ilvl w:val="0"/>
          <w:numId w:val="0"/>
        </w:numPr>
        <w:ind w:left="851" w:hanging="851"/>
        <w:rPr>
          <w:rFonts w:ascii="Open Sans" w:hAnsi="Open Sans" w:cs="Open Sans"/>
          <w:b w:val="0"/>
          <w:bCs w:val="0"/>
        </w:rPr>
      </w:pPr>
      <w:r w:rsidRPr="00636E4B">
        <w:rPr>
          <w:rFonts w:ascii="Open Sans" w:hAnsi="Open Sans" w:cs="Open Sans"/>
          <w:sz w:val="32"/>
          <w:szCs w:val="32"/>
        </w:rPr>
        <w:t xml:space="preserve">What is </w:t>
      </w:r>
      <w:r w:rsidRPr="00594F79">
        <w:rPr>
          <w:rFonts w:ascii="Open Sans" w:hAnsi="Open Sans" w:cs="Open Sans"/>
          <w:sz w:val="32"/>
          <w:szCs w:val="32"/>
        </w:rPr>
        <w:t xml:space="preserve">the </w:t>
      </w:r>
      <w:r w:rsidRPr="00256AFE" w:rsidR="005243B3">
        <w:rPr>
          <w:rFonts w:ascii="Open Sans" w:hAnsi="Open Sans" w:cs="Open Sans"/>
          <w:sz w:val="32"/>
          <w:szCs w:val="32"/>
        </w:rPr>
        <w:t xml:space="preserve">Framework </w:t>
      </w:r>
      <w:r w:rsidRPr="00594F79" w:rsidR="007355B9">
        <w:rPr>
          <w:rFonts w:ascii="Open Sans" w:hAnsi="Open Sans" w:cs="Open Sans"/>
          <w:sz w:val="32"/>
          <w:szCs w:val="32"/>
        </w:rPr>
        <w:t>and Institute</w:t>
      </w:r>
      <w:r w:rsidRPr="00594F79">
        <w:rPr>
          <w:rFonts w:ascii="Open Sans" w:hAnsi="Open Sans" w:cs="Open Sans"/>
          <w:sz w:val="32"/>
          <w:szCs w:val="32"/>
        </w:rPr>
        <w:t>?</w:t>
      </w:r>
    </w:p>
    <w:p w:rsidR="00554C44" w:rsidP="00554C44" w:rsidRDefault="00AB14E5" w14:paraId="153671EA" w14:textId="43B444DC">
      <w:pPr>
        <w:jc w:val="both"/>
        <w:rPr>
          <w:rFonts w:ascii="Open Sans" w:hAnsi="Open Sans" w:cs="Open Sans"/>
          <w:sz w:val="24"/>
          <w:szCs w:val="24"/>
          <w:lang w:val="en-AU"/>
        </w:rPr>
      </w:pPr>
      <w:r w:rsidRPr="00594F79">
        <w:rPr>
          <w:rFonts w:ascii="Open Sans" w:hAnsi="Open Sans" w:cs="Open Sans"/>
          <w:iCs/>
          <w:sz w:val="24"/>
          <w:szCs w:val="24"/>
        </w:rPr>
        <w:t xml:space="preserve">Stage Three of the Wiyi Yani U Thangani project involves the </w:t>
      </w:r>
      <w:r w:rsidRPr="00594F79" w:rsidR="00E05840">
        <w:rPr>
          <w:rFonts w:ascii="Open Sans" w:hAnsi="Open Sans" w:cs="Open Sans"/>
          <w:iCs/>
          <w:sz w:val="24"/>
          <w:szCs w:val="24"/>
        </w:rPr>
        <w:t xml:space="preserve">development of the </w:t>
      </w:r>
      <w:r w:rsidRPr="00256AFE" w:rsidR="005243B3">
        <w:rPr>
          <w:rFonts w:ascii="Open Sans" w:hAnsi="Open Sans" w:cs="Open Sans"/>
          <w:sz w:val="24"/>
          <w:szCs w:val="24"/>
        </w:rPr>
        <w:t>Framework</w:t>
      </w:r>
      <w:r w:rsidRPr="00256AFE" w:rsidR="00E05840">
        <w:rPr>
          <w:rFonts w:ascii="Open Sans" w:hAnsi="Open Sans" w:cs="Open Sans"/>
          <w:sz w:val="24"/>
          <w:szCs w:val="24"/>
        </w:rPr>
        <w:t xml:space="preserve"> for </w:t>
      </w:r>
      <w:r w:rsidRPr="00256AFE" w:rsidR="005243B3">
        <w:rPr>
          <w:rFonts w:ascii="Open Sans" w:hAnsi="Open Sans" w:cs="Open Sans"/>
          <w:sz w:val="24"/>
          <w:szCs w:val="24"/>
        </w:rPr>
        <w:t>Action</w:t>
      </w:r>
      <w:r w:rsidRPr="00594F79" w:rsidR="00045919">
        <w:rPr>
          <w:rFonts w:ascii="Open Sans" w:hAnsi="Open Sans" w:cs="Open Sans"/>
          <w:iCs/>
          <w:sz w:val="24"/>
          <w:szCs w:val="24"/>
        </w:rPr>
        <w:t xml:space="preserve"> for First Nations Gender Justice and Equality</w:t>
      </w:r>
      <w:r w:rsidRPr="00594F79" w:rsidR="00BD588D">
        <w:rPr>
          <w:rFonts w:ascii="Open Sans" w:hAnsi="Open Sans" w:cs="Open Sans"/>
          <w:iCs/>
          <w:sz w:val="24"/>
          <w:szCs w:val="24"/>
        </w:rPr>
        <w:t xml:space="preserve"> </w:t>
      </w:r>
      <w:r w:rsidRPr="00594F79" w:rsidR="00E05840">
        <w:rPr>
          <w:rFonts w:ascii="Open Sans" w:hAnsi="Open Sans" w:cs="Open Sans"/>
          <w:iCs/>
          <w:sz w:val="24"/>
          <w:szCs w:val="24"/>
        </w:rPr>
        <w:t xml:space="preserve">and </w:t>
      </w:r>
      <w:r w:rsidRPr="00594F79" w:rsidR="00BD588D">
        <w:rPr>
          <w:rFonts w:ascii="Open Sans" w:hAnsi="Open Sans" w:cs="Open Sans"/>
          <w:iCs/>
          <w:sz w:val="24"/>
          <w:szCs w:val="24"/>
        </w:rPr>
        <w:t xml:space="preserve">the </w:t>
      </w:r>
      <w:r w:rsidRPr="00594F79">
        <w:rPr>
          <w:rFonts w:ascii="Open Sans" w:hAnsi="Open Sans" w:cs="Open Sans"/>
          <w:iCs/>
          <w:sz w:val="24"/>
          <w:szCs w:val="24"/>
        </w:rPr>
        <w:t xml:space="preserve">establishment </w:t>
      </w:r>
      <w:r w:rsidRPr="00594F79" w:rsidR="00E60114">
        <w:rPr>
          <w:rFonts w:ascii="Open Sans" w:hAnsi="Open Sans" w:cs="Open Sans"/>
          <w:iCs/>
          <w:sz w:val="24"/>
          <w:szCs w:val="24"/>
        </w:rPr>
        <w:t xml:space="preserve">of </w:t>
      </w:r>
      <w:r w:rsidRPr="00594F79" w:rsidR="00E05840">
        <w:rPr>
          <w:rFonts w:ascii="Open Sans" w:hAnsi="Open Sans" w:cs="Open Sans"/>
          <w:iCs/>
          <w:sz w:val="24"/>
          <w:szCs w:val="24"/>
        </w:rPr>
        <w:t>a</w:t>
      </w:r>
      <w:r w:rsidRPr="00594F79">
        <w:rPr>
          <w:rFonts w:ascii="Open Sans" w:hAnsi="Open Sans" w:cs="Open Sans"/>
          <w:iCs/>
          <w:sz w:val="24"/>
          <w:szCs w:val="24"/>
        </w:rPr>
        <w:t xml:space="preserve"> First Nations Gender Justice </w:t>
      </w:r>
      <w:r w:rsidRPr="00594F79" w:rsidR="00E05840">
        <w:rPr>
          <w:rFonts w:ascii="Open Sans" w:hAnsi="Open Sans" w:cs="Open Sans"/>
          <w:iCs/>
          <w:sz w:val="24"/>
          <w:szCs w:val="24"/>
        </w:rPr>
        <w:t>Institute</w:t>
      </w:r>
      <w:r w:rsidRPr="00594F79" w:rsidR="00BD588D">
        <w:rPr>
          <w:rFonts w:ascii="Open Sans" w:hAnsi="Open Sans" w:cs="Open Sans"/>
          <w:iCs/>
          <w:sz w:val="24"/>
          <w:szCs w:val="24"/>
        </w:rPr>
        <w:t xml:space="preserve"> </w:t>
      </w:r>
      <w:r w:rsidRPr="00594F79">
        <w:rPr>
          <w:rFonts w:ascii="Open Sans" w:hAnsi="Open Sans" w:cs="Open Sans"/>
          <w:iCs/>
          <w:sz w:val="24"/>
          <w:szCs w:val="24"/>
        </w:rPr>
        <w:t>at the Australian National University</w:t>
      </w:r>
      <w:r w:rsidR="00554C44">
        <w:rPr>
          <w:rFonts w:ascii="Open Sans" w:hAnsi="Open Sans" w:cs="Open Sans"/>
          <w:iCs/>
          <w:sz w:val="24"/>
          <w:szCs w:val="24"/>
        </w:rPr>
        <w:t xml:space="preserve">, to be </w:t>
      </w:r>
      <w:r w:rsidRPr="00BA7ACD" w:rsidR="00554C44">
        <w:rPr>
          <w:rFonts w:ascii="Open Sans" w:hAnsi="Open Sans" w:cs="Open Sans"/>
          <w:sz w:val="24"/>
          <w:szCs w:val="24"/>
          <w:lang w:val="en-AU"/>
        </w:rPr>
        <w:t>launched in March 2024.</w:t>
      </w:r>
    </w:p>
    <w:p w:rsidR="00AB14E5" w:rsidP="005E43F2" w:rsidRDefault="00AB14E5" w14:paraId="299BB144" w14:textId="64BCCBA3">
      <w:pPr>
        <w:pStyle w:val="Header"/>
        <w:spacing w:after="120"/>
        <w:jc w:val="both"/>
        <w:rPr>
          <w:rFonts w:ascii="Open Sans" w:hAnsi="Open Sans" w:cs="Open Sans"/>
          <w:iCs/>
          <w:sz w:val="24"/>
          <w:szCs w:val="24"/>
        </w:rPr>
      </w:pPr>
    </w:p>
    <w:p w:rsidRPr="00063B56" w:rsidR="00F9743B" w:rsidP="50AD26D7" w:rsidRDefault="00AB14E5" w14:paraId="051FE270" w14:textId="310AECA2">
      <w:pPr>
        <w:pStyle w:val="Header"/>
        <w:spacing w:after="120"/>
        <w:jc w:val="both"/>
        <w:rPr>
          <w:rFonts w:ascii="Open Sans" w:hAnsi="Open Sans" w:cs="Open Sans"/>
          <w:sz w:val="24"/>
          <w:szCs w:val="24"/>
        </w:rPr>
      </w:pPr>
      <w:r w:rsidRPr="004E373C">
        <w:rPr>
          <w:rFonts w:ascii="Open Sans" w:hAnsi="Open Sans" w:cs="Open Sans"/>
          <w:sz w:val="24"/>
          <w:szCs w:val="24"/>
        </w:rPr>
        <w:t xml:space="preserve">The </w:t>
      </w:r>
      <w:r w:rsidRPr="00DA192C" w:rsidR="005243B3">
        <w:rPr>
          <w:rFonts w:ascii="Open Sans" w:hAnsi="Open Sans" w:cs="Open Sans"/>
          <w:sz w:val="24"/>
          <w:szCs w:val="24"/>
        </w:rPr>
        <w:t>Framework</w:t>
      </w:r>
      <w:r w:rsidRPr="004E373C">
        <w:rPr>
          <w:rFonts w:ascii="Open Sans" w:hAnsi="Open Sans" w:cs="Open Sans"/>
          <w:sz w:val="24"/>
          <w:szCs w:val="24"/>
        </w:rPr>
        <w:t xml:space="preserve"> and</w:t>
      </w:r>
      <w:r w:rsidRPr="50AD26D7">
        <w:rPr>
          <w:rFonts w:ascii="Open Sans" w:hAnsi="Open Sans" w:cs="Open Sans"/>
          <w:sz w:val="24"/>
          <w:szCs w:val="24"/>
        </w:rPr>
        <w:t xml:space="preserve"> Institute build on the success of the Wiyi Yan U Thangani </w:t>
      </w:r>
      <w:r w:rsidRPr="50AD26D7" w:rsidR="003B4CD2">
        <w:rPr>
          <w:rFonts w:ascii="Open Sans" w:hAnsi="Open Sans" w:cs="Open Sans"/>
          <w:sz w:val="24"/>
          <w:szCs w:val="24"/>
        </w:rPr>
        <w:t>P</w:t>
      </w:r>
      <w:r w:rsidRPr="50AD26D7">
        <w:rPr>
          <w:rFonts w:ascii="Open Sans" w:hAnsi="Open Sans" w:cs="Open Sans"/>
          <w:sz w:val="24"/>
          <w:szCs w:val="24"/>
        </w:rPr>
        <w:t>roject in making the lives</w:t>
      </w:r>
      <w:r w:rsidR="00C77C13">
        <w:rPr>
          <w:rFonts w:ascii="Open Sans" w:hAnsi="Open Sans" w:cs="Open Sans"/>
          <w:sz w:val="24"/>
          <w:szCs w:val="24"/>
        </w:rPr>
        <w:t>,</w:t>
      </w:r>
      <w:r w:rsidRPr="50AD26D7">
        <w:rPr>
          <w:rFonts w:ascii="Open Sans" w:hAnsi="Open Sans" w:cs="Open Sans"/>
          <w:sz w:val="24"/>
          <w:szCs w:val="24"/>
        </w:rPr>
        <w:t xml:space="preserve"> rights </w:t>
      </w:r>
      <w:r w:rsidR="00C77C13">
        <w:rPr>
          <w:rFonts w:ascii="Open Sans" w:hAnsi="Open Sans" w:cs="Open Sans"/>
          <w:sz w:val="24"/>
          <w:szCs w:val="24"/>
        </w:rPr>
        <w:t>and needs</w:t>
      </w:r>
      <w:r w:rsidRPr="50AD26D7">
        <w:rPr>
          <w:rFonts w:ascii="Open Sans" w:hAnsi="Open Sans" w:cs="Open Sans"/>
          <w:sz w:val="24"/>
          <w:szCs w:val="24"/>
        </w:rPr>
        <w:t xml:space="preserve"> of First Nations women and girls visible</w:t>
      </w:r>
      <w:r w:rsidR="0033645A">
        <w:rPr>
          <w:rFonts w:ascii="Open Sans" w:hAnsi="Open Sans" w:cs="Open Sans"/>
          <w:sz w:val="24"/>
          <w:szCs w:val="24"/>
        </w:rPr>
        <w:t>. They will also</w:t>
      </w:r>
      <w:r w:rsidR="00F9743B">
        <w:rPr>
          <w:rFonts w:ascii="Open Sans" w:hAnsi="Open Sans" w:cs="Open Sans"/>
          <w:iCs/>
          <w:sz w:val="24"/>
          <w:szCs w:val="24"/>
        </w:rPr>
        <w:t xml:space="preserve"> build on and respond to the themes and priorities set out in the </w:t>
      </w:r>
      <w:hyperlink w:history="1" r:id="rId17">
        <w:r w:rsidRPr="006D7B7C" w:rsidR="00F9743B">
          <w:rPr>
            <w:rStyle w:val="Hyperlink"/>
            <w:rFonts w:ascii="Open Sans" w:hAnsi="Open Sans" w:cs="Open Sans"/>
            <w:iCs/>
            <w:sz w:val="24"/>
            <w:szCs w:val="24"/>
          </w:rPr>
          <w:t>Wiyi Yani U Thangani (Women’s Voices</w:t>
        </w:r>
        <w:r w:rsidRPr="001F74D1" w:rsidR="00F9743B">
          <w:rPr>
            <w:rStyle w:val="Hyperlink"/>
            <w:rFonts w:ascii="Open Sans" w:hAnsi="Open Sans" w:cs="Open Sans"/>
            <w:iCs/>
            <w:sz w:val="24"/>
            <w:szCs w:val="24"/>
          </w:rPr>
          <w:t>):</w:t>
        </w:r>
        <w:r w:rsidRPr="006D7B7C" w:rsidR="00F9743B">
          <w:rPr>
            <w:rStyle w:val="Hyperlink"/>
            <w:rFonts w:ascii="Open Sans" w:hAnsi="Open Sans" w:cs="Open Sans"/>
            <w:iCs/>
            <w:sz w:val="24"/>
            <w:szCs w:val="24"/>
          </w:rPr>
          <w:t xml:space="preserve"> Securing our Rights, Securing our Future Report</w:t>
        </w:r>
      </w:hyperlink>
      <w:r w:rsidRPr="001F74D1" w:rsidR="00F9743B">
        <w:rPr>
          <w:rFonts w:ascii="Open Sans" w:hAnsi="Open Sans" w:cs="Open Sans"/>
          <w:iCs/>
          <w:sz w:val="24"/>
          <w:szCs w:val="24"/>
        </w:rPr>
        <w:t xml:space="preserve"> (2020)</w:t>
      </w:r>
      <w:r w:rsidR="00F9743B">
        <w:rPr>
          <w:rFonts w:ascii="Open Sans" w:hAnsi="Open Sans" w:cs="Open Sans"/>
          <w:iCs/>
          <w:sz w:val="24"/>
          <w:szCs w:val="24"/>
        </w:rPr>
        <w:t xml:space="preserve"> and </w:t>
      </w:r>
      <w:hyperlink w:history="1" r:id="rId18">
        <w:r w:rsidRPr="006337E9" w:rsidR="00F9743B">
          <w:rPr>
            <w:rStyle w:val="Hyperlink"/>
            <w:rFonts w:ascii="Open Sans" w:hAnsi="Open Sans" w:cs="Open Sans"/>
            <w:iCs/>
            <w:sz w:val="24"/>
            <w:szCs w:val="24"/>
          </w:rPr>
          <w:t>Implementation Framework</w:t>
        </w:r>
      </w:hyperlink>
      <w:r w:rsidR="00F9743B">
        <w:rPr>
          <w:rFonts w:ascii="Open Sans" w:hAnsi="Open Sans" w:cs="Open Sans"/>
          <w:iCs/>
          <w:sz w:val="24"/>
          <w:szCs w:val="24"/>
        </w:rPr>
        <w:t xml:space="preserve"> (2021). </w:t>
      </w:r>
    </w:p>
    <w:p w:rsidRPr="00EA3529" w:rsidR="00B23E0A" w:rsidP="00B23E0A" w:rsidRDefault="00FE0C59" w14:paraId="6955C061" w14:textId="40477F25">
      <w:pPr>
        <w:pStyle w:val="Header"/>
        <w:spacing w:after="120"/>
        <w:jc w:val="both"/>
        <w:rPr>
          <w:rFonts w:ascii="Open Sans" w:hAnsi="Open Sans" w:cs="Open Sans"/>
          <w:bCs/>
          <w:sz w:val="24"/>
          <w:szCs w:val="24"/>
          <w:lang w:val="en-US"/>
        </w:rPr>
      </w:pPr>
      <w:r>
        <w:rPr>
          <w:rFonts w:ascii="Open Sans" w:hAnsi="Open Sans" w:cs="Open Sans"/>
          <w:bCs/>
          <w:sz w:val="24"/>
          <w:szCs w:val="24"/>
          <w:lang w:val="en-US"/>
        </w:rPr>
        <w:t>T</w:t>
      </w:r>
      <w:r w:rsidRPr="001F74D1" w:rsidR="00902939">
        <w:rPr>
          <w:rFonts w:ascii="Open Sans" w:hAnsi="Open Sans" w:cs="Open Sans"/>
          <w:bCs/>
          <w:sz w:val="24"/>
          <w:szCs w:val="24"/>
          <w:lang w:val="en-US"/>
        </w:rPr>
        <w:t>he</w:t>
      </w:r>
      <w:r w:rsidR="00D43731">
        <w:rPr>
          <w:rFonts w:ascii="Open Sans" w:hAnsi="Open Sans" w:cs="Open Sans"/>
          <w:sz w:val="24"/>
          <w:szCs w:val="24"/>
          <w:lang w:val="en-US"/>
        </w:rPr>
        <w:t xml:space="preserve"> </w:t>
      </w:r>
      <w:r w:rsidRPr="00611D7E" w:rsidR="00D43731">
        <w:rPr>
          <w:rFonts w:ascii="Open Sans" w:hAnsi="Open Sans" w:cs="Open Sans"/>
          <w:bCs/>
          <w:sz w:val="24"/>
          <w:szCs w:val="24"/>
          <w:lang w:val="en-US"/>
        </w:rPr>
        <w:t xml:space="preserve">Framework </w:t>
      </w:r>
      <w:r w:rsidRPr="00611D7E" w:rsidR="00AB14E5">
        <w:rPr>
          <w:rFonts w:ascii="Open Sans" w:hAnsi="Open Sans" w:cs="Open Sans"/>
          <w:bCs/>
          <w:sz w:val="24"/>
          <w:szCs w:val="24"/>
          <w:lang w:val="en-US"/>
        </w:rPr>
        <w:t>will</w:t>
      </w:r>
      <w:r w:rsidRPr="00EA3529" w:rsidR="00AB14E5">
        <w:rPr>
          <w:rFonts w:ascii="Open Sans" w:hAnsi="Open Sans" w:cs="Open Sans"/>
          <w:bCs/>
          <w:sz w:val="24"/>
          <w:szCs w:val="24"/>
          <w:lang w:val="en-US"/>
        </w:rPr>
        <w:t xml:space="preserve"> be an overarching generational </w:t>
      </w:r>
      <w:r w:rsidRPr="00EA3529" w:rsidR="00627FE1">
        <w:rPr>
          <w:rFonts w:ascii="Open Sans" w:hAnsi="Open Sans" w:cs="Open Sans"/>
          <w:bCs/>
          <w:sz w:val="24"/>
          <w:szCs w:val="24"/>
          <w:lang w:val="en-US"/>
        </w:rPr>
        <w:t>tool</w:t>
      </w:r>
      <w:r w:rsidRPr="00EA3529" w:rsidR="00AB14E5">
        <w:rPr>
          <w:rFonts w:ascii="Open Sans" w:hAnsi="Open Sans" w:cs="Open Sans"/>
          <w:bCs/>
          <w:sz w:val="24"/>
          <w:szCs w:val="24"/>
          <w:lang w:val="en-US"/>
        </w:rPr>
        <w:t xml:space="preserve"> highlighting the actions and responses that can enable change to occur from the ground to the international level, and across different parts of the system from laws and policies to shifting public attitudes and </w:t>
      </w:r>
      <w:r w:rsidRPr="00EA3529" w:rsidR="00AB14E5">
        <w:rPr>
          <w:rFonts w:ascii="Open Sans" w:hAnsi="Open Sans" w:cs="Open Sans"/>
          <w:bCs/>
          <w:sz w:val="24"/>
          <w:szCs w:val="24"/>
          <w:lang w:val="en-AU"/>
        </w:rPr>
        <w:t>behavio</w:t>
      </w:r>
      <w:r w:rsidRPr="00EA3529" w:rsidR="00C05123">
        <w:rPr>
          <w:rFonts w:ascii="Open Sans" w:hAnsi="Open Sans" w:cs="Open Sans"/>
          <w:bCs/>
          <w:sz w:val="24"/>
          <w:szCs w:val="24"/>
          <w:lang w:val="en-AU"/>
        </w:rPr>
        <w:t>u</w:t>
      </w:r>
      <w:r w:rsidRPr="00EA3529" w:rsidR="00AB14E5">
        <w:rPr>
          <w:rFonts w:ascii="Open Sans" w:hAnsi="Open Sans" w:cs="Open Sans"/>
          <w:bCs/>
          <w:sz w:val="24"/>
          <w:szCs w:val="24"/>
          <w:lang w:val="en-AU"/>
        </w:rPr>
        <w:t>rs</w:t>
      </w:r>
      <w:r w:rsidRPr="00EA3529" w:rsidR="00AB14E5">
        <w:rPr>
          <w:rFonts w:ascii="Open Sans" w:hAnsi="Open Sans" w:cs="Open Sans"/>
          <w:bCs/>
          <w:sz w:val="24"/>
          <w:szCs w:val="24"/>
          <w:lang w:val="en-US"/>
        </w:rPr>
        <w:t xml:space="preserve">. </w:t>
      </w:r>
      <w:r w:rsidRPr="00EA3529" w:rsidR="00114AD2">
        <w:rPr>
          <w:rFonts w:ascii="Open Sans" w:hAnsi="Open Sans" w:cs="Open Sans"/>
          <w:bCs/>
          <w:sz w:val="24"/>
          <w:szCs w:val="24"/>
          <w:lang w:val="en-US"/>
        </w:rPr>
        <w:t xml:space="preserve">It will also be an advocacy tool for women and girls everywhere, a change-making guide for all stakeholders, and will support governments and stakeholders to take a First Nations gender responsive approach to policy and decision-making. </w:t>
      </w:r>
    </w:p>
    <w:p w:rsidRPr="001F74D1" w:rsidR="00B23E0A" w:rsidP="00B23E0A" w:rsidRDefault="00B23E0A" w14:paraId="0355A9BC" w14:textId="308161D9">
      <w:pPr>
        <w:pStyle w:val="Header"/>
        <w:spacing w:after="120"/>
        <w:jc w:val="both"/>
        <w:rPr>
          <w:rFonts w:ascii="Open Sans" w:hAnsi="Open Sans" w:cs="Open Sans"/>
          <w:sz w:val="24"/>
          <w:szCs w:val="24"/>
          <w:lang w:val="en-US"/>
        </w:rPr>
      </w:pPr>
      <w:r w:rsidRPr="00EA3529">
        <w:rPr>
          <w:rFonts w:ascii="Open Sans" w:hAnsi="Open Sans" w:cs="Open Sans"/>
          <w:bCs/>
          <w:sz w:val="24"/>
          <w:szCs w:val="24"/>
          <w:lang w:val="en-US"/>
        </w:rPr>
        <w:t xml:space="preserve">The Institute and </w:t>
      </w:r>
      <w:r w:rsidRPr="00DA192C">
        <w:rPr>
          <w:rFonts w:ascii="Open Sans" w:hAnsi="Open Sans" w:cs="Open Sans"/>
          <w:sz w:val="24"/>
          <w:szCs w:val="24"/>
          <w:lang w:val="en-US"/>
        </w:rPr>
        <w:t>Framework</w:t>
      </w:r>
      <w:r w:rsidRPr="00EA3529">
        <w:rPr>
          <w:rFonts w:ascii="Open Sans" w:hAnsi="Open Sans" w:cs="Open Sans"/>
          <w:bCs/>
          <w:sz w:val="24"/>
          <w:szCs w:val="24"/>
          <w:lang w:val="en-US"/>
        </w:rPr>
        <w:t xml:space="preserve"> </w:t>
      </w:r>
      <w:r w:rsidR="001258F5">
        <w:rPr>
          <w:rFonts w:ascii="Open Sans" w:hAnsi="Open Sans" w:cs="Open Sans"/>
          <w:bCs/>
          <w:sz w:val="24"/>
          <w:szCs w:val="24"/>
          <w:lang w:val="en-US"/>
        </w:rPr>
        <w:t>are</w:t>
      </w:r>
      <w:r w:rsidRPr="00FD67CC">
        <w:rPr>
          <w:rFonts w:ascii="Open Sans" w:hAnsi="Open Sans" w:cs="Open Sans"/>
          <w:bCs/>
          <w:sz w:val="24"/>
          <w:szCs w:val="24"/>
          <w:lang w:val="en-US"/>
        </w:rPr>
        <w:t xml:space="preserve"> co-related</w:t>
      </w:r>
      <w:r w:rsidR="001258F5">
        <w:rPr>
          <w:rFonts w:ascii="Open Sans" w:hAnsi="Open Sans" w:cs="Open Sans"/>
          <w:bCs/>
          <w:sz w:val="24"/>
          <w:szCs w:val="24"/>
          <w:lang w:val="en-US"/>
        </w:rPr>
        <w:t>—</w:t>
      </w:r>
      <w:r>
        <w:rPr>
          <w:rFonts w:ascii="Open Sans" w:hAnsi="Open Sans" w:cs="Open Sans"/>
          <w:bCs/>
          <w:sz w:val="24"/>
          <w:szCs w:val="24"/>
          <w:lang w:val="en-US"/>
        </w:rPr>
        <w:t xml:space="preserve">the Institute will </w:t>
      </w:r>
      <w:r w:rsidRPr="00FD67CC">
        <w:rPr>
          <w:rFonts w:ascii="Open Sans" w:hAnsi="Open Sans" w:cs="Open Sans"/>
          <w:bCs/>
          <w:sz w:val="24"/>
          <w:szCs w:val="24"/>
          <w:lang w:val="en-US"/>
        </w:rPr>
        <w:t>driv</w:t>
      </w:r>
      <w:r>
        <w:rPr>
          <w:rFonts w:ascii="Open Sans" w:hAnsi="Open Sans" w:cs="Open Sans"/>
          <w:bCs/>
          <w:sz w:val="24"/>
          <w:szCs w:val="24"/>
          <w:lang w:val="en-US"/>
        </w:rPr>
        <w:t>e</w:t>
      </w:r>
      <w:r w:rsidRPr="00FD67CC">
        <w:rPr>
          <w:rFonts w:ascii="Open Sans" w:hAnsi="Open Sans" w:cs="Open Sans"/>
          <w:bCs/>
          <w:sz w:val="24"/>
          <w:szCs w:val="24"/>
          <w:lang w:val="en-US"/>
        </w:rPr>
        <w:t xml:space="preserve"> the implementation and monitoring of the </w:t>
      </w:r>
      <w:r w:rsidRPr="001F74D1">
        <w:rPr>
          <w:rFonts w:ascii="Open Sans" w:hAnsi="Open Sans" w:cs="Open Sans"/>
          <w:bCs/>
          <w:sz w:val="24"/>
          <w:szCs w:val="24"/>
          <w:lang w:val="en-US"/>
        </w:rPr>
        <w:t>Framework</w:t>
      </w:r>
      <w:r>
        <w:rPr>
          <w:rFonts w:ascii="Open Sans" w:hAnsi="Open Sans" w:cs="Open Sans"/>
          <w:bCs/>
          <w:sz w:val="24"/>
          <w:szCs w:val="24"/>
          <w:lang w:val="en-US"/>
        </w:rPr>
        <w:t>, as well as developing and creating pathways for research, stakeholder engagement and projects, supporting community practices, knowledge translation, and advocacy.</w:t>
      </w:r>
    </w:p>
    <w:p w:rsidRPr="007153DD" w:rsidR="007153DD" w:rsidP="00E87737" w:rsidRDefault="007153DD" w14:paraId="1F01F413" w14:textId="7825F084">
      <w:pPr>
        <w:pStyle w:val="Heading2"/>
        <w:numPr>
          <w:ilvl w:val="0"/>
          <w:numId w:val="0"/>
        </w:numPr>
        <w:ind w:left="851" w:hanging="851"/>
        <w:rPr>
          <w:rFonts w:ascii="Open Sans" w:hAnsi="Open Sans" w:cs="Open Sans"/>
          <w:b w:val="0"/>
          <w:szCs w:val="28"/>
          <w:lang w:val="en-US"/>
        </w:rPr>
      </w:pPr>
      <w:r w:rsidRPr="001F74D1">
        <w:rPr>
          <w:rFonts w:ascii="Open Sans" w:hAnsi="Open Sans" w:cs="Open Sans"/>
        </w:rPr>
        <w:t>Focusing on measurement and evaluation</w:t>
      </w:r>
    </w:p>
    <w:p w:rsidRPr="00EA3529" w:rsidR="00AB14E5" w:rsidP="005E43F2" w:rsidRDefault="00202072" w14:paraId="6A0419A1" w14:textId="2E795439">
      <w:pPr>
        <w:jc w:val="both"/>
        <w:rPr>
          <w:rFonts w:ascii="Open Sans" w:hAnsi="Open Sans" w:cs="Open Sans"/>
          <w:bCs/>
          <w:sz w:val="24"/>
          <w:szCs w:val="24"/>
          <w:lang w:val="en-US"/>
        </w:rPr>
      </w:pPr>
      <w:r>
        <w:rPr>
          <w:rFonts w:ascii="Open Sans" w:hAnsi="Open Sans" w:cs="Open Sans"/>
          <w:bCs/>
          <w:sz w:val="24"/>
          <w:szCs w:val="24"/>
          <w:lang w:val="en-US"/>
        </w:rPr>
        <w:t>Our</w:t>
      </w:r>
      <w:r w:rsidR="00C8012C">
        <w:rPr>
          <w:rFonts w:ascii="Open Sans" w:hAnsi="Open Sans" w:cs="Open Sans"/>
          <w:bCs/>
          <w:sz w:val="24"/>
          <w:szCs w:val="24"/>
          <w:lang w:val="en-US"/>
        </w:rPr>
        <w:t xml:space="preserve"> approach to </w:t>
      </w:r>
      <w:r w:rsidRPr="001F74D1" w:rsidR="00921504">
        <w:rPr>
          <w:rFonts w:ascii="Open Sans" w:hAnsi="Open Sans" w:cs="Open Sans"/>
          <w:bCs/>
          <w:sz w:val="24"/>
          <w:szCs w:val="24"/>
          <w:lang w:val="en-US"/>
        </w:rPr>
        <w:t xml:space="preserve">measurement and evaluation will </w:t>
      </w:r>
      <w:r>
        <w:rPr>
          <w:rFonts w:ascii="Open Sans" w:hAnsi="Open Sans" w:cs="Open Sans"/>
          <w:bCs/>
          <w:sz w:val="24"/>
          <w:szCs w:val="24"/>
          <w:lang w:val="en-US"/>
        </w:rPr>
        <w:t>bring together and</w:t>
      </w:r>
      <w:r w:rsidRPr="001F74D1" w:rsidR="00921504">
        <w:rPr>
          <w:rFonts w:ascii="Open Sans" w:hAnsi="Open Sans" w:cs="Open Sans"/>
          <w:bCs/>
          <w:sz w:val="24"/>
          <w:szCs w:val="24"/>
          <w:lang w:val="en-US"/>
        </w:rPr>
        <w:t xml:space="preserve"> </w:t>
      </w:r>
      <w:r w:rsidR="00B958C6">
        <w:rPr>
          <w:rFonts w:ascii="Open Sans" w:hAnsi="Open Sans" w:cs="Open Sans"/>
          <w:bCs/>
          <w:sz w:val="24"/>
          <w:szCs w:val="24"/>
          <w:lang w:val="en-US"/>
        </w:rPr>
        <w:t>respond to existing Wiyi Yani U Thangani ways of working and principles</w:t>
      </w:r>
      <w:r w:rsidR="00FF06FD">
        <w:rPr>
          <w:rFonts w:ascii="Open Sans" w:hAnsi="Open Sans" w:cs="Open Sans"/>
          <w:bCs/>
          <w:sz w:val="24"/>
          <w:szCs w:val="24"/>
          <w:lang w:val="en-US"/>
        </w:rPr>
        <w:t>,</w:t>
      </w:r>
      <w:r w:rsidR="00B958C6">
        <w:rPr>
          <w:rFonts w:ascii="Open Sans" w:hAnsi="Open Sans" w:cs="Open Sans"/>
          <w:bCs/>
          <w:sz w:val="24"/>
          <w:szCs w:val="24"/>
          <w:lang w:val="en-US"/>
        </w:rPr>
        <w:t xml:space="preserve"> and </w:t>
      </w:r>
      <w:r w:rsidR="00041E75">
        <w:rPr>
          <w:rFonts w:ascii="Open Sans" w:hAnsi="Open Sans" w:cs="Open Sans"/>
          <w:bCs/>
          <w:sz w:val="24"/>
          <w:szCs w:val="24"/>
          <w:lang w:val="en-US"/>
        </w:rPr>
        <w:t xml:space="preserve">address </w:t>
      </w:r>
      <w:r w:rsidRPr="001F74D1" w:rsidR="00921504">
        <w:rPr>
          <w:rFonts w:ascii="Open Sans" w:hAnsi="Open Sans" w:cs="Open Sans"/>
          <w:bCs/>
          <w:sz w:val="24"/>
          <w:szCs w:val="24"/>
          <w:lang w:val="en-US"/>
        </w:rPr>
        <w:t xml:space="preserve">the four key </w:t>
      </w:r>
      <w:r w:rsidRPr="001F74D1" w:rsidR="00087BAE">
        <w:rPr>
          <w:rFonts w:ascii="Open Sans" w:hAnsi="Open Sans" w:cs="Open Sans"/>
          <w:bCs/>
          <w:sz w:val="24"/>
          <w:szCs w:val="24"/>
          <w:lang w:val="en-US"/>
        </w:rPr>
        <w:t>thematic</w:t>
      </w:r>
      <w:r w:rsidRPr="001F74D1" w:rsidR="00921504">
        <w:rPr>
          <w:rFonts w:ascii="Open Sans" w:hAnsi="Open Sans" w:cs="Open Sans"/>
          <w:bCs/>
          <w:sz w:val="24"/>
          <w:szCs w:val="24"/>
          <w:lang w:val="en-US"/>
        </w:rPr>
        <w:t xml:space="preserve"> areas</w:t>
      </w:r>
      <w:r w:rsidRPr="001F74D1" w:rsidR="00087BAE">
        <w:rPr>
          <w:rFonts w:ascii="Open Sans" w:hAnsi="Open Sans" w:cs="Open Sans"/>
          <w:bCs/>
          <w:sz w:val="24"/>
          <w:szCs w:val="24"/>
          <w:lang w:val="en-US"/>
        </w:rPr>
        <w:t xml:space="preserve">, priorities and actions </w:t>
      </w:r>
      <w:r w:rsidR="00E90C7C">
        <w:rPr>
          <w:rFonts w:ascii="Open Sans" w:hAnsi="Open Sans" w:cs="Open Sans"/>
          <w:bCs/>
          <w:sz w:val="24"/>
          <w:szCs w:val="24"/>
          <w:lang w:val="en-US"/>
        </w:rPr>
        <w:t>set out</w:t>
      </w:r>
      <w:r w:rsidRPr="001F74D1" w:rsidR="00921504">
        <w:rPr>
          <w:rFonts w:ascii="Open Sans" w:hAnsi="Open Sans" w:cs="Open Sans"/>
          <w:bCs/>
          <w:sz w:val="24"/>
          <w:szCs w:val="24"/>
          <w:lang w:val="en-US"/>
        </w:rPr>
        <w:t xml:space="preserve"> in the </w:t>
      </w:r>
      <w:hyperlink w:history="1" r:id="rId19">
        <w:r w:rsidRPr="00611D7E" w:rsidR="00921504">
          <w:rPr>
            <w:rStyle w:val="Hyperlink"/>
            <w:rFonts w:ascii="Open Sans" w:hAnsi="Open Sans" w:cs="Open Sans"/>
            <w:bCs/>
            <w:sz w:val="24"/>
            <w:szCs w:val="24"/>
            <w:lang w:val="en-US"/>
          </w:rPr>
          <w:t>Implementation Framework</w:t>
        </w:r>
      </w:hyperlink>
      <w:r w:rsidR="00E90C7C">
        <w:rPr>
          <w:rFonts w:ascii="Open Sans" w:hAnsi="Open Sans" w:cs="Open Sans"/>
          <w:bCs/>
          <w:sz w:val="24"/>
          <w:szCs w:val="24"/>
          <w:lang w:val="en-US"/>
        </w:rPr>
        <w:t>. A</w:t>
      </w:r>
      <w:r w:rsidRPr="001F74D1" w:rsidR="00087BAE">
        <w:rPr>
          <w:rFonts w:ascii="Open Sans" w:hAnsi="Open Sans" w:cs="Open Sans"/>
          <w:bCs/>
          <w:sz w:val="24"/>
          <w:szCs w:val="24"/>
          <w:lang w:val="en-US"/>
        </w:rPr>
        <w:t xml:space="preserve">dditional actions and outcomes </w:t>
      </w:r>
      <w:r w:rsidR="0080445B">
        <w:rPr>
          <w:rFonts w:ascii="Open Sans" w:hAnsi="Open Sans" w:cs="Open Sans"/>
          <w:bCs/>
          <w:sz w:val="24"/>
          <w:szCs w:val="24"/>
          <w:lang w:val="en-US"/>
        </w:rPr>
        <w:t>will</w:t>
      </w:r>
      <w:r w:rsidRPr="001F74D1" w:rsidR="00087BAE">
        <w:rPr>
          <w:rFonts w:ascii="Open Sans" w:hAnsi="Open Sans" w:cs="Open Sans"/>
          <w:bCs/>
          <w:sz w:val="24"/>
          <w:szCs w:val="24"/>
          <w:lang w:val="en-US"/>
        </w:rPr>
        <w:t xml:space="preserve"> </w:t>
      </w:r>
      <w:r w:rsidR="00FA1507">
        <w:rPr>
          <w:rFonts w:ascii="Open Sans" w:hAnsi="Open Sans" w:cs="Open Sans"/>
          <w:bCs/>
          <w:sz w:val="24"/>
          <w:szCs w:val="24"/>
          <w:lang w:val="en-US"/>
        </w:rPr>
        <w:t xml:space="preserve">also </w:t>
      </w:r>
      <w:r w:rsidRPr="001F74D1" w:rsidR="00087BAE">
        <w:rPr>
          <w:rFonts w:ascii="Open Sans" w:hAnsi="Open Sans" w:cs="Open Sans"/>
          <w:bCs/>
          <w:sz w:val="24"/>
          <w:szCs w:val="24"/>
          <w:lang w:val="en-US"/>
        </w:rPr>
        <w:t xml:space="preserve">continue to </w:t>
      </w:r>
      <w:r w:rsidR="0080445B">
        <w:rPr>
          <w:rFonts w:ascii="Open Sans" w:hAnsi="Open Sans" w:cs="Open Sans"/>
          <w:bCs/>
          <w:sz w:val="24"/>
          <w:szCs w:val="24"/>
          <w:lang w:val="en-US"/>
        </w:rPr>
        <w:t>be developed</w:t>
      </w:r>
      <w:r w:rsidRPr="001F74D1" w:rsidR="007153DD">
        <w:rPr>
          <w:rFonts w:ascii="Open Sans" w:hAnsi="Open Sans" w:cs="Open Sans"/>
          <w:bCs/>
          <w:sz w:val="24"/>
          <w:szCs w:val="24"/>
          <w:lang w:val="en-US"/>
        </w:rPr>
        <w:t xml:space="preserve"> throughout th</w:t>
      </w:r>
      <w:r w:rsidR="008E45F5">
        <w:rPr>
          <w:rFonts w:ascii="Open Sans" w:hAnsi="Open Sans" w:cs="Open Sans"/>
          <w:bCs/>
          <w:sz w:val="24"/>
          <w:szCs w:val="24"/>
          <w:lang w:val="en-US"/>
        </w:rPr>
        <w:t>e</w:t>
      </w:r>
      <w:r w:rsidRPr="001F74D1" w:rsidR="007153DD">
        <w:rPr>
          <w:rFonts w:ascii="Open Sans" w:hAnsi="Open Sans" w:cs="Open Sans"/>
          <w:bCs/>
          <w:sz w:val="24"/>
          <w:szCs w:val="24"/>
          <w:lang w:val="en-US"/>
        </w:rPr>
        <w:t xml:space="preserve"> de</w:t>
      </w:r>
      <w:r w:rsidR="007F5385">
        <w:rPr>
          <w:rFonts w:ascii="Open Sans" w:hAnsi="Open Sans" w:cs="Open Sans"/>
          <w:bCs/>
          <w:sz w:val="24"/>
          <w:szCs w:val="24"/>
          <w:lang w:val="en-US"/>
        </w:rPr>
        <w:t xml:space="preserve">sign </w:t>
      </w:r>
      <w:r w:rsidRPr="00EA3529" w:rsidR="007153DD">
        <w:rPr>
          <w:rFonts w:ascii="Open Sans" w:hAnsi="Open Sans" w:cs="Open Sans"/>
          <w:bCs/>
          <w:sz w:val="24"/>
          <w:szCs w:val="24"/>
          <w:lang w:val="en-US"/>
        </w:rPr>
        <w:t xml:space="preserve">of the </w:t>
      </w:r>
      <w:r w:rsidRPr="00D217CB" w:rsidR="00C13587">
        <w:rPr>
          <w:rFonts w:ascii="Open Sans" w:hAnsi="Open Sans" w:cs="Open Sans"/>
          <w:sz w:val="24"/>
          <w:szCs w:val="24"/>
          <w:lang w:val="en-US"/>
        </w:rPr>
        <w:t>Framework</w:t>
      </w:r>
      <w:r w:rsidRPr="00EA3529" w:rsidR="007153DD">
        <w:rPr>
          <w:rFonts w:ascii="Open Sans" w:hAnsi="Open Sans" w:cs="Open Sans"/>
          <w:bCs/>
          <w:sz w:val="24"/>
          <w:szCs w:val="24"/>
          <w:lang w:val="en-US"/>
        </w:rPr>
        <w:t xml:space="preserve"> and </w:t>
      </w:r>
      <w:r w:rsidRPr="00EA3529" w:rsidR="00237AB2">
        <w:rPr>
          <w:rFonts w:ascii="Open Sans" w:hAnsi="Open Sans" w:cs="Open Sans"/>
          <w:bCs/>
          <w:sz w:val="24"/>
          <w:szCs w:val="24"/>
          <w:lang w:val="en-US"/>
        </w:rPr>
        <w:t>Institute</w:t>
      </w:r>
      <w:r w:rsidRPr="00EA3529" w:rsidR="00291159">
        <w:rPr>
          <w:rFonts w:ascii="Open Sans" w:hAnsi="Open Sans" w:cs="Open Sans"/>
          <w:bCs/>
          <w:sz w:val="24"/>
          <w:szCs w:val="24"/>
          <w:lang w:val="en-US"/>
        </w:rPr>
        <w:t xml:space="preserve"> and may change over time</w:t>
      </w:r>
      <w:r w:rsidRPr="00EA3529" w:rsidR="001216D7">
        <w:rPr>
          <w:rFonts w:ascii="Open Sans" w:hAnsi="Open Sans" w:cs="Open Sans"/>
          <w:bCs/>
          <w:sz w:val="24"/>
          <w:szCs w:val="24"/>
          <w:lang w:val="en-US"/>
        </w:rPr>
        <w:t xml:space="preserve"> based on feedback.</w:t>
      </w:r>
    </w:p>
    <w:p w:rsidRPr="00EA3529" w:rsidR="00BA2DCC" w:rsidP="005E43F2" w:rsidRDefault="00237AB2" w14:paraId="6B54C205" w14:textId="25426750">
      <w:pPr>
        <w:jc w:val="both"/>
        <w:rPr>
          <w:rFonts w:ascii="Open Sans" w:hAnsi="Open Sans" w:cs="Open Sans"/>
          <w:bCs/>
          <w:sz w:val="24"/>
          <w:szCs w:val="24"/>
          <w:lang w:val="en-US"/>
        </w:rPr>
      </w:pPr>
      <w:r w:rsidRPr="00EA3529">
        <w:rPr>
          <w:rFonts w:ascii="Open Sans" w:hAnsi="Open Sans" w:cs="Open Sans"/>
          <w:bCs/>
          <w:sz w:val="24"/>
          <w:szCs w:val="24"/>
          <w:lang w:val="en-US"/>
        </w:rPr>
        <w:t xml:space="preserve">This submission process will help construct what </w:t>
      </w:r>
      <w:r w:rsidRPr="00EA3529" w:rsidR="00334DED">
        <w:rPr>
          <w:rFonts w:ascii="Open Sans" w:hAnsi="Open Sans" w:cs="Open Sans"/>
          <w:bCs/>
          <w:sz w:val="24"/>
          <w:szCs w:val="24"/>
          <w:lang w:val="en-US"/>
        </w:rPr>
        <w:t xml:space="preserve">these </w:t>
      </w:r>
      <w:r w:rsidRPr="00EA3529">
        <w:rPr>
          <w:rFonts w:ascii="Open Sans" w:hAnsi="Open Sans" w:cs="Open Sans"/>
          <w:bCs/>
          <w:sz w:val="24"/>
          <w:szCs w:val="24"/>
          <w:lang w:val="en-US"/>
        </w:rPr>
        <w:t>approach</w:t>
      </w:r>
      <w:r w:rsidRPr="00EA3529" w:rsidR="00334DED">
        <w:rPr>
          <w:rFonts w:ascii="Open Sans" w:hAnsi="Open Sans" w:cs="Open Sans"/>
          <w:bCs/>
          <w:sz w:val="24"/>
          <w:szCs w:val="24"/>
          <w:lang w:val="en-US"/>
        </w:rPr>
        <w:t>es</w:t>
      </w:r>
      <w:r w:rsidRPr="00EA3529">
        <w:rPr>
          <w:rFonts w:ascii="Open Sans" w:hAnsi="Open Sans" w:cs="Open Sans"/>
          <w:bCs/>
          <w:sz w:val="24"/>
          <w:szCs w:val="24"/>
          <w:lang w:val="en-US"/>
        </w:rPr>
        <w:t xml:space="preserve"> look like and how we can best work towards achieving our </w:t>
      </w:r>
      <w:r w:rsidRPr="00EA3529" w:rsidR="00BA2DCC">
        <w:rPr>
          <w:rFonts w:ascii="Open Sans" w:hAnsi="Open Sans" w:cs="Open Sans"/>
          <w:bCs/>
          <w:sz w:val="24"/>
          <w:szCs w:val="24"/>
          <w:lang w:val="en-US"/>
        </w:rPr>
        <w:t xml:space="preserve">priorities, </w:t>
      </w:r>
      <w:proofErr w:type="gramStart"/>
      <w:r w:rsidRPr="00EA3529" w:rsidR="00BA2DCC">
        <w:rPr>
          <w:rFonts w:ascii="Open Sans" w:hAnsi="Open Sans" w:cs="Open Sans"/>
          <w:bCs/>
          <w:sz w:val="24"/>
          <w:szCs w:val="24"/>
          <w:lang w:val="en-US"/>
        </w:rPr>
        <w:t>goals</w:t>
      </w:r>
      <w:proofErr w:type="gramEnd"/>
      <w:r w:rsidRPr="00EA3529" w:rsidR="00BA2DCC">
        <w:rPr>
          <w:rFonts w:ascii="Open Sans" w:hAnsi="Open Sans" w:cs="Open Sans"/>
          <w:bCs/>
          <w:sz w:val="24"/>
          <w:szCs w:val="24"/>
          <w:lang w:val="en-US"/>
        </w:rPr>
        <w:t xml:space="preserve"> and outcomes. </w:t>
      </w:r>
    </w:p>
    <w:p w:rsidRPr="00EA3529" w:rsidR="005F689F" w:rsidP="00E87737" w:rsidRDefault="005F689F" w14:paraId="5797F584" w14:textId="776F6EC9">
      <w:pPr>
        <w:pStyle w:val="Heading2"/>
        <w:numPr>
          <w:ilvl w:val="1"/>
          <w:numId w:val="0"/>
        </w:numPr>
        <w:ind w:left="851" w:hanging="851"/>
        <w:rPr>
          <w:rFonts w:ascii="Open Sans" w:hAnsi="Open Sans" w:cs="Open Sans"/>
          <w:b w:val="0"/>
          <w:szCs w:val="28"/>
          <w:lang w:val="en-US"/>
        </w:rPr>
      </w:pPr>
      <w:r w:rsidRPr="00EA3529">
        <w:rPr>
          <w:rFonts w:ascii="Open Sans" w:hAnsi="Open Sans" w:cs="Open Sans"/>
        </w:rPr>
        <w:t>Why now?</w:t>
      </w:r>
      <w:r w:rsidRPr="00EA3529">
        <w:rPr>
          <w:rFonts w:ascii="Open Sans" w:hAnsi="Open Sans" w:cs="Open Sans"/>
          <w:b w:val="0"/>
          <w:lang w:val="en-US"/>
        </w:rPr>
        <w:t xml:space="preserve"> </w:t>
      </w:r>
    </w:p>
    <w:p w:rsidRPr="001F74D1" w:rsidR="00851CF1" w:rsidP="00E3725D" w:rsidRDefault="00AB14E5" w14:paraId="09440DA2" w14:textId="1040F2D3">
      <w:pPr>
        <w:jc w:val="both"/>
        <w:rPr>
          <w:rFonts w:ascii="Open Sans" w:hAnsi="Open Sans" w:cs="Open Sans"/>
          <w:sz w:val="24"/>
          <w:szCs w:val="24"/>
          <w:lang w:val="en-US"/>
        </w:rPr>
      </w:pPr>
      <w:r w:rsidRPr="00EA3529">
        <w:rPr>
          <w:rFonts w:ascii="Open Sans" w:hAnsi="Open Sans" w:cs="Open Sans"/>
          <w:sz w:val="24"/>
          <w:szCs w:val="24"/>
        </w:rPr>
        <w:t xml:space="preserve">The ongoing work of the </w:t>
      </w:r>
      <w:r w:rsidRPr="00D217CB">
        <w:rPr>
          <w:rFonts w:ascii="Open Sans" w:hAnsi="Open Sans" w:cs="Open Sans"/>
          <w:sz w:val="24"/>
          <w:szCs w:val="24"/>
        </w:rPr>
        <w:t>Framework</w:t>
      </w:r>
      <w:r w:rsidRPr="00EA3529">
        <w:rPr>
          <w:rFonts w:ascii="Open Sans" w:hAnsi="Open Sans" w:cs="Open Sans"/>
          <w:sz w:val="24"/>
          <w:szCs w:val="24"/>
        </w:rPr>
        <w:t xml:space="preserve"> and Institute will be a part of the mosaic of Indigenous-led initiatives that will continue the journey of peaceful and healing dialogues and nation-building. </w:t>
      </w:r>
      <w:r w:rsidRPr="00EA3529" w:rsidR="00C5260E">
        <w:rPr>
          <w:rFonts w:ascii="Open Sans" w:hAnsi="Open Sans" w:cs="Open Sans"/>
          <w:sz w:val="24"/>
          <w:szCs w:val="24"/>
        </w:rPr>
        <w:t>A First Nations gender justice and equality approach to systems change has</w:t>
      </w:r>
      <w:r w:rsidRPr="50AD26D7" w:rsidR="00C5260E">
        <w:rPr>
          <w:rFonts w:ascii="Open Sans" w:hAnsi="Open Sans" w:cs="Open Sans"/>
          <w:sz w:val="24"/>
          <w:szCs w:val="24"/>
        </w:rPr>
        <w:t xml:space="preserve"> the potential to unite Australians of all backgrounds with First Nations people’s lived realities and immense and diverse knowledges, to form a more inclusive and equitable society for all.  </w:t>
      </w:r>
      <w:r w:rsidRPr="50AD26D7" w:rsidR="00C5260E">
        <w:rPr>
          <w:rFonts w:ascii="Open Sans" w:hAnsi="Open Sans" w:cs="Open Sans"/>
          <w:sz w:val="24"/>
          <w:szCs w:val="24"/>
          <w:lang w:val="en-US"/>
        </w:rPr>
        <w:t xml:space="preserve"> </w:t>
      </w:r>
    </w:p>
    <w:p w:rsidRPr="00636E4B" w:rsidR="001E6328" w:rsidP="00E87737" w:rsidRDefault="001E6328" w14:paraId="1112E81C" w14:textId="77777777">
      <w:pPr>
        <w:pStyle w:val="Heading1"/>
        <w:numPr>
          <w:ilvl w:val="0"/>
          <w:numId w:val="0"/>
        </w:numPr>
        <w:rPr>
          <w:rFonts w:ascii="Open Sans" w:hAnsi="Open Sans" w:cs="Open Sans"/>
          <w:i/>
          <w:iCs/>
        </w:rPr>
      </w:pPr>
      <w:r w:rsidRPr="00636E4B">
        <w:rPr>
          <w:rFonts w:ascii="Open Sans" w:hAnsi="Open Sans" w:cs="Open Sans"/>
          <w:sz w:val="32"/>
          <w:szCs w:val="32"/>
        </w:rPr>
        <w:t>Feedback received through the Wiyi Yani U Thangani National Summit</w:t>
      </w:r>
    </w:p>
    <w:p w:rsidRPr="00BA7ACD" w:rsidR="001E6328" w:rsidP="00FD5938" w:rsidRDefault="001E6328" w14:paraId="1D5F3033" w14:textId="315A2C91">
      <w:pPr>
        <w:jc w:val="both"/>
        <w:rPr>
          <w:rFonts w:ascii="Open Sans" w:hAnsi="Open Sans" w:cs="Open Sans"/>
          <w:sz w:val="24"/>
          <w:szCs w:val="24"/>
          <w:lang w:val="en-AU"/>
        </w:rPr>
      </w:pPr>
      <w:r w:rsidRPr="00BA7ACD">
        <w:rPr>
          <w:rFonts w:ascii="Open Sans" w:hAnsi="Open Sans" w:cs="Open Sans"/>
          <w:sz w:val="24"/>
          <w:szCs w:val="24"/>
          <w:lang w:val="en-AU"/>
        </w:rPr>
        <w:t xml:space="preserve">Feedback was initially sought from delegates attending the </w:t>
      </w:r>
      <w:hyperlink w:history="1" r:id="rId20">
        <w:r w:rsidRPr="008034A9">
          <w:rPr>
            <w:rStyle w:val="Hyperlink"/>
            <w:rFonts w:ascii="Open Sans" w:hAnsi="Open Sans" w:cs="Open Sans"/>
            <w:sz w:val="24"/>
            <w:szCs w:val="24"/>
            <w:lang w:val="en-AU"/>
          </w:rPr>
          <w:t xml:space="preserve">Wiyi Yani U Thangani National Summit: </w:t>
        </w:r>
        <w:r w:rsidRPr="008034A9">
          <w:rPr>
            <w:rStyle w:val="Hyperlink"/>
            <w:rFonts w:ascii="Open Sans" w:hAnsi="Open Sans" w:cs="Open Sans"/>
            <w:i/>
            <w:iCs/>
            <w:sz w:val="24"/>
            <w:szCs w:val="24"/>
            <w:lang w:val="en-AU"/>
          </w:rPr>
          <w:t>We are the Change</w:t>
        </w:r>
      </w:hyperlink>
      <w:r w:rsidRPr="00BA7ACD">
        <w:rPr>
          <w:rFonts w:ascii="Open Sans" w:hAnsi="Open Sans" w:cs="Open Sans"/>
          <w:i/>
          <w:iCs/>
          <w:sz w:val="24"/>
          <w:szCs w:val="24"/>
          <w:lang w:val="en-AU"/>
        </w:rPr>
        <w:t xml:space="preserve"> </w:t>
      </w:r>
      <w:r>
        <w:rPr>
          <w:rFonts w:ascii="Open Sans" w:hAnsi="Open Sans" w:cs="Open Sans"/>
          <w:sz w:val="24"/>
          <w:szCs w:val="24"/>
          <w:lang w:val="en-AU"/>
        </w:rPr>
        <w:t xml:space="preserve">held in May 2023 </w:t>
      </w:r>
      <w:r w:rsidRPr="00BA7ACD">
        <w:rPr>
          <w:rFonts w:ascii="Open Sans" w:hAnsi="Open Sans" w:cs="Open Sans"/>
          <w:sz w:val="24"/>
          <w:szCs w:val="24"/>
          <w:lang w:val="en-AU"/>
        </w:rPr>
        <w:t>through a post-summit survey</w:t>
      </w:r>
      <w:r>
        <w:rPr>
          <w:rFonts w:ascii="Open Sans" w:hAnsi="Open Sans" w:cs="Open Sans"/>
          <w:sz w:val="24"/>
          <w:szCs w:val="24"/>
          <w:lang w:val="en-AU"/>
        </w:rPr>
        <w:t xml:space="preserve"> and </w:t>
      </w:r>
      <w:r w:rsidRPr="00BA7ACD">
        <w:rPr>
          <w:rFonts w:ascii="Open Sans" w:hAnsi="Open Sans" w:cs="Open Sans"/>
          <w:sz w:val="24"/>
          <w:szCs w:val="24"/>
          <w:lang w:val="en-AU"/>
        </w:rPr>
        <w:t xml:space="preserve">gathered through discussions during summit presentations and sessions. This feedback has provided useful insight guiding the design phases of this exciting work. </w:t>
      </w:r>
    </w:p>
    <w:p w:rsidRPr="001F74D1" w:rsidR="00B3018C" w:rsidP="007009A4" w:rsidRDefault="00B3018C" w14:paraId="25AAF847" w14:textId="4A8134A8">
      <w:pPr>
        <w:rPr>
          <w:rFonts w:ascii="Open Sans" w:hAnsi="Open Sans" w:cs="Open Sans"/>
          <w:sz w:val="24"/>
          <w:szCs w:val="24"/>
          <w:lang w:val="en-AU"/>
        </w:rPr>
      </w:pPr>
      <w:r>
        <w:rPr>
          <w:rFonts w:ascii="Open Sans" w:hAnsi="Open Sans" w:cs="Open Sans"/>
          <w:sz w:val="24"/>
          <w:szCs w:val="24"/>
          <w:lang w:val="en-AU"/>
        </w:rPr>
        <w:t xml:space="preserve">Read this feedback on our website: </w:t>
      </w:r>
      <w:hyperlink w:history="1" r:id="rId21">
        <w:r w:rsidRPr="00804032" w:rsidR="00AD753B">
          <w:rPr>
            <w:rStyle w:val="Hyperlink"/>
            <w:rFonts w:ascii="Open Sans" w:hAnsi="Open Sans" w:cs="Open Sans"/>
            <w:sz w:val="24"/>
            <w:szCs w:val="24"/>
            <w:lang w:val="en-AU"/>
          </w:rPr>
          <w:t>https://wiyiyaniuthangani.humanrights.gov.au/framework-for-action</w:t>
        </w:r>
      </w:hyperlink>
      <w:r w:rsidR="00066D23">
        <w:rPr>
          <w:rFonts w:ascii="Open Sans" w:hAnsi="Open Sans" w:cs="Open Sans"/>
          <w:sz w:val="24"/>
          <w:szCs w:val="24"/>
          <w:lang w:val="en-AU"/>
        </w:rPr>
        <w:t xml:space="preserve"> </w:t>
      </w:r>
    </w:p>
    <w:p w:rsidRPr="00636E4B" w:rsidR="00004877" w:rsidP="00E87737" w:rsidRDefault="00004877" w14:paraId="77B373AA" w14:textId="6C6FA890">
      <w:pPr>
        <w:pStyle w:val="Heading1"/>
        <w:numPr>
          <w:ilvl w:val="0"/>
          <w:numId w:val="0"/>
        </w:numPr>
        <w:ind w:left="851" w:hanging="851"/>
        <w:rPr>
          <w:rFonts w:ascii="Open Sans" w:hAnsi="Open Sans" w:cs="Open Sans"/>
          <w:sz w:val="32"/>
          <w:szCs w:val="32"/>
        </w:rPr>
      </w:pPr>
      <w:r w:rsidRPr="00636E4B">
        <w:rPr>
          <w:rFonts w:ascii="Open Sans" w:hAnsi="Open Sans" w:cs="Open Sans"/>
          <w:sz w:val="32"/>
          <w:szCs w:val="32"/>
        </w:rPr>
        <w:t>Guiding questions</w:t>
      </w:r>
    </w:p>
    <w:p w:rsidR="00004877" w:rsidP="00FD5938" w:rsidRDefault="00844E77" w14:paraId="6ED1DE72" w14:textId="047994E4">
      <w:pPr>
        <w:jc w:val="both"/>
        <w:rPr>
          <w:rFonts w:ascii="Open Sans" w:hAnsi="Open Sans" w:cs="Open Sans"/>
          <w:sz w:val="24"/>
          <w:szCs w:val="24"/>
        </w:rPr>
      </w:pPr>
      <w:r>
        <w:rPr>
          <w:rFonts w:ascii="Open Sans" w:hAnsi="Open Sans" w:cs="Open Sans"/>
          <w:sz w:val="24"/>
          <w:szCs w:val="24"/>
        </w:rPr>
        <w:t>We encourage you</w:t>
      </w:r>
      <w:r w:rsidRPr="10E23C7D" w:rsidR="00004877">
        <w:rPr>
          <w:rFonts w:ascii="Open Sans" w:hAnsi="Open Sans" w:cs="Open Sans"/>
          <w:sz w:val="24"/>
          <w:szCs w:val="24"/>
        </w:rPr>
        <w:t xml:space="preserve"> to </w:t>
      </w:r>
      <w:r w:rsidRPr="10E23C7D" w:rsidR="00EB36DE">
        <w:rPr>
          <w:rFonts w:ascii="Open Sans" w:hAnsi="Open Sans" w:cs="Open Sans"/>
          <w:sz w:val="24"/>
          <w:szCs w:val="24"/>
        </w:rPr>
        <w:t>respond</w:t>
      </w:r>
      <w:r w:rsidRPr="10E23C7D" w:rsidR="00004877">
        <w:rPr>
          <w:rFonts w:ascii="Open Sans" w:hAnsi="Open Sans" w:cs="Open Sans"/>
          <w:sz w:val="24"/>
          <w:szCs w:val="24"/>
        </w:rPr>
        <w:t xml:space="preserve"> </w:t>
      </w:r>
      <w:r w:rsidRPr="10E23C7D" w:rsidR="3B34A523">
        <w:rPr>
          <w:rFonts w:ascii="Open Sans" w:hAnsi="Open Sans" w:cs="Open Sans"/>
          <w:sz w:val="24"/>
          <w:szCs w:val="24"/>
        </w:rPr>
        <w:t xml:space="preserve">to </w:t>
      </w:r>
      <w:r w:rsidRPr="10E23C7D" w:rsidR="00004877">
        <w:rPr>
          <w:rFonts w:ascii="Open Sans" w:hAnsi="Open Sans" w:cs="Open Sans"/>
          <w:sz w:val="24"/>
          <w:szCs w:val="24"/>
        </w:rPr>
        <w:t>the following question</w:t>
      </w:r>
      <w:r w:rsidRPr="10E23C7D" w:rsidR="00EB36DE">
        <w:rPr>
          <w:rFonts w:ascii="Open Sans" w:hAnsi="Open Sans" w:cs="Open Sans"/>
          <w:sz w:val="24"/>
          <w:szCs w:val="24"/>
        </w:rPr>
        <w:t>s</w:t>
      </w:r>
      <w:r w:rsidRPr="10E23C7D" w:rsidR="00DC6C56">
        <w:rPr>
          <w:rFonts w:ascii="Open Sans" w:hAnsi="Open Sans" w:cs="Open Sans"/>
          <w:sz w:val="24"/>
          <w:szCs w:val="24"/>
        </w:rPr>
        <w:t xml:space="preserve"> </w:t>
      </w:r>
      <w:r w:rsidR="009273B8">
        <w:rPr>
          <w:rFonts w:ascii="Open Sans" w:hAnsi="Open Sans" w:cs="Open Sans"/>
          <w:sz w:val="24"/>
          <w:szCs w:val="24"/>
        </w:rPr>
        <w:t xml:space="preserve">and </w:t>
      </w:r>
      <w:r w:rsidRPr="00EA3529" w:rsidR="009273B8">
        <w:rPr>
          <w:rFonts w:ascii="Open Sans" w:hAnsi="Open Sans" w:cs="Open Sans"/>
          <w:sz w:val="24"/>
          <w:szCs w:val="24"/>
        </w:rPr>
        <w:t>themes</w:t>
      </w:r>
      <w:r w:rsidRPr="00D217CB" w:rsidR="007316EF">
        <w:rPr>
          <w:rFonts w:ascii="Open Sans" w:hAnsi="Open Sans" w:cs="Open Sans"/>
          <w:sz w:val="24"/>
          <w:szCs w:val="24"/>
        </w:rPr>
        <w:t xml:space="preserve">, drawing on your lived experience </w:t>
      </w:r>
      <w:r w:rsidRPr="00D217CB" w:rsidR="00810D87">
        <w:rPr>
          <w:rFonts w:ascii="Open Sans" w:hAnsi="Open Sans" w:cs="Open Sans"/>
          <w:sz w:val="24"/>
          <w:szCs w:val="24"/>
        </w:rPr>
        <w:t>and knowledge</w:t>
      </w:r>
      <w:r w:rsidRPr="00EA3529" w:rsidR="00004877">
        <w:rPr>
          <w:rFonts w:ascii="Open Sans" w:hAnsi="Open Sans" w:cs="Open Sans"/>
          <w:sz w:val="24"/>
          <w:szCs w:val="24"/>
        </w:rPr>
        <w:t>. Respondents do not hav</w:t>
      </w:r>
      <w:r w:rsidRPr="10E23C7D" w:rsidR="00004877">
        <w:rPr>
          <w:rFonts w:ascii="Open Sans" w:hAnsi="Open Sans" w:cs="Open Sans"/>
          <w:sz w:val="24"/>
          <w:szCs w:val="24"/>
        </w:rPr>
        <w:t>e to answer all questions</w:t>
      </w:r>
      <w:r w:rsidR="002655FD">
        <w:rPr>
          <w:rFonts w:ascii="Open Sans" w:hAnsi="Open Sans" w:cs="Open Sans"/>
          <w:sz w:val="24"/>
          <w:szCs w:val="24"/>
        </w:rPr>
        <w:t>. If you prefer, y</w:t>
      </w:r>
      <w:r w:rsidR="00E2214C">
        <w:rPr>
          <w:rFonts w:ascii="Open Sans" w:hAnsi="Open Sans" w:cs="Open Sans"/>
          <w:sz w:val="24"/>
          <w:szCs w:val="24"/>
        </w:rPr>
        <w:t>ou are</w:t>
      </w:r>
      <w:r w:rsidR="002655FD">
        <w:rPr>
          <w:rFonts w:ascii="Open Sans" w:hAnsi="Open Sans" w:cs="Open Sans"/>
          <w:sz w:val="24"/>
          <w:szCs w:val="24"/>
        </w:rPr>
        <w:t xml:space="preserve"> also</w:t>
      </w:r>
      <w:r w:rsidR="00E2214C">
        <w:rPr>
          <w:rFonts w:ascii="Open Sans" w:hAnsi="Open Sans" w:cs="Open Sans"/>
          <w:sz w:val="24"/>
          <w:szCs w:val="24"/>
        </w:rPr>
        <w:t xml:space="preserve"> welcome to respond </w:t>
      </w:r>
      <w:r w:rsidR="002655FD">
        <w:rPr>
          <w:rFonts w:ascii="Open Sans" w:hAnsi="Open Sans" w:cs="Open Sans"/>
          <w:sz w:val="24"/>
          <w:szCs w:val="24"/>
        </w:rPr>
        <w:t xml:space="preserve">more generally </w:t>
      </w:r>
      <w:r w:rsidR="00E2214C">
        <w:rPr>
          <w:rFonts w:ascii="Open Sans" w:hAnsi="Open Sans" w:cs="Open Sans"/>
          <w:sz w:val="24"/>
          <w:szCs w:val="24"/>
        </w:rPr>
        <w:t xml:space="preserve">to the </w:t>
      </w:r>
      <w:r w:rsidR="00A170C7">
        <w:rPr>
          <w:rFonts w:ascii="Open Sans" w:hAnsi="Open Sans" w:cs="Open Sans"/>
          <w:sz w:val="24"/>
          <w:szCs w:val="24"/>
        </w:rPr>
        <w:t>themes</w:t>
      </w:r>
      <w:r w:rsidR="00810D87">
        <w:rPr>
          <w:rFonts w:ascii="Open Sans" w:hAnsi="Open Sans" w:cs="Open Sans"/>
          <w:sz w:val="24"/>
          <w:szCs w:val="24"/>
        </w:rPr>
        <w:t>.</w:t>
      </w:r>
    </w:p>
    <w:p w:rsidR="00C5281F" w:rsidP="002A264B" w:rsidRDefault="001C1DE8" w14:paraId="0E4AA268" w14:textId="737D20C3">
      <w:pPr>
        <w:rPr>
          <w:rFonts w:ascii="Open Sans" w:hAnsi="Open Sans" w:cs="Open Sans"/>
          <w:i/>
          <w:iCs/>
          <w:sz w:val="24"/>
          <w:szCs w:val="24"/>
          <w:lang w:val="en-AU"/>
        </w:rPr>
      </w:pPr>
      <w:r w:rsidRPr="002A264B">
        <w:rPr>
          <w:rFonts w:ascii="Open Sans" w:hAnsi="Open Sans" w:cs="Open Sans"/>
          <w:b/>
          <w:bCs/>
          <w:sz w:val="24"/>
          <w:szCs w:val="24"/>
          <w:lang w:val="en-AU"/>
        </w:rPr>
        <w:t>Measuring change outcomes</w:t>
      </w:r>
      <w:r w:rsidRPr="002A264B" w:rsidR="00CB0411">
        <w:rPr>
          <w:rFonts w:ascii="Open Sans" w:hAnsi="Open Sans" w:cs="Open Sans"/>
          <w:b/>
          <w:bCs/>
          <w:sz w:val="24"/>
          <w:szCs w:val="24"/>
          <w:lang w:val="en-AU"/>
        </w:rPr>
        <w:t>:</w:t>
      </w:r>
      <w:r w:rsidRPr="002A264B" w:rsidR="00CB0411">
        <w:rPr>
          <w:rFonts w:ascii="Open Sans" w:hAnsi="Open Sans" w:cs="Open Sans"/>
          <w:i/>
          <w:iCs/>
          <w:sz w:val="24"/>
          <w:szCs w:val="24"/>
          <w:lang w:val="en-AU"/>
        </w:rPr>
        <w:t xml:space="preserve"> </w:t>
      </w:r>
      <w:r w:rsidRPr="002A264B" w:rsidR="001A2DE3">
        <w:rPr>
          <w:rFonts w:ascii="Open Sans" w:hAnsi="Open Sans" w:cs="Open Sans"/>
          <w:i/>
          <w:iCs/>
          <w:sz w:val="24"/>
          <w:szCs w:val="24"/>
          <w:lang w:val="en-AU"/>
        </w:rPr>
        <w:t>We are i</w:t>
      </w:r>
      <w:r w:rsidRPr="002A264B" w:rsidR="006F3196">
        <w:rPr>
          <w:rFonts w:ascii="Open Sans" w:hAnsi="Open Sans" w:cs="Open Sans"/>
          <w:i/>
          <w:iCs/>
          <w:sz w:val="24"/>
          <w:szCs w:val="24"/>
          <w:lang w:val="en-AU"/>
        </w:rPr>
        <w:t xml:space="preserve">nterested </w:t>
      </w:r>
      <w:r w:rsidRPr="002A264B" w:rsidR="009A6719">
        <w:rPr>
          <w:rFonts w:ascii="Open Sans" w:hAnsi="Open Sans" w:cs="Open Sans"/>
          <w:i/>
          <w:iCs/>
          <w:sz w:val="24"/>
          <w:szCs w:val="24"/>
          <w:lang w:val="en-AU"/>
        </w:rPr>
        <w:t>in</w:t>
      </w:r>
      <w:r w:rsidRPr="002A264B" w:rsidR="00C5281F">
        <w:rPr>
          <w:rFonts w:ascii="Open Sans" w:hAnsi="Open Sans" w:cs="Open Sans"/>
          <w:i/>
          <w:iCs/>
          <w:sz w:val="24"/>
          <w:szCs w:val="24"/>
          <w:lang w:val="en-AU"/>
        </w:rPr>
        <w:t xml:space="preserve"> learning from your experience </w:t>
      </w:r>
      <w:r w:rsidRPr="002A264B" w:rsidR="009A5C39">
        <w:rPr>
          <w:rFonts w:ascii="Open Sans" w:hAnsi="Open Sans" w:cs="Open Sans"/>
          <w:i/>
          <w:iCs/>
          <w:sz w:val="24"/>
          <w:szCs w:val="24"/>
          <w:lang w:val="en-AU"/>
        </w:rPr>
        <w:t>about</w:t>
      </w:r>
      <w:r w:rsidRPr="002A264B" w:rsidR="009F7255">
        <w:rPr>
          <w:rFonts w:ascii="Open Sans" w:hAnsi="Open Sans" w:cs="Open Sans"/>
          <w:i/>
          <w:iCs/>
          <w:sz w:val="24"/>
          <w:szCs w:val="24"/>
          <w:lang w:val="en-AU"/>
        </w:rPr>
        <w:t xml:space="preserve"> what </w:t>
      </w:r>
      <w:r w:rsidRPr="002A264B" w:rsidR="00D56E36">
        <w:rPr>
          <w:rFonts w:ascii="Open Sans" w:hAnsi="Open Sans" w:cs="Open Sans"/>
          <w:i/>
          <w:iCs/>
          <w:sz w:val="24"/>
          <w:szCs w:val="24"/>
          <w:lang w:val="en-AU"/>
        </w:rPr>
        <w:t xml:space="preserve">effective </w:t>
      </w:r>
      <w:r w:rsidRPr="002A264B" w:rsidR="00437915">
        <w:rPr>
          <w:rFonts w:ascii="Open Sans" w:hAnsi="Open Sans" w:cs="Open Sans"/>
          <w:i/>
          <w:iCs/>
          <w:sz w:val="24"/>
          <w:szCs w:val="24"/>
          <w:lang w:val="en-AU"/>
        </w:rPr>
        <w:t>practices (</w:t>
      </w:r>
      <w:r w:rsidRPr="002A264B" w:rsidR="00D56E36">
        <w:rPr>
          <w:rFonts w:ascii="Open Sans" w:hAnsi="Open Sans" w:cs="Open Sans"/>
          <w:i/>
          <w:iCs/>
          <w:sz w:val="24"/>
          <w:szCs w:val="24"/>
          <w:lang w:val="en-AU"/>
        </w:rPr>
        <w:t xml:space="preserve">data </w:t>
      </w:r>
      <w:r w:rsidRPr="002A264B" w:rsidR="00437915">
        <w:rPr>
          <w:rFonts w:ascii="Open Sans" w:hAnsi="Open Sans" w:cs="Open Sans"/>
          <w:i/>
          <w:iCs/>
          <w:sz w:val="24"/>
          <w:szCs w:val="24"/>
          <w:lang w:val="en-AU"/>
        </w:rPr>
        <w:t xml:space="preserve">collection, measurement, </w:t>
      </w:r>
      <w:r w:rsidRPr="002A264B" w:rsidR="00EB6972">
        <w:rPr>
          <w:rFonts w:ascii="Open Sans" w:hAnsi="Open Sans" w:cs="Open Sans"/>
          <w:i/>
          <w:iCs/>
          <w:sz w:val="24"/>
          <w:szCs w:val="24"/>
          <w:lang w:val="en-AU"/>
        </w:rPr>
        <w:t xml:space="preserve">and </w:t>
      </w:r>
      <w:r w:rsidRPr="002A264B" w:rsidR="00437915">
        <w:rPr>
          <w:rFonts w:ascii="Open Sans" w:hAnsi="Open Sans" w:cs="Open Sans"/>
          <w:i/>
          <w:iCs/>
          <w:sz w:val="24"/>
          <w:szCs w:val="24"/>
          <w:lang w:val="en-AU"/>
        </w:rPr>
        <w:t>evaluation)</w:t>
      </w:r>
      <w:r w:rsidRPr="002A264B" w:rsidR="00D56E36">
        <w:rPr>
          <w:rFonts w:ascii="Open Sans" w:hAnsi="Open Sans" w:cs="Open Sans"/>
          <w:i/>
          <w:iCs/>
          <w:sz w:val="24"/>
          <w:szCs w:val="24"/>
          <w:lang w:val="en-AU"/>
        </w:rPr>
        <w:t xml:space="preserve"> look like </w:t>
      </w:r>
      <w:proofErr w:type="gramStart"/>
      <w:r w:rsidRPr="002A264B" w:rsidR="00D56E36">
        <w:rPr>
          <w:rFonts w:ascii="Open Sans" w:hAnsi="Open Sans" w:cs="Open Sans"/>
          <w:i/>
          <w:iCs/>
          <w:sz w:val="24"/>
          <w:szCs w:val="24"/>
          <w:lang w:val="en-AU"/>
        </w:rPr>
        <w:t>in order to</w:t>
      </w:r>
      <w:proofErr w:type="gramEnd"/>
      <w:r w:rsidRPr="002A264B" w:rsidR="00D56E36">
        <w:rPr>
          <w:rFonts w:ascii="Open Sans" w:hAnsi="Open Sans" w:cs="Open Sans"/>
          <w:i/>
          <w:iCs/>
          <w:sz w:val="24"/>
          <w:szCs w:val="24"/>
          <w:lang w:val="en-AU"/>
        </w:rPr>
        <w:t xml:space="preserve"> understand </w:t>
      </w:r>
      <w:r w:rsidRPr="002A264B" w:rsidR="008076ED">
        <w:rPr>
          <w:rFonts w:ascii="Open Sans" w:hAnsi="Open Sans" w:cs="Open Sans"/>
          <w:i/>
          <w:iCs/>
          <w:sz w:val="24"/>
          <w:szCs w:val="24"/>
          <w:lang w:val="en-AU"/>
        </w:rPr>
        <w:t>how to measure</w:t>
      </w:r>
      <w:r w:rsidRPr="002A264B" w:rsidR="00D56E36">
        <w:rPr>
          <w:rFonts w:ascii="Open Sans" w:hAnsi="Open Sans" w:cs="Open Sans"/>
          <w:i/>
          <w:iCs/>
          <w:sz w:val="24"/>
          <w:szCs w:val="24"/>
          <w:lang w:val="en-AU"/>
        </w:rPr>
        <w:t xml:space="preserve"> change</w:t>
      </w:r>
      <w:r w:rsidRPr="002A264B" w:rsidR="008076ED">
        <w:rPr>
          <w:rFonts w:ascii="Open Sans" w:hAnsi="Open Sans" w:cs="Open Sans"/>
          <w:i/>
          <w:iCs/>
          <w:sz w:val="24"/>
          <w:szCs w:val="24"/>
          <w:lang w:val="en-AU"/>
        </w:rPr>
        <w:t xml:space="preserve"> outcomes</w:t>
      </w:r>
      <w:r w:rsidRPr="002A264B" w:rsidR="00D56E36">
        <w:rPr>
          <w:rFonts w:ascii="Open Sans" w:hAnsi="Open Sans" w:cs="Open Sans"/>
          <w:i/>
          <w:iCs/>
          <w:sz w:val="24"/>
          <w:szCs w:val="24"/>
          <w:lang w:val="en-AU"/>
        </w:rPr>
        <w:t xml:space="preserve"> across </w:t>
      </w:r>
      <w:r w:rsidRPr="002A264B" w:rsidR="00C5281F">
        <w:rPr>
          <w:rFonts w:ascii="Open Sans" w:hAnsi="Open Sans" w:cs="Open Sans"/>
          <w:i/>
          <w:iCs/>
          <w:sz w:val="24"/>
          <w:szCs w:val="24"/>
          <w:lang w:val="en-AU"/>
        </w:rPr>
        <w:t>community, regional, state, national and global settings.</w:t>
      </w:r>
      <w:r w:rsidRPr="002A264B" w:rsidR="003428B9">
        <w:rPr>
          <w:rFonts w:ascii="Open Sans" w:hAnsi="Open Sans" w:cs="Open Sans"/>
          <w:i/>
          <w:iCs/>
          <w:sz w:val="24"/>
          <w:szCs w:val="24"/>
          <w:lang w:val="en-AU"/>
        </w:rPr>
        <w:t xml:space="preserve"> </w:t>
      </w:r>
      <w:r w:rsidRPr="002A264B" w:rsidR="00A70E21">
        <w:rPr>
          <w:rFonts w:ascii="Open Sans" w:hAnsi="Open Sans" w:cs="Open Sans"/>
          <w:i/>
          <w:iCs/>
          <w:sz w:val="24"/>
          <w:szCs w:val="24"/>
          <w:lang w:val="en-AU"/>
        </w:rPr>
        <w:t>W</w:t>
      </w:r>
      <w:r w:rsidRPr="002A264B" w:rsidR="00795478">
        <w:rPr>
          <w:rFonts w:ascii="Open Sans" w:hAnsi="Open Sans" w:cs="Open Sans"/>
          <w:i/>
          <w:iCs/>
          <w:sz w:val="24"/>
          <w:szCs w:val="24"/>
          <w:lang w:val="en-AU"/>
        </w:rPr>
        <w:t xml:space="preserve">e </w:t>
      </w:r>
      <w:r w:rsidRPr="002A264B" w:rsidR="00195972">
        <w:rPr>
          <w:rFonts w:ascii="Open Sans" w:hAnsi="Open Sans" w:cs="Open Sans"/>
          <w:i/>
          <w:iCs/>
          <w:sz w:val="24"/>
          <w:szCs w:val="24"/>
          <w:lang w:val="en-AU"/>
        </w:rPr>
        <w:t xml:space="preserve">also </w:t>
      </w:r>
      <w:r w:rsidRPr="002A264B" w:rsidR="00795478">
        <w:rPr>
          <w:rFonts w:ascii="Open Sans" w:hAnsi="Open Sans" w:cs="Open Sans"/>
          <w:i/>
          <w:iCs/>
          <w:sz w:val="24"/>
          <w:szCs w:val="24"/>
          <w:lang w:val="en-AU"/>
        </w:rPr>
        <w:t>recognise that there are</w:t>
      </w:r>
      <w:r w:rsidRPr="002A264B" w:rsidR="00312303">
        <w:rPr>
          <w:rFonts w:ascii="Open Sans" w:hAnsi="Open Sans" w:cs="Open Sans"/>
          <w:i/>
          <w:iCs/>
          <w:sz w:val="24"/>
          <w:szCs w:val="24"/>
          <w:lang w:val="en-AU"/>
        </w:rPr>
        <w:t xml:space="preserve"> </w:t>
      </w:r>
      <w:r w:rsidRPr="002A264B" w:rsidR="00795478">
        <w:rPr>
          <w:rFonts w:ascii="Open Sans" w:hAnsi="Open Sans" w:cs="Open Sans"/>
          <w:i/>
          <w:iCs/>
          <w:sz w:val="24"/>
          <w:szCs w:val="24"/>
          <w:lang w:val="en-AU"/>
        </w:rPr>
        <w:t xml:space="preserve">approaches </w:t>
      </w:r>
      <w:r w:rsidRPr="002A264B" w:rsidR="00312303">
        <w:rPr>
          <w:rFonts w:ascii="Open Sans" w:hAnsi="Open Sans" w:cs="Open Sans"/>
          <w:i/>
          <w:iCs/>
          <w:sz w:val="24"/>
          <w:szCs w:val="24"/>
          <w:lang w:val="en-AU"/>
        </w:rPr>
        <w:t xml:space="preserve">and methodologies </w:t>
      </w:r>
      <w:r w:rsidRPr="002A264B" w:rsidR="00020A65">
        <w:rPr>
          <w:rFonts w:ascii="Open Sans" w:hAnsi="Open Sans" w:cs="Open Sans"/>
          <w:i/>
          <w:iCs/>
          <w:sz w:val="24"/>
          <w:szCs w:val="24"/>
          <w:lang w:val="en-AU"/>
        </w:rPr>
        <w:t xml:space="preserve">grounded in First Nations women’s knowledges </w:t>
      </w:r>
      <w:r w:rsidRPr="002A264B" w:rsidR="007C6224">
        <w:rPr>
          <w:rFonts w:ascii="Open Sans" w:hAnsi="Open Sans" w:cs="Open Sans"/>
          <w:i/>
          <w:iCs/>
          <w:sz w:val="24"/>
          <w:szCs w:val="24"/>
          <w:lang w:val="en-AU"/>
        </w:rPr>
        <w:t xml:space="preserve">and cultures </w:t>
      </w:r>
      <w:r w:rsidRPr="002A264B" w:rsidR="00A70E21">
        <w:rPr>
          <w:rFonts w:ascii="Open Sans" w:hAnsi="Open Sans" w:cs="Open Sans"/>
          <w:i/>
          <w:iCs/>
          <w:sz w:val="24"/>
          <w:szCs w:val="24"/>
          <w:lang w:val="en-AU"/>
        </w:rPr>
        <w:t>that</w:t>
      </w:r>
      <w:r w:rsidRPr="002A264B" w:rsidR="00A73EF7">
        <w:rPr>
          <w:rFonts w:ascii="Open Sans" w:hAnsi="Open Sans" w:cs="Open Sans"/>
          <w:i/>
          <w:iCs/>
          <w:sz w:val="24"/>
          <w:szCs w:val="24"/>
          <w:lang w:val="en-AU"/>
        </w:rPr>
        <w:t xml:space="preserve"> should be used when setting outcomes and measuring change</w:t>
      </w:r>
      <w:r w:rsidRPr="002A264B" w:rsidR="00F25437">
        <w:rPr>
          <w:rFonts w:ascii="Open Sans" w:hAnsi="Open Sans" w:cs="Open Sans"/>
          <w:i/>
          <w:iCs/>
          <w:sz w:val="24"/>
          <w:szCs w:val="24"/>
          <w:lang w:val="en-AU"/>
        </w:rPr>
        <w:t xml:space="preserve">, and we </w:t>
      </w:r>
      <w:r w:rsidRPr="002A264B" w:rsidR="00D84CFA">
        <w:rPr>
          <w:rFonts w:ascii="Open Sans" w:hAnsi="Open Sans" w:cs="Open Sans"/>
          <w:i/>
          <w:iCs/>
          <w:sz w:val="24"/>
          <w:szCs w:val="24"/>
          <w:lang w:val="en-AU"/>
        </w:rPr>
        <w:t xml:space="preserve">are </w:t>
      </w:r>
      <w:r w:rsidRPr="002A264B" w:rsidR="00331D92">
        <w:rPr>
          <w:rFonts w:ascii="Open Sans" w:hAnsi="Open Sans" w:cs="Open Sans"/>
          <w:i/>
          <w:iCs/>
          <w:sz w:val="24"/>
          <w:szCs w:val="24"/>
          <w:lang w:val="en-AU"/>
        </w:rPr>
        <w:t xml:space="preserve">keen to understand what </w:t>
      </w:r>
      <w:proofErr w:type="gramStart"/>
      <w:r w:rsidRPr="002A264B" w:rsidR="00331D92">
        <w:rPr>
          <w:rFonts w:ascii="Open Sans" w:hAnsi="Open Sans" w:cs="Open Sans"/>
          <w:i/>
          <w:iCs/>
          <w:sz w:val="24"/>
          <w:szCs w:val="24"/>
          <w:lang w:val="en-AU"/>
        </w:rPr>
        <w:t xml:space="preserve">these </w:t>
      </w:r>
      <w:r w:rsidRPr="002A264B" w:rsidR="00D6420C">
        <w:rPr>
          <w:rFonts w:ascii="Open Sans" w:hAnsi="Open Sans" w:cs="Open Sans"/>
          <w:i/>
          <w:iCs/>
          <w:sz w:val="24"/>
          <w:szCs w:val="24"/>
          <w:lang w:val="en-AU"/>
        </w:rPr>
        <w:t>look</w:t>
      </w:r>
      <w:proofErr w:type="gramEnd"/>
      <w:r w:rsidRPr="002A264B" w:rsidR="00D6420C">
        <w:rPr>
          <w:rFonts w:ascii="Open Sans" w:hAnsi="Open Sans" w:cs="Open Sans"/>
          <w:i/>
          <w:iCs/>
          <w:sz w:val="24"/>
          <w:szCs w:val="24"/>
          <w:lang w:val="en-AU"/>
        </w:rPr>
        <w:t xml:space="preserve"> like from your experience. </w:t>
      </w:r>
    </w:p>
    <w:p w:rsidRPr="009E36FB" w:rsidR="00FB3557" w:rsidP="7EB293E9" w:rsidRDefault="002C2AA3" w14:paraId="1E71DDFF" w14:textId="45AE15CE">
      <w:pPr>
        <w:pStyle w:val="ListParagraph"/>
        <w:numPr>
          <w:ilvl w:val="0"/>
          <w:numId w:val="23"/>
        </w:numPr>
        <w:ind w:left="714" w:hanging="357"/>
        <w:contextualSpacing w:val="0"/>
        <w:jc w:val="both"/>
        <w:rPr>
          <w:rFonts w:ascii="Open Sans" w:hAnsi="Open Sans" w:cs="Open Sans"/>
          <w:sz w:val="24"/>
          <w:szCs w:val="24"/>
          <w:lang w:val="en-AU"/>
        </w:rPr>
      </w:pPr>
      <w:r w:rsidRPr="009E36FB">
        <w:rPr>
          <w:rFonts w:ascii="Open Sans" w:hAnsi="Open Sans" w:cs="Open Sans"/>
          <w:sz w:val="24"/>
          <w:szCs w:val="24"/>
          <w:lang w:val="en-AU"/>
        </w:rPr>
        <w:t xml:space="preserve">What change do you want to see for </w:t>
      </w:r>
      <w:r w:rsidR="009A7DC0">
        <w:rPr>
          <w:rFonts w:ascii="Open Sans" w:hAnsi="Open Sans" w:cs="Open Sans"/>
          <w:sz w:val="24"/>
          <w:szCs w:val="24"/>
          <w:lang w:val="en-AU"/>
        </w:rPr>
        <w:t xml:space="preserve">First Nations </w:t>
      </w:r>
      <w:r w:rsidRPr="009E36FB">
        <w:rPr>
          <w:rFonts w:ascii="Open Sans" w:hAnsi="Open Sans" w:cs="Open Sans"/>
          <w:sz w:val="24"/>
          <w:szCs w:val="24"/>
          <w:lang w:val="en-AU"/>
        </w:rPr>
        <w:t>women and girls, in all their diversity, with their families and communities</w:t>
      </w:r>
      <w:r w:rsidRPr="009E36FB" w:rsidR="00DE4FE0">
        <w:rPr>
          <w:rFonts w:ascii="Open Sans" w:hAnsi="Open Sans" w:cs="Open Sans"/>
          <w:sz w:val="24"/>
          <w:szCs w:val="24"/>
          <w:lang w:val="en-AU"/>
        </w:rPr>
        <w:t>,</w:t>
      </w:r>
      <w:r w:rsidRPr="009E36FB">
        <w:rPr>
          <w:rFonts w:ascii="Open Sans" w:hAnsi="Open Sans" w:cs="Open Sans"/>
          <w:sz w:val="24"/>
          <w:szCs w:val="24"/>
          <w:lang w:val="en-AU"/>
        </w:rPr>
        <w:t xml:space="preserve"> to live </w:t>
      </w:r>
      <w:r w:rsidRPr="009E36FB" w:rsidR="00770AD7">
        <w:rPr>
          <w:rFonts w:ascii="Open Sans" w:hAnsi="Open Sans" w:cs="Open Sans"/>
          <w:sz w:val="24"/>
          <w:szCs w:val="24"/>
          <w:lang w:val="en-AU"/>
        </w:rPr>
        <w:t>their li</w:t>
      </w:r>
      <w:r w:rsidRPr="009E36FB" w:rsidR="00D21E71">
        <w:rPr>
          <w:rFonts w:ascii="Open Sans" w:hAnsi="Open Sans" w:cs="Open Sans"/>
          <w:sz w:val="24"/>
          <w:szCs w:val="24"/>
          <w:lang w:val="en-AU"/>
        </w:rPr>
        <w:t>ves</w:t>
      </w:r>
      <w:r w:rsidRPr="009E36FB" w:rsidR="00770AD7">
        <w:rPr>
          <w:rFonts w:ascii="Open Sans" w:hAnsi="Open Sans" w:cs="Open Sans"/>
          <w:sz w:val="24"/>
          <w:szCs w:val="24"/>
          <w:lang w:val="en-AU"/>
        </w:rPr>
        <w:t xml:space="preserve"> </w:t>
      </w:r>
      <w:r w:rsidRPr="009E36FB" w:rsidR="003E6943">
        <w:rPr>
          <w:rFonts w:ascii="Open Sans" w:hAnsi="Open Sans" w:cs="Open Sans"/>
          <w:sz w:val="24"/>
          <w:szCs w:val="24"/>
          <w:lang w:val="en-AU"/>
        </w:rPr>
        <w:t xml:space="preserve">in </w:t>
      </w:r>
      <w:r w:rsidRPr="009E36FB" w:rsidR="00770AD7">
        <w:rPr>
          <w:rFonts w:ascii="Open Sans" w:hAnsi="Open Sans" w:cs="Open Sans"/>
          <w:sz w:val="24"/>
          <w:szCs w:val="24"/>
          <w:lang w:val="en-AU"/>
        </w:rPr>
        <w:t>the way they want</w:t>
      </w:r>
      <w:r w:rsidRPr="009E36FB" w:rsidR="00CD262D">
        <w:rPr>
          <w:rFonts w:ascii="Open Sans" w:hAnsi="Open Sans" w:cs="Open Sans"/>
          <w:sz w:val="24"/>
          <w:szCs w:val="24"/>
          <w:lang w:val="en-AU"/>
        </w:rPr>
        <w:t xml:space="preserve">? </w:t>
      </w:r>
      <w:r w:rsidRPr="00146647" w:rsidR="000475CE">
        <w:rPr>
          <w:rFonts w:ascii="Open Sans" w:hAnsi="Open Sans" w:cs="Open Sans"/>
          <w:sz w:val="24"/>
          <w:szCs w:val="24"/>
          <w:lang w:val="en-AU"/>
        </w:rPr>
        <w:t>W</w:t>
      </w:r>
      <w:r w:rsidRPr="00146647" w:rsidR="00BC0D6E">
        <w:rPr>
          <w:rFonts w:ascii="Open Sans" w:hAnsi="Open Sans" w:cs="Open Sans"/>
          <w:sz w:val="24"/>
          <w:szCs w:val="24"/>
          <w:lang w:val="en-AU"/>
        </w:rPr>
        <w:t>hat</w:t>
      </w:r>
      <w:r w:rsidRPr="00146647" w:rsidR="00CD262D">
        <w:rPr>
          <w:rFonts w:ascii="Open Sans" w:hAnsi="Open Sans" w:cs="Open Sans"/>
          <w:sz w:val="24"/>
          <w:szCs w:val="24"/>
          <w:lang w:val="en-AU"/>
        </w:rPr>
        <w:t xml:space="preserve"> </w:t>
      </w:r>
      <w:r w:rsidRPr="00146647" w:rsidR="00D37013">
        <w:rPr>
          <w:rFonts w:ascii="Open Sans" w:hAnsi="Open Sans" w:cs="Open Sans"/>
          <w:sz w:val="24"/>
          <w:szCs w:val="24"/>
          <w:lang w:val="en-AU"/>
        </w:rPr>
        <w:t>would</w:t>
      </w:r>
      <w:r w:rsidRPr="009E36FB" w:rsidR="00D37013">
        <w:rPr>
          <w:rFonts w:ascii="Open Sans" w:hAnsi="Open Sans" w:cs="Open Sans"/>
          <w:sz w:val="24"/>
          <w:szCs w:val="24"/>
          <w:lang w:val="en-AU"/>
        </w:rPr>
        <w:t xml:space="preserve"> you</w:t>
      </w:r>
      <w:r w:rsidRPr="009E36FB" w:rsidR="00BC0D6E">
        <w:rPr>
          <w:rFonts w:ascii="Open Sans" w:hAnsi="Open Sans" w:cs="Open Sans"/>
          <w:sz w:val="24"/>
          <w:szCs w:val="24"/>
          <w:lang w:val="en-AU"/>
        </w:rPr>
        <w:t xml:space="preserve"> </w:t>
      </w:r>
      <w:r w:rsidRPr="009E36FB" w:rsidR="00CD262D">
        <w:rPr>
          <w:rFonts w:ascii="Open Sans" w:hAnsi="Open Sans" w:cs="Open Sans"/>
          <w:sz w:val="24"/>
          <w:szCs w:val="24"/>
          <w:lang w:val="en-AU"/>
        </w:rPr>
        <w:t xml:space="preserve">feel, </w:t>
      </w:r>
      <w:r w:rsidRPr="009E36FB" w:rsidR="00BC0D6E">
        <w:rPr>
          <w:rFonts w:ascii="Open Sans" w:hAnsi="Open Sans" w:cs="Open Sans"/>
          <w:sz w:val="24"/>
          <w:szCs w:val="24"/>
          <w:lang w:val="en-AU"/>
        </w:rPr>
        <w:t>see</w:t>
      </w:r>
      <w:r w:rsidRPr="009E36FB" w:rsidR="00CD262D">
        <w:rPr>
          <w:rFonts w:ascii="Open Sans" w:hAnsi="Open Sans" w:cs="Open Sans"/>
          <w:sz w:val="24"/>
          <w:szCs w:val="24"/>
          <w:lang w:val="en-AU"/>
        </w:rPr>
        <w:t>, hear</w:t>
      </w:r>
      <w:r w:rsidRPr="009E36FB" w:rsidR="00EF08DF">
        <w:rPr>
          <w:rFonts w:ascii="Open Sans" w:hAnsi="Open Sans" w:cs="Open Sans"/>
          <w:sz w:val="24"/>
          <w:szCs w:val="24"/>
          <w:lang w:val="en-AU"/>
        </w:rPr>
        <w:t>,</w:t>
      </w:r>
      <w:r w:rsidRPr="009E36FB" w:rsidR="00BC0D6E">
        <w:rPr>
          <w:rFonts w:ascii="Open Sans" w:hAnsi="Open Sans" w:cs="Open Sans"/>
          <w:sz w:val="24"/>
          <w:szCs w:val="24"/>
          <w:lang w:val="en-AU"/>
        </w:rPr>
        <w:t xml:space="preserve"> </w:t>
      </w:r>
      <w:proofErr w:type="gramStart"/>
      <w:r w:rsidRPr="009E36FB" w:rsidR="00BC0D6E">
        <w:rPr>
          <w:rFonts w:ascii="Open Sans" w:hAnsi="Open Sans" w:cs="Open Sans"/>
          <w:sz w:val="24"/>
          <w:szCs w:val="24"/>
          <w:lang w:val="en-AU"/>
        </w:rPr>
        <w:t>sense</w:t>
      </w:r>
      <w:proofErr w:type="gramEnd"/>
      <w:r w:rsidRPr="009E36FB" w:rsidR="00BC0D6E">
        <w:rPr>
          <w:rFonts w:ascii="Open Sans" w:hAnsi="Open Sans" w:cs="Open Sans"/>
          <w:sz w:val="24"/>
          <w:szCs w:val="24"/>
          <w:lang w:val="en-AU"/>
        </w:rPr>
        <w:t xml:space="preserve"> or collectively understand </w:t>
      </w:r>
      <w:r w:rsidRPr="009E36FB" w:rsidR="00505CA0">
        <w:rPr>
          <w:rFonts w:ascii="Open Sans" w:hAnsi="Open Sans" w:cs="Open Sans"/>
          <w:sz w:val="24"/>
          <w:szCs w:val="24"/>
          <w:lang w:val="en-AU"/>
        </w:rPr>
        <w:t>if this change was happening?</w:t>
      </w:r>
    </w:p>
    <w:p w:rsidRPr="007009A4" w:rsidR="00B42FF2" w:rsidP="00B057B7" w:rsidRDefault="00182098" w14:paraId="3A7108F3" w14:textId="700321F6">
      <w:pPr>
        <w:pStyle w:val="ListParagraph"/>
        <w:numPr>
          <w:ilvl w:val="0"/>
          <w:numId w:val="23"/>
        </w:numPr>
        <w:ind w:left="714" w:hanging="357"/>
        <w:contextualSpacing w:val="0"/>
        <w:jc w:val="both"/>
        <w:rPr>
          <w:rFonts w:ascii="Open Sans" w:hAnsi="Open Sans" w:cs="Open Sans"/>
          <w:sz w:val="24"/>
          <w:szCs w:val="24"/>
          <w:lang w:val="en-AU"/>
        </w:rPr>
      </w:pPr>
      <w:r w:rsidRPr="007009A4">
        <w:rPr>
          <w:rFonts w:ascii="Open Sans" w:hAnsi="Open Sans" w:cs="Open Sans"/>
          <w:sz w:val="24"/>
          <w:szCs w:val="24"/>
          <w:lang w:val="en-AU"/>
        </w:rPr>
        <w:t>In your experience, w</w:t>
      </w:r>
      <w:r w:rsidRPr="007009A4" w:rsidR="00DD5561">
        <w:rPr>
          <w:rFonts w:ascii="Open Sans" w:hAnsi="Open Sans" w:cs="Open Sans"/>
          <w:sz w:val="24"/>
          <w:szCs w:val="24"/>
          <w:lang w:val="en-AU"/>
        </w:rPr>
        <w:t>hat practices and approaches</w:t>
      </w:r>
      <w:r w:rsidRPr="007009A4">
        <w:rPr>
          <w:rFonts w:ascii="Open Sans" w:hAnsi="Open Sans" w:cs="Open Sans"/>
          <w:sz w:val="24"/>
          <w:szCs w:val="24"/>
          <w:lang w:val="en-AU"/>
        </w:rPr>
        <w:t xml:space="preserve"> </w:t>
      </w:r>
      <w:r w:rsidRPr="007009A4" w:rsidR="00B42FF2">
        <w:rPr>
          <w:rFonts w:ascii="Open Sans" w:hAnsi="Open Sans" w:cs="Open Sans"/>
          <w:sz w:val="24"/>
          <w:szCs w:val="24"/>
          <w:lang w:val="en-AU"/>
        </w:rPr>
        <w:t>are</w:t>
      </w:r>
      <w:r w:rsidRPr="007009A4">
        <w:rPr>
          <w:rFonts w:ascii="Open Sans" w:hAnsi="Open Sans" w:cs="Open Sans"/>
          <w:sz w:val="24"/>
          <w:szCs w:val="24"/>
          <w:lang w:val="en-AU"/>
        </w:rPr>
        <w:t xml:space="preserve"> </w:t>
      </w:r>
      <w:r w:rsidRPr="007009A4" w:rsidR="00B42FF2">
        <w:rPr>
          <w:rFonts w:ascii="Open Sans" w:hAnsi="Open Sans" w:cs="Open Sans"/>
          <w:sz w:val="24"/>
          <w:szCs w:val="24"/>
          <w:lang w:val="en-AU"/>
        </w:rPr>
        <w:t xml:space="preserve">most effective in collecting data, </w:t>
      </w:r>
      <w:proofErr w:type="gramStart"/>
      <w:r w:rsidRPr="007009A4" w:rsidR="00B42FF2">
        <w:rPr>
          <w:rFonts w:ascii="Open Sans" w:hAnsi="Open Sans" w:cs="Open Sans"/>
          <w:sz w:val="24"/>
          <w:szCs w:val="24"/>
          <w:lang w:val="en-AU"/>
        </w:rPr>
        <w:t>measuring</w:t>
      </w:r>
      <w:proofErr w:type="gramEnd"/>
      <w:r w:rsidRPr="007009A4" w:rsidR="00B42FF2">
        <w:rPr>
          <w:rFonts w:ascii="Open Sans" w:hAnsi="Open Sans" w:cs="Open Sans"/>
          <w:sz w:val="24"/>
          <w:szCs w:val="24"/>
          <w:lang w:val="en-AU"/>
        </w:rPr>
        <w:t xml:space="preserve"> and evaluating change?</w:t>
      </w:r>
    </w:p>
    <w:p w:rsidRPr="00F775F6" w:rsidR="003064C9" w:rsidP="00B057B7" w:rsidRDefault="00041E70" w14:paraId="7DD46149" w14:textId="41B99792">
      <w:pPr>
        <w:pStyle w:val="ListParagraph"/>
        <w:numPr>
          <w:ilvl w:val="0"/>
          <w:numId w:val="23"/>
        </w:numPr>
        <w:ind w:left="714" w:hanging="357"/>
        <w:contextualSpacing w:val="0"/>
        <w:jc w:val="both"/>
        <w:rPr>
          <w:rFonts w:ascii="Open Sans" w:hAnsi="Open Sans" w:cs="Open Sans"/>
          <w:sz w:val="24"/>
          <w:szCs w:val="24"/>
          <w:lang w:val="en-AU"/>
        </w:rPr>
      </w:pPr>
      <w:r w:rsidRPr="007009A4">
        <w:rPr>
          <w:rFonts w:ascii="Open Sans" w:hAnsi="Open Sans" w:cs="Open Sans"/>
          <w:sz w:val="24"/>
          <w:szCs w:val="24"/>
          <w:lang w:val="en-AU"/>
        </w:rPr>
        <w:t xml:space="preserve">How </w:t>
      </w:r>
      <w:r w:rsidRPr="007009A4" w:rsidR="00F90D71">
        <w:rPr>
          <w:rFonts w:ascii="Open Sans" w:hAnsi="Open Sans" w:cs="Open Sans"/>
          <w:sz w:val="24"/>
          <w:szCs w:val="24"/>
          <w:lang w:val="en-AU"/>
        </w:rPr>
        <w:t>do you want to see</w:t>
      </w:r>
      <w:r w:rsidRPr="007009A4" w:rsidR="00106E39">
        <w:rPr>
          <w:rFonts w:ascii="Open Sans" w:hAnsi="Open Sans" w:cs="Open Sans"/>
          <w:sz w:val="24"/>
          <w:szCs w:val="24"/>
          <w:lang w:val="en-AU"/>
        </w:rPr>
        <w:t xml:space="preserve"> local change practices</w:t>
      </w:r>
      <w:r w:rsidRPr="007009A4" w:rsidR="005370CB">
        <w:rPr>
          <w:rFonts w:ascii="Open Sans" w:hAnsi="Open Sans" w:cs="Open Sans"/>
          <w:sz w:val="24"/>
          <w:szCs w:val="24"/>
          <w:lang w:val="en-AU"/>
        </w:rPr>
        <w:t xml:space="preserve"> </w:t>
      </w:r>
      <w:r w:rsidRPr="007009A4" w:rsidR="001939E5">
        <w:rPr>
          <w:rFonts w:ascii="Open Sans" w:hAnsi="Open Sans" w:cs="Open Sans"/>
          <w:sz w:val="24"/>
          <w:szCs w:val="24"/>
          <w:lang w:val="en-AU"/>
        </w:rPr>
        <w:t xml:space="preserve">and data collection inform </w:t>
      </w:r>
      <w:r w:rsidRPr="007009A4" w:rsidR="005370CB">
        <w:rPr>
          <w:rFonts w:ascii="Open Sans" w:hAnsi="Open Sans" w:cs="Open Sans"/>
          <w:sz w:val="24"/>
          <w:szCs w:val="24"/>
          <w:lang w:val="en-AU"/>
        </w:rPr>
        <w:t xml:space="preserve">national </w:t>
      </w:r>
      <w:r w:rsidRPr="007009A4" w:rsidR="00F148FA">
        <w:rPr>
          <w:rFonts w:ascii="Open Sans" w:hAnsi="Open Sans" w:cs="Open Sans"/>
          <w:sz w:val="24"/>
          <w:szCs w:val="24"/>
          <w:lang w:val="en-AU"/>
        </w:rPr>
        <w:t xml:space="preserve">priorities </w:t>
      </w:r>
      <w:r w:rsidRPr="00F775F6" w:rsidR="00F148FA">
        <w:rPr>
          <w:rFonts w:ascii="Open Sans" w:hAnsi="Open Sans" w:cs="Open Sans"/>
          <w:sz w:val="24"/>
          <w:szCs w:val="24"/>
          <w:lang w:val="en-AU"/>
        </w:rPr>
        <w:t xml:space="preserve">and </w:t>
      </w:r>
      <w:r w:rsidRPr="00F775F6" w:rsidR="00697C31">
        <w:rPr>
          <w:rFonts w:ascii="Open Sans" w:hAnsi="Open Sans" w:cs="Open Sans"/>
          <w:sz w:val="24"/>
          <w:szCs w:val="24"/>
          <w:lang w:val="en-AU"/>
        </w:rPr>
        <w:t xml:space="preserve">achieve </w:t>
      </w:r>
      <w:r w:rsidRPr="00F775F6" w:rsidR="008A4B6D">
        <w:rPr>
          <w:rFonts w:ascii="Open Sans" w:hAnsi="Open Sans" w:cs="Open Sans"/>
          <w:sz w:val="24"/>
          <w:szCs w:val="24"/>
          <w:lang w:val="en-AU"/>
        </w:rPr>
        <w:t xml:space="preserve">systemic </w:t>
      </w:r>
      <w:r w:rsidRPr="00F775F6" w:rsidR="00627DF2">
        <w:rPr>
          <w:rFonts w:ascii="Open Sans" w:hAnsi="Open Sans" w:cs="Open Sans"/>
          <w:sz w:val="24"/>
          <w:szCs w:val="24"/>
          <w:lang w:val="en-AU"/>
        </w:rPr>
        <w:t>outcomes</w:t>
      </w:r>
      <w:r w:rsidRPr="00F775F6" w:rsidR="003D0E1E">
        <w:rPr>
          <w:rFonts w:ascii="Open Sans" w:hAnsi="Open Sans" w:cs="Open Sans"/>
          <w:sz w:val="24"/>
          <w:szCs w:val="24"/>
          <w:lang w:val="en-AU"/>
        </w:rPr>
        <w:t xml:space="preserve">, and how could this relate to the </w:t>
      </w:r>
      <w:r w:rsidRPr="00F775F6" w:rsidR="000C4E47">
        <w:rPr>
          <w:rFonts w:ascii="Open Sans" w:hAnsi="Open Sans" w:cs="Open Sans"/>
          <w:sz w:val="24"/>
          <w:szCs w:val="24"/>
          <w:lang w:val="en-AU"/>
        </w:rPr>
        <w:t xml:space="preserve">Wiyi Yani U Thangani </w:t>
      </w:r>
      <w:r w:rsidRPr="00D217CB" w:rsidR="003D0E1E">
        <w:rPr>
          <w:rFonts w:ascii="Open Sans" w:hAnsi="Open Sans" w:cs="Open Sans"/>
          <w:sz w:val="24"/>
          <w:szCs w:val="24"/>
          <w:lang w:val="en-AU"/>
        </w:rPr>
        <w:t>Framework for Action</w:t>
      </w:r>
      <w:r w:rsidRPr="00F775F6" w:rsidR="000C4E47">
        <w:rPr>
          <w:rFonts w:ascii="Open Sans" w:hAnsi="Open Sans" w:cs="Open Sans"/>
          <w:sz w:val="24"/>
          <w:szCs w:val="24"/>
          <w:lang w:val="en-AU"/>
        </w:rPr>
        <w:t xml:space="preserve"> for First Nations Gender Justice and Equality</w:t>
      </w:r>
      <w:r w:rsidRPr="00F775F6" w:rsidR="00F148FA">
        <w:rPr>
          <w:rFonts w:ascii="Open Sans" w:hAnsi="Open Sans" w:cs="Open Sans"/>
          <w:sz w:val="24"/>
          <w:szCs w:val="24"/>
          <w:lang w:val="en-AU"/>
        </w:rPr>
        <w:t>?</w:t>
      </w:r>
      <w:r w:rsidRPr="00F775F6" w:rsidR="007346C2">
        <w:rPr>
          <w:rFonts w:ascii="Open Sans" w:hAnsi="Open Sans" w:cs="Open Sans"/>
          <w:sz w:val="24"/>
          <w:szCs w:val="24"/>
          <w:lang w:val="en-AU"/>
        </w:rPr>
        <w:t xml:space="preserve"> </w:t>
      </w:r>
    </w:p>
    <w:p w:rsidRPr="00F775F6" w:rsidR="00F148FA" w:rsidP="007009A4" w:rsidRDefault="0090079B" w14:paraId="5A689859" w14:textId="54CC8B74">
      <w:pPr>
        <w:pStyle w:val="ListParagraph"/>
        <w:numPr>
          <w:ilvl w:val="0"/>
          <w:numId w:val="23"/>
        </w:numPr>
        <w:ind w:left="714" w:hanging="357"/>
        <w:contextualSpacing w:val="0"/>
        <w:jc w:val="both"/>
        <w:rPr>
          <w:rFonts w:ascii="Open Sans" w:hAnsi="Open Sans" w:cs="Open Sans"/>
          <w:sz w:val="24"/>
          <w:szCs w:val="24"/>
          <w:lang w:val="en-AU"/>
        </w:rPr>
      </w:pPr>
      <w:r w:rsidRPr="00F775F6">
        <w:rPr>
          <w:rFonts w:ascii="Open Sans" w:hAnsi="Open Sans" w:cs="Open Sans"/>
          <w:sz w:val="24"/>
          <w:szCs w:val="24"/>
          <w:lang w:val="en-AU"/>
        </w:rPr>
        <w:t xml:space="preserve">Do you have any additional thoughts, </w:t>
      </w:r>
      <w:proofErr w:type="gramStart"/>
      <w:r w:rsidRPr="00F775F6">
        <w:rPr>
          <w:rFonts w:ascii="Open Sans" w:hAnsi="Open Sans" w:cs="Open Sans"/>
          <w:sz w:val="24"/>
          <w:szCs w:val="24"/>
          <w:lang w:val="en-AU"/>
        </w:rPr>
        <w:t>views</w:t>
      </w:r>
      <w:proofErr w:type="gramEnd"/>
      <w:r w:rsidRPr="00F775F6">
        <w:rPr>
          <w:rFonts w:ascii="Open Sans" w:hAnsi="Open Sans" w:cs="Open Sans"/>
          <w:sz w:val="24"/>
          <w:szCs w:val="24"/>
          <w:lang w:val="en-AU"/>
        </w:rPr>
        <w:t xml:space="preserve"> or experiences </w:t>
      </w:r>
      <w:r w:rsidRPr="00F775F6" w:rsidR="00E50ACE">
        <w:rPr>
          <w:rFonts w:ascii="Open Sans" w:hAnsi="Open Sans" w:cs="Open Sans"/>
          <w:sz w:val="24"/>
          <w:szCs w:val="24"/>
          <w:lang w:val="en-AU"/>
        </w:rPr>
        <w:t>about</w:t>
      </w:r>
      <w:r w:rsidRPr="00F775F6">
        <w:rPr>
          <w:rFonts w:ascii="Open Sans" w:hAnsi="Open Sans" w:cs="Open Sans"/>
          <w:sz w:val="24"/>
          <w:szCs w:val="24"/>
          <w:lang w:val="en-AU"/>
        </w:rPr>
        <w:t xml:space="preserve"> gender-</w:t>
      </w:r>
      <w:r w:rsidRPr="00F775F6" w:rsidR="00E50ACE">
        <w:rPr>
          <w:rFonts w:ascii="Open Sans" w:hAnsi="Open Sans" w:cs="Open Sans"/>
          <w:sz w:val="24"/>
          <w:szCs w:val="24"/>
          <w:lang w:val="en-AU"/>
        </w:rPr>
        <w:t>specific</w:t>
      </w:r>
      <w:r w:rsidRPr="00F775F6">
        <w:rPr>
          <w:rFonts w:ascii="Open Sans" w:hAnsi="Open Sans" w:cs="Open Sans"/>
          <w:sz w:val="24"/>
          <w:szCs w:val="24"/>
          <w:lang w:val="en-AU"/>
        </w:rPr>
        <w:t xml:space="preserve"> data </w:t>
      </w:r>
      <w:r w:rsidRPr="00F775F6" w:rsidR="00E50ACE">
        <w:rPr>
          <w:rFonts w:ascii="Open Sans" w:hAnsi="Open Sans" w:cs="Open Sans"/>
          <w:sz w:val="24"/>
          <w:szCs w:val="24"/>
          <w:lang w:val="en-AU"/>
        </w:rPr>
        <w:t xml:space="preserve">and outcomes </w:t>
      </w:r>
      <w:r w:rsidRPr="00F775F6" w:rsidR="00203330">
        <w:rPr>
          <w:rFonts w:ascii="Open Sans" w:hAnsi="Open Sans" w:cs="Open Sans"/>
          <w:sz w:val="24"/>
          <w:szCs w:val="24"/>
          <w:lang w:val="en-AU"/>
        </w:rPr>
        <w:t xml:space="preserve">that could </w:t>
      </w:r>
      <w:r w:rsidRPr="00F775F6" w:rsidR="00E50ACE">
        <w:rPr>
          <w:rFonts w:ascii="Open Sans" w:hAnsi="Open Sans" w:cs="Open Sans"/>
          <w:sz w:val="24"/>
          <w:szCs w:val="24"/>
          <w:lang w:val="en-AU"/>
        </w:rPr>
        <w:t xml:space="preserve">be included in the </w:t>
      </w:r>
      <w:r w:rsidRPr="00F775F6" w:rsidR="000C4E47">
        <w:rPr>
          <w:rFonts w:ascii="Open Sans" w:hAnsi="Open Sans" w:cs="Open Sans"/>
          <w:sz w:val="24"/>
          <w:szCs w:val="24"/>
          <w:lang w:val="en-AU"/>
        </w:rPr>
        <w:t xml:space="preserve">Wiyi Yani U Thangani </w:t>
      </w:r>
      <w:r w:rsidRPr="00D217CB" w:rsidR="000C4E47">
        <w:rPr>
          <w:rFonts w:ascii="Open Sans" w:hAnsi="Open Sans" w:cs="Open Sans"/>
          <w:sz w:val="24"/>
          <w:szCs w:val="24"/>
          <w:lang w:val="en-AU"/>
        </w:rPr>
        <w:t>Framework for Action</w:t>
      </w:r>
      <w:r w:rsidRPr="00F775F6" w:rsidR="000C4E47">
        <w:rPr>
          <w:rFonts w:ascii="Open Sans" w:hAnsi="Open Sans" w:cs="Open Sans"/>
          <w:sz w:val="24"/>
          <w:szCs w:val="24"/>
          <w:lang w:val="en-AU"/>
        </w:rPr>
        <w:t xml:space="preserve"> for First Nations Gender Justice and Equality</w:t>
      </w:r>
      <w:r w:rsidRPr="00D217CB" w:rsidDel="000C4E47" w:rsidR="000C4E47">
        <w:rPr>
          <w:rFonts w:ascii="Open Sans" w:hAnsi="Open Sans" w:cs="Open Sans"/>
          <w:sz w:val="24"/>
          <w:szCs w:val="24"/>
          <w:lang w:val="en-AU"/>
        </w:rPr>
        <w:t xml:space="preserve"> </w:t>
      </w:r>
      <w:r w:rsidRPr="00F775F6" w:rsidR="00434717">
        <w:rPr>
          <w:rFonts w:ascii="Open Sans" w:hAnsi="Open Sans" w:cs="Open Sans"/>
          <w:sz w:val="24"/>
          <w:szCs w:val="24"/>
          <w:lang w:val="en-AU"/>
        </w:rPr>
        <w:t>and the</w:t>
      </w:r>
      <w:r w:rsidRPr="00F775F6" w:rsidR="00C26F58">
        <w:rPr>
          <w:rFonts w:ascii="Open Sans" w:hAnsi="Open Sans" w:cs="Open Sans"/>
          <w:sz w:val="24"/>
          <w:szCs w:val="24"/>
          <w:lang w:val="en-AU"/>
        </w:rPr>
        <w:t xml:space="preserve"> First Nations Gender Justice</w:t>
      </w:r>
      <w:r w:rsidRPr="00F775F6" w:rsidR="00434717">
        <w:rPr>
          <w:rFonts w:ascii="Open Sans" w:hAnsi="Open Sans" w:cs="Open Sans"/>
          <w:sz w:val="24"/>
          <w:szCs w:val="24"/>
          <w:lang w:val="en-AU"/>
        </w:rPr>
        <w:t xml:space="preserve"> </w:t>
      </w:r>
      <w:r w:rsidRPr="00F775F6" w:rsidR="00C960CF">
        <w:rPr>
          <w:rFonts w:ascii="Open Sans" w:hAnsi="Open Sans" w:cs="Open Sans"/>
          <w:sz w:val="24"/>
          <w:szCs w:val="24"/>
          <w:lang w:val="en-AU"/>
        </w:rPr>
        <w:t>Institute’s</w:t>
      </w:r>
      <w:r w:rsidRPr="00F775F6" w:rsidR="00434717">
        <w:rPr>
          <w:rFonts w:ascii="Open Sans" w:hAnsi="Open Sans" w:cs="Open Sans"/>
          <w:sz w:val="24"/>
          <w:szCs w:val="24"/>
          <w:lang w:val="en-AU"/>
        </w:rPr>
        <w:t xml:space="preserve"> work</w:t>
      </w:r>
      <w:r w:rsidRPr="00F775F6" w:rsidR="00C960CF">
        <w:rPr>
          <w:rFonts w:ascii="Open Sans" w:hAnsi="Open Sans" w:cs="Open Sans"/>
          <w:sz w:val="24"/>
          <w:szCs w:val="24"/>
          <w:lang w:val="en-AU"/>
        </w:rPr>
        <w:t>?</w:t>
      </w:r>
    </w:p>
    <w:p w:rsidRPr="00F775F6" w:rsidR="001B179B" w:rsidP="00243364" w:rsidRDefault="00243364" w14:paraId="7E66076D" w14:textId="7755E905">
      <w:pPr>
        <w:jc w:val="both"/>
        <w:rPr>
          <w:rFonts w:ascii="Open Sans" w:hAnsi="Open Sans" w:cs="Open Sans"/>
          <w:i/>
          <w:iCs/>
          <w:sz w:val="24"/>
          <w:szCs w:val="24"/>
          <w:lang w:val="en-AU"/>
        </w:rPr>
      </w:pPr>
      <w:r w:rsidRPr="00F775F6">
        <w:rPr>
          <w:rFonts w:ascii="Open Sans" w:hAnsi="Open Sans" w:cs="Open Sans"/>
          <w:b/>
          <w:bCs/>
          <w:sz w:val="24"/>
          <w:szCs w:val="24"/>
          <w:lang w:val="en-AU"/>
        </w:rPr>
        <w:t xml:space="preserve">Ensuring </w:t>
      </w:r>
      <w:r w:rsidRPr="00F775F6" w:rsidR="008620C9">
        <w:rPr>
          <w:rFonts w:ascii="Open Sans" w:hAnsi="Open Sans" w:cs="Open Sans"/>
          <w:b/>
          <w:bCs/>
          <w:sz w:val="24"/>
          <w:szCs w:val="24"/>
          <w:lang w:val="en-AU"/>
        </w:rPr>
        <w:t>a strong</w:t>
      </w:r>
      <w:r w:rsidRPr="00F775F6">
        <w:rPr>
          <w:rFonts w:ascii="Open Sans" w:hAnsi="Open Sans" w:cs="Open Sans"/>
          <w:b/>
          <w:bCs/>
          <w:sz w:val="24"/>
          <w:szCs w:val="24"/>
          <w:lang w:val="en-AU"/>
        </w:rPr>
        <w:t xml:space="preserve"> accountability </w:t>
      </w:r>
      <w:r w:rsidRPr="00F775F6" w:rsidR="008620C9">
        <w:rPr>
          <w:rFonts w:ascii="Open Sans" w:hAnsi="Open Sans" w:cs="Open Sans"/>
          <w:b/>
          <w:bCs/>
          <w:sz w:val="24"/>
          <w:szCs w:val="24"/>
          <w:lang w:val="en-AU"/>
        </w:rPr>
        <w:t>and</w:t>
      </w:r>
      <w:r w:rsidRPr="00F775F6">
        <w:rPr>
          <w:rFonts w:ascii="Open Sans" w:hAnsi="Open Sans" w:cs="Open Sans"/>
          <w:b/>
          <w:bCs/>
          <w:sz w:val="24"/>
          <w:szCs w:val="24"/>
          <w:lang w:val="en-AU"/>
        </w:rPr>
        <w:t xml:space="preserve"> </w:t>
      </w:r>
      <w:r w:rsidRPr="00F775F6" w:rsidR="00B96379">
        <w:rPr>
          <w:rFonts w:ascii="Open Sans" w:hAnsi="Open Sans" w:cs="Open Sans"/>
          <w:b/>
          <w:bCs/>
          <w:sz w:val="24"/>
          <w:szCs w:val="24"/>
          <w:lang w:val="en-AU"/>
        </w:rPr>
        <w:t>evaluation</w:t>
      </w:r>
      <w:r w:rsidRPr="00F775F6">
        <w:rPr>
          <w:rFonts w:ascii="Open Sans" w:hAnsi="Open Sans" w:cs="Open Sans"/>
          <w:b/>
          <w:bCs/>
          <w:sz w:val="24"/>
          <w:szCs w:val="24"/>
          <w:lang w:val="en-AU"/>
        </w:rPr>
        <w:t xml:space="preserve"> </w:t>
      </w:r>
      <w:r w:rsidRPr="00F775F6" w:rsidR="008620C9">
        <w:rPr>
          <w:rFonts w:ascii="Open Sans" w:hAnsi="Open Sans" w:cs="Open Sans"/>
          <w:b/>
          <w:bCs/>
          <w:sz w:val="24"/>
          <w:szCs w:val="24"/>
          <w:lang w:val="en-AU"/>
        </w:rPr>
        <w:t>approach</w:t>
      </w:r>
      <w:r w:rsidRPr="00F775F6">
        <w:rPr>
          <w:rFonts w:ascii="Open Sans" w:hAnsi="Open Sans" w:cs="Open Sans"/>
          <w:b/>
          <w:bCs/>
          <w:sz w:val="24"/>
          <w:szCs w:val="24"/>
          <w:lang w:val="en-AU"/>
        </w:rPr>
        <w:t xml:space="preserve">: </w:t>
      </w:r>
      <w:r w:rsidRPr="00F775F6" w:rsidR="00372899">
        <w:rPr>
          <w:rFonts w:ascii="Open Sans" w:hAnsi="Open Sans" w:cs="Open Sans"/>
          <w:i/>
          <w:iCs/>
          <w:sz w:val="24"/>
          <w:szCs w:val="24"/>
          <w:lang w:val="en-AU"/>
        </w:rPr>
        <w:t>An a</w:t>
      </w:r>
      <w:r w:rsidRPr="00F775F6" w:rsidR="002D0887">
        <w:rPr>
          <w:rFonts w:ascii="Open Sans" w:hAnsi="Open Sans" w:cs="Open Sans"/>
          <w:i/>
          <w:iCs/>
          <w:sz w:val="24"/>
          <w:szCs w:val="24"/>
          <w:lang w:val="en-AU"/>
        </w:rPr>
        <w:t xml:space="preserve">ccountability </w:t>
      </w:r>
      <w:r w:rsidRPr="00F775F6" w:rsidR="00214BB3">
        <w:rPr>
          <w:rFonts w:ascii="Open Sans" w:hAnsi="Open Sans" w:cs="Open Sans"/>
          <w:i/>
          <w:iCs/>
          <w:sz w:val="24"/>
          <w:szCs w:val="24"/>
          <w:lang w:val="en-AU"/>
        </w:rPr>
        <w:t xml:space="preserve">and </w:t>
      </w:r>
      <w:r w:rsidRPr="00F775F6" w:rsidR="0086001A">
        <w:rPr>
          <w:rFonts w:ascii="Open Sans" w:hAnsi="Open Sans" w:cs="Open Sans"/>
          <w:i/>
          <w:iCs/>
          <w:sz w:val="24"/>
          <w:szCs w:val="24"/>
          <w:lang w:val="en-AU"/>
        </w:rPr>
        <w:t>evaluation</w:t>
      </w:r>
      <w:r w:rsidRPr="00F775F6" w:rsidR="00214BB3">
        <w:rPr>
          <w:rFonts w:ascii="Open Sans" w:hAnsi="Open Sans" w:cs="Open Sans"/>
          <w:i/>
          <w:iCs/>
          <w:sz w:val="24"/>
          <w:szCs w:val="24"/>
          <w:lang w:val="en-AU"/>
        </w:rPr>
        <w:t xml:space="preserve"> </w:t>
      </w:r>
      <w:r w:rsidRPr="00F775F6" w:rsidR="002D0887">
        <w:rPr>
          <w:rFonts w:ascii="Open Sans" w:hAnsi="Open Sans" w:cs="Open Sans"/>
          <w:i/>
          <w:iCs/>
          <w:sz w:val="24"/>
          <w:szCs w:val="24"/>
          <w:lang w:val="en-AU"/>
        </w:rPr>
        <w:t>approach is necessary to ensure that the</w:t>
      </w:r>
      <w:r w:rsidR="00546028">
        <w:rPr>
          <w:rFonts w:ascii="Open Sans" w:hAnsi="Open Sans" w:cs="Open Sans"/>
          <w:i/>
          <w:iCs/>
          <w:sz w:val="24"/>
          <w:szCs w:val="24"/>
          <w:lang w:val="en-AU"/>
        </w:rPr>
        <w:t xml:space="preserve"> Wiyi Yani U Thangani</w:t>
      </w:r>
      <w:r w:rsidRPr="00F775F6" w:rsidR="002D0887">
        <w:rPr>
          <w:rFonts w:ascii="Open Sans" w:hAnsi="Open Sans" w:cs="Open Sans"/>
          <w:i/>
          <w:iCs/>
          <w:sz w:val="24"/>
          <w:szCs w:val="24"/>
          <w:lang w:val="en-AU"/>
        </w:rPr>
        <w:t xml:space="preserve"> Framework </w:t>
      </w:r>
      <w:r w:rsidR="00546028">
        <w:rPr>
          <w:rFonts w:ascii="Open Sans" w:hAnsi="Open Sans" w:cs="Open Sans"/>
          <w:i/>
          <w:iCs/>
          <w:sz w:val="24"/>
          <w:szCs w:val="24"/>
          <w:lang w:val="en-AU"/>
        </w:rPr>
        <w:t xml:space="preserve">for Action for First Nations Gender Justice and Equality </w:t>
      </w:r>
      <w:r w:rsidRPr="00F775F6" w:rsidR="002D0887">
        <w:rPr>
          <w:rFonts w:ascii="Open Sans" w:hAnsi="Open Sans" w:cs="Open Sans"/>
          <w:i/>
          <w:iCs/>
          <w:sz w:val="24"/>
          <w:szCs w:val="24"/>
          <w:lang w:val="en-AU"/>
        </w:rPr>
        <w:t>and</w:t>
      </w:r>
      <w:r w:rsidR="00546028">
        <w:rPr>
          <w:rFonts w:ascii="Open Sans" w:hAnsi="Open Sans" w:cs="Open Sans"/>
          <w:i/>
          <w:iCs/>
          <w:sz w:val="24"/>
          <w:szCs w:val="24"/>
          <w:lang w:val="en-AU"/>
        </w:rPr>
        <w:t xml:space="preserve"> First Nations Gender Justice</w:t>
      </w:r>
      <w:r w:rsidRPr="00F775F6" w:rsidR="002D0887">
        <w:rPr>
          <w:rFonts w:ascii="Open Sans" w:hAnsi="Open Sans" w:cs="Open Sans"/>
          <w:i/>
          <w:iCs/>
          <w:sz w:val="24"/>
          <w:szCs w:val="24"/>
          <w:lang w:val="en-AU"/>
        </w:rPr>
        <w:t xml:space="preserve"> </w:t>
      </w:r>
      <w:r w:rsidRPr="00F775F6" w:rsidR="00F91F86">
        <w:rPr>
          <w:rFonts w:ascii="Open Sans" w:hAnsi="Open Sans" w:cs="Open Sans"/>
          <w:i/>
          <w:iCs/>
          <w:sz w:val="24"/>
          <w:szCs w:val="24"/>
          <w:lang w:val="en-AU"/>
        </w:rPr>
        <w:t>Institute</w:t>
      </w:r>
      <w:r w:rsidRPr="00F775F6" w:rsidR="002D0887">
        <w:rPr>
          <w:rFonts w:ascii="Open Sans" w:hAnsi="Open Sans" w:cs="Open Sans"/>
          <w:i/>
          <w:iCs/>
          <w:sz w:val="24"/>
          <w:szCs w:val="24"/>
          <w:lang w:val="en-AU"/>
        </w:rPr>
        <w:t xml:space="preserve"> can be responsive to the changes that First Nations women and girls</w:t>
      </w:r>
      <w:r w:rsidRPr="00F775F6" w:rsidR="004552C4">
        <w:rPr>
          <w:rFonts w:ascii="Open Sans" w:hAnsi="Open Sans" w:cs="Open Sans"/>
          <w:i/>
          <w:iCs/>
          <w:sz w:val="24"/>
          <w:szCs w:val="24"/>
          <w:lang w:val="en-AU"/>
        </w:rPr>
        <w:t>,</w:t>
      </w:r>
      <w:r w:rsidRPr="00F775F6" w:rsidR="002D0887">
        <w:rPr>
          <w:rFonts w:ascii="Open Sans" w:hAnsi="Open Sans" w:cs="Open Sans"/>
          <w:i/>
          <w:iCs/>
          <w:sz w:val="24"/>
          <w:szCs w:val="24"/>
          <w:lang w:val="en-AU"/>
        </w:rPr>
        <w:t xml:space="preserve"> </w:t>
      </w:r>
      <w:r w:rsidRPr="00F775F6" w:rsidR="00DA1F99">
        <w:rPr>
          <w:rFonts w:ascii="Open Sans" w:hAnsi="Open Sans" w:cs="Open Sans"/>
          <w:i/>
          <w:iCs/>
          <w:sz w:val="24"/>
          <w:szCs w:val="24"/>
          <w:lang w:val="en-AU"/>
        </w:rPr>
        <w:t xml:space="preserve">in all their diversity, </w:t>
      </w:r>
      <w:r w:rsidRPr="00F775F6" w:rsidR="002D0887">
        <w:rPr>
          <w:rFonts w:ascii="Open Sans" w:hAnsi="Open Sans" w:cs="Open Sans"/>
          <w:i/>
          <w:iCs/>
          <w:sz w:val="24"/>
          <w:szCs w:val="24"/>
          <w:lang w:val="en-AU"/>
        </w:rPr>
        <w:t>want to see</w:t>
      </w:r>
      <w:r w:rsidRPr="00F775F6" w:rsidR="00F91F86">
        <w:rPr>
          <w:rFonts w:ascii="Open Sans" w:hAnsi="Open Sans" w:cs="Open Sans"/>
          <w:i/>
          <w:iCs/>
          <w:sz w:val="24"/>
          <w:szCs w:val="24"/>
          <w:lang w:val="en-AU"/>
        </w:rPr>
        <w:t xml:space="preserve"> in their lives and </w:t>
      </w:r>
      <w:r w:rsidRPr="00F775F6" w:rsidR="00915AEE">
        <w:rPr>
          <w:rFonts w:ascii="Open Sans" w:hAnsi="Open Sans" w:cs="Open Sans"/>
          <w:i/>
          <w:iCs/>
          <w:sz w:val="24"/>
          <w:szCs w:val="24"/>
          <w:lang w:val="en-AU"/>
        </w:rPr>
        <w:t>communities</w:t>
      </w:r>
      <w:r w:rsidRPr="00F775F6" w:rsidR="00F91F86">
        <w:rPr>
          <w:rFonts w:ascii="Open Sans" w:hAnsi="Open Sans" w:cs="Open Sans"/>
          <w:i/>
          <w:iCs/>
          <w:sz w:val="24"/>
          <w:szCs w:val="24"/>
          <w:lang w:val="en-AU"/>
        </w:rPr>
        <w:t>.</w:t>
      </w:r>
      <w:r w:rsidR="00910402">
        <w:rPr>
          <w:rFonts w:ascii="Open Sans" w:hAnsi="Open Sans" w:cs="Open Sans"/>
          <w:i/>
          <w:iCs/>
          <w:sz w:val="24"/>
          <w:szCs w:val="24"/>
          <w:lang w:val="en-AU"/>
        </w:rPr>
        <w:t xml:space="preserve"> As both the Framework and </w:t>
      </w:r>
      <w:r w:rsidR="0065075B">
        <w:rPr>
          <w:rFonts w:ascii="Open Sans" w:hAnsi="Open Sans" w:cs="Open Sans"/>
          <w:i/>
          <w:iCs/>
          <w:sz w:val="24"/>
          <w:szCs w:val="24"/>
          <w:lang w:val="en-AU"/>
        </w:rPr>
        <w:t>Institute</w:t>
      </w:r>
      <w:r w:rsidR="00910402">
        <w:rPr>
          <w:rFonts w:ascii="Open Sans" w:hAnsi="Open Sans" w:cs="Open Sans"/>
          <w:i/>
          <w:iCs/>
          <w:sz w:val="24"/>
          <w:szCs w:val="24"/>
          <w:lang w:val="en-AU"/>
        </w:rPr>
        <w:t xml:space="preserve"> are independent of government, owned and designed by First Nations</w:t>
      </w:r>
      <w:r w:rsidR="0065075B">
        <w:rPr>
          <w:rFonts w:ascii="Open Sans" w:hAnsi="Open Sans" w:cs="Open Sans"/>
          <w:i/>
          <w:iCs/>
          <w:sz w:val="24"/>
          <w:szCs w:val="24"/>
          <w:lang w:val="en-AU"/>
        </w:rPr>
        <w:t xml:space="preserve"> women and girls, </w:t>
      </w:r>
      <w:r w:rsidR="00F912BA">
        <w:rPr>
          <w:rFonts w:ascii="Open Sans" w:hAnsi="Open Sans" w:cs="Open Sans"/>
          <w:i/>
          <w:iCs/>
          <w:sz w:val="24"/>
          <w:szCs w:val="24"/>
          <w:lang w:val="en-AU"/>
        </w:rPr>
        <w:t xml:space="preserve">this approach may be used to hold stakeholders to account </w:t>
      </w:r>
      <w:r w:rsidR="00637EF0">
        <w:rPr>
          <w:rFonts w:ascii="Open Sans" w:hAnsi="Open Sans" w:cs="Open Sans"/>
          <w:i/>
          <w:iCs/>
          <w:sz w:val="24"/>
          <w:szCs w:val="24"/>
          <w:lang w:val="en-AU"/>
        </w:rPr>
        <w:t>if they have a role in realising outcomes.</w:t>
      </w:r>
      <w:r w:rsidR="00F912BA">
        <w:rPr>
          <w:rFonts w:ascii="Open Sans" w:hAnsi="Open Sans" w:cs="Open Sans"/>
          <w:i/>
          <w:iCs/>
          <w:sz w:val="24"/>
          <w:szCs w:val="24"/>
          <w:lang w:val="en-AU"/>
        </w:rPr>
        <w:t xml:space="preserve"> </w:t>
      </w:r>
    </w:p>
    <w:p w:rsidRPr="00F775F6" w:rsidR="00E66A43" w:rsidP="00E66A43" w:rsidRDefault="00243364" w14:paraId="050FC698" w14:textId="01336ADA">
      <w:pPr>
        <w:pStyle w:val="ListParagraph"/>
        <w:numPr>
          <w:ilvl w:val="0"/>
          <w:numId w:val="27"/>
        </w:numPr>
        <w:spacing w:before="240"/>
        <w:contextualSpacing w:val="0"/>
        <w:jc w:val="both"/>
        <w:rPr>
          <w:rFonts w:ascii="Open Sans" w:hAnsi="Open Sans" w:cs="Open Sans"/>
          <w:sz w:val="24"/>
          <w:szCs w:val="24"/>
          <w:lang w:val="en-AU"/>
        </w:rPr>
      </w:pPr>
      <w:r w:rsidRPr="00F775F6">
        <w:rPr>
          <w:rFonts w:ascii="Open Sans" w:hAnsi="Open Sans" w:cs="Open Sans"/>
          <w:sz w:val="24"/>
          <w:szCs w:val="24"/>
          <w:lang w:val="en-AU"/>
        </w:rPr>
        <w:t xml:space="preserve">Should government (and other stakeholders) be accountable to </w:t>
      </w:r>
      <w:r w:rsidRPr="00F775F6" w:rsidR="002D7639">
        <w:rPr>
          <w:rFonts w:ascii="Open Sans" w:hAnsi="Open Sans" w:cs="Open Sans"/>
          <w:sz w:val="24"/>
          <w:szCs w:val="24"/>
          <w:lang w:val="en-AU"/>
        </w:rPr>
        <w:t xml:space="preserve">community </w:t>
      </w:r>
      <w:r w:rsidRPr="00F775F6" w:rsidR="00527361">
        <w:rPr>
          <w:rFonts w:ascii="Open Sans" w:hAnsi="Open Sans" w:cs="Open Sans"/>
          <w:sz w:val="24"/>
          <w:szCs w:val="24"/>
          <w:lang w:val="en-AU"/>
        </w:rPr>
        <w:t>determined outcomes</w:t>
      </w:r>
      <w:r w:rsidRPr="00F775F6">
        <w:rPr>
          <w:rFonts w:ascii="Open Sans" w:hAnsi="Open Sans" w:cs="Open Sans"/>
          <w:sz w:val="24"/>
          <w:szCs w:val="24"/>
          <w:lang w:val="en-AU"/>
        </w:rPr>
        <w:t xml:space="preserve">? </w:t>
      </w:r>
      <w:r w:rsidRPr="00F775F6" w:rsidR="009C76FE">
        <w:rPr>
          <w:rFonts w:ascii="Open Sans" w:hAnsi="Open Sans" w:cs="Open Sans"/>
          <w:sz w:val="24"/>
          <w:szCs w:val="24"/>
          <w:lang w:val="en-AU"/>
        </w:rPr>
        <w:t>How can this be inc</w:t>
      </w:r>
      <w:r w:rsidRPr="00F775F6" w:rsidR="00E66A43">
        <w:rPr>
          <w:rFonts w:ascii="Open Sans" w:hAnsi="Open Sans" w:cs="Open Sans"/>
          <w:sz w:val="24"/>
          <w:szCs w:val="24"/>
          <w:lang w:val="en-AU"/>
        </w:rPr>
        <w:t xml:space="preserve">luded in the </w:t>
      </w:r>
      <w:r w:rsidRPr="00F775F6" w:rsidR="00C26F58">
        <w:rPr>
          <w:rFonts w:ascii="Open Sans" w:hAnsi="Open Sans" w:cs="Open Sans"/>
          <w:sz w:val="24"/>
          <w:szCs w:val="24"/>
          <w:lang w:val="en-AU"/>
        </w:rPr>
        <w:t xml:space="preserve">Wiyi Yani U Thangani </w:t>
      </w:r>
      <w:r w:rsidRPr="00D217CB" w:rsidR="00C26F58">
        <w:rPr>
          <w:rFonts w:ascii="Open Sans" w:hAnsi="Open Sans" w:cs="Open Sans"/>
          <w:sz w:val="24"/>
          <w:szCs w:val="24"/>
          <w:lang w:val="en-AU"/>
        </w:rPr>
        <w:t>Framework for Action</w:t>
      </w:r>
      <w:r w:rsidRPr="00F775F6" w:rsidR="00C26F58">
        <w:rPr>
          <w:rFonts w:ascii="Open Sans" w:hAnsi="Open Sans" w:cs="Open Sans"/>
          <w:sz w:val="24"/>
          <w:szCs w:val="24"/>
          <w:lang w:val="en-AU"/>
        </w:rPr>
        <w:t xml:space="preserve"> for First Nations Gender Justice and Equality</w:t>
      </w:r>
      <w:r w:rsidRPr="00F775F6" w:rsidR="00656738">
        <w:rPr>
          <w:rFonts w:ascii="Open Sans" w:hAnsi="Open Sans" w:cs="Open Sans"/>
          <w:sz w:val="24"/>
          <w:szCs w:val="24"/>
          <w:lang w:val="en-AU"/>
        </w:rPr>
        <w:t>?</w:t>
      </w:r>
    </w:p>
    <w:p w:rsidRPr="00F775F6" w:rsidR="00D47628" w:rsidP="00D47628" w:rsidRDefault="00D47628" w14:paraId="0E7BF1CB" w14:textId="76E4D2C1">
      <w:pPr>
        <w:pStyle w:val="ListParagraph"/>
        <w:numPr>
          <w:ilvl w:val="0"/>
          <w:numId w:val="27"/>
        </w:numPr>
        <w:contextualSpacing w:val="0"/>
        <w:jc w:val="both"/>
        <w:rPr>
          <w:rFonts w:ascii="Open Sans" w:hAnsi="Open Sans" w:cs="Open Sans"/>
          <w:sz w:val="24"/>
          <w:szCs w:val="24"/>
          <w:lang w:val="en-AU"/>
        </w:rPr>
      </w:pPr>
      <w:r w:rsidRPr="00F775F6">
        <w:rPr>
          <w:rFonts w:ascii="Open Sans" w:hAnsi="Open Sans" w:cs="Open Sans"/>
          <w:sz w:val="24"/>
          <w:szCs w:val="24"/>
          <w:lang w:val="en-AU"/>
        </w:rPr>
        <w:t xml:space="preserve">What does the </w:t>
      </w:r>
      <w:r w:rsidRPr="00F775F6" w:rsidR="00C26F58">
        <w:rPr>
          <w:rFonts w:ascii="Open Sans" w:hAnsi="Open Sans" w:cs="Open Sans"/>
          <w:sz w:val="24"/>
          <w:szCs w:val="24"/>
          <w:lang w:val="en-AU"/>
        </w:rPr>
        <w:t xml:space="preserve">Wiyi Yani U Thangani </w:t>
      </w:r>
      <w:r w:rsidRPr="00D217CB" w:rsidR="00C26F58">
        <w:rPr>
          <w:rFonts w:ascii="Open Sans" w:hAnsi="Open Sans" w:cs="Open Sans"/>
          <w:sz w:val="24"/>
          <w:szCs w:val="24"/>
          <w:lang w:val="en-AU"/>
        </w:rPr>
        <w:t>Framework for Action</w:t>
      </w:r>
      <w:r w:rsidRPr="00F775F6" w:rsidR="00C26F58">
        <w:rPr>
          <w:rFonts w:ascii="Open Sans" w:hAnsi="Open Sans" w:cs="Open Sans"/>
          <w:sz w:val="24"/>
          <w:szCs w:val="24"/>
          <w:lang w:val="en-AU"/>
        </w:rPr>
        <w:t xml:space="preserve"> for First Nations Gender Justice and Equality</w:t>
      </w:r>
      <w:r w:rsidRPr="00F775F6" w:rsidR="00675690">
        <w:rPr>
          <w:rFonts w:ascii="Open Sans" w:hAnsi="Open Sans" w:cs="Open Sans"/>
          <w:sz w:val="24"/>
          <w:szCs w:val="24"/>
          <w:lang w:val="en-AU"/>
        </w:rPr>
        <w:t xml:space="preserve"> </w:t>
      </w:r>
      <w:r w:rsidRPr="00F775F6">
        <w:rPr>
          <w:rFonts w:ascii="Open Sans" w:hAnsi="Open Sans" w:cs="Open Sans"/>
          <w:sz w:val="24"/>
          <w:szCs w:val="24"/>
          <w:lang w:val="en-AU"/>
        </w:rPr>
        <w:t xml:space="preserve">and </w:t>
      </w:r>
      <w:r w:rsidRPr="00F775F6" w:rsidR="00C26F58">
        <w:rPr>
          <w:rFonts w:ascii="Open Sans" w:hAnsi="Open Sans" w:cs="Open Sans"/>
          <w:sz w:val="24"/>
          <w:szCs w:val="24"/>
          <w:lang w:val="en-AU"/>
        </w:rPr>
        <w:t xml:space="preserve">First Nations Gender Justice </w:t>
      </w:r>
      <w:r w:rsidRPr="00F775F6">
        <w:rPr>
          <w:rFonts w:ascii="Open Sans" w:hAnsi="Open Sans" w:cs="Open Sans"/>
          <w:sz w:val="24"/>
          <w:szCs w:val="24"/>
          <w:lang w:val="en-AU"/>
        </w:rPr>
        <w:t xml:space="preserve">Institute need to do to incorporate diverse lived experiences and to ensure that no one misses out on opportunities to contribute </w:t>
      </w:r>
      <w:r w:rsidR="00AC3C81">
        <w:rPr>
          <w:rFonts w:ascii="Open Sans" w:hAnsi="Open Sans" w:cs="Open Sans"/>
          <w:sz w:val="24"/>
          <w:szCs w:val="24"/>
          <w:lang w:val="en-AU"/>
        </w:rPr>
        <w:t xml:space="preserve">to </w:t>
      </w:r>
      <w:r w:rsidRPr="00F775F6">
        <w:rPr>
          <w:rFonts w:ascii="Open Sans" w:hAnsi="Open Sans" w:cs="Open Sans"/>
          <w:sz w:val="24"/>
          <w:szCs w:val="24"/>
          <w:lang w:val="en-AU"/>
        </w:rPr>
        <w:t>and hear this work?</w:t>
      </w:r>
    </w:p>
    <w:p w:rsidRPr="001F74D1" w:rsidR="00045FDF" w:rsidP="00045FDF" w:rsidRDefault="00045FDF" w14:paraId="2C071C32" w14:textId="5EFD4D34">
      <w:pPr>
        <w:pStyle w:val="ListParagraph"/>
        <w:numPr>
          <w:ilvl w:val="0"/>
          <w:numId w:val="27"/>
        </w:numPr>
        <w:spacing w:before="240"/>
        <w:contextualSpacing w:val="0"/>
        <w:jc w:val="both"/>
        <w:rPr>
          <w:rFonts w:ascii="Open Sans" w:hAnsi="Open Sans" w:cs="Open Sans"/>
          <w:sz w:val="24"/>
          <w:szCs w:val="24"/>
          <w:lang w:val="en-AU"/>
        </w:rPr>
      </w:pPr>
      <w:r w:rsidRPr="00F775F6">
        <w:rPr>
          <w:rFonts w:ascii="Open Sans" w:hAnsi="Open Sans" w:cs="Open Sans"/>
          <w:sz w:val="24"/>
          <w:szCs w:val="24"/>
          <w:lang w:val="en-AU"/>
        </w:rPr>
        <w:t xml:space="preserve">We recognise that </w:t>
      </w:r>
      <w:r w:rsidRPr="00F775F6" w:rsidR="00D83AEF">
        <w:rPr>
          <w:rFonts w:ascii="Open Sans" w:hAnsi="Open Sans" w:cs="Open Sans"/>
          <w:sz w:val="24"/>
          <w:szCs w:val="24"/>
          <w:lang w:val="en-AU"/>
        </w:rPr>
        <w:t>the</w:t>
      </w:r>
      <w:r w:rsidRPr="00F775F6" w:rsidR="00AA40D5">
        <w:rPr>
          <w:rFonts w:ascii="Open Sans" w:hAnsi="Open Sans" w:cs="Open Sans"/>
          <w:sz w:val="24"/>
          <w:szCs w:val="24"/>
          <w:lang w:val="en-AU"/>
        </w:rPr>
        <w:t xml:space="preserve"> </w:t>
      </w:r>
      <w:r w:rsidRPr="00F775F6" w:rsidR="006D084A">
        <w:rPr>
          <w:rFonts w:ascii="Open Sans" w:hAnsi="Open Sans" w:cs="Open Sans"/>
          <w:sz w:val="24"/>
          <w:szCs w:val="24"/>
          <w:lang w:val="en-AU"/>
        </w:rPr>
        <w:t>process</w:t>
      </w:r>
      <w:r w:rsidRPr="00F775F6">
        <w:rPr>
          <w:rFonts w:ascii="Open Sans" w:hAnsi="Open Sans" w:cs="Open Sans"/>
          <w:sz w:val="24"/>
          <w:szCs w:val="24"/>
          <w:lang w:val="en-AU"/>
        </w:rPr>
        <w:t xml:space="preserve"> </w:t>
      </w:r>
      <w:r w:rsidRPr="00F775F6" w:rsidR="00566B36">
        <w:rPr>
          <w:rFonts w:ascii="Open Sans" w:hAnsi="Open Sans" w:cs="Open Sans"/>
          <w:sz w:val="24"/>
          <w:szCs w:val="24"/>
          <w:lang w:val="en-AU"/>
        </w:rPr>
        <w:t xml:space="preserve">to </w:t>
      </w:r>
      <w:r w:rsidRPr="00F775F6" w:rsidR="006D084A">
        <w:rPr>
          <w:rFonts w:ascii="Open Sans" w:hAnsi="Open Sans" w:cs="Open Sans"/>
          <w:sz w:val="24"/>
          <w:szCs w:val="24"/>
          <w:lang w:val="en-AU"/>
        </w:rPr>
        <w:t>implemen</w:t>
      </w:r>
      <w:r w:rsidRPr="00F775F6" w:rsidR="00D83AEF">
        <w:rPr>
          <w:rFonts w:ascii="Open Sans" w:hAnsi="Open Sans" w:cs="Open Sans"/>
          <w:sz w:val="24"/>
          <w:szCs w:val="24"/>
          <w:lang w:val="en-AU"/>
        </w:rPr>
        <w:t>t</w:t>
      </w:r>
      <w:r w:rsidRPr="00F775F6" w:rsidR="006D084A">
        <w:rPr>
          <w:rFonts w:ascii="Open Sans" w:hAnsi="Open Sans" w:cs="Open Sans"/>
          <w:sz w:val="24"/>
          <w:szCs w:val="24"/>
          <w:lang w:val="en-AU"/>
        </w:rPr>
        <w:t xml:space="preserve"> </w:t>
      </w:r>
      <w:r w:rsidRPr="00F775F6" w:rsidR="00566B36">
        <w:rPr>
          <w:rFonts w:ascii="Open Sans" w:hAnsi="Open Sans" w:cs="Open Sans"/>
          <w:sz w:val="24"/>
          <w:szCs w:val="24"/>
          <w:lang w:val="en-AU"/>
        </w:rPr>
        <w:t>change</w:t>
      </w:r>
      <w:r w:rsidRPr="00F775F6">
        <w:rPr>
          <w:rFonts w:ascii="Open Sans" w:hAnsi="Open Sans" w:cs="Open Sans"/>
          <w:sz w:val="24"/>
          <w:szCs w:val="24"/>
          <w:lang w:val="en-AU"/>
        </w:rPr>
        <w:t xml:space="preserve"> is just as important as </w:t>
      </w:r>
      <w:r w:rsidRPr="00F775F6" w:rsidR="00770CC4">
        <w:rPr>
          <w:rFonts w:ascii="Open Sans" w:hAnsi="Open Sans" w:cs="Open Sans"/>
          <w:sz w:val="24"/>
          <w:szCs w:val="24"/>
          <w:lang w:val="en-AU"/>
        </w:rPr>
        <w:t xml:space="preserve">achieving </w:t>
      </w:r>
      <w:r w:rsidRPr="00F775F6">
        <w:rPr>
          <w:rFonts w:ascii="Open Sans" w:hAnsi="Open Sans" w:cs="Open Sans"/>
          <w:sz w:val="24"/>
          <w:szCs w:val="24"/>
          <w:lang w:val="en-AU"/>
        </w:rPr>
        <w:t xml:space="preserve">outcomes. How would you want to see </w:t>
      </w:r>
      <w:r w:rsidRPr="00F775F6" w:rsidR="006D084A">
        <w:rPr>
          <w:rFonts w:ascii="Open Sans" w:hAnsi="Open Sans" w:cs="Open Sans"/>
          <w:sz w:val="24"/>
          <w:szCs w:val="24"/>
          <w:lang w:val="en-AU"/>
        </w:rPr>
        <w:t>implementation</w:t>
      </w:r>
      <w:r w:rsidR="006D084A">
        <w:rPr>
          <w:rFonts w:ascii="Open Sans" w:hAnsi="Open Sans" w:cs="Open Sans"/>
          <w:sz w:val="24"/>
          <w:szCs w:val="24"/>
          <w:lang w:val="en-AU"/>
        </w:rPr>
        <w:t xml:space="preserve"> </w:t>
      </w:r>
      <w:r>
        <w:rPr>
          <w:rFonts w:ascii="Open Sans" w:hAnsi="Open Sans" w:cs="Open Sans"/>
          <w:sz w:val="24"/>
          <w:szCs w:val="24"/>
          <w:lang w:val="en-AU"/>
        </w:rPr>
        <w:t>processes evaluated over time?</w:t>
      </w:r>
    </w:p>
    <w:p w:rsidRPr="00F775F6" w:rsidR="003F4233" w:rsidP="003F4233" w:rsidRDefault="003F4233" w14:paraId="16E52238" w14:textId="465F6E32">
      <w:pPr>
        <w:pStyle w:val="ListParagraph"/>
        <w:numPr>
          <w:ilvl w:val="0"/>
          <w:numId w:val="27"/>
        </w:numPr>
        <w:contextualSpacing w:val="0"/>
        <w:jc w:val="both"/>
        <w:rPr>
          <w:rFonts w:ascii="Open Sans" w:hAnsi="Open Sans" w:cs="Open Sans"/>
          <w:sz w:val="24"/>
          <w:szCs w:val="24"/>
          <w:lang w:val="en-AU"/>
        </w:rPr>
      </w:pPr>
      <w:r w:rsidRPr="007009A4">
        <w:rPr>
          <w:rFonts w:ascii="Open Sans" w:hAnsi="Open Sans" w:cs="Open Sans"/>
          <w:sz w:val="24"/>
          <w:szCs w:val="24"/>
          <w:lang w:val="en-AU"/>
        </w:rPr>
        <w:t xml:space="preserve">Do you have any </w:t>
      </w:r>
      <w:r w:rsidRPr="00F775F6">
        <w:rPr>
          <w:rFonts w:ascii="Open Sans" w:hAnsi="Open Sans" w:cs="Open Sans"/>
          <w:sz w:val="24"/>
          <w:szCs w:val="24"/>
          <w:lang w:val="en-AU"/>
        </w:rPr>
        <w:t xml:space="preserve">additional thoughts, views or experiences about accountability practices that could be included in the </w:t>
      </w:r>
      <w:r w:rsidRPr="00F775F6" w:rsidR="00C26F58">
        <w:rPr>
          <w:rFonts w:ascii="Open Sans" w:hAnsi="Open Sans" w:cs="Open Sans"/>
          <w:sz w:val="24"/>
          <w:szCs w:val="24"/>
          <w:lang w:val="en-AU"/>
        </w:rPr>
        <w:t xml:space="preserve">Wiyi Yani U Thangani </w:t>
      </w:r>
      <w:r w:rsidRPr="00D217CB" w:rsidR="00C26F58">
        <w:rPr>
          <w:rFonts w:ascii="Open Sans" w:hAnsi="Open Sans" w:cs="Open Sans"/>
          <w:sz w:val="24"/>
          <w:szCs w:val="24"/>
          <w:lang w:val="en-AU"/>
        </w:rPr>
        <w:t>Framework for Action</w:t>
      </w:r>
      <w:r w:rsidRPr="00F775F6" w:rsidR="00C26F58">
        <w:rPr>
          <w:rFonts w:ascii="Open Sans" w:hAnsi="Open Sans" w:cs="Open Sans"/>
          <w:sz w:val="24"/>
          <w:szCs w:val="24"/>
          <w:lang w:val="en-AU"/>
        </w:rPr>
        <w:t xml:space="preserve"> for First Nations Gender Justice and Equality</w:t>
      </w:r>
      <w:r w:rsidRPr="00F775F6">
        <w:rPr>
          <w:rFonts w:ascii="Open Sans" w:hAnsi="Open Sans" w:cs="Open Sans"/>
          <w:sz w:val="24"/>
          <w:szCs w:val="24"/>
          <w:lang w:val="en-AU"/>
        </w:rPr>
        <w:t xml:space="preserve"> and the Institute’s work?</w:t>
      </w:r>
    </w:p>
    <w:p w:rsidRPr="00F775F6" w:rsidR="00E47474" w:rsidP="007009A4" w:rsidRDefault="00E47474" w14:paraId="70EF8C92" w14:textId="661A8855">
      <w:pPr>
        <w:rPr>
          <w:rFonts w:ascii="Open Sans" w:hAnsi="Open Sans" w:cs="Open Sans"/>
          <w:i/>
          <w:iCs/>
          <w:sz w:val="24"/>
          <w:szCs w:val="24"/>
        </w:rPr>
      </w:pPr>
      <w:r w:rsidRPr="00F775F6">
        <w:rPr>
          <w:rFonts w:ascii="Open Sans" w:hAnsi="Open Sans" w:cs="Open Sans"/>
          <w:b/>
          <w:bCs/>
          <w:sz w:val="24"/>
          <w:szCs w:val="24"/>
        </w:rPr>
        <w:t xml:space="preserve">Protecting and strengthening data sovereignty and governance: </w:t>
      </w:r>
      <w:r w:rsidRPr="00F775F6">
        <w:rPr>
          <w:rFonts w:ascii="Open Sans" w:hAnsi="Open Sans" w:cs="Open Sans"/>
          <w:i/>
          <w:iCs/>
          <w:sz w:val="24"/>
          <w:szCs w:val="24"/>
        </w:rPr>
        <w:t>The</w:t>
      </w:r>
      <w:r w:rsidRPr="00F775F6" w:rsidR="00C26F58">
        <w:rPr>
          <w:rFonts w:ascii="Open Sans" w:hAnsi="Open Sans" w:cs="Open Sans"/>
          <w:i/>
          <w:iCs/>
          <w:sz w:val="24"/>
          <w:szCs w:val="24"/>
        </w:rPr>
        <w:t xml:space="preserve"> First Nations Gender Justice</w:t>
      </w:r>
      <w:r w:rsidRPr="00F775F6">
        <w:rPr>
          <w:rFonts w:ascii="Open Sans" w:hAnsi="Open Sans" w:cs="Open Sans"/>
          <w:i/>
          <w:iCs/>
          <w:sz w:val="24"/>
          <w:szCs w:val="24"/>
        </w:rPr>
        <w:t xml:space="preserve"> Institute will continue the engagement, storytelling and sharing of women</w:t>
      </w:r>
      <w:r w:rsidRPr="00F775F6" w:rsidR="007E3252">
        <w:rPr>
          <w:rFonts w:ascii="Open Sans" w:hAnsi="Open Sans" w:cs="Open Sans"/>
          <w:i/>
          <w:iCs/>
          <w:sz w:val="24"/>
          <w:szCs w:val="24"/>
        </w:rPr>
        <w:t>'s</w:t>
      </w:r>
      <w:r w:rsidRPr="00F775F6">
        <w:rPr>
          <w:rFonts w:ascii="Open Sans" w:hAnsi="Open Sans" w:cs="Open Sans"/>
          <w:i/>
          <w:iCs/>
          <w:sz w:val="24"/>
          <w:szCs w:val="24"/>
        </w:rPr>
        <w:t xml:space="preserve"> and girl</w:t>
      </w:r>
      <w:r w:rsidRPr="00F775F6" w:rsidR="00BA3FB8">
        <w:rPr>
          <w:rFonts w:ascii="Open Sans" w:hAnsi="Open Sans" w:cs="Open Sans"/>
          <w:i/>
          <w:iCs/>
          <w:sz w:val="24"/>
          <w:szCs w:val="24"/>
        </w:rPr>
        <w:t>s’</w:t>
      </w:r>
      <w:r w:rsidRPr="00F775F6">
        <w:rPr>
          <w:rFonts w:ascii="Open Sans" w:hAnsi="Open Sans" w:cs="Open Sans"/>
          <w:i/>
          <w:iCs/>
          <w:sz w:val="24"/>
          <w:szCs w:val="24"/>
        </w:rPr>
        <w:t xml:space="preserve"> voices that has been a core practice of Wiyi Yani U Thangani. These experiences, strengths, </w:t>
      </w:r>
      <w:proofErr w:type="gramStart"/>
      <w:r w:rsidRPr="00F775F6">
        <w:rPr>
          <w:rFonts w:ascii="Open Sans" w:hAnsi="Open Sans" w:cs="Open Sans"/>
          <w:i/>
          <w:iCs/>
          <w:sz w:val="24"/>
          <w:szCs w:val="24"/>
        </w:rPr>
        <w:t>issues</w:t>
      </w:r>
      <w:proofErr w:type="gramEnd"/>
      <w:r w:rsidRPr="00F775F6">
        <w:rPr>
          <w:rFonts w:ascii="Open Sans" w:hAnsi="Open Sans" w:cs="Open Sans"/>
          <w:i/>
          <w:iCs/>
          <w:sz w:val="24"/>
          <w:szCs w:val="24"/>
        </w:rPr>
        <w:t xml:space="preserve"> and aspirations that women and girls share will be used to form part of a living database to help us understand what’s working, what needs to change, and what success looks like. </w:t>
      </w:r>
    </w:p>
    <w:p w:rsidRPr="00F775F6" w:rsidR="00D11BD3" w:rsidP="00D11BD3" w:rsidRDefault="00D11BD3" w14:paraId="281246AB" w14:textId="4D750E72">
      <w:pPr>
        <w:pStyle w:val="ListParagraph"/>
        <w:numPr>
          <w:ilvl w:val="0"/>
          <w:numId w:val="28"/>
        </w:numPr>
        <w:contextualSpacing w:val="0"/>
        <w:jc w:val="both"/>
        <w:rPr>
          <w:rFonts w:ascii="Open Sans" w:hAnsi="Open Sans" w:cs="Open Sans"/>
          <w:sz w:val="24"/>
          <w:szCs w:val="24"/>
          <w:lang w:val="en-AU"/>
        </w:rPr>
      </w:pPr>
      <w:r w:rsidRPr="00F775F6">
        <w:rPr>
          <w:rFonts w:ascii="Open Sans" w:hAnsi="Open Sans" w:cs="Open Sans"/>
          <w:sz w:val="24"/>
          <w:szCs w:val="24"/>
          <w:lang w:val="en-AU"/>
        </w:rPr>
        <w:t xml:space="preserve">What are your hopes and aspirations for what </w:t>
      </w:r>
      <w:r w:rsidRPr="00F775F6" w:rsidR="00CF4ADE">
        <w:rPr>
          <w:rFonts w:ascii="Open Sans" w:hAnsi="Open Sans" w:cs="Open Sans"/>
          <w:sz w:val="24"/>
          <w:szCs w:val="24"/>
          <w:lang w:val="en-AU"/>
        </w:rPr>
        <w:t xml:space="preserve">the </w:t>
      </w:r>
      <w:r w:rsidRPr="00F775F6" w:rsidR="00C26F58">
        <w:rPr>
          <w:rFonts w:ascii="Open Sans" w:hAnsi="Open Sans" w:cs="Open Sans"/>
          <w:sz w:val="24"/>
          <w:szCs w:val="24"/>
          <w:lang w:val="en-AU"/>
        </w:rPr>
        <w:t xml:space="preserve">First Nations Gender Justice </w:t>
      </w:r>
      <w:r w:rsidRPr="00F775F6" w:rsidR="00CF4ADE">
        <w:rPr>
          <w:rFonts w:ascii="Open Sans" w:hAnsi="Open Sans" w:cs="Open Sans"/>
          <w:sz w:val="24"/>
          <w:szCs w:val="24"/>
          <w:lang w:val="en-AU"/>
        </w:rPr>
        <w:t xml:space="preserve">Institute’s </w:t>
      </w:r>
      <w:r w:rsidRPr="00F775F6">
        <w:rPr>
          <w:rFonts w:ascii="Open Sans" w:hAnsi="Open Sans" w:cs="Open Sans"/>
          <w:sz w:val="24"/>
          <w:szCs w:val="24"/>
          <w:lang w:val="en-AU"/>
        </w:rPr>
        <w:t xml:space="preserve">database </w:t>
      </w:r>
      <w:r w:rsidRPr="00F775F6" w:rsidR="00CF4ADE">
        <w:rPr>
          <w:rFonts w:ascii="Open Sans" w:hAnsi="Open Sans" w:cs="Open Sans"/>
          <w:sz w:val="24"/>
          <w:szCs w:val="24"/>
          <w:lang w:val="en-AU"/>
        </w:rPr>
        <w:t xml:space="preserve">on First Nations women’s </w:t>
      </w:r>
      <w:r w:rsidRPr="00F775F6" w:rsidR="004D42E2">
        <w:rPr>
          <w:rFonts w:ascii="Open Sans" w:hAnsi="Open Sans" w:cs="Open Sans"/>
          <w:sz w:val="24"/>
          <w:szCs w:val="24"/>
          <w:lang w:val="en-AU"/>
        </w:rPr>
        <w:t>and girl’s</w:t>
      </w:r>
      <w:r w:rsidRPr="00F775F6" w:rsidR="00CF4ADE">
        <w:rPr>
          <w:rFonts w:ascii="Open Sans" w:hAnsi="Open Sans" w:cs="Open Sans"/>
          <w:sz w:val="24"/>
          <w:szCs w:val="24"/>
          <w:lang w:val="en-AU"/>
        </w:rPr>
        <w:t xml:space="preserve"> lived experience and voices</w:t>
      </w:r>
      <w:r w:rsidRPr="00F775F6">
        <w:rPr>
          <w:rFonts w:ascii="Open Sans" w:hAnsi="Open Sans" w:cs="Open Sans"/>
          <w:sz w:val="24"/>
          <w:szCs w:val="24"/>
          <w:lang w:val="en-AU"/>
        </w:rPr>
        <w:t xml:space="preserve"> could look like</w:t>
      </w:r>
      <w:r w:rsidRPr="00F775F6" w:rsidR="004D42E2">
        <w:rPr>
          <w:rFonts w:ascii="Open Sans" w:hAnsi="Open Sans" w:cs="Open Sans"/>
          <w:sz w:val="24"/>
          <w:szCs w:val="24"/>
          <w:lang w:val="en-AU"/>
        </w:rPr>
        <w:t>?</w:t>
      </w:r>
      <w:r w:rsidRPr="00F775F6" w:rsidR="00BC316C">
        <w:rPr>
          <w:rFonts w:ascii="Open Sans" w:hAnsi="Open Sans" w:cs="Open Sans"/>
          <w:sz w:val="24"/>
          <w:szCs w:val="24"/>
          <w:lang w:val="en-AU"/>
        </w:rPr>
        <w:t xml:space="preserve"> </w:t>
      </w:r>
      <w:r w:rsidRPr="00F775F6" w:rsidR="004D42E2">
        <w:rPr>
          <w:rFonts w:ascii="Open Sans" w:hAnsi="Open Sans" w:cs="Open Sans"/>
          <w:sz w:val="24"/>
          <w:szCs w:val="24"/>
          <w:lang w:val="en-AU"/>
        </w:rPr>
        <w:t>H</w:t>
      </w:r>
      <w:r w:rsidRPr="00F775F6">
        <w:rPr>
          <w:rFonts w:ascii="Open Sans" w:hAnsi="Open Sans" w:cs="Open Sans"/>
          <w:sz w:val="24"/>
          <w:szCs w:val="24"/>
          <w:lang w:val="en-AU"/>
        </w:rPr>
        <w:t xml:space="preserve">ow </w:t>
      </w:r>
      <w:r w:rsidRPr="00F775F6" w:rsidR="00BC316C">
        <w:rPr>
          <w:rFonts w:ascii="Open Sans" w:hAnsi="Open Sans" w:cs="Open Sans"/>
          <w:sz w:val="24"/>
          <w:szCs w:val="24"/>
          <w:lang w:val="en-AU"/>
        </w:rPr>
        <w:t>can we</w:t>
      </w:r>
      <w:r w:rsidRPr="00F775F6">
        <w:rPr>
          <w:rFonts w:ascii="Open Sans" w:hAnsi="Open Sans" w:cs="Open Sans"/>
          <w:sz w:val="24"/>
          <w:szCs w:val="24"/>
          <w:lang w:val="en-AU"/>
        </w:rPr>
        <w:t xml:space="preserve"> ensur</w:t>
      </w:r>
      <w:r w:rsidRPr="00F775F6" w:rsidR="00BC316C">
        <w:rPr>
          <w:rFonts w:ascii="Open Sans" w:hAnsi="Open Sans" w:cs="Open Sans"/>
          <w:sz w:val="24"/>
          <w:szCs w:val="24"/>
          <w:lang w:val="en-AU"/>
        </w:rPr>
        <w:t>e</w:t>
      </w:r>
      <w:r w:rsidRPr="00F775F6">
        <w:rPr>
          <w:rFonts w:ascii="Open Sans" w:hAnsi="Open Sans" w:cs="Open Sans"/>
          <w:sz w:val="24"/>
          <w:szCs w:val="24"/>
          <w:lang w:val="en-AU"/>
        </w:rPr>
        <w:t xml:space="preserve"> safe and considered </w:t>
      </w:r>
      <w:r w:rsidRPr="00F775F6" w:rsidR="00BC316C">
        <w:rPr>
          <w:rFonts w:ascii="Open Sans" w:hAnsi="Open Sans" w:cs="Open Sans"/>
          <w:sz w:val="24"/>
          <w:szCs w:val="24"/>
          <w:lang w:val="en-AU"/>
        </w:rPr>
        <w:t xml:space="preserve">access and </w:t>
      </w:r>
      <w:r w:rsidRPr="00F775F6">
        <w:rPr>
          <w:rFonts w:ascii="Open Sans" w:hAnsi="Open Sans" w:cs="Open Sans"/>
          <w:sz w:val="24"/>
          <w:szCs w:val="24"/>
          <w:lang w:val="en-AU"/>
        </w:rPr>
        <w:t>use of the database</w:t>
      </w:r>
      <w:r w:rsidRPr="00F775F6" w:rsidR="00BC316C">
        <w:rPr>
          <w:rFonts w:ascii="Open Sans" w:hAnsi="Open Sans" w:cs="Open Sans"/>
          <w:sz w:val="24"/>
          <w:szCs w:val="24"/>
          <w:lang w:val="en-AU"/>
        </w:rPr>
        <w:t>?</w:t>
      </w:r>
    </w:p>
    <w:p w:rsidRPr="00F775F6" w:rsidR="00E47474" w:rsidP="00D11BD3" w:rsidRDefault="00E47474" w14:paraId="30F0A989" w14:textId="498A9C2B">
      <w:pPr>
        <w:pStyle w:val="ListParagraph"/>
        <w:numPr>
          <w:ilvl w:val="0"/>
          <w:numId w:val="28"/>
        </w:numPr>
        <w:contextualSpacing w:val="0"/>
        <w:jc w:val="both"/>
        <w:rPr>
          <w:rFonts w:ascii="Open Sans" w:hAnsi="Open Sans" w:cs="Open Sans"/>
          <w:sz w:val="24"/>
          <w:szCs w:val="24"/>
          <w:lang w:val="en-AU"/>
        </w:rPr>
      </w:pPr>
      <w:r w:rsidRPr="00F775F6">
        <w:rPr>
          <w:rFonts w:ascii="Open Sans" w:hAnsi="Open Sans" w:cs="Open Sans"/>
          <w:sz w:val="24"/>
          <w:szCs w:val="24"/>
          <w:lang w:val="en-AU"/>
        </w:rPr>
        <w:t>How do we ensure that this living database is used and owned by First Nations women and girls?</w:t>
      </w:r>
    </w:p>
    <w:p w:rsidRPr="00F775F6" w:rsidR="004676AC" w:rsidP="004676AC" w:rsidRDefault="004676AC" w14:paraId="3731E937" w14:textId="77777777">
      <w:pPr>
        <w:pStyle w:val="ListParagraph"/>
        <w:numPr>
          <w:ilvl w:val="0"/>
          <w:numId w:val="28"/>
        </w:numPr>
        <w:contextualSpacing w:val="0"/>
        <w:jc w:val="both"/>
        <w:rPr>
          <w:rFonts w:ascii="Open Sans" w:hAnsi="Open Sans" w:cs="Open Sans"/>
          <w:sz w:val="24"/>
          <w:szCs w:val="24"/>
          <w:lang w:val="en-AU"/>
        </w:rPr>
      </w:pPr>
      <w:r w:rsidRPr="00F775F6">
        <w:rPr>
          <w:rFonts w:ascii="Open Sans" w:hAnsi="Open Sans" w:cs="Open Sans"/>
          <w:sz w:val="24"/>
          <w:szCs w:val="24"/>
          <w:lang w:val="en-AU"/>
        </w:rPr>
        <w:t>How can the First Nations Gender Justice Institute support First Nations women and girls to access, contribute to and use the database? How can this help women and girls</w:t>
      </w:r>
      <w:r w:rsidRPr="00F775F6" w:rsidDel="00F95EAD">
        <w:rPr>
          <w:rFonts w:ascii="Open Sans" w:hAnsi="Open Sans" w:cs="Open Sans"/>
          <w:sz w:val="24"/>
          <w:szCs w:val="24"/>
          <w:lang w:val="en-AU"/>
        </w:rPr>
        <w:t xml:space="preserve"> </w:t>
      </w:r>
      <w:r w:rsidRPr="00F775F6">
        <w:rPr>
          <w:rFonts w:ascii="Open Sans" w:hAnsi="Open Sans" w:cs="Open Sans"/>
          <w:sz w:val="24"/>
          <w:szCs w:val="24"/>
          <w:lang w:val="en-AU"/>
        </w:rPr>
        <w:t xml:space="preserve">to make decisions about their own local priorities to measure what works on the ground?  </w:t>
      </w:r>
    </w:p>
    <w:p w:rsidRPr="006C1200" w:rsidR="00580381" w:rsidP="006C1200" w:rsidRDefault="003A3BF4" w14:paraId="1FECD165" w14:textId="1F62F03B">
      <w:pPr>
        <w:pStyle w:val="ListParagraph"/>
        <w:numPr>
          <w:ilvl w:val="0"/>
          <w:numId w:val="28"/>
        </w:numPr>
        <w:contextualSpacing w:val="0"/>
        <w:jc w:val="both"/>
        <w:rPr>
          <w:rFonts w:ascii="Open Sans" w:hAnsi="Open Sans" w:cs="Open Sans"/>
          <w:sz w:val="24"/>
          <w:szCs w:val="24"/>
          <w:lang w:val="en-AU"/>
        </w:rPr>
      </w:pPr>
      <w:r w:rsidRPr="00F775F6">
        <w:rPr>
          <w:rFonts w:ascii="Open Sans" w:hAnsi="Open Sans" w:cs="Open Sans"/>
          <w:sz w:val="24"/>
          <w:szCs w:val="24"/>
          <w:lang w:val="en-AU"/>
        </w:rPr>
        <w:t xml:space="preserve">Do you have any additional thoughts, </w:t>
      </w:r>
      <w:proofErr w:type="gramStart"/>
      <w:r w:rsidRPr="00F775F6">
        <w:rPr>
          <w:rFonts w:ascii="Open Sans" w:hAnsi="Open Sans" w:cs="Open Sans"/>
          <w:sz w:val="24"/>
          <w:szCs w:val="24"/>
          <w:lang w:val="en-AU"/>
        </w:rPr>
        <w:t>views</w:t>
      </w:r>
      <w:proofErr w:type="gramEnd"/>
      <w:r w:rsidRPr="00F775F6">
        <w:rPr>
          <w:rFonts w:ascii="Open Sans" w:hAnsi="Open Sans" w:cs="Open Sans"/>
          <w:sz w:val="24"/>
          <w:szCs w:val="24"/>
          <w:lang w:val="en-AU"/>
        </w:rPr>
        <w:t xml:space="preserve"> or experiences about strengthening data sovereignty and government that could be included in the </w:t>
      </w:r>
      <w:r w:rsidRPr="00F775F6" w:rsidR="009154B0">
        <w:rPr>
          <w:rFonts w:ascii="Open Sans" w:hAnsi="Open Sans" w:cs="Open Sans"/>
          <w:sz w:val="24"/>
          <w:szCs w:val="24"/>
          <w:lang w:val="en-AU"/>
        </w:rPr>
        <w:t xml:space="preserve">Wiyi Yani U Thangani </w:t>
      </w:r>
      <w:r w:rsidRPr="00D217CB" w:rsidR="009154B0">
        <w:rPr>
          <w:rFonts w:ascii="Open Sans" w:hAnsi="Open Sans" w:cs="Open Sans"/>
          <w:sz w:val="24"/>
          <w:szCs w:val="24"/>
          <w:lang w:val="en-AU"/>
        </w:rPr>
        <w:t>Framework for Action</w:t>
      </w:r>
      <w:r w:rsidRPr="00F775F6" w:rsidR="009154B0">
        <w:rPr>
          <w:rFonts w:ascii="Open Sans" w:hAnsi="Open Sans" w:cs="Open Sans"/>
          <w:sz w:val="24"/>
          <w:szCs w:val="24"/>
          <w:lang w:val="en-AU"/>
        </w:rPr>
        <w:t xml:space="preserve"> for First Nations Gender Justice and Equality</w:t>
      </w:r>
      <w:r w:rsidRPr="00D217CB" w:rsidDel="009154B0" w:rsidR="009154B0">
        <w:rPr>
          <w:rFonts w:ascii="Open Sans" w:hAnsi="Open Sans" w:cs="Open Sans"/>
          <w:sz w:val="24"/>
          <w:szCs w:val="24"/>
          <w:lang w:val="en-AU"/>
        </w:rPr>
        <w:t xml:space="preserve"> </w:t>
      </w:r>
      <w:r w:rsidRPr="00F775F6">
        <w:rPr>
          <w:rFonts w:ascii="Open Sans" w:hAnsi="Open Sans" w:cs="Open Sans"/>
          <w:sz w:val="24"/>
          <w:szCs w:val="24"/>
          <w:lang w:val="en-AU"/>
        </w:rPr>
        <w:t xml:space="preserve">and </w:t>
      </w:r>
      <w:r w:rsidRPr="00F775F6" w:rsidR="009154B0">
        <w:rPr>
          <w:rFonts w:ascii="Open Sans" w:hAnsi="Open Sans" w:cs="Open Sans"/>
          <w:sz w:val="24"/>
          <w:szCs w:val="24"/>
          <w:lang w:val="en-AU"/>
        </w:rPr>
        <w:t>First Nations Gender Justice</w:t>
      </w:r>
      <w:r w:rsidRPr="00F775F6">
        <w:rPr>
          <w:rFonts w:ascii="Open Sans" w:hAnsi="Open Sans" w:cs="Open Sans"/>
          <w:sz w:val="24"/>
          <w:szCs w:val="24"/>
          <w:lang w:val="en-AU"/>
        </w:rPr>
        <w:t xml:space="preserve"> Institute’s work</w:t>
      </w:r>
      <w:r w:rsidRPr="00E15C0D">
        <w:rPr>
          <w:rFonts w:ascii="Open Sans" w:hAnsi="Open Sans" w:cs="Open Sans"/>
          <w:sz w:val="24"/>
          <w:szCs w:val="24"/>
          <w:lang w:val="en-AU"/>
        </w:rPr>
        <w:t>?</w:t>
      </w:r>
    </w:p>
    <w:p w:rsidRPr="00BA7ACD" w:rsidR="0057463F" w:rsidP="00E87737" w:rsidRDefault="0057463F" w14:paraId="2F841A05" w14:textId="7DC8EB03">
      <w:pPr>
        <w:pStyle w:val="Heading1"/>
        <w:numPr>
          <w:ilvl w:val="0"/>
          <w:numId w:val="0"/>
        </w:numPr>
        <w:ind w:left="851" w:hanging="851"/>
        <w:rPr>
          <w:rFonts w:ascii="Open Sans" w:hAnsi="Open Sans" w:cs="Open Sans"/>
          <w:b w:val="0"/>
        </w:rPr>
      </w:pPr>
      <w:r w:rsidRPr="00636E4B">
        <w:rPr>
          <w:rFonts w:ascii="Open Sans" w:hAnsi="Open Sans" w:cs="Open Sans"/>
          <w:sz w:val="32"/>
          <w:szCs w:val="32"/>
        </w:rPr>
        <w:t>Let us know your views and opinions:</w:t>
      </w:r>
    </w:p>
    <w:p w:rsidRPr="004A03D8" w:rsidR="0057463F" w:rsidP="00FD5938" w:rsidRDefault="0057463F" w14:paraId="79E706B5" w14:textId="6EEDA690">
      <w:pPr>
        <w:jc w:val="both"/>
        <w:rPr>
          <w:rFonts w:ascii="Open Sans" w:hAnsi="Open Sans" w:cs="Open Sans"/>
          <w:sz w:val="24"/>
          <w:szCs w:val="24"/>
        </w:rPr>
      </w:pPr>
      <w:r w:rsidRPr="004A03D8">
        <w:rPr>
          <w:rFonts w:ascii="Open Sans" w:hAnsi="Open Sans" w:cs="Open Sans"/>
          <w:sz w:val="24"/>
          <w:szCs w:val="24"/>
        </w:rPr>
        <w:t xml:space="preserve">Ensuring that everyone has the opportunity to share their views, experiences and opinions in ways that best suit their needs, we invite submissions as </w:t>
      </w:r>
      <w:r w:rsidRPr="004A03D8">
        <w:rPr>
          <w:rFonts w:ascii="Open Sans" w:hAnsi="Open Sans" w:cs="Open Sans"/>
          <w:b/>
          <w:bCs/>
          <w:sz w:val="24"/>
          <w:szCs w:val="24"/>
        </w:rPr>
        <w:t xml:space="preserve">written, </w:t>
      </w:r>
      <w:proofErr w:type="gramStart"/>
      <w:r w:rsidRPr="004A03D8">
        <w:rPr>
          <w:rFonts w:ascii="Open Sans" w:hAnsi="Open Sans" w:cs="Open Sans"/>
          <w:b/>
          <w:bCs/>
          <w:sz w:val="24"/>
          <w:szCs w:val="24"/>
        </w:rPr>
        <w:t>video</w:t>
      </w:r>
      <w:proofErr w:type="gramEnd"/>
      <w:r w:rsidRPr="004A03D8">
        <w:rPr>
          <w:rFonts w:ascii="Open Sans" w:hAnsi="Open Sans" w:cs="Open Sans"/>
          <w:b/>
          <w:bCs/>
          <w:sz w:val="24"/>
          <w:szCs w:val="24"/>
        </w:rPr>
        <w:t xml:space="preserve"> or creative expression </w:t>
      </w:r>
      <w:r w:rsidRPr="004A03D8">
        <w:rPr>
          <w:rFonts w:ascii="Open Sans" w:hAnsi="Open Sans" w:cs="Open Sans"/>
          <w:sz w:val="24"/>
          <w:szCs w:val="24"/>
        </w:rPr>
        <w:t xml:space="preserve">(artwork, poetry, song or any other expression you wish to use). </w:t>
      </w:r>
    </w:p>
    <w:p w:rsidRPr="004A03D8" w:rsidR="0057463F" w:rsidP="00AE0BA5" w:rsidRDefault="006C1200" w14:paraId="2EF9463D" w14:textId="2CF8E013">
      <w:pPr>
        <w:rPr>
          <w:rFonts w:ascii="Open Sans" w:hAnsi="Open Sans" w:cs="Open Sans"/>
          <w:sz w:val="24"/>
          <w:szCs w:val="24"/>
          <w:lang w:val="en-AU"/>
        </w:rPr>
      </w:pPr>
      <w:r w:rsidRPr="00E437EA">
        <w:rPr>
          <w:rFonts w:ascii="Open Sans" w:hAnsi="Open Sans" w:cs="Open Sans"/>
          <w:b/>
          <w:bCs/>
          <w:noProof/>
          <w:sz w:val="24"/>
          <w:szCs w:val="24"/>
          <w:lang w:val="en-AU"/>
        </w:rPr>
        <w:drawing>
          <wp:anchor distT="0" distB="0" distL="114300" distR="114300" simplePos="0" relativeHeight="251658245" behindDoc="0" locked="0" layoutInCell="1" allowOverlap="1" wp14:anchorId="6AC06B16" wp14:editId="197E6F67">
            <wp:simplePos x="0" y="0"/>
            <wp:positionH relativeFrom="column">
              <wp:posOffset>4512945</wp:posOffset>
            </wp:positionH>
            <wp:positionV relativeFrom="paragraph">
              <wp:posOffset>664900</wp:posOffset>
            </wp:positionV>
            <wp:extent cx="1321435" cy="1321435"/>
            <wp:effectExtent l="0" t="0" r="0" b="0"/>
            <wp:wrapSquare wrapText="bothSides"/>
            <wp:docPr id="1934249904" name="Picture 1934249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9904" name="Picture 1934249904"/>
                    <pic:cNvPicPr/>
                  </pic:nvPicPr>
                  <pic:blipFill>
                    <a:blip r:embed="rId22">
                      <a:extLst>
                        <a:ext uri="{28A0092B-C50C-407E-A947-70E740481C1C}">
                          <a14:useLocalDpi xmlns:a14="http://schemas.microsoft.com/office/drawing/2010/main" val="0"/>
                        </a:ext>
                      </a:extLst>
                    </a:blip>
                    <a:stretch>
                      <a:fillRect/>
                    </a:stretch>
                  </pic:blipFill>
                  <pic:spPr>
                    <a:xfrm>
                      <a:off x="0" y="0"/>
                      <a:ext cx="1321435" cy="1321435"/>
                    </a:xfrm>
                    <a:prstGeom prst="rect">
                      <a:avLst/>
                    </a:prstGeom>
                  </pic:spPr>
                </pic:pic>
              </a:graphicData>
            </a:graphic>
            <wp14:sizeRelH relativeFrom="margin">
              <wp14:pctWidth>0</wp14:pctWidth>
            </wp14:sizeRelH>
            <wp14:sizeRelV relativeFrom="margin">
              <wp14:pctHeight>0</wp14:pctHeight>
            </wp14:sizeRelV>
          </wp:anchor>
        </w:drawing>
      </w:r>
      <w:r w:rsidRPr="00E437EA" w:rsidR="00455995">
        <w:rPr>
          <w:rFonts w:ascii="Open Sans" w:hAnsi="Open Sans" w:cs="Open Sans"/>
          <w:b/>
          <w:bCs/>
          <w:sz w:val="24"/>
          <w:szCs w:val="24"/>
          <w:lang w:val="en-AU"/>
        </w:rPr>
        <w:t xml:space="preserve">Upload your submission on our website: </w:t>
      </w:r>
      <w:hyperlink w:history="1" r:id="rId23">
        <w:r w:rsidRPr="00F4543F">
          <w:rPr>
            <w:rStyle w:val="Hyperlink"/>
            <w:rFonts w:ascii="Open Sans" w:hAnsi="Open Sans" w:cs="Open Sans"/>
            <w:sz w:val="24"/>
            <w:szCs w:val="24"/>
            <w:lang w:val="en-AU"/>
          </w:rPr>
          <w:t>https://wiyiyaniuthangani.humanrights.gov.au/framework-for-action</w:t>
        </w:r>
      </w:hyperlink>
      <w:r>
        <w:rPr>
          <w:rFonts w:ascii="Open Sans" w:hAnsi="Open Sans" w:cs="Open Sans"/>
          <w:sz w:val="24"/>
          <w:szCs w:val="24"/>
          <w:lang w:val="en-AU"/>
        </w:rPr>
        <w:t xml:space="preserve"> </w:t>
      </w:r>
      <w:r w:rsidRPr="00E437EA" w:rsidR="00AE0BA5">
        <w:rPr>
          <w:rFonts w:ascii="Open Sans" w:hAnsi="Open Sans" w:cs="Open Sans"/>
          <w:b/>
          <w:bCs/>
          <w:sz w:val="24"/>
          <w:szCs w:val="24"/>
          <w:lang w:val="en-AU"/>
        </w:rPr>
        <w:t>or scan the QR cod</w:t>
      </w:r>
      <w:r w:rsidR="00E437EA">
        <w:rPr>
          <w:rFonts w:ascii="Open Sans" w:hAnsi="Open Sans" w:cs="Open Sans"/>
          <w:b/>
          <w:bCs/>
          <w:sz w:val="24"/>
          <w:szCs w:val="24"/>
          <w:lang w:val="en-AU"/>
        </w:rPr>
        <w:t>e</w:t>
      </w:r>
      <w:r w:rsidR="003C4F53">
        <w:rPr>
          <w:rFonts w:ascii="Open Sans" w:hAnsi="Open Sans" w:cs="Open Sans"/>
          <w:b/>
          <w:bCs/>
          <w:sz w:val="24"/>
          <w:szCs w:val="24"/>
          <w:lang w:val="en-AU"/>
        </w:rPr>
        <w:t>:</w:t>
      </w:r>
    </w:p>
    <w:p w:rsidR="0057463F" w:rsidP="00FD5938" w:rsidRDefault="0057463F" w14:paraId="2C086EFF" w14:textId="7A005523">
      <w:pPr>
        <w:jc w:val="both"/>
        <w:rPr>
          <w:rFonts w:ascii="Open Sans" w:hAnsi="Open Sans" w:cs="Open Sans"/>
          <w:sz w:val="24"/>
          <w:szCs w:val="24"/>
          <w:lang w:val="en-AU"/>
        </w:rPr>
      </w:pPr>
      <w:r w:rsidRPr="004A03D8">
        <w:rPr>
          <w:rFonts w:ascii="Open Sans" w:hAnsi="Open Sans" w:cs="Open Sans"/>
          <w:sz w:val="24"/>
          <w:szCs w:val="24"/>
          <w:lang w:val="en-AU"/>
        </w:rPr>
        <w:t xml:space="preserve">The </w:t>
      </w:r>
      <w:r w:rsidR="00455995">
        <w:rPr>
          <w:rFonts w:ascii="Open Sans" w:hAnsi="Open Sans" w:cs="Open Sans"/>
          <w:sz w:val="24"/>
          <w:szCs w:val="24"/>
          <w:lang w:val="en-AU"/>
        </w:rPr>
        <w:t xml:space="preserve">online submission </w:t>
      </w:r>
      <w:r w:rsidRPr="004A03D8">
        <w:rPr>
          <w:rFonts w:ascii="Open Sans" w:hAnsi="Open Sans" w:cs="Open Sans"/>
          <w:sz w:val="24"/>
          <w:szCs w:val="24"/>
          <w:lang w:val="en-AU"/>
        </w:rPr>
        <w:t xml:space="preserve">form collects </w:t>
      </w:r>
      <w:r w:rsidR="00CC0F67">
        <w:rPr>
          <w:rFonts w:ascii="Open Sans" w:hAnsi="Open Sans" w:cs="Open Sans"/>
          <w:sz w:val="24"/>
          <w:szCs w:val="24"/>
          <w:lang w:val="en-AU"/>
        </w:rPr>
        <w:t xml:space="preserve">some </w:t>
      </w:r>
      <w:r w:rsidRPr="004A03D8">
        <w:rPr>
          <w:rFonts w:ascii="Open Sans" w:hAnsi="Open Sans" w:cs="Open Sans"/>
          <w:sz w:val="24"/>
          <w:szCs w:val="24"/>
          <w:lang w:val="en-AU"/>
        </w:rPr>
        <w:t xml:space="preserve">personal information and </w:t>
      </w:r>
      <w:r w:rsidR="006533E2">
        <w:rPr>
          <w:rFonts w:ascii="Open Sans" w:hAnsi="Open Sans" w:cs="Open Sans"/>
          <w:sz w:val="24"/>
          <w:szCs w:val="24"/>
          <w:lang w:val="en-AU"/>
        </w:rPr>
        <w:t xml:space="preserve">includes a </w:t>
      </w:r>
      <w:r w:rsidRPr="004A03D8">
        <w:rPr>
          <w:rFonts w:ascii="Open Sans" w:hAnsi="Open Sans" w:cs="Open Sans"/>
          <w:sz w:val="24"/>
          <w:szCs w:val="24"/>
          <w:lang w:val="en-AU"/>
        </w:rPr>
        <w:t>consent</w:t>
      </w:r>
      <w:r w:rsidR="006533E2">
        <w:rPr>
          <w:rFonts w:ascii="Open Sans" w:hAnsi="Open Sans" w:cs="Open Sans"/>
          <w:sz w:val="24"/>
          <w:szCs w:val="24"/>
          <w:lang w:val="en-AU"/>
        </w:rPr>
        <w:t xml:space="preserve"> declaration</w:t>
      </w:r>
      <w:r w:rsidRPr="004A03D8">
        <w:rPr>
          <w:rFonts w:ascii="Open Sans" w:hAnsi="Open Sans" w:cs="Open Sans"/>
          <w:sz w:val="24"/>
          <w:szCs w:val="24"/>
          <w:lang w:val="en-AU"/>
        </w:rPr>
        <w:t xml:space="preserve"> which will only be viewed by the Australian Human Rights Commission</w:t>
      </w:r>
      <w:r w:rsidR="00C13CF5">
        <w:rPr>
          <w:rFonts w:ascii="Open Sans" w:hAnsi="Open Sans" w:cs="Open Sans"/>
          <w:sz w:val="24"/>
          <w:szCs w:val="24"/>
          <w:lang w:val="en-AU"/>
        </w:rPr>
        <w:t xml:space="preserve"> </w:t>
      </w:r>
      <w:r w:rsidR="0045223E">
        <w:rPr>
          <w:rFonts w:ascii="Open Sans" w:hAnsi="Open Sans" w:cs="Open Sans"/>
          <w:sz w:val="24"/>
          <w:szCs w:val="24"/>
          <w:lang w:val="en-AU"/>
        </w:rPr>
        <w:t>(</w:t>
      </w:r>
      <w:r w:rsidR="00C13CF5">
        <w:rPr>
          <w:rFonts w:ascii="Open Sans" w:hAnsi="Open Sans" w:cs="Open Sans"/>
          <w:sz w:val="24"/>
          <w:szCs w:val="24"/>
          <w:lang w:val="en-AU"/>
        </w:rPr>
        <w:t>unless there is a legal</w:t>
      </w:r>
      <w:r w:rsidR="009762E9">
        <w:rPr>
          <w:rFonts w:ascii="Open Sans" w:hAnsi="Open Sans" w:cs="Open Sans"/>
          <w:sz w:val="24"/>
          <w:szCs w:val="24"/>
          <w:lang w:val="en-AU"/>
        </w:rPr>
        <w:t xml:space="preserve"> or regulatory requirement to </w:t>
      </w:r>
      <w:r w:rsidR="00200652">
        <w:rPr>
          <w:rFonts w:ascii="Open Sans" w:hAnsi="Open Sans" w:cs="Open Sans"/>
          <w:sz w:val="24"/>
          <w:szCs w:val="24"/>
          <w:lang w:val="en-AU"/>
        </w:rPr>
        <w:t>disclose it)</w:t>
      </w:r>
      <w:r w:rsidRPr="004A03D8">
        <w:rPr>
          <w:rFonts w:ascii="Open Sans" w:hAnsi="Open Sans" w:cs="Open Sans"/>
          <w:sz w:val="24"/>
          <w:szCs w:val="24"/>
          <w:lang w:val="en-AU"/>
        </w:rPr>
        <w:t xml:space="preserve">. </w:t>
      </w:r>
    </w:p>
    <w:p w:rsidR="00684122" w:rsidP="00684122" w:rsidRDefault="00684122" w14:paraId="3AA3D1FE" w14:textId="20D9ACA9">
      <w:pPr>
        <w:jc w:val="both"/>
        <w:rPr>
          <w:rFonts w:ascii="Open Sans" w:hAnsi="Open Sans" w:cs="Open Sans"/>
          <w:sz w:val="24"/>
          <w:szCs w:val="24"/>
        </w:rPr>
      </w:pPr>
      <w:r>
        <w:rPr>
          <w:rFonts w:ascii="Open Sans" w:hAnsi="Open Sans" w:cs="Open Sans"/>
          <w:sz w:val="24"/>
          <w:szCs w:val="24"/>
          <w:lang w:val="en-AU"/>
        </w:rPr>
        <w:t xml:space="preserve">Please refer </w:t>
      </w:r>
      <w:r>
        <w:rPr>
          <w:rFonts w:ascii="Open Sans" w:hAnsi="Open Sans" w:cs="Open Sans"/>
          <w:sz w:val="24"/>
          <w:szCs w:val="24"/>
        </w:rPr>
        <w:t xml:space="preserve">to the Australian Human Rights Commission’s </w:t>
      </w:r>
      <w:hyperlink w:history="1" r:id="rId24">
        <w:r w:rsidRPr="003A2388">
          <w:rPr>
            <w:rStyle w:val="Hyperlink"/>
            <w:rFonts w:ascii="Open Sans" w:hAnsi="Open Sans" w:cs="Open Sans"/>
            <w:sz w:val="24"/>
            <w:szCs w:val="24"/>
          </w:rPr>
          <w:t>Submission Policy</w:t>
        </w:r>
      </w:hyperlink>
      <w:r w:rsidR="00217609">
        <w:rPr>
          <w:rFonts w:ascii="Open Sans" w:hAnsi="Open Sans" w:cs="Open Sans"/>
          <w:sz w:val="24"/>
          <w:szCs w:val="24"/>
        </w:rPr>
        <w:t xml:space="preserve"> and the </w:t>
      </w:r>
      <w:hyperlink w:history="1" r:id="rId25">
        <w:r w:rsidRPr="00217609" w:rsidR="00217609">
          <w:rPr>
            <w:rStyle w:val="Hyperlink"/>
            <w:rFonts w:ascii="Open Sans" w:hAnsi="Open Sans" w:cs="Open Sans"/>
            <w:sz w:val="24"/>
            <w:szCs w:val="24"/>
          </w:rPr>
          <w:t>Participant Information Sheet</w:t>
        </w:r>
      </w:hyperlink>
      <w:r w:rsidR="00217609">
        <w:rPr>
          <w:rFonts w:ascii="Open Sans" w:hAnsi="Open Sans" w:cs="Open Sans"/>
          <w:sz w:val="24"/>
          <w:szCs w:val="24"/>
        </w:rPr>
        <w:t xml:space="preserve"> </w:t>
      </w:r>
      <w:r>
        <w:rPr>
          <w:rFonts w:ascii="Open Sans" w:hAnsi="Open Sans" w:cs="Open Sans"/>
          <w:sz w:val="24"/>
          <w:szCs w:val="24"/>
        </w:rPr>
        <w:t>for more information on use, publication, access</w:t>
      </w:r>
      <w:r w:rsidR="00233D5E">
        <w:rPr>
          <w:rFonts w:ascii="Open Sans" w:hAnsi="Open Sans" w:cs="Open Sans"/>
          <w:sz w:val="24"/>
          <w:szCs w:val="24"/>
        </w:rPr>
        <w:t>,</w:t>
      </w:r>
      <w:r>
        <w:rPr>
          <w:rFonts w:ascii="Open Sans" w:hAnsi="Open Sans" w:cs="Open Sans"/>
          <w:sz w:val="24"/>
          <w:szCs w:val="24"/>
        </w:rPr>
        <w:t xml:space="preserve"> privacy and copyright of submissions received. </w:t>
      </w:r>
      <w:r w:rsidRPr="004A03D8">
        <w:rPr>
          <w:rFonts w:ascii="Open Sans" w:hAnsi="Open Sans" w:cs="Open Sans"/>
          <w:sz w:val="24"/>
          <w:szCs w:val="24"/>
        </w:rPr>
        <w:t xml:space="preserve">If consent is provided, submissions will be shared on the Wiyi Yani U Thangani website after </w:t>
      </w:r>
      <w:r w:rsidRPr="001F74D1">
        <w:rPr>
          <w:rFonts w:ascii="Open Sans" w:hAnsi="Open Sans" w:cs="Open Sans"/>
          <w:sz w:val="24"/>
          <w:szCs w:val="24"/>
        </w:rPr>
        <w:t>the</w:t>
      </w:r>
      <w:r>
        <w:rPr>
          <w:rFonts w:ascii="Open Sans" w:hAnsi="Open Sans" w:cs="Open Sans"/>
          <w:sz w:val="24"/>
          <w:szCs w:val="24"/>
        </w:rPr>
        <w:t xml:space="preserve"> deadline for submissions has closed</w:t>
      </w:r>
      <w:r w:rsidRPr="00BA7ACD">
        <w:rPr>
          <w:rFonts w:ascii="Open Sans" w:hAnsi="Open Sans" w:cs="Open Sans"/>
          <w:sz w:val="24"/>
          <w:szCs w:val="24"/>
        </w:rPr>
        <w:t>.</w:t>
      </w:r>
    </w:p>
    <w:p w:rsidRPr="004A03D8" w:rsidR="0057463F" w:rsidP="00FD5938" w:rsidRDefault="0057463F" w14:paraId="5A97087F" w14:textId="1E10E5E0">
      <w:pPr>
        <w:jc w:val="both"/>
        <w:rPr>
          <w:rFonts w:ascii="Open Sans" w:hAnsi="Open Sans" w:cs="Open Sans"/>
          <w:sz w:val="24"/>
          <w:szCs w:val="24"/>
        </w:rPr>
      </w:pPr>
      <w:r w:rsidRPr="004A03D8">
        <w:rPr>
          <w:rFonts w:ascii="Open Sans" w:hAnsi="Open Sans" w:cs="Open Sans"/>
          <w:sz w:val="24"/>
          <w:szCs w:val="24"/>
        </w:rPr>
        <w:t xml:space="preserve">Individuals or groups are also welcome </w:t>
      </w:r>
      <w:r w:rsidR="0034576F">
        <w:rPr>
          <w:rFonts w:ascii="Open Sans" w:hAnsi="Open Sans" w:cs="Open Sans"/>
          <w:sz w:val="24"/>
          <w:szCs w:val="24"/>
        </w:rPr>
        <w:t xml:space="preserve">to </w:t>
      </w:r>
      <w:r w:rsidRPr="004A03D8">
        <w:rPr>
          <w:rFonts w:ascii="Open Sans" w:hAnsi="Open Sans" w:cs="Open Sans"/>
          <w:sz w:val="24"/>
          <w:szCs w:val="24"/>
        </w:rPr>
        <w:t xml:space="preserve">have a </w:t>
      </w:r>
      <w:r w:rsidRPr="004A03D8">
        <w:rPr>
          <w:rFonts w:ascii="Open Sans" w:hAnsi="Open Sans" w:cs="Open Sans"/>
          <w:b/>
          <w:bCs/>
          <w:sz w:val="24"/>
          <w:szCs w:val="24"/>
        </w:rPr>
        <w:t>yarn</w:t>
      </w:r>
      <w:r w:rsidRPr="004A03D8">
        <w:rPr>
          <w:rFonts w:ascii="Open Sans" w:hAnsi="Open Sans" w:cs="Open Sans"/>
          <w:sz w:val="24"/>
          <w:szCs w:val="24"/>
        </w:rPr>
        <w:t xml:space="preserve"> with a member of the Aboriginal and Torres Strait Islander Social Justice team at the Australian Human Rights Commission. Select the yarn option on the links form above and a member of the team will get back to you. Enabling a team member to call you ensures that we don’t miss your call and have time to take notes and listen </w:t>
      </w:r>
      <w:r w:rsidR="00B2110D">
        <w:rPr>
          <w:rFonts w:ascii="Open Sans" w:hAnsi="Open Sans" w:cs="Open Sans"/>
          <w:sz w:val="24"/>
          <w:szCs w:val="24"/>
        </w:rPr>
        <w:t>carefully</w:t>
      </w:r>
      <w:r w:rsidRPr="004A03D8">
        <w:rPr>
          <w:rFonts w:ascii="Open Sans" w:hAnsi="Open Sans" w:cs="Open Sans"/>
          <w:sz w:val="24"/>
          <w:szCs w:val="24"/>
        </w:rPr>
        <w:t xml:space="preserve">. </w:t>
      </w:r>
    </w:p>
    <w:p w:rsidRPr="004A03D8" w:rsidR="0057463F" w:rsidP="00FD5938" w:rsidRDefault="0057463F" w14:paraId="6F2DE47F" w14:textId="155F3F54">
      <w:pPr>
        <w:jc w:val="both"/>
        <w:rPr>
          <w:rFonts w:ascii="Open Sans" w:hAnsi="Open Sans" w:cs="Open Sans"/>
          <w:sz w:val="24"/>
          <w:szCs w:val="24"/>
        </w:rPr>
      </w:pPr>
      <w:r w:rsidRPr="004A03D8">
        <w:rPr>
          <w:rFonts w:ascii="Open Sans" w:hAnsi="Open Sans" w:cs="Open Sans"/>
          <w:sz w:val="24"/>
          <w:szCs w:val="24"/>
        </w:rPr>
        <w:t xml:space="preserve">If you would like to </w:t>
      </w:r>
      <w:r w:rsidRPr="004A03D8">
        <w:rPr>
          <w:rFonts w:ascii="Open Sans" w:hAnsi="Open Sans" w:cs="Open Sans"/>
          <w:b/>
          <w:bCs/>
          <w:sz w:val="24"/>
          <w:szCs w:val="24"/>
        </w:rPr>
        <w:t>mail</w:t>
      </w:r>
      <w:r w:rsidRPr="004A03D8">
        <w:rPr>
          <w:rFonts w:ascii="Open Sans" w:hAnsi="Open Sans" w:cs="Open Sans"/>
          <w:sz w:val="24"/>
          <w:szCs w:val="24"/>
        </w:rPr>
        <w:t xml:space="preserve"> your submission, please post to:</w:t>
      </w:r>
    </w:p>
    <w:p w:rsidR="0057463F" w:rsidP="00A241E8" w:rsidRDefault="000258F0" w14:paraId="4EA3DFB6" w14:textId="4FE861D1">
      <w:pPr>
        <w:ind w:left="720"/>
        <w:rPr>
          <w:rFonts w:ascii="Open Sans" w:hAnsi="Open Sans" w:cs="Open Sans"/>
          <w:sz w:val="24"/>
          <w:szCs w:val="24"/>
        </w:rPr>
      </w:pPr>
      <w:r w:rsidRPr="001F74D1">
        <w:rPr>
          <w:rFonts w:ascii="Open Sans" w:hAnsi="Open Sans" w:cs="Open Sans"/>
          <w:sz w:val="24"/>
          <w:szCs w:val="24"/>
        </w:rPr>
        <w:t xml:space="preserve">Social Justice Team, </w:t>
      </w:r>
      <w:r w:rsidRPr="004A03D8" w:rsidR="0057463F">
        <w:rPr>
          <w:rFonts w:ascii="Open Sans" w:hAnsi="Open Sans" w:cs="Open Sans"/>
          <w:sz w:val="24"/>
          <w:szCs w:val="24"/>
        </w:rPr>
        <w:t xml:space="preserve">Australian Human Rights Commission </w:t>
      </w:r>
      <w:r w:rsidRPr="004A03D8" w:rsidR="0057463F">
        <w:rPr>
          <w:rFonts w:ascii="Open Sans" w:hAnsi="Open Sans" w:cs="Open Sans"/>
          <w:sz w:val="24"/>
          <w:szCs w:val="24"/>
        </w:rPr>
        <w:br/>
      </w:r>
      <w:r w:rsidRPr="004A03D8" w:rsidR="0057463F">
        <w:rPr>
          <w:rFonts w:ascii="Open Sans" w:hAnsi="Open Sans" w:cs="Open Sans"/>
          <w:sz w:val="24"/>
          <w:szCs w:val="24"/>
        </w:rPr>
        <w:t>GPO Box 5218 Sydney NSW 2001</w:t>
      </w:r>
    </w:p>
    <w:p w:rsidRPr="004A03D8" w:rsidR="000A055D" w:rsidP="00FD5938" w:rsidRDefault="0057463F" w14:paraId="42D1CD4B" w14:textId="4C50FC2D">
      <w:pPr>
        <w:jc w:val="both"/>
        <w:rPr>
          <w:rFonts w:ascii="Open Sans" w:hAnsi="Open Sans" w:cs="Open Sans"/>
          <w:sz w:val="24"/>
          <w:szCs w:val="24"/>
        </w:rPr>
      </w:pPr>
      <w:r>
        <w:rPr>
          <w:rFonts w:ascii="Open Sans" w:hAnsi="Open Sans" w:cs="Open Sans"/>
          <w:sz w:val="24"/>
          <w:szCs w:val="24"/>
        </w:rPr>
        <w:t>If posting, please also complete the online form to provide your consent to be</w:t>
      </w:r>
      <w:r w:rsidR="000A055D">
        <w:rPr>
          <w:rFonts w:ascii="Open Sans" w:hAnsi="Open Sans" w:cs="Open Sans"/>
          <w:sz w:val="24"/>
          <w:szCs w:val="24"/>
        </w:rPr>
        <w:t>ing</w:t>
      </w:r>
      <w:r>
        <w:rPr>
          <w:rFonts w:ascii="Open Sans" w:hAnsi="Open Sans" w:cs="Open Sans"/>
          <w:sz w:val="24"/>
          <w:szCs w:val="24"/>
        </w:rPr>
        <w:t xml:space="preserve"> </w:t>
      </w:r>
      <w:r w:rsidR="000A055D">
        <w:rPr>
          <w:rFonts w:ascii="Open Sans" w:hAnsi="Open Sans" w:cs="Open Sans"/>
          <w:sz w:val="24"/>
          <w:szCs w:val="24"/>
        </w:rPr>
        <w:t>a part</w:t>
      </w:r>
      <w:r>
        <w:rPr>
          <w:rFonts w:ascii="Open Sans" w:hAnsi="Open Sans" w:cs="Open Sans"/>
          <w:sz w:val="24"/>
          <w:szCs w:val="24"/>
        </w:rPr>
        <w:t xml:space="preserve"> of the submissions process.</w:t>
      </w:r>
    </w:p>
    <w:p w:rsidR="0057463F" w:rsidP="00FD5938" w:rsidRDefault="0057463F" w14:paraId="08726544" w14:textId="32BB5F28">
      <w:pPr>
        <w:jc w:val="both"/>
        <w:rPr>
          <w:rFonts w:ascii="Open Sans" w:hAnsi="Open Sans" w:cs="Open Sans"/>
          <w:sz w:val="24"/>
          <w:szCs w:val="24"/>
        </w:rPr>
      </w:pPr>
      <w:r w:rsidRPr="004A03D8">
        <w:rPr>
          <w:rFonts w:ascii="Open Sans" w:hAnsi="Open Sans" w:cs="Open Sans"/>
          <w:sz w:val="24"/>
          <w:szCs w:val="24"/>
        </w:rPr>
        <w:t>If you have any further questions</w:t>
      </w:r>
      <w:r w:rsidR="00AB381B">
        <w:rPr>
          <w:rFonts w:ascii="Open Sans" w:hAnsi="Open Sans" w:cs="Open Sans"/>
          <w:sz w:val="24"/>
          <w:szCs w:val="24"/>
        </w:rPr>
        <w:t xml:space="preserve"> or need assistance in providing your submission</w:t>
      </w:r>
      <w:r w:rsidRPr="004A03D8">
        <w:rPr>
          <w:rFonts w:ascii="Open Sans" w:hAnsi="Open Sans" w:cs="Open Sans"/>
          <w:sz w:val="24"/>
          <w:szCs w:val="24"/>
        </w:rPr>
        <w:t>, please cont</w:t>
      </w:r>
      <w:r>
        <w:rPr>
          <w:rFonts w:ascii="Open Sans" w:hAnsi="Open Sans" w:cs="Open Sans"/>
          <w:sz w:val="24"/>
          <w:szCs w:val="24"/>
        </w:rPr>
        <w:t>ac</w:t>
      </w:r>
      <w:r w:rsidRPr="004A03D8">
        <w:rPr>
          <w:rFonts w:ascii="Open Sans" w:hAnsi="Open Sans" w:cs="Open Sans"/>
          <w:sz w:val="24"/>
          <w:szCs w:val="24"/>
        </w:rPr>
        <w:t>t</w:t>
      </w:r>
      <w:r>
        <w:rPr>
          <w:rFonts w:ascii="Open Sans" w:hAnsi="Open Sans" w:cs="Open Sans"/>
          <w:sz w:val="24"/>
          <w:szCs w:val="24"/>
        </w:rPr>
        <w:t xml:space="preserve"> the Social Justice Team via phone or email</w:t>
      </w:r>
      <w:r w:rsidR="000A055D">
        <w:rPr>
          <w:rFonts w:ascii="Open Sans" w:hAnsi="Open Sans" w:cs="Open Sans"/>
          <w:sz w:val="24"/>
          <w:szCs w:val="24"/>
        </w:rPr>
        <w:t>:</w:t>
      </w:r>
    </w:p>
    <w:p w:rsidR="001522F9" w:rsidP="005D5990" w:rsidRDefault="001522F9" w14:paraId="78960B2E" w14:textId="478D4B73">
      <w:pPr>
        <w:pStyle w:val="ListParagraph"/>
        <w:numPr>
          <w:ilvl w:val="0"/>
          <w:numId w:val="18"/>
        </w:numPr>
        <w:jc w:val="both"/>
        <w:rPr>
          <w:rFonts w:ascii="Open Sans" w:hAnsi="Open Sans" w:cs="Open Sans"/>
          <w:sz w:val="24"/>
          <w:szCs w:val="24"/>
        </w:rPr>
      </w:pPr>
      <w:r>
        <w:rPr>
          <w:rFonts w:ascii="Open Sans" w:hAnsi="Open Sans" w:cs="Open Sans"/>
          <w:sz w:val="24"/>
          <w:szCs w:val="24"/>
        </w:rPr>
        <w:t>Telephone:</w:t>
      </w:r>
      <w:r w:rsidRPr="001522F9">
        <w:rPr>
          <w:rFonts w:ascii="Open Sans" w:hAnsi="Open Sans" w:cs="Open Sans"/>
          <w:bCs/>
          <w:i/>
          <w:iCs/>
          <w:noProof/>
          <w:sz w:val="24"/>
          <w:szCs w:val="24"/>
        </w:rPr>
        <w:t xml:space="preserve"> </w:t>
      </w:r>
      <w:r>
        <w:rPr>
          <w:rFonts w:ascii="Open Sans" w:hAnsi="Open Sans" w:cs="Open Sans"/>
          <w:bCs/>
          <w:i/>
          <w:iCs/>
          <w:noProof/>
          <w:sz w:val="24"/>
          <w:szCs w:val="24"/>
        </w:rPr>
        <w:t>(</w:t>
      </w:r>
      <w:r w:rsidRPr="00337BEC">
        <w:rPr>
          <w:rFonts w:ascii="Open Sans" w:hAnsi="Open Sans" w:cs="Open Sans"/>
          <w:bCs/>
          <w:i/>
          <w:iCs/>
          <w:noProof/>
          <w:sz w:val="24"/>
          <w:szCs w:val="24"/>
        </w:rPr>
        <w:t>02) 9284 9600</w:t>
      </w:r>
    </w:p>
    <w:p w:rsidRPr="0005007F" w:rsidR="001522F9" w:rsidP="00E7033D" w:rsidRDefault="001522F9" w14:paraId="178A1960" w14:textId="635E5D90">
      <w:pPr>
        <w:pStyle w:val="ListParagraph"/>
        <w:numPr>
          <w:ilvl w:val="0"/>
          <w:numId w:val="18"/>
        </w:numPr>
        <w:jc w:val="both"/>
        <w:rPr>
          <w:rStyle w:val="Hyperlink"/>
          <w:rFonts w:ascii="Open Sans" w:hAnsi="Open Sans" w:cs="Open Sans"/>
          <w:color w:val="auto"/>
          <w:sz w:val="24"/>
          <w:szCs w:val="24"/>
          <w:u w:val="none"/>
        </w:rPr>
      </w:pPr>
      <w:r>
        <w:rPr>
          <w:rFonts w:ascii="Open Sans" w:hAnsi="Open Sans" w:cs="Open Sans"/>
          <w:sz w:val="24"/>
          <w:szCs w:val="24"/>
        </w:rPr>
        <w:t>Email:</w:t>
      </w:r>
      <w:r w:rsidRPr="001522F9">
        <w:t xml:space="preserve"> </w:t>
      </w:r>
      <w:hyperlink w:history="1" r:id="rId26">
        <w:r w:rsidRPr="00337BEC">
          <w:rPr>
            <w:rStyle w:val="Hyperlink"/>
            <w:rFonts w:ascii="Open Sans" w:hAnsi="Open Sans" w:cs="Open Sans"/>
            <w:i/>
            <w:iCs/>
            <w:noProof/>
            <w:sz w:val="24"/>
            <w:szCs w:val="24"/>
          </w:rPr>
          <w:t>wiyiyaniuthangani@humanrights.gov.au</w:t>
        </w:r>
      </w:hyperlink>
    </w:p>
    <w:p w:rsidRPr="001522F9" w:rsidR="0005007F" w:rsidP="00E7033D" w:rsidRDefault="0005007F" w14:paraId="51E48249" w14:textId="4A4BA0B9">
      <w:pPr>
        <w:pStyle w:val="ListParagraph"/>
        <w:numPr>
          <w:ilvl w:val="0"/>
          <w:numId w:val="18"/>
        </w:numPr>
        <w:jc w:val="both"/>
        <w:rPr>
          <w:rFonts w:ascii="Open Sans" w:hAnsi="Open Sans" w:cs="Open Sans"/>
          <w:sz w:val="24"/>
          <w:szCs w:val="24"/>
        </w:rPr>
      </w:pPr>
      <w:r w:rsidRPr="009E519A">
        <w:rPr>
          <w:rStyle w:val="Hyperlink"/>
          <w:rFonts w:ascii="Open Sans" w:hAnsi="Open Sans" w:cs="Open Sans"/>
          <w:noProof/>
          <w:color w:val="auto"/>
          <w:sz w:val="24"/>
          <w:szCs w:val="24"/>
          <w:u w:val="none"/>
        </w:rPr>
        <w:t>If you are under</w:t>
      </w:r>
      <w:r w:rsidRPr="009E519A" w:rsidR="009E519A">
        <w:rPr>
          <w:rStyle w:val="Hyperlink"/>
          <w:rFonts w:ascii="Open Sans" w:hAnsi="Open Sans" w:cs="Open Sans"/>
          <w:noProof/>
          <w:color w:val="auto"/>
          <w:sz w:val="24"/>
          <w:szCs w:val="24"/>
          <w:u w:val="none"/>
        </w:rPr>
        <w:t xml:space="preserve"> 18, please email</w:t>
      </w:r>
      <w:r w:rsidRPr="009E519A" w:rsidR="009E519A">
        <w:rPr>
          <w:rStyle w:val="Hyperlink"/>
          <w:rFonts w:ascii="Open Sans" w:hAnsi="Open Sans" w:cs="Open Sans"/>
          <w:i/>
          <w:iCs/>
          <w:noProof/>
          <w:color w:val="auto"/>
          <w:sz w:val="24"/>
          <w:szCs w:val="24"/>
        </w:rPr>
        <w:t xml:space="preserve"> </w:t>
      </w:r>
      <w:r w:rsidR="009E519A">
        <w:rPr>
          <w:rStyle w:val="Hyperlink"/>
          <w:rFonts w:ascii="Open Sans" w:hAnsi="Open Sans" w:cs="Open Sans"/>
          <w:i/>
          <w:iCs/>
          <w:noProof/>
          <w:sz w:val="24"/>
          <w:szCs w:val="24"/>
        </w:rPr>
        <w:t>niamh.kealy@humanright.gov.au</w:t>
      </w:r>
    </w:p>
    <w:p w:rsidRPr="009912AE" w:rsidR="00233D48" w:rsidP="00FD5938" w:rsidRDefault="005B24EF" w14:paraId="297C1D8B" w14:textId="14C48612">
      <w:pPr>
        <w:pStyle w:val="Heading2"/>
        <w:numPr>
          <w:ilvl w:val="0"/>
          <w:numId w:val="0"/>
        </w:numPr>
        <w:ind w:left="851" w:hanging="851"/>
        <w:jc w:val="both"/>
        <w:rPr>
          <w:rFonts w:ascii="Open Sans" w:hAnsi="Open Sans" w:cs="Open Sans"/>
          <w:b w:val="0"/>
          <w:i w:val="0"/>
          <w:sz w:val="24"/>
          <w:szCs w:val="24"/>
          <w:highlight w:val="yellow"/>
        </w:rPr>
      </w:pPr>
      <w:r>
        <w:rPr>
          <w:rFonts w:ascii="Open Sans" w:hAnsi="Open Sans" w:cs="Open Sans"/>
        </w:rPr>
        <w:t>Be</w:t>
      </w:r>
      <w:r w:rsidRPr="001F74D1" w:rsidR="0059601F">
        <w:rPr>
          <w:rFonts w:ascii="Open Sans" w:hAnsi="Open Sans" w:cs="Open Sans"/>
        </w:rPr>
        <w:t xml:space="preserve"> into the running to win a Yaye</w:t>
      </w:r>
      <w:r w:rsidRPr="00F2578B" w:rsidR="00920384">
        <w:rPr>
          <w:rFonts w:ascii="Open Sans" w:hAnsi="Open Sans" w:cs="Open Sans"/>
          <w:b w:val="0"/>
          <w:i w:val="0"/>
          <w:sz w:val="24"/>
          <w:szCs w:val="24"/>
        </w:rPr>
        <w:t xml:space="preserve"> </w:t>
      </w:r>
      <w:r w:rsidRPr="00F2578B" w:rsidR="00920384">
        <w:rPr>
          <w:rFonts w:ascii="Open Sans" w:hAnsi="Open Sans" w:cs="Open Sans"/>
        </w:rPr>
        <w:t>bath and body gift box!</w:t>
      </w:r>
    </w:p>
    <w:p w:rsidRPr="00BA7ACD" w:rsidR="00142F87" w:rsidP="001522F9" w:rsidRDefault="00086548" w14:paraId="73997CF9" w14:textId="5DD35B81">
      <w:pPr>
        <w:pStyle w:val="Header"/>
        <w:spacing w:after="120"/>
        <w:jc w:val="both"/>
        <w:rPr>
          <w:rFonts w:ascii="Open Sans" w:hAnsi="Open Sans" w:cs="Open Sans"/>
          <w:sz w:val="24"/>
          <w:szCs w:val="24"/>
          <w:lang w:val="en-AU"/>
        </w:rPr>
      </w:pPr>
      <w:r w:rsidRPr="001F74D1">
        <w:rPr>
          <w:rFonts w:ascii="Open Sans" w:hAnsi="Open Sans" w:cs="Open Sans"/>
          <w:bCs/>
          <w:iCs/>
          <w:color w:val="000000" w:themeColor="text1"/>
          <w:sz w:val="24"/>
          <w:szCs w:val="24"/>
          <w:lang w:bidi="en-US"/>
        </w:rPr>
        <w:t>T</w:t>
      </w:r>
      <w:r w:rsidRPr="001F74D1" w:rsidR="00233D48">
        <w:rPr>
          <w:rFonts w:ascii="Open Sans" w:hAnsi="Open Sans" w:cs="Open Sans"/>
          <w:bCs/>
          <w:iCs/>
          <w:color w:val="000000" w:themeColor="text1"/>
          <w:sz w:val="24"/>
          <w:szCs w:val="24"/>
          <w:lang w:bidi="en-US"/>
        </w:rPr>
        <w:t>he</w:t>
      </w:r>
      <w:r w:rsidRPr="001F74D1" w:rsidR="00233D48">
        <w:rPr>
          <w:rFonts w:ascii="Open Sans" w:hAnsi="Open Sans" w:cs="Open Sans"/>
          <w:color w:val="000000" w:themeColor="text1"/>
          <w:sz w:val="24"/>
          <w:szCs w:val="24"/>
          <w:lang w:bidi="en-US"/>
        </w:rPr>
        <w:t xml:space="preserve"> </w:t>
      </w:r>
      <w:r w:rsidR="004B5CF8">
        <w:rPr>
          <w:rFonts w:ascii="Open Sans" w:hAnsi="Open Sans" w:cs="Open Sans"/>
          <w:color w:val="000000" w:themeColor="text1"/>
          <w:sz w:val="24"/>
          <w:szCs w:val="24"/>
          <w:lang w:bidi="en-US"/>
        </w:rPr>
        <w:t>AHRC</w:t>
      </w:r>
      <w:r w:rsidRPr="001F74D1" w:rsidR="00233D48">
        <w:rPr>
          <w:rFonts w:ascii="Open Sans" w:hAnsi="Open Sans" w:cs="Open Sans"/>
          <w:color w:val="000000" w:themeColor="text1"/>
          <w:sz w:val="24"/>
          <w:szCs w:val="24"/>
          <w:lang w:bidi="en-US"/>
        </w:rPr>
        <w:t xml:space="preserve"> is offering </w:t>
      </w:r>
      <w:r w:rsidR="002E5DEE">
        <w:rPr>
          <w:rFonts w:ascii="Open Sans" w:hAnsi="Open Sans" w:cs="Open Sans"/>
          <w:color w:val="000000" w:themeColor="text1"/>
          <w:sz w:val="24"/>
          <w:szCs w:val="24"/>
          <w:lang w:bidi="en-US"/>
        </w:rPr>
        <w:t xml:space="preserve">Yaye </w:t>
      </w:r>
      <w:r w:rsidRPr="001F74D1" w:rsidR="00233D48">
        <w:rPr>
          <w:rFonts w:ascii="Open Sans" w:hAnsi="Open Sans" w:cs="Open Sans"/>
          <w:color w:val="000000" w:themeColor="text1"/>
          <w:sz w:val="24"/>
          <w:szCs w:val="24"/>
          <w:lang w:bidi="en-US"/>
        </w:rPr>
        <w:t>gift box</w:t>
      </w:r>
      <w:r w:rsidR="002E5DEE">
        <w:rPr>
          <w:rFonts w:ascii="Open Sans" w:hAnsi="Open Sans" w:cs="Open Sans"/>
          <w:color w:val="000000" w:themeColor="text1"/>
          <w:sz w:val="24"/>
          <w:szCs w:val="24"/>
          <w:lang w:bidi="en-US"/>
        </w:rPr>
        <w:t>es</w:t>
      </w:r>
      <w:r w:rsidRPr="001F74D1" w:rsidR="00233D48">
        <w:rPr>
          <w:rFonts w:ascii="Open Sans" w:hAnsi="Open Sans" w:cs="Open Sans"/>
          <w:color w:val="000000" w:themeColor="text1"/>
          <w:sz w:val="24"/>
          <w:szCs w:val="24"/>
          <w:lang w:bidi="en-US"/>
        </w:rPr>
        <w:t xml:space="preserve"> </w:t>
      </w:r>
      <w:r w:rsidR="00CD5458">
        <w:rPr>
          <w:rFonts w:ascii="Open Sans" w:hAnsi="Open Sans" w:cs="Open Sans"/>
          <w:color w:val="000000" w:themeColor="text1"/>
          <w:sz w:val="24"/>
          <w:szCs w:val="24"/>
          <w:lang w:bidi="en-US"/>
        </w:rPr>
        <w:t>as a thank you</w:t>
      </w:r>
      <w:r w:rsidR="00233D48">
        <w:rPr>
          <w:rFonts w:ascii="Open Sans" w:hAnsi="Open Sans" w:cs="Open Sans"/>
          <w:color w:val="000000" w:themeColor="text1"/>
          <w:sz w:val="24"/>
          <w:szCs w:val="24"/>
          <w:lang w:bidi="en-US"/>
        </w:rPr>
        <w:t xml:space="preserve"> to </w:t>
      </w:r>
      <w:r w:rsidRPr="001F74D1" w:rsidR="00233D48">
        <w:rPr>
          <w:rFonts w:ascii="Open Sans" w:hAnsi="Open Sans" w:cs="Open Sans"/>
          <w:color w:val="000000" w:themeColor="text1"/>
          <w:sz w:val="24"/>
          <w:szCs w:val="24"/>
          <w:lang w:bidi="en-US"/>
        </w:rPr>
        <w:t>random</w:t>
      </w:r>
      <w:r w:rsidR="00CD5458">
        <w:rPr>
          <w:rFonts w:ascii="Open Sans" w:hAnsi="Open Sans" w:cs="Open Sans"/>
          <w:color w:val="000000" w:themeColor="text1"/>
          <w:sz w:val="24"/>
          <w:szCs w:val="24"/>
          <w:lang w:bidi="en-US"/>
        </w:rPr>
        <w:t>ly selected</w:t>
      </w:r>
      <w:r w:rsidRPr="001F74D1" w:rsidR="00233D48">
        <w:rPr>
          <w:rFonts w:ascii="Open Sans" w:hAnsi="Open Sans" w:cs="Open Sans"/>
          <w:color w:val="000000" w:themeColor="text1"/>
          <w:sz w:val="24"/>
          <w:szCs w:val="24"/>
          <w:lang w:bidi="en-US"/>
        </w:rPr>
        <w:t xml:space="preserve"> respondents. To enter the running to win </w:t>
      </w:r>
      <w:r w:rsidR="002C01F9">
        <w:rPr>
          <w:rFonts w:ascii="Open Sans" w:hAnsi="Open Sans" w:cs="Open Sans"/>
          <w:color w:val="000000" w:themeColor="text1"/>
          <w:sz w:val="24"/>
          <w:szCs w:val="24"/>
          <w:lang w:bidi="en-US"/>
        </w:rPr>
        <w:t>a</w:t>
      </w:r>
      <w:r w:rsidRPr="001F74D1" w:rsidR="002C01F9">
        <w:rPr>
          <w:rFonts w:ascii="Open Sans" w:hAnsi="Open Sans" w:cs="Open Sans"/>
          <w:color w:val="000000" w:themeColor="text1"/>
          <w:sz w:val="24"/>
          <w:szCs w:val="24"/>
          <w:lang w:bidi="en-US"/>
        </w:rPr>
        <w:t xml:space="preserve"> </w:t>
      </w:r>
      <w:r w:rsidRPr="001F74D1" w:rsidR="00233D48">
        <w:rPr>
          <w:rFonts w:ascii="Open Sans" w:hAnsi="Open Sans" w:cs="Open Sans"/>
          <w:color w:val="000000" w:themeColor="text1"/>
          <w:sz w:val="24"/>
          <w:szCs w:val="24"/>
          <w:lang w:bidi="en-US"/>
        </w:rPr>
        <w:t xml:space="preserve">gift box, respondents will be required to opt-in via the online submissions form. Winners will be contacted shortly after the closing date for submissions via their contact number to collect </w:t>
      </w:r>
      <w:r w:rsidRPr="001F74D1" w:rsidR="009B4E9D">
        <w:rPr>
          <w:rFonts w:ascii="Open Sans" w:hAnsi="Open Sans" w:cs="Open Sans"/>
          <w:color w:val="000000" w:themeColor="text1"/>
          <w:sz w:val="24"/>
          <w:szCs w:val="24"/>
          <w:lang w:bidi="en-US"/>
        </w:rPr>
        <w:t xml:space="preserve">the prize </w:t>
      </w:r>
      <w:r w:rsidRPr="001F74D1" w:rsidR="00233D48">
        <w:rPr>
          <w:rFonts w:ascii="Open Sans" w:hAnsi="Open Sans" w:cs="Open Sans"/>
          <w:color w:val="000000" w:themeColor="text1"/>
          <w:sz w:val="24"/>
          <w:szCs w:val="24"/>
          <w:lang w:bidi="en-US"/>
        </w:rPr>
        <w:t>or have</w:t>
      </w:r>
      <w:r w:rsidRPr="001F74D1" w:rsidR="009B4E9D">
        <w:rPr>
          <w:rFonts w:ascii="Open Sans" w:hAnsi="Open Sans" w:cs="Open Sans"/>
          <w:color w:val="000000" w:themeColor="text1"/>
          <w:sz w:val="24"/>
          <w:szCs w:val="24"/>
          <w:lang w:bidi="en-US"/>
        </w:rPr>
        <w:t xml:space="preserve"> it</w:t>
      </w:r>
      <w:r w:rsidRPr="001F74D1" w:rsidR="00233D48">
        <w:rPr>
          <w:rFonts w:ascii="Open Sans" w:hAnsi="Open Sans" w:cs="Open Sans"/>
          <w:color w:val="000000" w:themeColor="text1"/>
          <w:sz w:val="24"/>
          <w:szCs w:val="24"/>
          <w:lang w:bidi="en-US"/>
        </w:rPr>
        <w:t xml:space="preserve"> posted. The gift box contains body and bath products by </w:t>
      </w:r>
      <w:hyperlink w:history="1" r:id="rId27">
        <w:r w:rsidRPr="00335993" w:rsidR="00233D48">
          <w:rPr>
            <w:rStyle w:val="Hyperlink"/>
            <w:rFonts w:ascii="Open Sans" w:hAnsi="Open Sans" w:cs="Open Sans"/>
            <w:sz w:val="24"/>
            <w:szCs w:val="24"/>
            <w:lang w:bidi="en-US"/>
          </w:rPr>
          <w:t>Yaye</w:t>
        </w:r>
      </w:hyperlink>
      <w:r w:rsidRPr="001F74D1" w:rsidR="00233D48">
        <w:rPr>
          <w:rFonts w:ascii="Open Sans" w:hAnsi="Open Sans" w:cs="Open Sans"/>
          <w:color w:val="000000" w:themeColor="text1"/>
          <w:sz w:val="24"/>
          <w:szCs w:val="24"/>
          <w:lang w:bidi="en-US"/>
        </w:rPr>
        <w:t xml:space="preserve"> produced with Indigenous bush medicine ingredients.</w:t>
      </w:r>
    </w:p>
    <w:sectPr w:rsidRPr="00BA7ACD" w:rsidR="00142F87">
      <w:footerReference w:type="even" r:id="rId28"/>
      <w:footerReference w:type="default" r:id="rId29"/>
      <w:headerReference w:type="first" r:id="rId3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467D2" w:rsidP="00813B46" w:rsidRDefault="00F467D2" w14:paraId="4C908DF8" w14:textId="77777777">
      <w:pPr>
        <w:spacing w:after="0" w:line="240" w:lineRule="auto"/>
      </w:pPr>
      <w:r>
        <w:separator/>
      </w:r>
    </w:p>
  </w:endnote>
  <w:endnote w:type="continuationSeparator" w:id="0">
    <w:p w:rsidR="00F467D2" w:rsidP="00813B46" w:rsidRDefault="00F467D2" w14:paraId="70F273AB" w14:textId="77777777">
      <w:pPr>
        <w:spacing w:after="0" w:line="240" w:lineRule="auto"/>
      </w:pPr>
      <w:r>
        <w:continuationSeparator/>
      </w:r>
    </w:p>
  </w:endnote>
  <w:endnote w:type="continuationNotice" w:id="1">
    <w:p w:rsidR="00F467D2" w:rsidRDefault="00F467D2" w14:paraId="2A089C3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42F87" w:rsidP="00507B32" w:rsidRDefault="00142F87" w14:paraId="0F8572DD" w14:textId="50A1F732">
    <w:pPr>
      <w:pStyle w:val="Foot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562E">
      <w:rPr>
        <w:rStyle w:val="PageNumber"/>
        <w:noProof/>
      </w:rPr>
      <w:t>5</w:t>
    </w:r>
    <w:r>
      <w:rPr>
        <w:rStyle w:val="PageNumber"/>
      </w:rPr>
      <w:fldChar w:fldCharType="end"/>
    </w:r>
  </w:p>
  <w:p w:rsidR="00142F87" w:rsidP="00507B32" w:rsidRDefault="00142F87" w14:paraId="0D9444D5"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C81523" w:rsidR="00142F87" w:rsidP="00507B32" w:rsidRDefault="00142F87" w14:paraId="741B7CBF" w14:textId="77777777">
    <w:pPr>
      <w:pStyle w:val="Footer"/>
      <w:framePr w:wrap="none" w:hAnchor="margin" w:vAnchor="text" w:xAlign="right" w:y="1"/>
      <w:rPr>
        <w:rStyle w:val="PageNumber"/>
        <w:rFonts w:ascii="Arial" w:hAnsi="Arial" w:cs="Arial"/>
      </w:rPr>
    </w:pPr>
    <w:r w:rsidRPr="00C81523">
      <w:rPr>
        <w:rStyle w:val="PageNumber"/>
        <w:rFonts w:ascii="Arial" w:hAnsi="Arial" w:cs="Arial"/>
      </w:rPr>
      <w:fldChar w:fldCharType="begin"/>
    </w:r>
    <w:r w:rsidRPr="00C81523">
      <w:rPr>
        <w:rStyle w:val="PageNumber"/>
        <w:rFonts w:ascii="Arial" w:hAnsi="Arial" w:cs="Arial"/>
      </w:rPr>
      <w:instrText xml:space="preserve">PAGE  </w:instrText>
    </w:r>
    <w:r w:rsidRPr="00C81523">
      <w:rPr>
        <w:rStyle w:val="PageNumber"/>
        <w:rFonts w:ascii="Arial" w:hAnsi="Arial" w:cs="Arial"/>
      </w:rPr>
      <w:fldChar w:fldCharType="separate"/>
    </w:r>
    <w:r>
      <w:rPr>
        <w:rStyle w:val="PageNumber"/>
        <w:rFonts w:ascii="Arial" w:hAnsi="Arial" w:cs="Arial"/>
        <w:noProof/>
      </w:rPr>
      <w:t>11</w:t>
    </w:r>
    <w:r w:rsidRPr="00C81523">
      <w:rPr>
        <w:rStyle w:val="PageNumber"/>
        <w:rFonts w:ascii="Arial" w:hAnsi="Arial" w:cs="Arial"/>
      </w:rPr>
      <w:fldChar w:fldCharType="end"/>
    </w:r>
  </w:p>
  <w:p w:rsidRPr="00C81523" w:rsidR="00142F87" w:rsidP="00507B32" w:rsidRDefault="00142F87" w14:paraId="5D8DA6F1" w14:textId="77777777">
    <w:pPr>
      <w:pStyle w:val="Footer"/>
      <w:ind w:right="36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467D2" w:rsidP="00813B46" w:rsidRDefault="00F467D2" w14:paraId="3E843219" w14:textId="77777777">
      <w:pPr>
        <w:spacing w:after="0" w:line="240" w:lineRule="auto"/>
      </w:pPr>
      <w:r>
        <w:separator/>
      </w:r>
    </w:p>
  </w:footnote>
  <w:footnote w:type="continuationSeparator" w:id="0">
    <w:p w:rsidR="00F467D2" w:rsidP="00813B46" w:rsidRDefault="00F467D2" w14:paraId="63EFA43B" w14:textId="77777777">
      <w:pPr>
        <w:spacing w:after="0" w:line="240" w:lineRule="auto"/>
      </w:pPr>
      <w:r>
        <w:continuationSeparator/>
      </w:r>
    </w:p>
  </w:footnote>
  <w:footnote w:type="continuationNotice" w:id="1">
    <w:p w:rsidR="00F467D2" w:rsidRDefault="00F467D2" w14:paraId="6D79B20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42F87" w:rsidRDefault="00142F87" w14:paraId="255CFC15" w14:textId="77777777">
    <w:pPr>
      <w:pStyle w:val="Header"/>
    </w:pPr>
    <w:r>
      <w:rPr>
        <w:rFonts w:ascii="Times" w:hAnsi="Times" w:cs="Times"/>
        <w:noProof/>
        <w:lang w:val="en-AU" w:eastAsia="en-AU"/>
      </w:rPr>
      <w:drawing>
        <wp:anchor distT="0" distB="0" distL="114300" distR="114300" simplePos="0" relativeHeight="251658240" behindDoc="1" locked="0" layoutInCell="1" allowOverlap="1" wp14:anchorId="4FBF4D4D" wp14:editId="7905571D">
          <wp:simplePos x="0" y="0"/>
          <wp:positionH relativeFrom="column">
            <wp:posOffset>2706370</wp:posOffset>
          </wp:positionH>
          <wp:positionV relativeFrom="paragraph">
            <wp:posOffset>-74295</wp:posOffset>
          </wp:positionV>
          <wp:extent cx="3494405" cy="854710"/>
          <wp:effectExtent l="0" t="0" r="0" b="2540"/>
          <wp:wrapNone/>
          <wp:docPr id="1" name="Picture 1" descr="C:\Users\kirsten.gray\AppData\Local\Microsoft\Windows\Temporary Internet Files\Content.Word\TITLE medium 20171109 FINAL AHRC Women &amp; Girls FINAL with title(1)-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rsten.gray\AppData\Local\Microsoft\Windows\Temporary Internet Files\Content.Word\TITLE medium 20171109 FINAL AHRC Women &amp; Girls FINAL with title(1)-19.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94405" cy="8547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w:hAnsi="Times" w:cs="Times"/>
        <w:noProof/>
        <w:lang w:val="en-AU" w:eastAsia="en-AU"/>
      </w:rPr>
      <w:drawing>
        <wp:inline distT="0" distB="0" distL="0" distR="0" wp14:anchorId="5CEBF310" wp14:editId="62D88CA5">
          <wp:extent cx="2449830" cy="835660"/>
          <wp:effectExtent l="0" t="0" r="762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49830" cy="8356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85BC5"/>
    <w:multiLevelType w:val="hybridMultilevel"/>
    <w:tmpl w:val="CB029D5A"/>
    <w:lvl w:ilvl="0" w:tplc="0630D03A">
      <w:start w:val="11"/>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C1C469C"/>
    <w:multiLevelType w:val="hybridMultilevel"/>
    <w:tmpl w:val="1DA4A1C4"/>
    <w:lvl w:ilvl="0" w:tplc="0630D03A">
      <w:start w:val="11"/>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115F21CF"/>
    <w:multiLevelType w:val="hybridMultilevel"/>
    <w:tmpl w:val="A06E3BC4"/>
    <w:lvl w:ilvl="0" w:tplc="926CC64A">
      <w:start w:val="11"/>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11EB2044"/>
    <w:multiLevelType w:val="hybridMultilevel"/>
    <w:tmpl w:val="B3CC2A56"/>
    <w:lvl w:ilvl="0" w:tplc="FB720F7E">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2A27CC4"/>
    <w:multiLevelType w:val="hybridMultilevel"/>
    <w:tmpl w:val="70CCB830"/>
    <w:lvl w:ilvl="0" w:tplc="480EB8F8">
      <w:start w:val="1"/>
      <w:numFmt w:val="bullet"/>
      <w:lvlText w:val="-"/>
      <w:lvlJc w:val="left"/>
      <w:pPr>
        <w:ind w:left="720" w:hanging="360"/>
      </w:pPr>
      <w:rPr>
        <w:rFonts w:hint="default" w:ascii="Open Sans" w:hAnsi="Open Sans" w:cs="Open Sans"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13AA1201"/>
    <w:multiLevelType w:val="hybridMultilevel"/>
    <w:tmpl w:val="50564374"/>
    <w:lvl w:ilvl="0" w:tplc="9FEA79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161D6E"/>
    <w:multiLevelType w:val="hybridMultilevel"/>
    <w:tmpl w:val="427AB026"/>
    <w:lvl w:ilvl="0" w:tplc="4418CBE2">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1B37554D"/>
    <w:multiLevelType w:val="hybridMultilevel"/>
    <w:tmpl w:val="6396CAC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1D45133F"/>
    <w:multiLevelType w:val="hybridMultilevel"/>
    <w:tmpl w:val="AAC4BD94"/>
    <w:lvl w:ilvl="0" w:tplc="D14E2B1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97817C3"/>
    <w:multiLevelType w:val="multilevel"/>
    <w:tmpl w:val="20A0E41A"/>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lowerLetter"/>
      <w:pStyle w:val="Heading3"/>
      <w:lvlText w:val="(%3)"/>
      <w:lvlJc w:val="left"/>
      <w:pPr>
        <w:tabs>
          <w:tab w:val="num" w:pos="851"/>
        </w:tabs>
        <w:ind w:left="851" w:hanging="851"/>
      </w:pPr>
      <w:rPr>
        <w:rFonts w:hint="default" w:ascii="Arial" w:hAnsi="Arial"/>
        <w:b w:val="0"/>
        <w:i/>
        <w:sz w:val="24"/>
      </w:rPr>
    </w:lvl>
    <w:lvl w:ilvl="3">
      <w:start w:val="1"/>
      <w:numFmt w:val="lowerRoman"/>
      <w:pStyle w:val="Heading4"/>
      <w:lvlText w:val="(%4)"/>
      <w:lvlJc w:val="left"/>
      <w:pPr>
        <w:tabs>
          <w:tab w:val="num" w:pos="851"/>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35B7009"/>
    <w:multiLevelType w:val="hybridMultilevel"/>
    <w:tmpl w:val="CA48CC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0B25EC"/>
    <w:multiLevelType w:val="hybridMultilevel"/>
    <w:tmpl w:val="F418C8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3E395DAF"/>
    <w:multiLevelType w:val="hybridMultilevel"/>
    <w:tmpl w:val="447244DA"/>
    <w:lvl w:ilvl="0" w:tplc="DA5A6934">
      <w:start w:val="1"/>
      <w:numFmt w:val="decimal"/>
      <w:lvlText w:val="%1."/>
      <w:lvlJc w:val="left"/>
      <w:pPr>
        <w:ind w:left="720" w:hanging="360"/>
      </w:pPr>
      <w:rPr>
        <w:rFonts w:asciiTheme="minorHAnsi" w:hAnsiTheme="minorHAnsi" w:eastAsiaTheme="minorHAnsi" w:cstheme="minorBidi"/>
        <w:i w:val="0"/>
        <w:iCs w:val="0"/>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40385A5A"/>
    <w:multiLevelType w:val="hybridMultilevel"/>
    <w:tmpl w:val="C07CF8F2"/>
    <w:lvl w:ilvl="0" w:tplc="07A81E90">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AEA4379"/>
    <w:multiLevelType w:val="hybridMultilevel"/>
    <w:tmpl w:val="5F8878CA"/>
    <w:lvl w:ilvl="0" w:tplc="0630D03A">
      <w:start w:val="11"/>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4B45604F"/>
    <w:multiLevelType w:val="hybridMultilevel"/>
    <w:tmpl w:val="0B8AEE96"/>
    <w:lvl w:ilvl="0" w:tplc="0630D03A">
      <w:start w:val="11"/>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4B467AD8"/>
    <w:multiLevelType w:val="hybridMultilevel"/>
    <w:tmpl w:val="C10C9600"/>
    <w:lvl w:ilvl="0" w:tplc="FFFFFFFF">
      <w:start w:val="1"/>
      <w:numFmt w:val="decimal"/>
      <w:lvlText w:val="%1."/>
      <w:lvlJc w:val="left"/>
      <w:pPr>
        <w:ind w:left="720" w:hanging="360"/>
      </w:pPr>
      <w:rPr>
        <w:rFonts w:hint="default"/>
        <w:i w:val="0"/>
        <w:iCs w:val="0"/>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7" w15:restartNumberingAfterBreak="0">
    <w:nsid w:val="570066A4"/>
    <w:multiLevelType w:val="hybridMultilevel"/>
    <w:tmpl w:val="57EEBD42"/>
    <w:lvl w:ilvl="0" w:tplc="968AB506">
      <w:numFmt w:val="bullet"/>
      <w:lvlText w:val="-"/>
      <w:lvlJc w:val="left"/>
      <w:pPr>
        <w:ind w:left="720" w:hanging="360"/>
      </w:pPr>
      <w:rPr>
        <w:rFonts w:hint="default" w:ascii="Open Sans" w:hAnsi="Open Sans" w:cs="Open Sans"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582125BA"/>
    <w:multiLevelType w:val="hybridMultilevel"/>
    <w:tmpl w:val="C10C9600"/>
    <w:lvl w:ilvl="0" w:tplc="FFFFFFFF">
      <w:start w:val="1"/>
      <w:numFmt w:val="decimal"/>
      <w:lvlText w:val="%1."/>
      <w:lvlJc w:val="left"/>
      <w:pPr>
        <w:ind w:left="720" w:hanging="360"/>
      </w:pPr>
      <w:rPr>
        <w:rFonts w:hint="default"/>
        <w:i w:val="0"/>
        <w:iCs w:val="0"/>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59850D8E"/>
    <w:multiLevelType w:val="hybridMultilevel"/>
    <w:tmpl w:val="3568551A"/>
    <w:lvl w:ilvl="0" w:tplc="D79638BE">
      <w:numFmt w:val="bullet"/>
      <w:lvlText w:val=""/>
      <w:lvlJc w:val="left"/>
      <w:pPr>
        <w:ind w:left="720" w:hanging="360"/>
      </w:pPr>
      <w:rPr>
        <w:rFonts w:hint="default" w:ascii="Symbol" w:hAnsi="Symbol" w:cs="Open Sans"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5C377804"/>
    <w:multiLevelType w:val="hybridMultilevel"/>
    <w:tmpl w:val="5FB06F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1" w15:restartNumberingAfterBreak="0">
    <w:nsid w:val="61216EF3"/>
    <w:multiLevelType w:val="hybridMultilevel"/>
    <w:tmpl w:val="D9EA70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D51BD3"/>
    <w:multiLevelType w:val="hybridMultilevel"/>
    <w:tmpl w:val="BBDC9272"/>
    <w:lvl w:ilvl="0" w:tplc="3B60234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56447E5"/>
    <w:multiLevelType w:val="hybridMultilevel"/>
    <w:tmpl w:val="A65A41F4"/>
    <w:lvl w:ilvl="0" w:tplc="0630D03A">
      <w:start w:val="11"/>
      <w:numFmt w:val="bullet"/>
      <w:lvlText w:val=""/>
      <w:lvlJc w:val="left"/>
      <w:pPr>
        <w:ind w:left="720" w:hanging="360"/>
      </w:pPr>
      <w:rPr>
        <w:rFonts w:hint="default" w:ascii="Symbol" w:hAnsi="Symbol"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78756CA6"/>
    <w:multiLevelType w:val="hybridMultilevel"/>
    <w:tmpl w:val="CECE6E7A"/>
    <w:lvl w:ilvl="0" w:tplc="0630D03A">
      <w:start w:val="11"/>
      <w:numFmt w:val="bullet"/>
      <w:lvlText w:val=""/>
      <w:lvlJc w:val="left"/>
      <w:pPr>
        <w:ind w:left="720" w:hanging="360"/>
      </w:pPr>
      <w:rPr>
        <w:rFonts w:hint="default" w:ascii="Symbol" w:hAnsi="Symbol" w:eastAsiaTheme="minorHAnsi" w:cstheme="minorBidi"/>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799A6020"/>
    <w:multiLevelType w:val="hybridMultilevel"/>
    <w:tmpl w:val="74764F3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CAD3DFA"/>
    <w:multiLevelType w:val="hybridMultilevel"/>
    <w:tmpl w:val="8C623712"/>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7" w15:restartNumberingAfterBreak="0">
    <w:nsid w:val="7E1F2C30"/>
    <w:multiLevelType w:val="hybridMultilevel"/>
    <w:tmpl w:val="B130023A"/>
    <w:lvl w:ilvl="0" w:tplc="F5CC200A">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2041781056">
    <w:abstractNumId w:val="6"/>
  </w:num>
  <w:num w:numId="2" w16cid:durableId="1481732950">
    <w:abstractNumId w:val="3"/>
  </w:num>
  <w:num w:numId="3" w16cid:durableId="1950621627">
    <w:abstractNumId w:val="13"/>
  </w:num>
  <w:num w:numId="4" w16cid:durableId="782724143">
    <w:abstractNumId w:val="24"/>
  </w:num>
  <w:num w:numId="5" w16cid:durableId="799106873">
    <w:abstractNumId w:val="2"/>
  </w:num>
  <w:num w:numId="6" w16cid:durableId="1752582704">
    <w:abstractNumId w:val="15"/>
  </w:num>
  <w:num w:numId="7" w16cid:durableId="1074013122">
    <w:abstractNumId w:val="23"/>
  </w:num>
  <w:num w:numId="8" w16cid:durableId="1469938696">
    <w:abstractNumId w:val="0"/>
  </w:num>
  <w:num w:numId="9" w16cid:durableId="673920860">
    <w:abstractNumId w:val="1"/>
  </w:num>
  <w:num w:numId="10" w16cid:durableId="975911297">
    <w:abstractNumId w:val="9"/>
  </w:num>
  <w:num w:numId="11" w16cid:durableId="993341432">
    <w:abstractNumId w:val="27"/>
  </w:num>
  <w:num w:numId="12" w16cid:durableId="1953785848">
    <w:abstractNumId w:val="10"/>
  </w:num>
  <w:num w:numId="13" w16cid:durableId="1863323950">
    <w:abstractNumId w:val="5"/>
  </w:num>
  <w:num w:numId="14" w16cid:durableId="910310942">
    <w:abstractNumId w:val="8"/>
  </w:num>
  <w:num w:numId="15" w16cid:durableId="1005472377">
    <w:abstractNumId w:val="25"/>
  </w:num>
  <w:num w:numId="16" w16cid:durableId="1530756474">
    <w:abstractNumId w:val="22"/>
  </w:num>
  <w:num w:numId="17" w16cid:durableId="1995526337">
    <w:abstractNumId w:val="14"/>
  </w:num>
  <w:num w:numId="18" w16cid:durableId="1175655580">
    <w:abstractNumId w:val="19"/>
  </w:num>
  <w:num w:numId="19" w16cid:durableId="449009572">
    <w:abstractNumId w:val="21"/>
  </w:num>
  <w:num w:numId="20" w16cid:durableId="2062242591">
    <w:abstractNumId w:val="4"/>
  </w:num>
  <w:num w:numId="21" w16cid:durableId="572737324">
    <w:abstractNumId w:val="7"/>
  </w:num>
  <w:num w:numId="22" w16cid:durableId="693383992">
    <w:abstractNumId w:val="11"/>
  </w:num>
  <w:num w:numId="23" w16cid:durableId="1593052969">
    <w:abstractNumId w:val="12"/>
  </w:num>
  <w:num w:numId="24" w16cid:durableId="125779265">
    <w:abstractNumId w:val="20"/>
  </w:num>
  <w:num w:numId="25" w16cid:durableId="1485245375">
    <w:abstractNumId w:val="26"/>
  </w:num>
  <w:num w:numId="26" w16cid:durableId="244537287">
    <w:abstractNumId w:val="9"/>
  </w:num>
  <w:num w:numId="27" w16cid:durableId="1385325398">
    <w:abstractNumId w:val="18"/>
  </w:num>
  <w:num w:numId="28" w16cid:durableId="1784419210">
    <w:abstractNumId w:val="16"/>
  </w:num>
  <w:num w:numId="29" w16cid:durableId="1738287668">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7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MjY0NzMxM7SwNLNQ0lEKTi0uzszPAykwNq0FAH9CVCUtAAAA"/>
  </w:docVars>
  <w:rsids>
    <w:rsidRoot w:val="5B23B3D1"/>
    <w:rsid w:val="00000E92"/>
    <w:rsid w:val="00000F85"/>
    <w:rsid w:val="00001D9E"/>
    <w:rsid w:val="00002B9E"/>
    <w:rsid w:val="00003388"/>
    <w:rsid w:val="00003AF4"/>
    <w:rsid w:val="00004877"/>
    <w:rsid w:val="0000572D"/>
    <w:rsid w:val="000077F5"/>
    <w:rsid w:val="00010203"/>
    <w:rsid w:val="0001183E"/>
    <w:rsid w:val="0001235E"/>
    <w:rsid w:val="00012DB3"/>
    <w:rsid w:val="00014365"/>
    <w:rsid w:val="000154F3"/>
    <w:rsid w:val="00016C5A"/>
    <w:rsid w:val="00020A65"/>
    <w:rsid w:val="00020B59"/>
    <w:rsid w:val="000216C6"/>
    <w:rsid w:val="000221EA"/>
    <w:rsid w:val="00022510"/>
    <w:rsid w:val="00023142"/>
    <w:rsid w:val="00024AEB"/>
    <w:rsid w:val="00024ED9"/>
    <w:rsid w:val="000258F0"/>
    <w:rsid w:val="00027A0B"/>
    <w:rsid w:val="00030201"/>
    <w:rsid w:val="00030D02"/>
    <w:rsid w:val="000312CB"/>
    <w:rsid w:val="00031324"/>
    <w:rsid w:val="00032F94"/>
    <w:rsid w:val="000336EA"/>
    <w:rsid w:val="00033A49"/>
    <w:rsid w:val="000350BE"/>
    <w:rsid w:val="00037316"/>
    <w:rsid w:val="000379CC"/>
    <w:rsid w:val="00041738"/>
    <w:rsid w:val="000418EB"/>
    <w:rsid w:val="00041E70"/>
    <w:rsid w:val="00041E75"/>
    <w:rsid w:val="00043C5A"/>
    <w:rsid w:val="0004424A"/>
    <w:rsid w:val="00044872"/>
    <w:rsid w:val="00045919"/>
    <w:rsid w:val="00045A77"/>
    <w:rsid w:val="00045FDF"/>
    <w:rsid w:val="000461EF"/>
    <w:rsid w:val="00046A28"/>
    <w:rsid w:val="000475CE"/>
    <w:rsid w:val="0005007F"/>
    <w:rsid w:val="000506FE"/>
    <w:rsid w:val="00051C98"/>
    <w:rsid w:val="00051FBE"/>
    <w:rsid w:val="00052118"/>
    <w:rsid w:val="000521B5"/>
    <w:rsid w:val="000543F3"/>
    <w:rsid w:val="000545D8"/>
    <w:rsid w:val="00055062"/>
    <w:rsid w:val="000553A4"/>
    <w:rsid w:val="00055B1E"/>
    <w:rsid w:val="00056860"/>
    <w:rsid w:val="000569BA"/>
    <w:rsid w:val="00057206"/>
    <w:rsid w:val="00057586"/>
    <w:rsid w:val="000575EA"/>
    <w:rsid w:val="000576BC"/>
    <w:rsid w:val="000603BB"/>
    <w:rsid w:val="00060895"/>
    <w:rsid w:val="00061691"/>
    <w:rsid w:val="000623D0"/>
    <w:rsid w:val="00062BA6"/>
    <w:rsid w:val="00062FA4"/>
    <w:rsid w:val="00063B56"/>
    <w:rsid w:val="00063F19"/>
    <w:rsid w:val="00066D23"/>
    <w:rsid w:val="00067E12"/>
    <w:rsid w:val="00070882"/>
    <w:rsid w:val="00071029"/>
    <w:rsid w:val="0007355B"/>
    <w:rsid w:val="00073B6F"/>
    <w:rsid w:val="00073BEF"/>
    <w:rsid w:val="00074713"/>
    <w:rsid w:val="00074BD8"/>
    <w:rsid w:val="00075D07"/>
    <w:rsid w:val="00076CBA"/>
    <w:rsid w:val="0007713A"/>
    <w:rsid w:val="0008132E"/>
    <w:rsid w:val="00082FF9"/>
    <w:rsid w:val="000831A2"/>
    <w:rsid w:val="000835AF"/>
    <w:rsid w:val="00083759"/>
    <w:rsid w:val="00083F9C"/>
    <w:rsid w:val="00084C7B"/>
    <w:rsid w:val="00085BAE"/>
    <w:rsid w:val="00086548"/>
    <w:rsid w:val="0008687D"/>
    <w:rsid w:val="00086914"/>
    <w:rsid w:val="00087076"/>
    <w:rsid w:val="00087336"/>
    <w:rsid w:val="00087BAE"/>
    <w:rsid w:val="00090151"/>
    <w:rsid w:val="000907EE"/>
    <w:rsid w:val="000919F6"/>
    <w:rsid w:val="00092803"/>
    <w:rsid w:val="00092BF5"/>
    <w:rsid w:val="00092CB7"/>
    <w:rsid w:val="00093E17"/>
    <w:rsid w:val="00095FBA"/>
    <w:rsid w:val="0009726D"/>
    <w:rsid w:val="00097310"/>
    <w:rsid w:val="000974A1"/>
    <w:rsid w:val="000A055D"/>
    <w:rsid w:val="000A2079"/>
    <w:rsid w:val="000A22D2"/>
    <w:rsid w:val="000A2F94"/>
    <w:rsid w:val="000A3F68"/>
    <w:rsid w:val="000A3F95"/>
    <w:rsid w:val="000A40F6"/>
    <w:rsid w:val="000A4218"/>
    <w:rsid w:val="000A4566"/>
    <w:rsid w:val="000A4598"/>
    <w:rsid w:val="000A57FE"/>
    <w:rsid w:val="000A60CB"/>
    <w:rsid w:val="000A7589"/>
    <w:rsid w:val="000A75C0"/>
    <w:rsid w:val="000A7896"/>
    <w:rsid w:val="000B009C"/>
    <w:rsid w:val="000B0685"/>
    <w:rsid w:val="000B0B32"/>
    <w:rsid w:val="000B12BF"/>
    <w:rsid w:val="000B1BD3"/>
    <w:rsid w:val="000B3443"/>
    <w:rsid w:val="000B36DD"/>
    <w:rsid w:val="000B3711"/>
    <w:rsid w:val="000B4ADC"/>
    <w:rsid w:val="000B610F"/>
    <w:rsid w:val="000B6CE3"/>
    <w:rsid w:val="000C1112"/>
    <w:rsid w:val="000C1180"/>
    <w:rsid w:val="000C1CDB"/>
    <w:rsid w:val="000C36B1"/>
    <w:rsid w:val="000C41E3"/>
    <w:rsid w:val="000C433F"/>
    <w:rsid w:val="000C46FB"/>
    <w:rsid w:val="000C4E47"/>
    <w:rsid w:val="000C57A6"/>
    <w:rsid w:val="000D07B1"/>
    <w:rsid w:val="000D132E"/>
    <w:rsid w:val="000D1654"/>
    <w:rsid w:val="000D23F0"/>
    <w:rsid w:val="000D2972"/>
    <w:rsid w:val="000D3127"/>
    <w:rsid w:val="000D3EAD"/>
    <w:rsid w:val="000D54EE"/>
    <w:rsid w:val="000D5B2F"/>
    <w:rsid w:val="000D715D"/>
    <w:rsid w:val="000D7DE3"/>
    <w:rsid w:val="000E0B3D"/>
    <w:rsid w:val="000E1B37"/>
    <w:rsid w:val="000E1C5F"/>
    <w:rsid w:val="000E229E"/>
    <w:rsid w:val="000E401F"/>
    <w:rsid w:val="000E42BD"/>
    <w:rsid w:val="000E49A3"/>
    <w:rsid w:val="000E58B0"/>
    <w:rsid w:val="000E60E9"/>
    <w:rsid w:val="000E640B"/>
    <w:rsid w:val="000E76B5"/>
    <w:rsid w:val="000F00EC"/>
    <w:rsid w:val="000F0D61"/>
    <w:rsid w:val="000F0D6B"/>
    <w:rsid w:val="000F1AB0"/>
    <w:rsid w:val="000F4A4B"/>
    <w:rsid w:val="000F5022"/>
    <w:rsid w:val="000F5212"/>
    <w:rsid w:val="000F5781"/>
    <w:rsid w:val="001007D8"/>
    <w:rsid w:val="00101707"/>
    <w:rsid w:val="0010179F"/>
    <w:rsid w:val="00103451"/>
    <w:rsid w:val="00103542"/>
    <w:rsid w:val="00103C33"/>
    <w:rsid w:val="00103D01"/>
    <w:rsid w:val="001043F9"/>
    <w:rsid w:val="00104470"/>
    <w:rsid w:val="00104D7D"/>
    <w:rsid w:val="00106888"/>
    <w:rsid w:val="00106E39"/>
    <w:rsid w:val="0010793C"/>
    <w:rsid w:val="00110E03"/>
    <w:rsid w:val="00111A6A"/>
    <w:rsid w:val="001120D2"/>
    <w:rsid w:val="001122FA"/>
    <w:rsid w:val="00112932"/>
    <w:rsid w:val="001141D3"/>
    <w:rsid w:val="00114AD2"/>
    <w:rsid w:val="00115383"/>
    <w:rsid w:val="00117126"/>
    <w:rsid w:val="00117E3D"/>
    <w:rsid w:val="001214F0"/>
    <w:rsid w:val="001216D7"/>
    <w:rsid w:val="00121811"/>
    <w:rsid w:val="00121A79"/>
    <w:rsid w:val="00121F2E"/>
    <w:rsid w:val="0012347A"/>
    <w:rsid w:val="00123586"/>
    <w:rsid w:val="0012448F"/>
    <w:rsid w:val="0012556B"/>
    <w:rsid w:val="001256E7"/>
    <w:rsid w:val="001258F5"/>
    <w:rsid w:val="00126A25"/>
    <w:rsid w:val="00126C04"/>
    <w:rsid w:val="00127073"/>
    <w:rsid w:val="001271BD"/>
    <w:rsid w:val="00127C72"/>
    <w:rsid w:val="0013079A"/>
    <w:rsid w:val="00130C8A"/>
    <w:rsid w:val="00131DFB"/>
    <w:rsid w:val="00131F6B"/>
    <w:rsid w:val="00132207"/>
    <w:rsid w:val="00132276"/>
    <w:rsid w:val="00133378"/>
    <w:rsid w:val="00133E01"/>
    <w:rsid w:val="00133EC1"/>
    <w:rsid w:val="00134AB4"/>
    <w:rsid w:val="00135F39"/>
    <w:rsid w:val="001366BC"/>
    <w:rsid w:val="00136C46"/>
    <w:rsid w:val="00137323"/>
    <w:rsid w:val="00137442"/>
    <w:rsid w:val="00137495"/>
    <w:rsid w:val="00137785"/>
    <w:rsid w:val="00137AB1"/>
    <w:rsid w:val="0014026B"/>
    <w:rsid w:val="001402A1"/>
    <w:rsid w:val="0014041A"/>
    <w:rsid w:val="001404A4"/>
    <w:rsid w:val="00140CED"/>
    <w:rsid w:val="00141EF7"/>
    <w:rsid w:val="00142267"/>
    <w:rsid w:val="00142F87"/>
    <w:rsid w:val="001435A8"/>
    <w:rsid w:val="0014390B"/>
    <w:rsid w:val="00145416"/>
    <w:rsid w:val="00146444"/>
    <w:rsid w:val="00146499"/>
    <w:rsid w:val="00146647"/>
    <w:rsid w:val="00147B2E"/>
    <w:rsid w:val="001505B5"/>
    <w:rsid w:val="0015191A"/>
    <w:rsid w:val="001522F9"/>
    <w:rsid w:val="001526B2"/>
    <w:rsid w:val="00152D35"/>
    <w:rsid w:val="00155EF8"/>
    <w:rsid w:val="0016076F"/>
    <w:rsid w:val="00160B04"/>
    <w:rsid w:val="001614D9"/>
    <w:rsid w:val="00161765"/>
    <w:rsid w:val="00161A3B"/>
    <w:rsid w:val="00163B24"/>
    <w:rsid w:val="00163DF8"/>
    <w:rsid w:val="00164954"/>
    <w:rsid w:val="00167E5A"/>
    <w:rsid w:val="0017027B"/>
    <w:rsid w:val="001702C1"/>
    <w:rsid w:val="00170912"/>
    <w:rsid w:val="001725A0"/>
    <w:rsid w:val="001728D3"/>
    <w:rsid w:val="00172D42"/>
    <w:rsid w:val="001749DF"/>
    <w:rsid w:val="00174AB0"/>
    <w:rsid w:val="0017536C"/>
    <w:rsid w:val="00175A37"/>
    <w:rsid w:val="00176AC5"/>
    <w:rsid w:val="00180459"/>
    <w:rsid w:val="00180855"/>
    <w:rsid w:val="00181A18"/>
    <w:rsid w:val="00182098"/>
    <w:rsid w:val="00182437"/>
    <w:rsid w:val="00182521"/>
    <w:rsid w:val="001837F8"/>
    <w:rsid w:val="00183AD3"/>
    <w:rsid w:val="001858E7"/>
    <w:rsid w:val="00186A16"/>
    <w:rsid w:val="00187116"/>
    <w:rsid w:val="00187368"/>
    <w:rsid w:val="001873A0"/>
    <w:rsid w:val="00191DA2"/>
    <w:rsid w:val="00192262"/>
    <w:rsid w:val="001939E5"/>
    <w:rsid w:val="001940C2"/>
    <w:rsid w:val="0019458E"/>
    <w:rsid w:val="00195972"/>
    <w:rsid w:val="001962D5"/>
    <w:rsid w:val="001966E3"/>
    <w:rsid w:val="00197D19"/>
    <w:rsid w:val="001A2DE3"/>
    <w:rsid w:val="001A32A8"/>
    <w:rsid w:val="001A3927"/>
    <w:rsid w:val="001A3B8D"/>
    <w:rsid w:val="001A3E1F"/>
    <w:rsid w:val="001A423E"/>
    <w:rsid w:val="001A4CF2"/>
    <w:rsid w:val="001A56FB"/>
    <w:rsid w:val="001A7771"/>
    <w:rsid w:val="001A7F74"/>
    <w:rsid w:val="001B179B"/>
    <w:rsid w:val="001B1B70"/>
    <w:rsid w:val="001B2168"/>
    <w:rsid w:val="001B2936"/>
    <w:rsid w:val="001B2B1B"/>
    <w:rsid w:val="001B3777"/>
    <w:rsid w:val="001B68C9"/>
    <w:rsid w:val="001B7DF9"/>
    <w:rsid w:val="001C086A"/>
    <w:rsid w:val="001C13AD"/>
    <w:rsid w:val="001C1C30"/>
    <w:rsid w:val="001C1DE8"/>
    <w:rsid w:val="001C245C"/>
    <w:rsid w:val="001C575F"/>
    <w:rsid w:val="001C6803"/>
    <w:rsid w:val="001D0478"/>
    <w:rsid w:val="001D19A4"/>
    <w:rsid w:val="001D207C"/>
    <w:rsid w:val="001D347C"/>
    <w:rsid w:val="001D5350"/>
    <w:rsid w:val="001D5A52"/>
    <w:rsid w:val="001D63B8"/>
    <w:rsid w:val="001D6900"/>
    <w:rsid w:val="001D6C51"/>
    <w:rsid w:val="001E0599"/>
    <w:rsid w:val="001E0A64"/>
    <w:rsid w:val="001E1115"/>
    <w:rsid w:val="001E11BF"/>
    <w:rsid w:val="001E1EA2"/>
    <w:rsid w:val="001E31E6"/>
    <w:rsid w:val="001E4B6F"/>
    <w:rsid w:val="001E6328"/>
    <w:rsid w:val="001E63A9"/>
    <w:rsid w:val="001E6B45"/>
    <w:rsid w:val="001E70A8"/>
    <w:rsid w:val="001E71A6"/>
    <w:rsid w:val="001F2464"/>
    <w:rsid w:val="001F3BFA"/>
    <w:rsid w:val="001F40D0"/>
    <w:rsid w:val="001F4406"/>
    <w:rsid w:val="001F5A53"/>
    <w:rsid w:val="001F60F2"/>
    <w:rsid w:val="001F6C5A"/>
    <w:rsid w:val="001F74D1"/>
    <w:rsid w:val="00200652"/>
    <w:rsid w:val="00202072"/>
    <w:rsid w:val="002028EB"/>
    <w:rsid w:val="0020300E"/>
    <w:rsid w:val="00203148"/>
    <w:rsid w:val="00203330"/>
    <w:rsid w:val="002043FD"/>
    <w:rsid w:val="0020460D"/>
    <w:rsid w:val="002049D1"/>
    <w:rsid w:val="00205181"/>
    <w:rsid w:val="00205518"/>
    <w:rsid w:val="00205BBE"/>
    <w:rsid w:val="0020693B"/>
    <w:rsid w:val="00207A95"/>
    <w:rsid w:val="00210136"/>
    <w:rsid w:val="00211BDC"/>
    <w:rsid w:val="00211DB8"/>
    <w:rsid w:val="0021230E"/>
    <w:rsid w:val="0021243B"/>
    <w:rsid w:val="0021274F"/>
    <w:rsid w:val="00212C4F"/>
    <w:rsid w:val="00213597"/>
    <w:rsid w:val="002138F0"/>
    <w:rsid w:val="00214BB3"/>
    <w:rsid w:val="00215DC4"/>
    <w:rsid w:val="00215F57"/>
    <w:rsid w:val="00216CFC"/>
    <w:rsid w:val="00217609"/>
    <w:rsid w:val="00223537"/>
    <w:rsid w:val="002241D6"/>
    <w:rsid w:val="00224A9A"/>
    <w:rsid w:val="00225D45"/>
    <w:rsid w:val="0022674F"/>
    <w:rsid w:val="00227A5A"/>
    <w:rsid w:val="00230ACF"/>
    <w:rsid w:val="0023112A"/>
    <w:rsid w:val="0023125C"/>
    <w:rsid w:val="0023170E"/>
    <w:rsid w:val="00231CB5"/>
    <w:rsid w:val="00232D02"/>
    <w:rsid w:val="00232ECA"/>
    <w:rsid w:val="00233D48"/>
    <w:rsid w:val="00233D5E"/>
    <w:rsid w:val="00234165"/>
    <w:rsid w:val="00236C0F"/>
    <w:rsid w:val="002379DB"/>
    <w:rsid w:val="00237A33"/>
    <w:rsid w:val="00237AB2"/>
    <w:rsid w:val="00237B2E"/>
    <w:rsid w:val="00237FFB"/>
    <w:rsid w:val="00240E94"/>
    <w:rsid w:val="00241791"/>
    <w:rsid w:val="002417E1"/>
    <w:rsid w:val="00241BFF"/>
    <w:rsid w:val="00243059"/>
    <w:rsid w:val="00243364"/>
    <w:rsid w:val="002443C0"/>
    <w:rsid w:val="002447B9"/>
    <w:rsid w:val="00246215"/>
    <w:rsid w:val="0024650D"/>
    <w:rsid w:val="0024710D"/>
    <w:rsid w:val="00247DCA"/>
    <w:rsid w:val="00250FBF"/>
    <w:rsid w:val="00251914"/>
    <w:rsid w:val="00251D2E"/>
    <w:rsid w:val="002524B0"/>
    <w:rsid w:val="002528F9"/>
    <w:rsid w:val="00252A18"/>
    <w:rsid w:val="00252ADF"/>
    <w:rsid w:val="00252EA0"/>
    <w:rsid w:val="002531F4"/>
    <w:rsid w:val="002533F5"/>
    <w:rsid w:val="00254D9B"/>
    <w:rsid w:val="00254F60"/>
    <w:rsid w:val="00255134"/>
    <w:rsid w:val="002555E8"/>
    <w:rsid w:val="00255C4E"/>
    <w:rsid w:val="002563CA"/>
    <w:rsid w:val="00256804"/>
    <w:rsid w:val="00256AFE"/>
    <w:rsid w:val="002576B5"/>
    <w:rsid w:val="00257B85"/>
    <w:rsid w:val="002606E2"/>
    <w:rsid w:val="0026132E"/>
    <w:rsid w:val="0026169A"/>
    <w:rsid w:val="00261A10"/>
    <w:rsid w:val="002625A8"/>
    <w:rsid w:val="00262684"/>
    <w:rsid w:val="00263F69"/>
    <w:rsid w:val="002647C5"/>
    <w:rsid w:val="002648F4"/>
    <w:rsid w:val="0026532E"/>
    <w:rsid w:val="002655FD"/>
    <w:rsid w:val="00265C4E"/>
    <w:rsid w:val="00265C56"/>
    <w:rsid w:val="00266386"/>
    <w:rsid w:val="002664F9"/>
    <w:rsid w:val="00266AE0"/>
    <w:rsid w:val="00266C23"/>
    <w:rsid w:val="002709B7"/>
    <w:rsid w:val="00270A35"/>
    <w:rsid w:val="00270E49"/>
    <w:rsid w:val="00270EB5"/>
    <w:rsid w:val="00270EED"/>
    <w:rsid w:val="00271070"/>
    <w:rsid w:val="002724B5"/>
    <w:rsid w:val="002731F6"/>
    <w:rsid w:val="0027408F"/>
    <w:rsid w:val="002745D9"/>
    <w:rsid w:val="00274A2D"/>
    <w:rsid w:val="002768EB"/>
    <w:rsid w:val="002777BF"/>
    <w:rsid w:val="00280D44"/>
    <w:rsid w:val="002810D4"/>
    <w:rsid w:val="00281957"/>
    <w:rsid w:val="00281BB3"/>
    <w:rsid w:val="00282077"/>
    <w:rsid w:val="0028467C"/>
    <w:rsid w:val="00284D01"/>
    <w:rsid w:val="00284E19"/>
    <w:rsid w:val="00287DD3"/>
    <w:rsid w:val="00290364"/>
    <w:rsid w:val="002906FB"/>
    <w:rsid w:val="00290A00"/>
    <w:rsid w:val="00291159"/>
    <w:rsid w:val="0029228D"/>
    <w:rsid w:val="002922C4"/>
    <w:rsid w:val="002929B5"/>
    <w:rsid w:val="0029356A"/>
    <w:rsid w:val="002941ED"/>
    <w:rsid w:val="00294C27"/>
    <w:rsid w:val="002954FF"/>
    <w:rsid w:val="00296425"/>
    <w:rsid w:val="002969D8"/>
    <w:rsid w:val="00296BC5"/>
    <w:rsid w:val="002A10E9"/>
    <w:rsid w:val="002A18A9"/>
    <w:rsid w:val="002A264B"/>
    <w:rsid w:val="002A6086"/>
    <w:rsid w:val="002A6280"/>
    <w:rsid w:val="002A73E8"/>
    <w:rsid w:val="002A755F"/>
    <w:rsid w:val="002A793B"/>
    <w:rsid w:val="002A7D4B"/>
    <w:rsid w:val="002B019D"/>
    <w:rsid w:val="002B2639"/>
    <w:rsid w:val="002B3404"/>
    <w:rsid w:val="002B3893"/>
    <w:rsid w:val="002B42DB"/>
    <w:rsid w:val="002B4E11"/>
    <w:rsid w:val="002B5F19"/>
    <w:rsid w:val="002B6C8D"/>
    <w:rsid w:val="002B7D52"/>
    <w:rsid w:val="002C01F9"/>
    <w:rsid w:val="002C15AE"/>
    <w:rsid w:val="002C1D5C"/>
    <w:rsid w:val="002C29F4"/>
    <w:rsid w:val="002C2AA3"/>
    <w:rsid w:val="002C3357"/>
    <w:rsid w:val="002C3BEE"/>
    <w:rsid w:val="002C3F2D"/>
    <w:rsid w:val="002C4D6E"/>
    <w:rsid w:val="002C535A"/>
    <w:rsid w:val="002C58BB"/>
    <w:rsid w:val="002C5F7E"/>
    <w:rsid w:val="002C62CC"/>
    <w:rsid w:val="002C638D"/>
    <w:rsid w:val="002C6685"/>
    <w:rsid w:val="002C6FFE"/>
    <w:rsid w:val="002D05B4"/>
    <w:rsid w:val="002D0881"/>
    <w:rsid w:val="002D0887"/>
    <w:rsid w:val="002D11E2"/>
    <w:rsid w:val="002D122B"/>
    <w:rsid w:val="002D1842"/>
    <w:rsid w:val="002D1D0D"/>
    <w:rsid w:val="002D3403"/>
    <w:rsid w:val="002D4C56"/>
    <w:rsid w:val="002D4D7C"/>
    <w:rsid w:val="002D5DD6"/>
    <w:rsid w:val="002D66A6"/>
    <w:rsid w:val="002D6BEE"/>
    <w:rsid w:val="002D74B4"/>
    <w:rsid w:val="002D7639"/>
    <w:rsid w:val="002D7A95"/>
    <w:rsid w:val="002D7BDC"/>
    <w:rsid w:val="002E0BEF"/>
    <w:rsid w:val="002E1553"/>
    <w:rsid w:val="002E2BC1"/>
    <w:rsid w:val="002E3A9B"/>
    <w:rsid w:val="002E418B"/>
    <w:rsid w:val="002E4F5B"/>
    <w:rsid w:val="002E521F"/>
    <w:rsid w:val="002E5C71"/>
    <w:rsid w:val="002E5DEE"/>
    <w:rsid w:val="002E67EE"/>
    <w:rsid w:val="002E6DD5"/>
    <w:rsid w:val="002E7199"/>
    <w:rsid w:val="002E76FA"/>
    <w:rsid w:val="002F04B6"/>
    <w:rsid w:val="002F0711"/>
    <w:rsid w:val="002F0F25"/>
    <w:rsid w:val="002F2659"/>
    <w:rsid w:val="002F3C55"/>
    <w:rsid w:val="002F3F3C"/>
    <w:rsid w:val="002F4055"/>
    <w:rsid w:val="002F5284"/>
    <w:rsid w:val="002F6E68"/>
    <w:rsid w:val="002F7008"/>
    <w:rsid w:val="002F71C1"/>
    <w:rsid w:val="002F786C"/>
    <w:rsid w:val="002F7B51"/>
    <w:rsid w:val="002F7DAA"/>
    <w:rsid w:val="003000EF"/>
    <w:rsid w:val="003001F6"/>
    <w:rsid w:val="0030080F"/>
    <w:rsid w:val="00301768"/>
    <w:rsid w:val="00301A0A"/>
    <w:rsid w:val="00301AE1"/>
    <w:rsid w:val="003033BB"/>
    <w:rsid w:val="003033CA"/>
    <w:rsid w:val="003035D5"/>
    <w:rsid w:val="00304A4C"/>
    <w:rsid w:val="00304FF4"/>
    <w:rsid w:val="00305998"/>
    <w:rsid w:val="003064C9"/>
    <w:rsid w:val="00306821"/>
    <w:rsid w:val="00306F40"/>
    <w:rsid w:val="0031059B"/>
    <w:rsid w:val="00311048"/>
    <w:rsid w:val="003111B8"/>
    <w:rsid w:val="00311FA5"/>
    <w:rsid w:val="00312303"/>
    <w:rsid w:val="00312498"/>
    <w:rsid w:val="0031265D"/>
    <w:rsid w:val="00314F07"/>
    <w:rsid w:val="00315079"/>
    <w:rsid w:val="00315ABB"/>
    <w:rsid w:val="00316D18"/>
    <w:rsid w:val="00317236"/>
    <w:rsid w:val="003174BE"/>
    <w:rsid w:val="00317F91"/>
    <w:rsid w:val="00322CCA"/>
    <w:rsid w:val="00323046"/>
    <w:rsid w:val="00325C5D"/>
    <w:rsid w:val="00325EFE"/>
    <w:rsid w:val="00326D10"/>
    <w:rsid w:val="00330918"/>
    <w:rsid w:val="00331D15"/>
    <w:rsid w:val="00331D92"/>
    <w:rsid w:val="00331DA8"/>
    <w:rsid w:val="00332E97"/>
    <w:rsid w:val="00333A78"/>
    <w:rsid w:val="00334DED"/>
    <w:rsid w:val="00335993"/>
    <w:rsid w:val="0033645A"/>
    <w:rsid w:val="00337BEC"/>
    <w:rsid w:val="00342477"/>
    <w:rsid w:val="003428B9"/>
    <w:rsid w:val="00342A09"/>
    <w:rsid w:val="00345204"/>
    <w:rsid w:val="0034576F"/>
    <w:rsid w:val="003457FE"/>
    <w:rsid w:val="00345BCF"/>
    <w:rsid w:val="003460EC"/>
    <w:rsid w:val="00347435"/>
    <w:rsid w:val="00347C6F"/>
    <w:rsid w:val="00347D94"/>
    <w:rsid w:val="00350712"/>
    <w:rsid w:val="00351F18"/>
    <w:rsid w:val="00354972"/>
    <w:rsid w:val="00355445"/>
    <w:rsid w:val="0035568D"/>
    <w:rsid w:val="0035641A"/>
    <w:rsid w:val="003568C8"/>
    <w:rsid w:val="0035794C"/>
    <w:rsid w:val="00360A84"/>
    <w:rsid w:val="00360F66"/>
    <w:rsid w:val="003619AB"/>
    <w:rsid w:val="0036281D"/>
    <w:rsid w:val="003629B2"/>
    <w:rsid w:val="00362B6D"/>
    <w:rsid w:val="003630E0"/>
    <w:rsid w:val="00364E3F"/>
    <w:rsid w:val="00365300"/>
    <w:rsid w:val="00365558"/>
    <w:rsid w:val="003659D9"/>
    <w:rsid w:val="00365B8D"/>
    <w:rsid w:val="00365E3C"/>
    <w:rsid w:val="00366FF2"/>
    <w:rsid w:val="003672E5"/>
    <w:rsid w:val="00367B34"/>
    <w:rsid w:val="00367C3A"/>
    <w:rsid w:val="00370D91"/>
    <w:rsid w:val="00372899"/>
    <w:rsid w:val="00374295"/>
    <w:rsid w:val="00374A9B"/>
    <w:rsid w:val="0037504E"/>
    <w:rsid w:val="003812FA"/>
    <w:rsid w:val="00381763"/>
    <w:rsid w:val="00381C12"/>
    <w:rsid w:val="00382AB6"/>
    <w:rsid w:val="00383C56"/>
    <w:rsid w:val="00383F39"/>
    <w:rsid w:val="0038512A"/>
    <w:rsid w:val="00386A5B"/>
    <w:rsid w:val="00386B09"/>
    <w:rsid w:val="00386ECE"/>
    <w:rsid w:val="00387D24"/>
    <w:rsid w:val="00392000"/>
    <w:rsid w:val="003924A9"/>
    <w:rsid w:val="00395EFC"/>
    <w:rsid w:val="00396BFC"/>
    <w:rsid w:val="00396EDE"/>
    <w:rsid w:val="003973B8"/>
    <w:rsid w:val="0039752E"/>
    <w:rsid w:val="003979E2"/>
    <w:rsid w:val="003A0FBE"/>
    <w:rsid w:val="003A191E"/>
    <w:rsid w:val="003A1BE1"/>
    <w:rsid w:val="003A2199"/>
    <w:rsid w:val="003A2217"/>
    <w:rsid w:val="003A2388"/>
    <w:rsid w:val="003A2E0E"/>
    <w:rsid w:val="003A3AAD"/>
    <w:rsid w:val="003A3BF4"/>
    <w:rsid w:val="003A401B"/>
    <w:rsid w:val="003A5137"/>
    <w:rsid w:val="003A5BD0"/>
    <w:rsid w:val="003B024F"/>
    <w:rsid w:val="003B109E"/>
    <w:rsid w:val="003B120C"/>
    <w:rsid w:val="003B174D"/>
    <w:rsid w:val="003B1765"/>
    <w:rsid w:val="003B260B"/>
    <w:rsid w:val="003B261C"/>
    <w:rsid w:val="003B2E70"/>
    <w:rsid w:val="003B2F54"/>
    <w:rsid w:val="003B422E"/>
    <w:rsid w:val="003B454C"/>
    <w:rsid w:val="003B4CD2"/>
    <w:rsid w:val="003B547D"/>
    <w:rsid w:val="003B55C1"/>
    <w:rsid w:val="003B64C8"/>
    <w:rsid w:val="003B7269"/>
    <w:rsid w:val="003B7D03"/>
    <w:rsid w:val="003B7F6B"/>
    <w:rsid w:val="003C23EE"/>
    <w:rsid w:val="003C2A55"/>
    <w:rsid w:val="003C31BD"/>
    <w:rsid w:val="003C4F53"/>
    <w:rsid w:val="003C583C"/>
    <w:rsid w:val="003C609A"/>
    <w:rsid w:val="003C6F7C"/>
    <w:rsid w:val="003D0E1E"/>
    <w:rsid w:val="003D4482"/>
    <w:rsid w:val="003D6548"/>
    <w:rsid w:val="003D6706"/>
    <w:rsid w:val="003D6950"/>
    <w:rsid w:val="003D6FC7"/>
    <w:rsid w:val="003D73EB"/>
    <w:rsid w:val="003D7487"/>
    <w:rsid w:val="003E0616"/>
    <w:rsid w:val="003E2163"/>
    <w:rsid w:val="003E4B69"/>
    <w:rsid w:val="003E4F40"/>
    <w:rsid w:val="003E66F8"/>
    <w:rsid w:val="003E6943"/>
    <w:rsid w:val="003E7D5D"/>
    <w:rsid w:val="003F4233"/>
    <w:rsid w:val="003F50C6"/>
    <w:rsid w:val="003F5465"/>
    <w:rsid w:val="003F67BD"/>
    <w:rsid w:val="003F6DA3"/>
    <w:rsid w:val="003F6DE5"/>
    <w:rsid w:val="003F7517"/>
    <w:rsid w:val="003F76E4"/>
    <w:rsid w:val="003F78F0"/>
    <w:rsid w:val="003F7F3E"/>
    <w:rsid w:val="00400785"/>
    <w:rsid w:val="00400986"/>
    <w:rsid w:val="00402189"/>
    <w:rsid w:val="004030DE"/>
    <w:rsid w:val="0040320F"/>
    <w:rsid w:val="00403EF3"/>
    <w:rsid w:val="00404B52"/>
    <w:rsid w:val="004052FE"/>
    <w:rsid w:val="00405B5E"/>
    <w:rsid w:val="004066B0"/>
    <w:rsid w:val="00406B97"/>
    <w:rsid w:val="004075B8"/>
    <w:rsid w:val="00410D1E"/>
    <w:rsid w:val="00411018"/>
    <w:rsid w:val="004114AE"/>
    <w:rsid w:val="004119F1"/>
    <w:rsid w:val="00412229"/>
    <w:rsid w:val="00412C0C"/>
    <w:rsid w:val="00413479"/>
    <w:rsid w:val="00416C28"/>
    <w:rsid w:val="0041737C"/>
    <w:rsid w:val="00417A3D"/>
    <w:rsid w:val="00417CC4"/>
    <w:rsid w:val="0042010F"/>
    <w:rsid w:val="00420C68"/>
    <w:rsid w:val="00422D1C"/>
    <w:rsid w:val="00425B57"/>
    <w:rsid w:val="00425CCE"/>
    <w:rsid w:val="00426D55"/>
    <w:rsid w:val="00430E2B"/>
    <w:rsid w:val="0043115E"/>
    <w:rsid w:val="004315CD"/>
    <w:rsid w:val="00431930"/>
    <w:rsid w:val="00432637"/>
    <w:rsid w:val="004341A2"/>
    <w:rsid w:val="00434717"/>
    <w:rsid w:val="0043484A"/>
    <w:rsid w:val="004358F9"/>
    <w:rsid w:val="00436C54"/>
    <w:rsid w:val="00437915"/>
    <w:rsid w:val="004420CF"/>
    <w:rsid w:val="00444FEF"/>
    <w:rsid w:val="00445D88"/>
    <w:rsid w:val="00445FC1"/>
    <w:rsid w:val="004466F6"/>
    <w:rsid w:val="004505B5"/>
    <w:rsid w:val="004510CA"/>
    <w:rsid w:val="00451254"/>
    <w:rsid w:val="00451578"/>
    <w:rsid w:val="0045223E"/>
    <w:rsid w:val="004522A7"/>
    <w:rsid w:val="004531E7"/>
    <w:rsid w:val="00453490"/>
    <w:rsid w:val="00454BBE"/>
    <w:rsid w:val="004552C4"/>
    <w:rsid w:val="004556E0"/>
    <w:rsid w:val="00455995"/>
    <w:rsid w:val="004577D0"/>
    <w:rsid w:val="004601CE"/>
    <w:rsid w:val="0046073A"/>
    <w:rsid w:val="00461223"/>
    <w:rsid w:val="0046219B"/>
    <w:rsid w:val="0046525C"/>
    <w:rsid w:val="00465674"/>
    <w:rsid w:val="00465CFF"/>
    <w:rsid w:val="00465F3D"/>
    <w:rsid w:val="0046739E"/>
    <w:rsid w:val="004676AC"/>
    <w:rsid w:val="004714BF"/>
    <w:rsid w:val="004715E6"/>
    <w:rsid w:val="00471AD0"/>
    <w:rsid w:val="00473170"/>
    <w:rsid w:val="00474326"/>
    <w:rsid w:val="00474491"/>
    <w:rsid w:val="00474960"/>
    <w:rsid w:val="00475186"/>
    <w:rsid w:val="00476242"/>
    <w:rsid w:val="004771EA"/>
    <w:rsid w:val="00477BD2"/>
    <w:rsid w:val="00477F58"/>
    <w:rsid w:val="00477F85"/>
    <w:rsid w:val="004801BF"/>
    <w:rsid w:val="004804F4"/>
    <w:rsid w:val="0048181E"/>
    <w:rsid w:val="004819AD"/>
    <w:rsid w:val="00481DCA"/>
    <w:rsid w:val="00483996"/>
    <w:rsid w:val="00483AC7"/>
    <w:rsid w:val="004848B3"/>
    <w:rsid w:val="004853C2"/>
    <w:rsid w:val="00486A93"/>
    <w:rsid w:val="00486E63"/>
    <w:rsid w:val="004877AF"/>
    <w:rsid w:val="00491B1A"/>
    <w:rsid w:val="00491B36"/>
    <w:rsid w:val="0049227E"/>
    <w:rsid w:val="00492DD5"/>
    <w:rsid w:val="00493277"/>
    <w:rsid w:val="00494B38"/>
    <w:rsid w:val="00494C69"/>
    <w:rsid w:val="0049570C"/>
    <w:rsid w:val="0049584B"/>
    <w:rsid w:val="00495F01"/>
    <w:rsid w:val="0049696B"/>
    <w:rsid w:val="004971A5"/>
    <w:rsid w:val="00497570"/>
    <w:rsid w:val="00497A5D"/>
    <w:rsid w:val="00497D3B"/>
    <w:rsid w:val="004A03D8"/>
    <w:rsid w:val="004A13D1"/>
    <w:rsid w:val="004A1B24"/>
    <w:rsid w:val="004A2B51"/>
    <w:rsid w:val="004A35C9"/>
    <w:rsid w:val="004A37C9"/>
    <w:rsid w:val="004A3AF3"/>
    <w:rsid w:val="004A4236"/>
    <w:rsid w:val="004A4E5F"/>
    <w:rsid w:val="004A63F8"/>
    <w:rsid w:val="004B1299"/>
    <w:rsid w:val="004B148C"/>
    <w:rsid w:val="004B15EA"/>
    <w:rsid w:val="004B242B"/>
    <w:rsid w:val="004B2981"/>
    <w:rsid w:val="004B3323"/>
    <w:rsid w:val="004B42D4"/>
    <w:rsid w:val="004B4CE3"/>
    <w:rsid w:val="004B51E2"/>
    <w:rsid w:val="004B5948"/>
    <w:rsid w:val="004B5CF8"/>
    <w:rsid w:val="004B5F51"/>
    <w:rsid w:val="004B613C"/>
    <w:rsid w:val="004B7E2B"/>
    <w:rsid w:val="004C2487"/>
    <w:rsid w:val="004C33A2"/>
    <w:rsid w:val="004C37D4"/>
    <w:rsid w:val="004C3FD4"/>
    <w:rsid w:val="004C57DE"/>
    <w:rsid w:val="004C631D"/>
    <w:rsid w:val="004C646E"/>
    <w:rsid w:val="004C74F5"/>
    <w:rsid w:val="004C7A65"/>
    <w:rsid w:val="004D0656"/>
    <w:rsid w:val="004D0971"/>
    <w:rsid w:val="004D16A7"/>
    <w:rsid w:val="004D1A23"/>
    <w:rsid w:val="004D238C"/>
    <w:rsid w:val="004D257A"/>
    <w:rsid w:val="004D2649"/>
    <w:rsid w:val="004D382F"/>
    <w:rsid w:val="004D42E2"/>
    <w:rsid w:val="004D4FD0"/>
    <w:rsid w:val="004D531F"/>
    <w:rsid w:val="004D5CE1"/>
    <w:rsid w:val="004D67D9"/>
    <w:rsid w:val="004D6926"/>
    <w:rsid w:val="004D7C77"/>
    <w:rsid w:val="004E0919"/>
    <w:rsid w:val="004E16F0"/>
    <w:rsid w:val="004E1BC3"/>
    <w:rsid w:val="004E1DC5"/>
    <w:rsid w:val="004E29DB"/>
    <w:rsid w:val="004E373C"/>
    <w:rsid w:val="004E37EC"/>
    <w:rsid w:val="004E399F"/>
    <w:rsid w:val="004E4E2A"/>
    <w:rsid w:val="004E5A1D"/>
    <w:rsid w:val="004E6ECA"/>
    <w:rsid w:val="004F0516"/>
    <w:rsid w:val="004F0DF5"/>
    <w:rsid w:val="004F1CC4"/>
    <w:rsid w:val="004F2907"/>
    <w:rsid w:val="004F552E"/>
    <w:rsid w:val="004F649D"/>
    <w:rsid w:val="004F7616"/>
    <w:rsid w:val="00500D62"/>
    <w:rsid w:val="00501077"/>
    <w:rsid w:val="00501737"/>
    <w:rsid w:val="005025E9"/>
    <w:rsid w:val="00502C8B"/>
    <w:rsid w:val="00502F69"/>
    <w:rsid w:val="005038D2"/>
    <w:rsid w:val="0050539C"/>
    <w:rsid w:val="00505573"/>
    <w:rsid w:val="0050591C"/>
    <w:rsid w:val="00505C6F"/>
    <w:rsid w:val="00505CA0"/>
    <w:rsid w:val="00506AB3"/>
    <w:rsid w:val="00506DA4"/>
    <w:rsid w:val="00507B32"/>
    <w:rsid w:val="00507E6F"/>
    <w:rsid w:val="00510809"/>
    <w:rsid w:val="00511BB0"/>
    <w:rsid w:val="00512AAC"/>
    <w:rsid w:val="0051371D"/>
    <w:rsid w:val="00513DD3"/>
    <w:rsid w:val="00513F15"/>
    <w:rsid w:val="005145F2"/>
    <w:rsid w:val="00515517"/>
    <w:rsid w:val="005162E1"/>
    <w:rsid w:val="0051638C"/>
    <w:rsid w:val="00520290"/>
    <w:rsid w:val="005206B7"/>
    <w:rsid w:val="00520B9D"/>
    <w:rsid w:val="00521ADB"/>
    <w:rsid w:val="00521B16"/>
    <w:rsid w:val="00521B6E"/>
    <w:rsid w:val="00521BFF"/>
    <w:rsid w:val="00521F6A"/>
    <w:rsid w:val="00522D91"/>
    <w:rsid w:val="00523982"/>
    <w:rsid w:val="005243B3"/>
    <w:rsid w:val="00524587"/>
    <w:rsid w:val="00526E9D"/>
    <w:rsid w:val="00526F85"/>
    <w:rsid w:val="00527361"/>
    <w:rsid w:val="005279C9"/>
    <w:rsid w:val="00527D0E"/>
    <w:rsid w:val="005300D9"/>
    <w:rsid w:val="00531EB1"/>
    <w:rsid w:val="00532744"/>
    <w:rsid w:val="00532910"/>
    <w:rsid w:val="00532B44"/>
    <w:rsid w:val="0053305B"/>
    <w:rsid w:val="005335D2"/>
    <w:rsid w:val="00533843"/>
    <w:rsid w:val="00533E52"/>
    <w:rsid w:val="005366AF"/>
    <w:rsid w:val="00536EB7"/>
    <w:rsid w:val="005370CB"/>
    <w:rsid w:val="005373AC"/>
    <w:rsid w:val="00541003"/>
    <w:rsid w:val="005422CA"/>
    <w:rsid w:val="005431CF"/>
    <w:rsid w:val="005434A6"/>
    <w:rsid w:val="00544386"/>
    <w:rsid w:val="0054446C"/>
    <w:rsid w:val="0054520E"/>
    <w:rsid w:val="00546028"/>
    <w:rsid w:val="0054632D"/>
    <w:rsid w:val="00547250"/>
    <w:rsid w:val="0054737C"/>
    <w:rsid w:val="00547DF8"/>
    <w:rsid w:val="005512E3"/>
    <w:rsid w:val="005514E6"/>
    <w:rsid w:val="005516D8"/>
    <w:rsid w:val="00552081"/>
    <w:rsid w:val="00552758"/>
    <w:rsid w:val="00554A4B"/>
    <w:rsid w:val="00554C44"/>
    <w:rsid w:val="00555FA1"/>
    <w:rsid w:val="00556B24"/>
    <w:rsid w:val="0055724F"/>
    <w:rsid w:val="005613A7"/>
    <w:rsid w:val="005613B4"/>
    <w:rsid w:val="00561BA5"/>
    <w:rsid w:val="00562436"/>
    <w:rsid w:val="005634D9"/>
    <w:rsid w:val="005638F9"/>
    <w:rsid w:val="00564406"/>
    <w:rsid w:val="00565CA9"/>
    <w:rsid w:val="005661BD"/>
    <w:rsid w:val="00566517"/>
    <w:rsid w:val="0056699A"/>
    <w:rsid w:val="00566B36"/>
    <w:rsid w:val="005701B2"/>
    <w:rsid w:val="0057027A"/>
    <w:rsid w:val="00570E1D"/>
    <w:rsid w:val="00570E2A"/>
    <w:rsid w:val="0057121A"/>
    <w:rsid w:val="00571D08"/>
    <w:rsid w:val="0057233D"/>
    <w:rsid w:val="005724AF"/>
    <w:rsid w:val="00572C1E"/>
    <w:rsid w:val="005730CA"/>
    <w:rsid w:val="0057463F"/>
    <w:rsid w:val="005748BD"/>
    <w:rsid w:val="0057647D"/>
    <w:rsid w:val="0057675A"/>
    <w:rsid w:val="00577379"/>
    <w:rsid w:val="00580381"/>
    <w:rsid w:val="0058089A"/>
    <w:rsid w:val="00581C52"/>
    <w:rsid w:val="0058206F"/>
    <w:rsid w:val="005820D9"/>
    <w:rsid w:val="00582721"/>
    <w:rsid w:val="00583366"/>
    <w:rsid w:val="005843E3"/>
    <w:rsid w:val="00584AF3"/>
    <w:rsid w:val="005878EF"/>
    <w:rsid w:val="00591DB1"/>
    <w:rsid w:val="00592AD2"/>
    <w:rsid w:val="00592D3B"/>
    <w:rsid w:val="00594E46"/>
    <w:rsid w:val="00594F13"/>
    <w:rsid w:val="00594F79"/>
    <w:rsid w:val="0059589E"/>
    <w:rsid w:val="00595E58"/>
    <w:rsid w:val="0059601F"/>
    <w:rsid w:val="005970C2"/>
    <w:rsid w:val="005A1403"/>
    <w:rsid w:val="005A16C0"/>
    <w:rsid w:val="005A2C90"/>
    <w:rsid w:val="005A3E59"/>
    <w:rsid w:val="005A4BD3"/>
    <w:rsid w:val="005A5191"/>
    <w:rsid w:val="005A5667"/>
    <w:rsid w:val="005A5D13"/>
    <w:rsid w:val="005B07E9"/>
    <w:rsid w:val="005B0D55"/>
    <w:rsid w:val="005B19D4"/>
    <w:rsid w:val="005B24EF"/>
    <w:rsid w:val="005B2964"/>
    <w:rsid w:val="005B2E33"/>
    <w:rsid w:val="005B3360"/>
    <w:rsid w:val="005B3620"/>
    <w:rsid w:val="005B3694"/>
    <w:rsid w:val="005B4751"/>
    <w:rsid w:val="005B59CE"/>
    <w:rsid w:val="005B6239"/>
    <w:rsid w:val="005C08AA"/>
    <w:rsid w:val="005C0D5B"/>
    <w:rsid w:val="005C1275"/>
    <w:rsid w:val="005C25E8"/>
    <w:rsid w:val="005C2F63"/>
    <w:rsid w:val="005C3F3A"/>
    <w:rsid w:val="005C5DC3"/>
    <w:rsid w:val="005D0266"/>
    <w:rsid w:val="005D31F0"/>
    <w:rsid w:val="005D4BDC"/>
    <w:rsid w:val="005D4BFA"/>
    <w:rsid w:val="005D53EE"/>
    <w:rsid w:val="005D563A"/>
    <w:rsid w:val="005D5990"/>
    <w:rsid w:val="005D5BFD"/>
    <w:rsid w:val="005D7986"/>
    <w:rsid w:val="005D7DF9"/>
    <w:rsid w:val="005E1AEA"/>
    <w:rsid w:val="005E43F2"/>
    <w:rsid w:val="005E4C57"/>
    <w:rsid w:val="005E5A06"/>
    <w:rsid w:val="005E5E2C"/>
    <w:rsid w:val="005E6A51"/>
    <w:rsid w:val="005F053E"/>
    <w:rsid w:val="005F0866"/>
    <w:rsid w:val="005F2278"/>
    <w:rsid w:val="005F379A"/>
    <w:rsid w:val="005F3C72"/>
    <w:rsid w:val="005F5605"/>
    <w:rsid w:val="005F562E"/>
    <w:rsid w:val="005F56C6"/>
    <w:rsid w:val="005F689F"/>
    <w:rsid w:val="005F7558"/>
    <w:rsid w:val="005F796E"/>
    <w:rsid w:val="006017BA"/>
    <w:rsid w:val="006062E7"/>
    <w:rsid w:val="00606C1D"/>
    <w:rsid w:val="006077C8"/>
    <w:rsid w:val="00607A45"/>
    <w:rsid w:val="006104FA"/>
    <w:rsid w:val="0061056E"/>
    <w:rsid w:val="00610576"/>
    <w:rsid w:val="0061161C"/>
    <w:rsid w:val="00611D7E"/>
    <w:rsid w:val="00612E01"/>
    <w:rsid w:val="00613E05"/>
    <w:rsid w:val="00614461"/>
    <w:rsid w:val="00614F36"/>
    <w:rsid w:val="006150B0"/>
    <w:rsid w:val="006151A0"/>
    <w:rsid w:val="00615D1A"/>
    <w:rsid w:val="00615EBE"/>
    <w:rsid w:val="006161B9"/>
    <w:rsid w:val="00616B0F"/>
    <w:rsid w:val="00616EEB"/>
    <w:rsid w:val="00620732"/>
    <w:rsid w:val="00622510"/>
    <w:rsid w:val="00623FA1"/>
    <w:rsid w:val="00625B07"/>
    <w:rsid w:val="00625B85"/>
    <w:rsid w:val="00626BDD"/>
    <w:rsid w:val="006274AC"/>
    <w:rsid w:val="006279D1"/>
    <w:rsid w:val="00627DF2"/>
    <w:rsid w:val="00627FE1"/>
    <w:rsid w:val="0063083B"/>
    <w:rsid w:val="00631554"/>
    <w:rsid w:val="006337E9"/>
    <w:rsid w:val="00633E35"/>
    <w:rsid w:val="00633EF1"/>
    <w:rsid w:val="006358C2"/>
    <w:rsid w:val="006360B4"/>
    <w:rsid w:val="0063666E"/>
    <w:rsid w:val="00636E4B"/>
    <w:rsid w:val="00637615"/>
    <w:rsid w:val="0063796C"/>
    <w:rsid w:val="00637EF0"/>
    <w:rsid w:val="0064014C"/>
    <w:rsid w:val="0064120A"/>
    <w:rsid w:val="006412B9"/>
    <w:rsid w:val="00642D1B"/>
    <w:rsid w:val="00644758"/>
    <w:rsid w:val="006448B0"/>
    <w:rsid w:val="006448FC"/>
    <w:rsid w:val="0064793D"/>
    <w:rsid w:val="00650059"/>
    <w:rsid w:val="0065075B"/>
    <w:rsid w:val="006533E2"/>
    <w:rsid w:val="006542B7"/>
    <w:rsid w:val="0065439E"/>
    <w:rsid w:val="00654B13"/>
    <w:rsid w:val="006554BF"/>
    <w:rsid w:val="00655E47"/>
    <w:rsid w:val="00656176"/>
    <w:rsid w:val="0065649E"/>
    <w:rsid w:val="00656520"/>
    <w:rsid w:val="006566EB"/>
    <w:rsid w:val="00656738"/>
    <w:rsid w:val="006569DD"/>
    <w:rsid w:val="00656D24"/>
    <w:rsid w:val="00657A56"/>
    <w:rsid w:val="00662068"/>
    <w:rsid w:val="00662EC8"/>
    <w:rsid w:val="00664CA7"/>
    <w:rsid w:val="00667E51"/>
    <w:rsid w:val="00671332"/>
    <w:rsid w:val="00672258"/>
    <w:rsid w:val="0067235C"/>
    <w:rsid w:val="00673C1E"/>
    <w:rsid w:val="00673FB9"/>
    <w:rsid w:val="006746EC"/>
    <w:rsid w:val="00674D14"/>
    <w:rsid w:val="00674EF4"/>
    <w:rsid w:val="00675690"/>
    <w:rsid w:val="0067779D"/>
    <w:rsid w:val="00680979"/>
    <w:rsid w:val="00681C67"/>
    <w:rsid w:val="00683200"/>
    <w:rsid w:val="00684106"/>
    <w:rsid w:val="00684122"/>
    <w:rsid w:val="00685BFD"/>
    <w:rsid w:val="00686836"/>
    <w:rsid w:val="0068699C"/>
    <w:rsid w:val="00687885"/>
    <w:rsid w:val="00687FDB"/>
    <w:rsid w:val="00691453"/>
    <w:rsid w:val="006915EF"/>
    <w:rsid w:val="006919F4"/>
    <w:rsid w:val="00691A91"/>
    <w:rsid w:val="006922E1"/>
    <w:rsid w:val="006929E1"/>
    <w:rsid w:val="00694447"/>
    <w:rsid w:val="006945DA"/>
    <w:rsid w:val="006950C0"/>
    <w:rsid w:val="0069531B"/>
    <w:rsid w:val="00695FE6"/>
    <w:rsid w:val="00697C31"/>
    <w:rsid w:val="006A08AB"/>
    <w:rsid w:val="006A2CAD"/>
    <w:rsid w:val="006A2D95"/>
    <w:rsid w:val="006A3B4F"/>
    <w:rsid w:val="006A53DF"/>
    <w:rsid w:val="006A685F"/>
    <w:rsid w:val="006A6D13"/>
    <w:rsid w:val="006B0677"/>
    <w:rsid w:val="006B1A65"/>
    <w:rsid w:val="006B211E"/>
    <w:rsid w:val="006B288F"/>
    <w:rsid w:val="006B3FF8"/>
    <w:rsid w:val="006B5443"/>
    <w:rsid w:val="006B5B88"/>
    <w:rsid w:val="006B605A"/>
    <w:rsid w:val="006B648B"/>
    <w:rsid w:val="006B6CF5"/>
    <w:rsid w:val="006B6FAA"/>
    <w:rsid w:val="006B7A21"/>
    <w:rsid w:val="006C0972"/>
    <w:rsid w:val="006C10B5"/>
    <w:rsid w:val="006C1200"/>
    <w:rsid w:val="006C25EC"/>
    <w:rsid w:val="006C2D82"/>
    <w:rsid w:val="006C37D4"/>
    <w:rsid w:val="006C3815"/>
    <w:rsid w:val="006C57EC"/>
    <w:rsid w:val="006C64C2"/>
    <w:rsid w:val="006D084A"/>
    <w:rsid w:val="006D2471"/>
    <w:rsid w:val="006D2BC6"/>
    <w:rsid w:val="006D2C22"/>
    <w:rsid w:val="006D3CD1"/>
    <w:rsid w:val="006D3F64"/>
    <w:rsid w:val="006D44A4"/>
    <w:rsid w:val="006D5E19"/>
    <w:rsid w:val="006D61C8"/>
    <w:rsid w:val="006D6516"/>
    <w:rsid w:val="006D6730"/>
    <w:rsid w:val="006D6C70"/>
    <w:rsid w:val="006D73BB"/>
    <w:rsid w:val="006D7B7C"/>
    <w:rsid w:val="006D7D0F"/>
    <w:rsid w:val="006D7D35"/>
    <w:rsid w:val="006D7F86"/>
    <w:rsid w:val="006E05CF"/>
    <w:rsid w:val="006E0738"/>
    <w:rsid w:val="006E1877"/>
    <w:rsid w:val="006E23C8"/>
    <w:rsid w:val="006E25D5"/>
    <w:rsid w:val="006E2A12"/>
    <w:rsid w:val="006E3523"/>
    <w:rsid w:val="006E59BE"/>
    <w:rsid w:val="006E6226"/>
    <w:rsid w:val="006E7302"/>
    <w:rsid w:val="006E7771"/>
    <w:rsid w:val="006F0021"/>
    <w:rsid w:val="006F05FC"/>
    <w:rsid w:val="006F1918"/>
    <w:rsid w:val="006F2410"/>
    <w:rsid w:val="006F3196"/>
    <w:rsid w:val="006F3CCD"/>
    <w:rsid w:val="006F54AA"/>
    <w:rsid w:val="006F68A4"/>
    <w:rsid w:val="006F70F5"/>
    <w:rsid w:val="006F737E"/>
    <w:rsid w:val="007009A4"/>
    <w:rsid w:val="0070231A"/>
    <w:rsid w:val="00702FB9"/>
    <w:rsid w:val="00702FBD"/>
    <w:rsid w:val="007036C2"/>
    <w:rsid w:val="00706F1C"/>
    <w:rsid w:val="007077A7"/>
    <w:rsid w:val="007103DB"/>
    <w:rsid w:val="00710C21"/>
    <w:rsid w:val="00710CBB"/>
    <w:rsid w:val="007138C3"/>
    <w:rsid w:val="00713BC4"/>
    <w:rsid w:val="007153DD"/>
    <w:rsid w:val="00715B4B"/>
    <w:rsid w:val="00715B99"/>
    <w:rsid w:val="007209ED"/>
    <w:rsid w:val="007220E6"/>
    <w:rsid w:val="00723FF2"/>
    <w:rsid w:val="00724831"/>
    <w:rsid w:val="007250D3"/>
    <w:rsid w:val="00725746"/>
    <w:rsid w:val="00725A21"/>
    <w:rsid w:val="00725A96"/>
    <w:rsid w:val="007304CF"/>
    <w:rsid w:val="00730967"/>
    <w:rsid w:val="00730D3B"/>
    <w:rsid w:val="007311B6"/>
    <w:rsid w:val="007316EF"/>
    <w:rsid w:val="007318F0"/>
    <w:rsid w:val="007330DA"/>
    <w:rsid w:val="00733116"/>
    <w:rsid w:val="00733F0E"/>
    <w:rsid w:val="007343E0"/>
    <w:rsid w:val="007346C2"/>
    <w:rsid w:val="007347F0"/>
    <w:rsid w:val="007348A6"/>
    <w:rsid w:val="007355B9"/>
    <w:rsid w:val="00735E3B"/>
    <w:rsid w:val="00736B74"/>
    <w:rsid w:val="00736BFD"/>
    <w:rsid w:val="00737650"/>
    <w:rsid w:val="007404C7"/>
    <w:rsid w:val="0074218B"/>
    <w:rsid w:val="00742E40"/>
    <w:rsid w:val="00743F39"/>
    <w:rsid w:val="00744773"/>
    <w:rsid w:val="007457D7"/>
    <w:rsid w:val="007459B0"/>
    <w:rsid w:val="00745FCB"/>
    <w:rsid w:val="0074622F"/>
    <w:rsid w:val="007475CC"/>
    <w:rsid w:val="00747A9F"/>
    <w:rsid w:val="00747D23"/>
    <w:rsid w:val="00747E2E"/>
    <w:rsid w:val="007501A3"/>
    <w:rsid w:val="00752E02"/>
    <w:rsid w:val="007530CF"/>
    <w:rsid w:val="007548CA"/>
    <w:rsid w:val="007556A2"/>
    <w:rsid w:val="007570C0"/>
    <w:rsid w:val="00757510"/>
    <w:rsid w:val="0075766A"/>
    <w:rsid w:val="0076260D"/>
    <w:rsid w:val="0076268D"/>
    <w:rsid w:val="0076486D"/>
    <w:rsid w:val="00765D66"/>
    <w:rsid w:val="00765EB3"/>
    <w:rsid w:val="00767D56"/>
    <w:rsid w:val="00770AD7"/>
    <w:rsid w:val="00770CC4"/>
    <w:rsid w:val="00771247"/>
    <w:rsid w:val="007716E0"/>
    <w:rsid w:val="00771A54"/>
    <w:rsid w:val="00772C9B"/>
    <w:rsid w:val="00772F33"/>
    <w:rsid w:val="007732D4"/>
    <w:rsid w:val="007733BC"/>
    <w:rsid w:val="0077384C"/>
    <w:rsid w:val="0077750E"/>
    <w:rsid w:val="0078081F"/>
    <w:rsid w:val="00780E87"/>
    <w:rsid w:val="007811D3"/>
    <w:rsid w:val="007811EB"/>
    <w:rsid w:val="0078170B"/>
    <w:rsid w:val="0078175E"/>
    <w:rsid w:val="00782816"/>
    <w:rsid w:val="00783302"/>
    <w:rsid w:val="0078374B"/>
    <w:rsid w:val="00785F49"/>
    <w:rsid w:val="00785FDD"/>
    <w:rsid w:val="007867F9"/>
    <w:rsid w:val="00787202"/>
    <w:rsid w:val="007904A5"/>
    <w:rsid w:val="00790897"/>
    <w:rsid w:val="00791622"/>
    <w:rsid w:val="0079350E"/>
    <w:rsid w:val="00795478"/>
    <w:rsid w:val="00795CC5"/>
    <w:rsid w:val="00797CF8"/>
    <w:rsid w:val="007A157A"/>
    <w:rsid w:val="007A19E1"/>
    <w:rsid w:val="007A2CB7"/>
    <w:rsid w:val="007A3B24"/>
    <w:rsid w:val="007A4916"/>
    <w:rsid w:val="007A6F8F"/>
    <w:rsid w:val="007A7DC0"/>
    <w:rsid w:val="007B0050"/>
    <w:rsid w:val="007B0EBE"/>
    <w:rsid w:val="007B1FC4"/>
    <w:rsid w:val="007B2BC4"/>
    <w:rsid w:val="007B2C2D"/>
    <w:rsid w:val="007B309C"/>
    <w:rsid w:val="007B37F9"/>
    <w:rsid w:val="007B43BB"/>
    <w:rsid w:val="007B462C"/>
    <w:rsid w:val="007B5494"/>
    <w:rsid w:val="007B6E3A"/>
    <w:rsid w:val="007B77B0"/>
    <w:rsid w:val="007B7E71"/>
    <w:rsid w:val="007C054C"/>
    <w:rsid w:val="007C20C7"/>
    <w:rsid w:val="007C2294"/>
    <w:rsid w:val="007C2A3E"/>
    <w:rsid w:val="007C2BAD"/>
    <w:rsid w:val="007C31AC"/>
    <w:rsid w:val="007C6224"/>
    <w:rsid w:val="007C7438"/>
    <w:rsid w:val="007C7E03"/>
    <w:rsid w:val="007C7E85"/>
    <w:rsid w:val="007D0024"/>
    <w:rsid w:val="007D0291"/>
    <w:rsid w:val="007D099A"/>
    <w:rsid w:val="007D12BF"/>
    <w:rsid w:val="007D1C88"/>
    <w:rsid w:val="007D2429"/>
    <w:rsid w:val="007D429B"/>
    <w:rsid w:val="007D4F34"/>
    <w:rsid w:val="007D6743"/>
    <w:rsid w:val="007E0193"/>
    <w:rsid w:val="007E054B"/>
    <w:rsid w:val="007E1494"/>
    <w:rsid w:val="007E262F"/>
    <w:rsid w:val="007E283B"/>
    <w:rsid w:val="007E2B6A"/>
    <w:rsid w:val="007E3244"/>
    <w:rsid w:val="007E3252"/>
    <w:rsid w:val="007E32BE"/>
    <w:rsid w:val="007E5102"/>
    <w:rsid w:val="007E60AF"/>
    <w:rsid w:val="007E6B3C"/>
    <w:rsid w:val="007E6C01"/>
    <w:rsid w:val="007E6E4A"/>
    <w:rsid w:val="007F0F09"/>
    <w:rsid w:val="007F1258"/>
    <w:rsid w:val="007F22D9"/>
    <w:rsid w:val="007F2698"/>
    <w:rsid w:val="007F33C9"/>
    <w:rsid w:val="007F4CBD"/>
    <w:rsid w:val="007F504B"/>
    <w:rsid w:val="007F5385"/>
    <w:rsid w:val="007F5F98"/>
    <w:rsid w:val="007F6011"/>
    <w:rsid w:val="007F6F69"/>
    <w:rsid w:val="007F7124"/>
    <w:rsid w:val="00800090"/>
    <w:rsid w:val="00800283"/>
    <w:rsid w:val="00800790"/>
    <w:rsid w:val="00800E11"/>
    <w:rsid w:val="008018B7"/>
    <w:rsid w:val="0080234C"/>
    <w:rsid w:val="008034A9"/>
    <w:rsid w:val="0080377A"/>
    <w:rsid w:val="00803881"/>
    <w:rsid w:val="0080445B"/>
    <w:rsid w:val="0080446D"/>
    <w:rsid w:val="00804BEE"/>
    <w:rsid w:val="008053B7"/>
    <w:rsid w:val="00806759"/>
    <w:rsid w:val="0080735D"/>
    <w:rsid w:val="008076ED"/>
    <w:rsid w:val="00810018"/>
    <w:rsid w:val="008100DE"/>
    <w:rsid w:val="00810D87"/>
    <w:rsid w:val="008111FD"/>
    <w:rsid w:val="00811734"/>
    <w:rsid w:val="008133DB"/>
    <w:rsid w:val="008138F0"/>
    <w:rsid w:val="00813B46"/>
    <w:rsid w:val="00814601"/>
    <w:rsid w:val="00815302"/>
    <w:rsid w:val="00817ECB"/>
    <w:rsid w:val="00820373"/>
    <w:rsid w:val="00820481"/>
    <w:rsid w:val="008204B2"/>
    <w:rsid w:val="00821A8A"/>
    <w:rsid w:val="008222BD"/>
    <w:rsid w:val="008222DD"/>
    <w:rsid w:val="00822600"/>
    <w:rsid w:val="00822B40"/>
    <w:rsid w:val="00823D21"/>
    <w:rsid w:val="00825886"/>
    <w:rsid w:val="008260A3"/>
    <w:rsid w:val="00826BEA"/>
    <w:rsid w:val="00830C54"/>
    <w:rsid w:val="00831C20"/>
    <w:rsid w:val="00832A95"/>
    <w:rsid w:val="008330BA"/>
    <w:rsid w:val="008359DB"/>
    <w:rsid w:val="0083724C"/>
    <w:rsid w:val="008376B0"/>
    <w:rsid w:val="00841187"/>
    <w:rsid w:val="00841231"/>
    <w:rsid w:val="008414E7"/>
    <w:rsid w:val="0084206F"/>
    <w:rsid w:val="00842B48"/>
    <w:rsid w:val="008430AA"/>
    <w:rsid w:val="008440DE"/>
    <w:rsid w:val="008440FE"/>
    <w:rsid w:val="0084416C"/>
    <w:rsid w:val="008446E4"/>
    <w:rsid w:val="00844E77"/>
    <w:rsid w:val="00846569"/>
    <w:rsid w:val="00846576"/>
    <w:rsid w:val="00847D0E"/>
    <w:rsid w:val="008505BC"/>
    <w:rsid w:val="0085080A"/>
    <w:rsid w:val="008508B4"/>
    <w:rsid w:val="0085097E"/>
    <w:rsid w:val="00851CF1"/>
    <w:rsid w:val="008520C3"/>
    <w:rsid w:val="00852153"/>
    <w:rsid w:val="00853556"/>
    <w:rsid w:val="00854B69"/>
    <w:rsid w:val="00855C3A"/>
    <w:rsid w:val="00856E10"/>
    <w:rsid w:val="008576C5"/>
    <w:rsid w:val="0086001A"/>
    <w:rsid w:val="0086005B"/>
    <w:rsid w:val="008614B0"/>
    <w:rsid w:val="00861A85"/>
    <w:rsid w:val="00861B4C"/>
    <w:rsid w:val="008620C9"/>
    <w:rsid w:val="00862CA6"/>
    <w:rsid w:val="00863983"/>
    <w:rsid w:val="00863A21"/>
    <w:rsid w:val="00863D02"/>
    <w:rsid w:val="0086441F"/>
    <w:rsid w:val="00867A72"/>
    <w:rsid w:val="00870144"/>
    <w:rsid w:val="0087086F"/>
    <w:rsid w:val="00871003"/>
    <w:rsid w:val="008714CB"/>
    <w:rsid w:val="00872852"/>
    <w:rsid w:val="00872C3C"/>
    <w:rsid w:val="00872D18"/>
    <w:rsid w:val="00874D13"/>
    <w:rsid w:val="008758EF"/>
    <w:rsid w:val="00876DD1"/>
    <w:rsid w:val="00877052"/>
    <w:rsid w:val="0087766C"/>
    <w:rsid w:val="00877E54"/>
    <w:rsid w:val="0088282E"/>
    <w:rsid w:val="008828BD"/>
    <w:rsid w:val="00883183"/>
    <w:rsid w:val="00883727"/>
    <w:rsid w:val="00884B2D"/>
    <w:rsid w:val="00884BFC"/>
    <w:rsid w:val="00887A85"/>
    <w:rsid w:val="00890598"/>
    <w:rsid w:val="00890E23"/>
    <w:rsid w:val="0089122F"/>
    <w:rsid w:val="00892026"/>
    <w:rsid w:val="0089250C"/>
    <w:rsid w:val="00892BAC"/>
    <w:rsid w:val="008933BA"/>
    <w:rsid w:val="0089422F"/>
    <w:rsid w:val="0089461A"/>
    <w:rsid w:val="00894F3A"/>
    <w:rsid w:val="00896732"/>
    <w:rsid w:val="00897493"/>
    <w:rsid w:val="00897DB4"/>
    <w:rsid w:val="008A059C"/>
    <w:rsid w:val="008A06AB"/>
    <w:rsid w:val="008A2874"/>
    <w:rsid w:val="008A41E9"/>
    <w:rsid w:val="008A43BC"/>
    <w:rsid w:val="008A4B6D"/>
    <w:rsid w:val="008A4CAB"/>
    <w:rsid w:val="008A582F"/>
    <w:rsid w:val="008A6672"/>
    <w:rsid w:val="008A6C7D"/>
    <w:rsid w:val="008A7F4F"/>
    <w:rsid w:val="008B1FF8"/>
    <w:rsid w:val="008B20CB"/>
    <w:rsid w:val="008B2BF4"/>
    <w:rsid w:val="008B32F7"/>
    <w:rsid w:val="008B5843"/>
    <w:rsid w:val="008B6389"/>
    <w:rsid w:val="008B6459"/>
    <w:rsid w:val="008B6B38"/>
    <w:rsid w:val="008B74B3"/>
    <w:rsid w:val="008B758B"/>
    <w:rsid w:val="008B7777"/>
    <w:rsid w:val="008B7EE1"/>
    <w:rsid w:val="008C01D6"/>
    <w:rsid w:val="008C0625"/>
    <w:rsid w:val="008C091D"/>
    <w:rsid w:val="008C11B9"/>
    <w:rsid w:val="008C13AB"/>
    <w:rsid w:val="008C1465"/>
    <w:rsid w:val="008C1F7A"/>
    <w:rsid w:val="008C2F46"/>
    <w:rsid w:val="008C34F0"/>
    <w:rsid w:val="008C6527"/>
    <w:rsid w:val="008D08CE"/>
    <w:rsid w:val="008D1998"/>
    <w:rsid w:val="008D1BAB"/>
    <w:rsid w:val="008D1EF6"/>
    <w:rsid w:val="008D3F35"/>
    <w:rsid w:val="008D4413"/>
    <w:rsid w:val="008D4AFB"/>
    <w:rsid w:val="008D4D51"/>
    <w:rsid w:val="008D5529"/>
    <w:rsid w:val="008D6055"/>
    <w:rsid w:val="008D7BE2"/>
    <w:rsid w:val="008E0208"/>
    <w:rsid w:val="008E0A20"/>
    <w:rsid w:val="008E1635"/>
    <w:rsid w:val="008E1998"/>
    <w:rsid w:val="008E2648"/>
    <w:rsid w:val="008E2A43"/>
    <w:rsid w:val="008E2BFB"/>
    <w:rsid w:val="008E2FAA"/>
    <w:rsid w:val="008E2FB3"/>
    <w:rsid w:val="008E44EB"/>
    <w:rsid w:val="008E45F5"/>
    <w:rsid w:val="008E5D7B"/>
    <w:rsid w:val="008E5DE4"/>
    <w:rsid w:val="008E7519"/>
    <w:rsid w:val="008E7B98"/>
    <w:rsid w:val="008F007E"/>
    <w:rsid w:val="008F02FA"/>
    <w:rsid w:val="008F4623"/>
    <w:rsid w:val="008F482F"/>
    <w:rsid w:val="008F4831"/>
    <w:rsid w:val="008F4AC7"/>
    <w:rsid w:val="008F5246"/>
    <w:rsid w:val="008F56D7"/>
    <w:rsid w:val="008F58F3"/>
    <w:rsid w:val="008F5CB6"/>
    <w:rsid w:val="008F655A"/>
    <w:rsid w:val="008F6BF5"/>
    <w:rsid w:val="008F6D3B"/>
    <w:rsid w:val="008F78A2"/>
    <w:rsid w:val="0090079B"/>
    <w:rsid w:val="00900D70"/>
    <w:rsid w:val="00901E27"/>
    <w:rsid w:val="0090221B"/>
    <w:rsid w:val="00902939"/>
    <w:rsid w:val="00902A78"/>
    <w:rsid w:val="009034F3"/>
    <w:rsid w:val="00903954"/>
    <w:rsid w:val="009039AF"/>
    <w:rsid w:val="0090410D"/>
    <w:rsid w:val="00904FC4"/>
    <w:rsid w:val="00906491"/>
    <w:rsid w:val="00907FFC"/>
    <w:rsid w:val="00910350"/>
    <w:rsid w:val="00910372"/>
    <w:rsid w:val="00910402"/>
    <w:rsid w:val="00910CCA"/>
    <w:rsid w:val="00911155"/>
    <w:rsid w:val="00911EE2"/>
    <w:rsid w:val="00912561"/>
    <w:rsid w:val="009126AB"/>
    <w:rsid w:val="00912B35"/>
    <w:rsid w:val="00912B55"/>
    <w:rsid w:val="009140C8"/>
    <w:rsid w:val="00914667"/>
    <w:rsid w:val="00915108"/>
    <w:rsid w:val="0091538F"/>
    <w:rsid w:val="009154B0"/>
    <w:rsid w:val="00915AEE"/>
    <w:rsid w:val="00916CA9"/>
    <w:rsid w:val="00916FC3"/>
    <w:rsid w:val="00917DE8"/>
    <w:rsid w:val="00920384"/>
    <w:rsid w:val="00921504"/>
    <w:rsid w:val="00922276"/>
    <w:rsid w:val="0092248A"/>
    <w:rsid w:val="009228EB"/>
    <w:rsid w:val="009228F0"/>
    <w:rsid w:val="00922AB5"/>
    <w:rsid w:val="00922B41"/>
    <w:rsid w:val="00922F7C"/>
    <w:rsid w:val="00923E1A"/>
    <w:rsid w:val="0092458F"/>
    <w:rsid w:val="00924F5D"/>
    <w:rsid w:val="00925A86"/>
    <w:rsid w:val="00925A8B"/>
    <w:rsid w:val="009261D9"/>
    <w:rsid w:val="0092634F"/>
    <w:rsid w:val="00926572"/>
    <w:rsid w:val="00926DB8"/>
    <w:rsid w:val="009273B8"/>
    <w:rsid w:val="009278D9"/>
    <w:rsid w:val="00931964"/>
    <w:rsid w:val="00931D94"/>
    <w:rsid w:val="00931E3D"/>
    <w:rsid w:val="009322E6"/>
    <w:rsid w:val="00932AD2"/>
    <w:rsid w:val="00932E4D"/>
    <w:rsid w:val="00933FC6"/>
    <w:rsid w:val="00934057"/>
    <w:rsid w:val="009342F1"/>
    <w:rsid w:val="00934766"/>
    <w:rsid w:val="00934D07"/>
    <w:rsid w:val="00935A55"/>
    <w:rsid w:val="00935FEF"/>
    <w:rsid w:val="00936B56"/>
    <w:rsid w:val="0093700D"/>
    <w:rsid w:val="009401B1"/>
    <w:rsid w:val="0094069A"/>
    <w:rsid w:val="009407A3"/>
    <w:rsid w:val="00940D22"/>
    <w:rsid w:val="0094108A"/>
    <w:rsid w:val="00941803"/>
    <w:rsid w:val="00942174"/>
    <w:rsid w:val="009425AA"/>
    <w:rsid w:val="009427B4"/>
    <w:rsid w:val="00942E3C"/>
    <w:rsid w:val="00943112"/>
    <w:rsid w:val="00943837"/>
    <w:rsid w:val="00943909"/>
    <w:rsid w:val="00944717"/>
    <w:rsid w:val="00944A01"/>
    <w:rsid w:val="00944C86"/>
    <w:rsid w:val="009457E6"/>
    <w:rsid w:val="00945CBD"/>
    <w:rsid w:val="00945EBB"/>
    <w:rsid w:val="0094640F"/>
    <w:rsid w:val="00946CE7"/>
    <w:rsid w:val="00946FEE"/>
    <w:rsid w:val="0094763F"/>
    <w:rsid w:val="009478AB"/>
    <w:rsid w:val="00947D83"/>
    <w:rsid w:val="00947E4E"/>
    <w:rsid w:val="009500F7"/>
    <w:rsid w:val="009503F7"/>
    <w:rsid w:val="00951640"/>
    <w:rsid w:val="00951BDD"/>
    <w:rsid w:val="00953580"/>
    <w:rsid w:val="00953EF2"/>
    <w:rsid w:val="00954196"/>
    <w:rsid w:val="00955FEA"/>
    <w:rsid w:val="009566A5"/>
    <w:rsid w:val="0095684F"/>
    <w:rsid w:val="009573E0"/>
    <w:rsid w:val="009601D3"/>
    <w:rsid w:val="00961360"/>
    <w:rsid w:val="00961519"/>
    <w:rsid w:val="00961C77"/>
    <w:rsid w:val="00961E2F"/>
    <w:rsid w:val="009625F0"/>
    <w:rsid w:val="009625F2"/>
    <w:rsid w:val="00962C13"/>
    <w:rsid w:val="00964A7A"/>
    <w:rsid w:val="009656A8"/>
    <w:rsid w:val="00965B66"/>
    <w:rsid w:val="00966EF9"/>
    <w:rsid w:val="00967DDF"/>
    <w:rsid w:val="0097010E"/>
    <w:rsid w:val="00971243"/>
    <w:rsid w:val="00971621"/>
    <w:rsid w:val="00971EEB"/>
    <w:rsid w:val="009721FF"/>
    <w:rsid w:val="00972338"/>
    <w:rsid w:val="0097467B"/>
    <w:rsid w:val="00974ED5"/>
    <w:rsid w:val="00975B1A"/>
    <w:rsid w:val="009762E9"/>
    <w:rsid w:val="0097688D"/>
    <w:rsid w:val="00976C5B"/>
    <w:rsid w:val="00981763"/>
    <w:rsid w:val="00981B95"/>
    <w:rsid w:val="009824E7"/>
    <w:rsid w:val="0098289B"/>
    <w:rsid w:val="00983D57"/>
    <w:rsid w:val="00985C73"/>
    <w:rsid w:val="00985CAF"/>
    <w:rsid w:val="00985E81"/>
    <w:rsid w:val="0098707C"/>
    <w:rsid w:val="0098717A"/>
    <w:rsid w:val="009912AE"/>
    <w:rsid w:val="00991BDC"/>
    <w:rsid w:val="009921A9"/>
    <w:rsid w:val="00992E57"/>
    <w:rsid w:val="0099389D"/>
    <w:rsid w:val="009950FA"/>
    <w:rsid w:val="00995D68"/>
    <w:rsid w:val="00996B9A"/>
    <w:rsid w:val="009A086F"/>
    <w:rsid w:val="009A0CF2"/>
    <w:rsid w:val="009A1387"/>
    <w:rsid w:val="009A1CA4"/>
    <w:rsid w:val="009A214D"/>
    <w:rsid w:val="009A3863"/>
    <w:rsid w:val="009A495D"/>
    <w:rsid w:val="009A4A13"/>
    <w:rsid w:val="009A5C39"/>
    <w:rsid w:val="009A6719"/>
    <w:rsid w:val="009A6748"/>
    <w:rsid w:val="009A6E81"/>
    <w:rsid w:val="009A70D5"/>
    <w:rsid w:val="009A7461"/>
    <w:rsid w:val="009A7BE0"/>
    <w:rsid w:val="009A7DC0"/>
    <w:rsid w:val="009B14CF"/>
    <w:rsid w:val="009B1649"/>
    <w:rsid w:val="009B325A"/>
    <w:rsid w:val="009B4AAD"/>
    <w:rsid w:val="009B4E9D"/>
    <w:rsid w:val="009B5383"/>
    <w:rsid w:val="009B5921"/>
    <w:rsid w:val="009B6644"/>
    <w:rsid w:val="009B7539"/>
    <w:rsid w:val="009B7A79"/>
    <w:rsid w:val="009C0A3C"/>
    <w:rsid w:val="009C0AAE"/>
    <w:rsid w:val="009C11B8"/>
    <w:rsid w:val="009C16FA"/>
    <w:rsid w:val="009C17E5"/>
    <w:rsid w:val="009C198D"/>
    <w:rsid w:val="009C2372"/>
    <w:rsid w:val="009C3070"/>
    <w:rsid w:val="009C3CAA"/>
    <w:rsid w:val="009C518E"/>
    <w:rsid w:val="009C5D58"/>
    <w:rsid w:val="009C6A04"/>
    <w:rsid w:val="009C732A"/>
    <w:rsid w:val="009C76FE"/>
    <w:rsid w:val="009C7C16"/>
    <w:rsid w:val="009D2148"/>
    <w:rsid w:val="009D2174"/>
    <w:rsid w:val="009D296F"/>
    <w:rsid w:val="009D2E73"/>
    <w:rsid w:val="009D36D8"/>
    <w:rsid w:val="009D41F3"/>
    <w:rsid w:val="009D4C22"/>
    <w:rsid w:val="009D5DDB"/>
    <w:rsid w:val="009D61BE"/>
    <w:rsid w:val="009D6CAC"/>
    <w:rsid w:val="009D704E"/>
    <w:rsid w:val="009D70BE"/>
    <w:rsid w:val="009E032B"/>
    <w:rsid w:val="009E0B06"/>
    <w:rsid w:val="009E1351"/>
    <w:rsid w:val="009E1A63"/>
    <w:rsid w:val="009E222E"/>
    <w:rsid w:val="009E25B2"/>
    <w:rsid w:val="009E339D"/>
    <w:rsid w:val="009E36FB"/>
    <w:rsid w:val="009E3BEC"/>
    <w:rsid w:val="009E4017"/>
    <w:rsid w:val="009E4C49"/>
    <w:rsid w:val="009E4D23"/>
    <w:rsid w:val="009E519A"/>
    <w:rsid w:val="009E6CAF"/>
    <w:rsid w:val="009E7079"/>
    <w:rsid w:val="009E7F40"/>
    <w:rsid w:val="009F1090"/>
    <w:rsid w:val="009F10B9"/>
    <w:rsid w:val="009F1CD9"/>
    <w:rsid w:val="009F1EBB"/>
    <w:rsid w:val="009F2C39"/>
    <w:rsid w:val="009F30FD"/>
    <w:rsid w:val="009F3AD1"/>
    <w:rsid w:val="009F43B6"/>
    <w:rsid w:val="009F5386"/>
    <w:rsid w:val="009F7255"/>
    <w:rsid w:val="009F74BF"/>
    <w:rsid w:val="009F7C61"/>
    <w:rsid w:val="00A003DA"/>
    <w:rsid w:val="00A00FCD"/>
    <w:rsid w:val="00A026B4"/>
    <w:rsid w:val="00A03B14"/>
    <w:rsid w:val="00A03DFF"/>
    <w:rsid w:val="00A04124"/>
    <w:rsid w:val="00A048A9"/>
    <w:rsid w:val="00A0776E"/>
    <w:rsid w:val="00A07C68"/>
    <w:rsid w:val="00A10396"/>
    <w:rsid w:val="00A10E74"/>
    <w:rsid w:val="00A11455"/>
    <w:rsid w:val="00A11865"/>
    <w:rsid w:val="00A11B5B"/>
    <w:rsid w:val="00A13798"/>
    <w:rsid w:val="00A13CC2"/>
    <w:rsid w:val="00A16321"/>
    <w:rsid w:val="00A170C7"/>
    <w:rsid w:val="00A17F05"/>
    <w:rsid w:val="00A21626"/>
    <w:rsid w:val="00A22FED"/>
    <w:rsid w:val="00A2341F"/>
    <w:rsid w:val="00A241E8"/>
    <w:rsid w:val="00A25226"/>
    <w:rsid w:val="00A2578D"/>
    <w:rsid w:val="00A25FC9"/>
    <w:rsid w:val="00A265FE"/>
    <w:rsid w:val="00A26F65"/>
    <w:rsid w:val="00A3009D"/>
    <w:rsid w:val="00A30470"/>
    <w:rsid w:val="00A310BF"/>
    <w:rsid w:val="00A31D3C"/>
    <w:rsid w:val="00A3222D"/>
    <w:rsid w:val="00A3252A"/>
    <w:rsid w:val="00A329A3"/>
    <w:rsid w:val="00A329B1"/>
    <w:rsid w:val="00A3359F"/>
    <w:rsid w:val="00A33B06"/>
    <w:rsid w:val="00A33F12"/>
    <w:rsid w:val="00A342D6"/>
    <w:rsid w:val="00A34D50"/>
    <w:rsid w:val="00A356FB"/>
    <w:rsid w:val="00A359F0"/>
    <w:rsid w:val="00A359FB"/>
    <w:rsid w:val="00A35E6F"/>
    <w:rsid w:val="00A36088"/>
    <w:rsid w:val="00A379BF"/>
    <w:rsid w:val="00A40574"/>
    <w:rsid w:val="00A41480"/>
    <w:rsid w:val="00A41502"/>
    <w:rsid w:val="00A41C97"/>
    <w:rsid w:val="00A42989"/>
    <w:rsid w:val="00A42A59"/>
    <w:rsid w:val="00A444C9"/>
    <w:rsid w:val="00A470D1"/>
    <w:rsid w:val="00A4710B"/>
    <w:rsid w:val="00A47C14"/>
    <w:rsid w:val="00A50917"/>
    <w:rsid w:val="00A5151B"/>
    <w:rsid w:val="00A52F16"/>
    <w:rsid w:val="00A54655"/>
    <w:rsid w:val="00A54964"/>
    <w:rsid w:val="00A55C8A"/>
    <w:rsid w:val="00A55FCC"/>
    <w:rsid w:val="00A56106"/>
    <w:rsid w:val="00A57203"/>
    <w:rsid w:val="00A6049F"/>
    <w:rsid w:val="00A611D2"/>
    <w:rsid w:val="00A62251"/>
    <w:rsid w:val="00A6247C"/>
    <w:rsid w:val="00A64722"/>
    <w:rsid w:val="00A6485E"/>
    <w:rsid w:val="00A65139"/>
    <w:rsid w:val="00A66CA2"/>
    <w:rsid w:val="00A705C1"/>
    <w:rsid w:val="00A70E21"/>
    <w:rsid w:val="00A7145B"/>
    <w:rsid w:val="00A71548"/>
    <w:rsid w:val="00A71789"/>
    <w:rsid w:val="00A71995"/>
    <w:rsid w:val="00A73EF7"/>
    <w:rsid w:val="00A74671"/>
    <w:rsid w:val="00A74D4D"/>
    <w:rsid w:val="00A754A6"/>
    <w:rsid w:val="00A7649F"/>
    <w:rsid w:val="00A76841"/>
    <w:rsid w:val="00A778E8"/>
    <w:rsid w:val="00A8036F"/>
    <w:rsid w:val="00A80AB5"/>
    <w:rsid w:val="00A821D5"/>
    <w:rsid w:val="00A82D38"/>
    <w:rsid w:val="00A83861"/>
    <w:rsid w:val="00A84306"/>
    <w:rsid w:val="00A852D6"/>
    <w:rsid w:val="00A8555F"/>
    <w:rsid w:val="00A85B0F"/>
    <w:rsid w:val="00A85FB0"/>
    <w:rsid w:val="00A87C2F"/>
    <w:rsid w:val="00A90FB7"/>
    <w:rsid w:val="00A91CCD"/>
    <w:rsid w:val="00A9308A"/>
    <w:rsid w:val="00A9335E"/>
    <w:rsid w:val="00A93AAD"/>
    <w:rsid w:val="00A9512C"/>
    <w:rsid w:val="00A956EB"/>
    <w:rsid w:val="00A95AD6"/>
    <w:rsid w:val="00A964D7"/>
    <w:rsid w:val="00A96A8B"/>
    <w:rsid w:val="00A97B8C"/>
    <w:rsid w:val="00AA009A"/>
    <w:rsid w:val="00AA16DB"/>
    <w:rsid w:val="00AA30B1"/>
    <w:rsid w:val="00AA40D5"/>
    <w:rsid w:val="00AA5EAE"/>
    <w:rsid w:val="00AA72F4"/>
    <w:rsid w:val="00AA788A"/>
    <w:rsid w:val="00AB01EB"/>
    <w:rsid w:val="00AB0E0A"/>
    <w:rsid w:val="00AB146E"/>
    <w:rsid w:val="00AB14E5"/>
    <w:rsid w:val="00AB1C13"/>
    <w:rsid w:val="00AB2CD2"/>
    <w:rsid w:val="00AB381B"/>
    <w:rsid w:val="00AB3A57"/>
    <w:rsid w:val="00AB3D9C"/>
    <w:rsid w:val="00AB65FC"/>
    <w:rsid w:val="00AB6C51"/>
    <w:rsid w:val="00AB715F"/>
    <w:rsid w:val="00AB74E9"/>
    <w:rsid w:val="00AC028E"/>
    <w:rsid w:val="00AC3C81"/>
    <w:rsid w:val="00AC412A"/>
    <w:rsid w:val="00AC5358"/>
    <w:rsid w:val="00AC55CD"/>
    <w:rsid w:val="00AC61EF"/>
    <w:rsid w:val="00AC738C"/>
    <w:rsid w:val="00AC74E5"/>
    <w:rsid w:val="00AC798F"/>
    <w:rsid w:val="00AD0B0D"/>
    <w:rsid w:val="00AD0E39"/>
    <w:rsid w:val="00AD1096"/>
    <w:rsid w:val="00AD146F"/>
    <w:rsid w:val="00AD1BFF"/>
    <w:rsid w:val="00AD3617"/>
    <w:rsid w:val="00AD45C1"/>
    <w:rsid w:val="00AD5FEB"/>
    <w:rsid w:val="00AD60AC"/>
    <w:rsid w:val="00AD6B97"/>
    <w:rsid w:val="00AD753B"/>
    <w:rsid w:val="00AD7C75"/>
    <w:rsid w:val="00AD7EB7"/>
    <w:rsid w:val="00AE0279"/>
    <w:rsid w:val="00AE0595"/>
    <w:rsid w:val="00AE0BA5"/>
    <w:rsid w:val="00AE146A"/>
    <w:rsid w:val="00AE1898"/>
    <w:rsid w:val="00AE209D"/>
    <w:rsid w:val="00AE21A9"/>
    <w:rsid w:val="00AE2578"/>
    <w:rsid w:val="00AE27DD"/>
    <w:rsid w:val="00AE4070"/>
    <w:rsid w:val="00AE4B07"/>
    <w:rsid w:val="00AE5205"/>
    <w:rsid w:val="00AE604E"/>
    <w:rsid w:val="00AE65BB"/>
    <w:rsid w:val="00AF0539"/>
    <w:rsid w:val="00AF0899"/>
    <w:rsid w:val="00AF53D0"/>
    <w:rsid w:val="00AF5D5B"/>
    <w:rsid w:val="00AF5D8C"/>
    <w:rsid w:val="00AF6900"/>
    <w:rsid w:val="00AF70AD"/>
    <w:rsid w:val="00AF7C48"/>
    <w:rsid w:val="00AF7E30"/>
    <w:rsid w:val="00B002DB"/>
    <w:rsid w:val="00B01939"/>
    <w:rsid w:val="00B01E9A"/>
    <w:rsid w:val="00B02760"/>
    <w:rsid w:val="00B041BC"/>
    <w:rsid w:val="00B04374"/>
    <w:rsid w:val="00B04F20"/>
    <w:rsid w:val="00B05016"/>
    <w:rsid w:val="00B057B7"/>
    <w:rsid w:val="00B05A53"/>
    <w:rsid w:val="00B10ED5"/>
    <w:rsid w:val="00B1193F"/>
    <w:rsid w:val="00B11B5F"/>
    <w:rsid w:val="00B12A0E"/>
    <w:rsid w:val="00B12C1D"/>
    <w:rsid w:val="00B136F7"/>
    <w:rsid w:val="00B1484E"/>
    <w:rsid w:val="00B15C13"/>
    <w:rsid w:val="00B16364"/>
    <w:rsid w:val="00B16AA6"/>
    <w:rsid w:val="00B16E92"/>
    <w:rsid w:val="00B1715E"/>
    <w:rsid w:val="00B17381"/>
    <w:rsid w:val="00B17B37"/>
    <w:rsid w:val="00B2110D"/>
    <w:rsid w:val="00B21522"/>
    <w:rsid w:val="00B221BF"/>
    <w:rsid w:val="00B22C26"/>
    <w:rsid w:val="00B22DA3"/>
    <w:rsid w:val="00B233EB"/>
    <w:rsid w:val="00B23E0A"/>
    <w:rsid w:val="00B25F00"/>
    <w:rsid w:val="00B26704"/>
    <w:rsid w:val="00B272A8"/>
    <w:rsid w:val="00B3018C"/>
    <w:rsid w:val="00B313DB"/>
    <w:rsid w:val="00B32C55"/>
    <w:rsid w:val="00B33837"/>
    <w:rsid w:val="00B34051"/>
    <w:rsid w:val="00B349AC"/>
    <w:rsid w:val="00B36296"/>
    <w:rsid w:val="00B36A5D"/>
    <w:rsid w:val="00B37625"/>
    <w:rsid w:val="00B37630"/>
    <w:rsid w:val="00B378CB"/>
    <w:rsid w:val="00B4052A"/>
    <w:rsid w:val="00B40681"/>
    <w:rsid w:val="00B40F60"/>
    <w:rsid w:val="00B41028"/>
    <w:rsid w:val="00B41B51"/>
    <w:rsid w:val="00B42941"/>
    <w:rsid w:val="00B42FF2"/>
    <w:rsid w:val="00B430B2"/>
    <w:rsid w:val="00B43E64"/>
    <w:rsid w:val="00B44979"/>
    <w:rsid w:val="00B45983"/>
    <w:rsid w:val="00B46555"/>
    <w:rsid w:val="00B466FB"/>
    <w:rsid w:val="00B4719B"/>
    <w:rsid w:val="00B47DFA"/>
    <w:rsid w:val="00B509B9"/>
    <w:rsid w:val="00B50B2A"/>
    <w:rsid w:val="00B50C24"/>
    <w:rsid w:val="00B50EB4"/>
    <w:rsid w:val="00B50FE5"/>
    <w:rsid w:val="00B52AA3"/>
    <w:rsid w:val="00B5387B"/>
    <w:rsid w:val="00B55816"/>
    <w:rsid w:val="00B55D8C"/>
    <w:rsid w:val="00B566DA"/>
    <w:rsid w:val="00B56DC7"/>
    <w:rsid w:val="00B606F7"/>
    <w:rsid w:val="00B60866"/>
    <w:rsid w:val="00B635CA"/>
    <w:rsid w:val="00B643ED"/>
    <w:rsid w:val="00B649B1"/>
    <w:rsid w:val="00B679BE"/>
    <w:rsid w:val="00B71330"/>
    <w:rsid w:val="00B723DF"/>
    <w:rsid w:val="00B7267A"/>
    <w:rsid w:val="00B762BF"/>
    <w:rsid w:val="00B763EA"/>
    <w:rsid w:val="00B76832"/>
    <w:rsid w:val="00B76BA0"/>
    <w:rsid w:val="00B77993"/>
    <w:rsid w:val="00B77EEC"/>
    <w:rsid w:val="00B808F2"/>
    <w:rsid w:val="00B80F4B"/>
    <w:rsid w:val="00B80F9B"/>
    <w:rsid w:val="00B8157F"/>
    <w:rsid w:val="00B85026"/>
    <w:rsid w:val="00B86AC1"/>
    <w:rsid w:val="00B87092"/>
    <w:rsid w:val="00B8764B"/>
    <w:rsid w:val="00B90E47"/>
    <w:rsid w:val="00B90F06"/>
    <w:rsid w:val="00B91CE2"/>
    <w:rsid w:val="00B92AA0"/>
    <w:rsid w:val="00B92BBA"/>
    <w:rsid w:val="00B92F5F"/>
    <w:rsid w:val="00B92FBE"/>
    <w:rsid w:val="00B94DAB"/>
    <w:rsid w:val="00B958C6"/>
    <w:rsid w:val="00B96379"/>
    <w:rsid w:val="00B973C0"/>
    <w:rsid w:val="00BA046D"/>
    <w:rsid w:val="00BA06BC"/>
    <w:rsid w:val="00BA1F1C"/>
    <w:rsid w:val="00BA2197"/>
    <w:rsid w:val="00BA28A2"/>
    <w:rsid w:val="00BA2DCC"/>
    <w:rsid w:val="00BA3EC7"/>
    <w:rsid w:val="00BA3FB8"/>
    <w:rsid w:val="00BA409D"/>
    <w:rsid w:val="00BA47C9"/>
    <w:rsid w:val="00BA4B6C"/>
    <w:rsid w:val="00BA5645"/>
    <w:rsid w:val="00BA6088"/>
    <w:rsid w:val="00BA7ACD"/>
    <w:rsid w:val="00BB06C5"/>
    <w:rsid w:val="00BB0B7F"/>
    <w:rsid w:val="00BB0F84"/>
    <w:rsid w:val="00BB13F4"/>
    <w:rsid w:val="00BB2F43"/>
    <w:rsid w:val="00BB3BB2"/>
    <w:rsid w:val="00BB4FDC"/>
    <w:rsid w:val="00BB5051"/>
    <w:rsid w:val="00BB5825"/>
    <w:rsid w:val="00BB5CD1"/>
    <w:rsid w:val="00BB6B02"/>
    <w:rsid w:val="00BB6F16"/>
    <w:rsid w:val="00BB7627"/>
    <w:rsid w:val="00BC0D6E"/>
    <w:rsid w:val="00BC2127"/>
    <w:rsid w:val="00BC2F2F"/>
    <w:rsid w:val="00BC316C"/>
    <w:rsid w:val="00BC37B0"/>
    <w:rsid w:val="00BC39B1"/>
    <w:rsid w:val="00BC3A3A"/>
    <w:rsid w:val="00BC3DF0"/>
    <w:rsid w:val="00BC4688"/>
    <w:rsid w:val="00BC4D13"/>
    <w:rsid w:val="00BC4E57"/>
    <w:rsid w:val="00BC5A6D"/>
    <w:rsid w:val="00BC5A71"/>
    <w:rsid w:val="00BD2183"/>
    <w:rsid w:val="00BD34EC"/>
    <w:rsid w:val="00BD427B"/>
    <w:rsid w:val="00BD588D"/>
    <w:rsid w:val="00BD64C7"/>
    <w:rsid w:val="00BD6871"/>
    <w:rsid w:val="00BE07A8"/>
    <w:rsid w:val="00BE0952"/>
    <w:rsid w:val="00BE14B3"/>
    <w:rsid w:val="00BE1542"/>
    <w:rsid w:val="00BE16ED"/>
    <w:rsid w:val="00BE2D8A"/>
    <w:rsid w:val="00BE38F8"/>
    <w:rsid w:val="00BE445A"/>
    <w:rsid w:val="00BE7779"/>
    <w:rsid w:val="00BE77F4"/>
    <w:rsid w:val="00BE7ECF"/>
    <w:rsid w:val="00BE7FAD"/>
    <w:rsid w:val="00BF0A54"/>
    <w:rsid w:val="00BF0E37"/>
    <w:rsid w:val="00BF1056"/>
    <w:rsid w:val="00BF1FD6"/>
    <w:rsid w:val="00BF2240"/>
    <w:rsid w:val="00BF2287"/>
    <w:rsid w:val="00BF2572"/>
    <w:rsid w:val="00BF2696"/>
    <w:rsid w:val="00BF4A3F"/>
    <w:rsid w:val="00C0079A"/>
    <w:rsid w:val="00C01BAB"/>
    <w:rsid w:val="00C01ED0"/>
    <w:rsid w:val="00C02175"/>
    <w:rsid w:val="00C03037"/>
    <w:rsid w:val="00C0481C"/>
    <w:rsid w:val="00C04900"/>
    <w:rsid w:val="00C04DB2"/>
    <w:rsid w:val="00C05123"/>
    <w:rsid w:val="00C05A3D"/>
    <w:rsid w:val="00C05AF8"/>
    <w:rsid w:val="00C06FBF"/>
    <w:rsid w:val="00C074D5"/>
    <w:rsid w:val="00C079E9"/>
    <w:rsid w:val="00C07AAC"/>
    <w:rsid w:val="00C116F4"/>
    <w:rsid w:val="00C12248"/>
    <w:rsid w:val="00C13587"/>
    <w:rsid w:val="00C1358F"/>
    <w:rsid w:val="00C13CF5"/>
    <w:rsid w:val="00C1443A"/>
    <w:rsid w:val="00C16027"/>
    <w:rsid w:val="00C16237"/>
    <w:rsid w:val="00C16CAC"/>
    <w:rsid w:val="00C17398"/>
    <w:rsid w:val="00C20BBC"/>
    <w:rsid w:val="00C21D04"/>
    <w:rsid w:val="00C2289D"/>
    <w:rsid w:val="00C2305F"/>
    <w:rsid w:val="00C23946"/>
    <w:rsid w:val="00C23E62"/>
    <w:rsid w:val="00C242DB"/>
    <w:rsid w:val="00C249DF"/>
    <w:rsid w:val="00C24F56"/>
    <w:rsid w:val="00C25034"/>
    <w:rsid w:val="00C26BFE"/>
    <w:rsid w:val="00C26F58"/>
    <w:rsid w:val="00C2710C"/>
    <w:rsid w:val="00C276A3"/>
    <w:rsid w:val="00C27B35"/>
    <w:rsid w:val="00C31F26"/>
    <w:rsid w:val="00C3201C"/>
    <w:rsid w:val="00C32040"/>
    <w:rsid w:val="00C33335"/>
    <w:rsid w:val="00C34D15"/>
    <w:rsid w:val="00C34EC1"/>
    <w:rsid w:val="00C35871"/>
    <w:rsid w:val="00C358CA"/>
    <w:rsid w:val="00C3749E"/>
    <w:rsid w:val="00C37A9B"/>
    <w:rsid w:val="00C41011"/>
    <w:rsid w:val="00C435BD"/>
    <w:rsid w:val="00C44875"/>
    <w:rsid w:val="00C4580F"/>
    <w:rsid w:val="00C4633A"/>
    <w:rsid w:val="00C4659B"/>
    <w:rsid w:val="00C46791"/>
    <w:rsid w:val="00C46C5E"/>
    <w:rsid w:val="00C47D58"/>
    <w:rsid w:val="00C47FDB"/>
    <w:rsid w:val="00C50651"/>
    <w:rsid w:val="00C50D74"/>
    <w:rsid w:val="00C524BE"/>
    <w:rsid w:val="00C5253E"/>
    <w:rsid w:val="00C5260E"/>
    <w:rsid w:val="00C5281F"/>
    <w:rsid w:val="00C53CC6"/>
    <w:rsid w:val="00C541F5"/>
    <w:rsid w:val="00C54FFA"/>
    <w:rsid w:val="00C55EE0"/>
    <w:rsid w:val="00C57DDE"/>
    <w:rsid w:val="00C60952"/>
    <w:rsid w:val="00C60F95"/>
    <w:rsid w:val="00C61BF5"/>
    <w:rsid w:val="00C62A45"/>
    <w:rsid w:val="00C62CBD"/>
    <w:rsid w:val="00C62E68"/>
    <w:rsid w:val="00C63094"/>
    <w:rsid w:val="00C638B5"/>
    <w:rsid w:val="00C66971"/>
    <w:rsid w:val="00C679E8"/>
    <w:rsid w:val="00C70843"/>
    <w:rsid w:val="00C7221A"/>
    <w:rsid w:val="00C727B5"/>
    <w:rsid w:val="00C72D50"/>
    <w:rsid w:val="00C74C37"/>
    <w:rsid w:val="00C7675C"/>
    <w:rsid w:val="00C76B76"/>
    <w:rsid w:val="00C76E0A"/>
    <w:rsid w:val="00C77B59"/>
    <w:rsid w:val="00C77C13"/>
    <w:rsid w:val="00C8012C"/>
    <w:rsid w:val="00C803D3"/>
    <w:rsid w:val="00C80413"/>
    <w:rsid w:val="00C80732"/>
    <w:rsid w:val="00C82FFC"/>
    <w:rsid w:val="00C851A0"/>
    <w:rsid w:val="00C8533E"/>
    <w:rsid w:val="00C85D86"/>
    <w:rsid w:val="00C8626D"/>
    <w:rsid w:val="00C86C5C"/>
    <w:rsid w:val="00C87D86"/>
    <w:rsid w:val="00C901AB"/>
    <w:rsid w:val="00C90231"/>
    <w:rsid w:val="00C911AC"/>
    <w:rsid w:val="00C91A45"/>
    <w:rsid w:val="00C91F95"/>
    <w:rsid w:val="00C91FFD"/>
    <w:rsid w:val="00C9210E"/>
    <w:rsid w:val="00C92885"/>
    <w:rsid w:val="00C9334E"/>
    <w:rsid w:val="00C9371D"/>
    <w:rsid w:val="00C93B3F"/>
    <w:rsid w:val="00C945CF"/>
    <w:rsid w:val="00C94DE8"/>
    <w:rsid w:val="00C94E84"/>
    <w:rsid w:val="00C960CF"/>
    <w:rsid w:val="00C969BC"/>
    <w:rsid w:val="00C96A6D"/>
    <w:rsid w:val="00CA0106"/>
    <w:rsid w:val="00CA0272"/>
    <w:rsid w:val="00CA0AB7"/>
    <w:rsid w:val="00CA160D"/>
    <w:rsid w:val="00CA221C"/>
    <w:rsid w:val="00CA2335"/>
    <w:rsid w:val="00CA30ED"/>
    <w:rsid w:val="00CA3A23"/>
    <w:rsid w:val="00CA47AF"/>
    <w:rsid w:val="00CA6624"/>
    <w:rsid w:val="00CA7C03"/>
    <w:rsid w:val="00CB0411"/>
    <w:rsid w:val="00CB1064"/>
    <w:rsid w:val="00CB22EA"/>
    <w:rsid w:val="00CB2C67"/>
    <w:rsid w:val="00CB34E3"/>
    <w:rsid w:val="00CB3F1E"/>
    <w:rsid w:val="00CB52AF"/>
    <w:rsid w:val="00CB55B9"/>
    <w:rsid w:val="00CB799E"/>
    <w:rsid w:val="00CC0084"/>
    <w:rsid w:val="00CC0721"/>
    <w:rsid w:val="00CC0F67"/>
    <w:rsid w:val="00CC1D38"/>
    <w:rsid w:val="00CC1F07"/>
    <w:rsid w:val="00CC23CA"/>
    <w:rsid w:val="00CC2E2D"/>
    <w:rsid w:val="00CC4847"/>
    <w:rsid w:val="00CC48E1"/>
    <w:rsid w:val="00CC594D"/>
    <w:rsid w:val="00CC5FD4"/>
    <w:rsid w:val="00CC6400"/>
    <w:rsid w:val="00CC6F95"/>
    <w:rsid w:val="00CC7005"/>
    <w:rsid w:val="00CC7312"/>
    <w:rsid w:val="00CC74ED"/>
    <w:rsid w:val="00CC7869"/>
    <w:rsid w:val="00CD03B5"/>
    <w:rsid w:val="00CD19DE"/>
    <w:rsid w:val="00CD1DAF"/>
    <w:rsid w:val="00CD262D"/>
    <w:rsid w:val="00CD3E04"/>
    <w:rsid w:val="00CD4FAC"/>
    <w:rsid w:val="00CD5458"/>
    <w:rsid w:val="00CD63FB"/>
    <w:rsid w:val="00CD66AF"/>
    <w:rsid w:val="00CD6BB3"/>
    <w:rsid w:val="00CD72CE"/>
    <w:rsid w:val="00CE0A09"/>
    <w:rsid w:val="00CE121C"/>
    <w:rsid w:val="00CE2709"/>
    <w:rsid w:val="00CE2C2B"/>
    <w:rsid w:val="00CE327C"/>
    <w:rsid w:val="00CE3363"/>
    <w:rsid w:val="00CE3C8F"/>
    <w:rsid w:val="00CE416E"/>
    <w:rsid w:val="00CE71C8"/>
    <w:rsid w:val="00CE7254"/>
    <w:rsid w:val="00CE74BF"/>
    <w:rsid w:val="00CE7509"/>
    <w:rsid w:val="00CE7ADC"/>
    <w:rsid w:val="00CF0523"/>
    <w:rsid w:val="00CF10EB"/>
    <w:rsid w:val="00CF18B8"/>
    <w:rsid w:val="00CF2563"/>
    <w:rsid w:val="00CF3096"/>
    <w:rsid w:val="00CF4573"/>
    <w:rsid w:val="00CF4ADE"/>
    <w:rsid w:val="00CF5069"/>
    <w:rsid w:val="00CF54BB"/>
    <w:rsid w:val="00CF5DBC"/>
    <w:rsid w:val="00CF6243"/>
    <w:rsid w:val="00CF7D66"/>
    <w:rsid w:val="00CF7E97"/>
    <w:rsid w:val="00D00519"/>
    <w:rsid w:val="00D00854"/>
    <w:rsid w:val="00D01179"/>
    <w:rsid w:val="00D01747"/>
    <w:rsid w:val="00D01B3E"/>
    <w:rsid w:val="00D01B93"/>
    <w:rsid w:val="00D02C2B"/>
    <w:rsid w:val="00D039A2"/>
    <w:rsid w:val="00D05291"/>
    <w:rsid w:val="00D05FD4"/>
    <w:rsid w:val="00D062D4"/>
    <w:rsid w:val="00D0652F"/>
    <w:rsid w:val="00D07F76"/>
    <w:rsid w:val="00D10134"/>
    <w:rsid w:val="00D11496"/>
    <w:rsid w:val="00D11BD3"/>
    <w:rsid w:val="00D13015"/>
    <w:rsid w:val="00D13176"/>
    <w:rsid w:val="00D132AE"/>
    <w:rsid w:val="00D145F3"/>
    <w:rsid w:val="00D14D59"/>
    <w:rsid w:val="00D14D6E"/>
    <w:rsid w:val="00D15C0D"/>
    <w:rsid w:val="00D15DDE"/>
    <w:rsid w:val="00D160FE"/>
    <w:rsid w:val="00D1619C"/>
    <w:rsid w:val="00D16D0B"/>
    <w:rsid w:val="00D17AA5"/>
    <w:rsid w:val="00D208EB"/>
    <w:rsid w:val="00D20D04"/>
    <w:rsid w:val="00D212AB"/>
    <w:rsid w:val="00D217CB"/>
    <w:rsid w:val="00D21E71"/>
    <w:rsid w:val="00D221DF"/>
    <w:rsid w:val="00D229FD"/>
    <w:rsid w:val="00D22EBB"/>
    <w:rsid w:val="00D230AA"/>
    <w:rsid w:val="00D2346C"/>
    <w:rsid w:val="00D237D5"/>
    <w:rsid w:val="00D24060"/>
    <w:rsid w:val="00D26116"/>
    <w:rsid w:val="00D26CAD"/>
    <w:rsid w:val="00D26F73"/>
    <w:rsid w:val="00D270DA"/>
    <w:rsid w:val="00D27340"/>
    <w:rsid w:val="00D2781E"/>
    <w:rsid w:val="00D31BA5"/>
    <w:rsid w:val="00D322FF"/>
    <w:rsid w:val="00D33358"/>
    <w:rsid w:val="00D33615"/>
    <w:rsid w:val="00D3380F"/>
    <w:rsid w:val="00D34D80"/>
    <w:rsid w:val="00D35105"/>
    <w:rsid w:val="00D3684C"/>
    <w:rsid w:val="00D36AAF"/>
    <w:rsid w:val="00D37013"/>
    <w:rsid w:val="00D3725A"/>
    <w:rsid w:val="00D401B8"/>
    <w:rsid w:val="00D408CD"/>
    <w:rsid w:val="00D41005"/>
    <w:rsid w:val="00D42B02"/>
    <w:rsid w:val="00D43731"/>
    <w:rsid w:val="00D445BB"/>
    <w:rsid w:val="00D45329"/>
    <w:rsid w:val="00D46677"/>
    <w:rsid w:val="00D47628"/>
    <w:rsid w:val="00D47797"/>
    <w:rsid w:val="00D47E3C"/>
    <w:rsid w:val="00D50128"/>
    <w:rsid w:val="00D527A0"/>
    <w:rsid w:val="00D53CCB"/>
    <w:rsid w:val="00D53E67"/>
    <w:rsid w:val="00D54AF6"/>
    <w:rsid w:val="00D561DC"/>
    <w:rsid w:val="00D564A9"/>
    <w:rsid w:val="00D56A08"/>
    <w:rsid w:val="00D56E36"/>
    <w:rsid w:val="00D5722C"/>
    <w:rsid w:val="00D57C13"/>
    <w:rsid w:val="00D60236"/>
    <w:rsid w:val="00D6077F"/>
    <w:rsid w:val="00D6168A"/>
    <w:rsid w:val="00D62188"/>
    <w:rsid w:val="00D6257E"/>
    <w:rsid w:val="00D62A43"/>
    <w:rsid w:val="00D63BE5"/>
    <w:rsid w:val="00D64016"/>
    <w:rsid w:val="00D6420C"/>
    <w:rsid w:val="00D659D9"/>
    <w:rsid w:val="00D66739"/>
    <w:rsid w:val="00D672EB"/>
    <w:rsid w:val="00D71741"/>
    <w:rsid w:val="00D7234B"/>
    <w:rsid w:val="00D726D7"/>
    <w:rsid w:val="00D73883"/>
    <w:rsid w:val="00D775D6"/>
    <w:rsid w:val="00D80277"/>
    <w:rsid w:val="00D8233D"/>
    <w:rsid w:val="00D8269E"/>
    <w:rsid w:val="00D82C3F"/>
    <w:rsid w:val="00D832D6"/>
    <w:rsid w:val="00D8356D"/>
    <w:rsid w:val="00D83AEF"/>
    <w:rsid w:val="00D84402"/>
    <w:rsid w:val="00D84CFA"/>
    <w:rsid w:val="00D85469"/>
    <w:rsid w:val="00D8677D"/>
    <w:rsid w:val="00D8746C"/>
    <w:rsid w:val="00D8775E"/>
    <w:rsid w:val="00D901C8"/>
    <w:rsid w:val="00D91257"/>
    <w:rsid w:val="00D92583"/>
    <w:rsid w:val="00D92D59"/>
    <w:rsid w:val="00D931C6"/>
    <w:rsid w:val="00D947D6"/>
    <w:rsid w:val="00D9553F"/>
    <w:rsid w:val="00D964CD"/>
    <w:rsid w:val="00D96C28"/>
    <w:rsid w:val="00D96FF5"/>
    <w:rsid w:val="00DA0272"/>
    <w:rsid w:val="00DA0D82"/>
    <w:rsid w:val="00DA192C"/>
    <w:rsid w:val="00DA1F63"/>
    <w:rsid w:val="00DA1F99"/>
    <w:rsid w:val="00DA289F"/>
    <w:rsid w:val="00DA2D49"/>
    <w:rsid w:val="00DA353D"/>
    <w:rsid w:val="00DA3D30"/>
    <w:rsid w:val="00DA4228"/>
    <w:rsid w:val="00DA59D2"/>
    <w:rsid w:val="00DA61A4"/>
    <w:rsid w:val="00DA62E9"/>
    <w:rsid w:val="00DA6356"/>
    <w:rsid w:val="00DA644A"/>
    <w:rsid w:val="00DA66AA"/>
    <w:rsid w:val="00DA76F8"/>
    <w:rsid w:val="00DB0426"/>
    <w:rsid w:val="00DB1266"/>
    <w:rsid w:val="00DB17E6"/>
    <w:rsid w:val="00DB2044"/>
    <w:rsid w:val="00DB26EE"/>
    <w:rsid w:val="00DB33CD"/>
    <w:rsid w:val="00DB4363"/>
    <w:rsid w:val="00DB5023"/>
    <w:rsid w:val="00DB5CD0"/>
    <w:rsid w:val="00DB6C32"/>
    <w:rsid w:val="00DB755B"/>
    <w:rsid w:val="00DB75ED"/>
    <w:rsid w:val="00DB75FA"/>
    <w:rsid w:val="00DB7B57"/>
    <w:rsid w:val="00DB7C5F"/>
    <w:rsid w:val="00DC0B56"/>
    <w:rsid w:val="00DC40D6"/>
    <w:rsid w:val="00DC5685"/>
    <w:rsid w:val="00DC65C0"/>
    <w:rsid w:val="00DC6858"/>
    <w:rsid w:val="00DC6C56"/>
    <w:rsid w:val="00DC73CE"/>
    <w:rsid w:val="00DC7CCC"/>
    <w:rsid w:val="00DD0765"/>
    <w:rsid w:val="00DD0D95"/>
    <w:rsid w:val="00DD0F60"/>
    <w:rsid w:val="00DD1348"/>
    <w:rsid w:val="00DD1352"/>
    <w:rsid w:val="00DD31C0"/>
    <w:rsid w:val="00DD397A"/>
    <w:rsid w:val="00DD3D46"/>
    <w:rsid w:val="00DD4358"/>
    <w:rsid w:val="00DD4866"/>
    <w:rsid w:val="00DD5561"/>
    <w:rsid w:val="00DD6C0E"/>
    <w:rsid w:val="00DD7506"/>
    <w:rsid w:val="00DE0904"/>
    <w:rsid w:val="00DE1463"/>
    <w:rsid w:val="00DE2812"/>
    <w:rsid w:val="00DE3F41"/>
    <w:rsid w:val="00DE47D4"/>
    <w:rsid w:val="00DE4CB7"/>
    <w:rsid w:val="00DE4FE0"/>
    <w:rsid w:val="00DE55A7"/>
    <w:rsid w:val="00DE5602"/>
    <w:rsid w:val="00DE5DE4"/>
    <w:rsid w:val="00DE74DD"/>
    <w:rsid w:val="00DE77DF"/>
    <w:rsid w:val="00DE7D60"/>
    <w:rsid w:val="00DE7F63"/>
    <w:rsid w:val="00DF23AA"/>
    <w:rsid w:val="00DF249E"/>
    <w:rsid w:val="00DF4B32"/>
    <w:rsid w:val="00DF4E7E"/>
    <w:rsid w:val="00DF4FAB"/>
    <w:rsid w:val="00DF58BF"/>
    <w:rsid w:val="00DF60B7"/>
    <w:rsid w:val="00DF64F1"/>
    <w:rsid w:val="00E00A20"/>
    <w:rsid w:val="00E00A26"/>
    <w:rsid w:val="00E00F1B"/>
    <w:rsid w:val="00E00FEC"/>
    <w:rsid w:val="00E01044"/>
    <w:rsid w:val="00E01248"/>
    <w:rsid w:val="00E03069"/>
    <w:rsid w:val="00E0436D"/>
    <w:rsid w:val="00E04817"/>
    <w:rsid w:val="00E04A45"/>
    <w:rsid w:val="00E05220"/>
    <w:rsid w:val="00E05840"/>
    <w:rsid w:val="00E072A1"/>
    <w:rsid w:val="00E100F5"/>
    <w:rsid w:val="00E10662"/>
    <w:rsid w:val="00E11521"/>
    <w:rsid w:val="00E12264"/>
    <w:rsid w:val="00E12516"/>
    <w:rsid w:val="00E13B84"/>
    <w:rsid w:val="00E13B8A"/>
    <w:rsid w:val="00E13C07"/>
    <w:rsid w:val="00E157AC"/>
    <w:rsid w:val="00E168C2"/>
    <w:rsid w:val="00E20FCE"/>
    <w:rsid w:val="00E21612"/>
    <w:rsid w:val="00E217FB"/>
    <w:rsid w:val="00E21B4D"/>
    <w:rsid w:val="00E21D14"/>
    <w:rsid w:val="00E2214C"/>
    <w:rsid w:val="00E23311"/>
    <w:rsid w:val="00E244A2"/>
    <w:rsid w:val="00E24E48"/>
    <w:rsid w:val="00E251BA"/>
    <w:rsid w:val="00E26216"/>
    <w:rsid w:val="00E2751C"/>
    <w:rsid w:val="00E27A59"/>
    <w:rsid w:val="00E30C96"/>
    <w:rsid w:val="00E30E6E"/>
    <w:rsid w:val="00E30F71"/>
    <w:rsid w:val="00E31DEE"/>
    <w:rsid w:val="00E32875"/>
    <w:rsid w:val="00E331AF"/>
    <w:rsid w:val="00E33F3A"/>
    <w:rsid w:val="00E33FCF"/>
    <w:rsid w:val="00E35031"/>
    <w:rsid w:val="00E35174"/>
    <w:rsid w:val="00E36022"/>
    <w:rsid w:val="00E3684A"/>
    <w:rsid w:val="00E3725D"/>
    <w:rsid w:val="00E37700"/>
    <w:rsid w:val="00E40152"/>
    <w:rsid w:val="00E40CE5"/>
    <w:rsid w:val="00E437EA"/>
    <w:rsid w:val="00E4450B"/>
    <w:rsid w:val="00E4496C"/>
    <w:rsid w:val="00E44B3D"/>
    <w:rsid w:val="00E47132"/>
    <w:rsid w:val="00E47474"/>
    <w:rsid w:val="00E47E8C"/>
    <w:rsid w:val="00E50ACE"/>
    <w:rsid w:val="00E50E16"/>
    <w:rsid w:val="00E511A7"/>
    <w:rsid w:val="00E51249"/>
    <w:rsid w:val="00E51401"/>
    <w:rsid w:val="00E51D55"/>
    <w:rsid w:val="00E52252"/>
    <w:rsid w:val="00E52735"/>
    <w:rsid w:val="00E53000"/>
    <w:rsid w:val="00E53D94"/>
    <w:rsid w:val="00E53D9E"/>
    <w:rsid w:val="00E54F86"/>
    <w:rsid w:val="00E55131"/>
    <w:rsid w:val="00E55371"/>
    <w:rsid w:val="00E55925"/>
    <w:rsid w:val="00E566B1"/>
    <w:rsid w:val="00E572FD"/>
    <w:rsid w:val="00E60114"/>
    <w:rsid w:val="00E603F8"/>
    <w:rsid w:val="00E616E8"/>
    <w:rsid w:val="00E61F62"/>
    <w:rsid w:val="00E62BDB"/>
    <w:rsid w:val="00E62CC4"/>
    <w:rsid w:val="00E63EB4"/>
    <w:rsid w:val="00E63F87"/>
    <w:rsid w:val="00E65F08"/>
    <w:rsid w:val="00E6639F"/>
    <w:rsid w:val="00E667D9"/>
    <w:rsid w:val="00E66A43"/>
    <w:rsid w:val="00E6717B"/>
    <w:rsid w:val="00E671D7"/>
    <w:rsid w:val="00E678B0"/>
    <w:rsid w:val="00E7033D"/>
    <w:rsid w:val="00E70C21"/>
    <w:rsid w:val="00E7186E"/>
    <w:rsid w:val="00E7379C"/>
    <w:rsid w:val="00E7379D"/>
    <w:rsid w:val="00E73B05"/>
    <w:rsid w:val="00E745F7"/>
    <w:rsid w:val="00E7588B"/>
    <w:rsid w:val="00E75C33"/>
    <w:rsid w:val="00E76846"/>
    <w:rsid w:val="00E7719B"/>
    <w:rsid w:val="00E7772F"/>
    <w:rsid w:val="00E77ADC"/>
    <w:rsid w:val="00E80A4A"/>
    <w:rsid w:val="00E80B16"/>
    <w:rsid w:val="00E8183D"/>
    <w:rsid w:val="00E81914"/>
    <w:rsid w:val="00E81956"/>
    <w:rsid w:val="00E81B7D"/>
    <w:rsid w:val="00E821FA"/>
    <w:rsid w:val="00E829DD"/>
    <w:rsid w:val="00E82B37"/>
    <w:rsid w:val="00E82F56"/>
    <w:rsid w:val="00E831A5"/>
    <w:rsid w:val="00E8660A"/>
    <w:rsid w:val="00E870AB"/>
    <w:rsid w:val="00E87637"/>
    <w:rsid w:val="00E87737"/>
    <w:rsid w:val="00E87A2F"/>
    <w:rsid w:val="00E87D88"/>
    <w:rsid w:val="00E90C7C"/>
    <w:rsid w:val="00E90DE9"/>
    <w:rsid w:val="00E91BF9"/>
    <w:rsid w:val="00E91FE9"/>
    <w:rsid w:val="00E93DA4"/>
    <w:rsid w:val="00E943F1"/>
    <w:rsid w:val="00E9474A"/>
    <w:rsid w:val="00E94C85"/>
    <w:rsid w:val="00E955B4"/>
    <w:rsid w:val="00E97BFB"/>
    <w:rsid w:val="00EA0E40"/>
    <w:rsid w:val="00EA202F"/>
    <w:rsid w:val="00EA2328"/>
    <w:rsid w:val="00EA2A1F"/>
    <w:rsid w:val="00EA3529"/>
    <w:rsid w:val="00EA3CFE"/>
    <w:rsid w:val="00EA553F"/>
    <w:rsid w:val="00EA694D"/>
    <w:rsid w:val="00EA6AFD"/>
    <w:rsid w:val="00EA7240"/>
    <w:rsid w:val="00EA77D7"/>
    <w:rsid w:val="00EA7C8D"/>
    <w:rsid w:val="00EA7F46"/>
    <w:rsid w:val="00EB00C7"/>
    <w:rsid w:val="00EB1905"/>
    <w:rsid w:val="00EB1FDB"/>
    <w:rsid w:val="00EB36DE"/>
    <w:rsid w:val="00EB3822"/>
    <w:rsid w:val="00EB5CC1"/>
    <w:rsid w:val="00EB6047"/>
    <w:rsid w:val="00EB64D2"/>
    <w:rsid w:val="00EB6707"/>
    <w:rsid w:val="00EB6972"/>
    <w:rsid w:val="00EB717D"/>
    <w:rsid w:val="00EB750B"/>
    <w:rsid w:val="00EB770B"/>
    <w:rsid w:val="00EC021A"/>
    <w:rsid w:val="00EC24E7"/>
    <w:rsid w:val="00EC32AE"/>
    <w:rsid w:val="00EC3B60"/>
    <w:rsid w:val="00EC4F5D"/>
    <w:rsid w:val="00EC5055"/>
    <w:rsid w:val="00EC50B4"/>
    <w:rsid w:val="00EC6AB2"/>
    <w:rsid w:val="00ED02DF"/>
    <w:rsid w:val="00ED1328"/>
    <w:rsid w:val="00ED168E"/>
    <w:rsid w:val="00ED1BD0"/>
    <w:rsid w:val="00ED22CE"/>
    <w:rsid w:val="00ED248C"/>
    <w:rsid w:val="00ED2DE9"/>
    <w:rsid w:val="00ED5587"/>
    <w:rsid w:val="00ED722E"/>
    <w:rsid w:val="00ED7848"/>
    <w:rsid w:val="00ED7D64"/>
    <w:rsid w:val="00EE015B"/>
    <w:rsid w:val="00EE056C"/>
    <w:rsid w:val="00EE090D"/>
    <w:rsid w:val="00EE1C52"/>
    <w:rsid w:val="00EE346C"/>
    <w:rsid w:val="00EE3848"/>
    <w:rsid w:val="00EE38BE"/>
    <w:rsid w:val="00EE57FC"/>
    <w:rsid w:val="00EE60AF"/>
    <w:rsid w:val="00EE6142"/>
    <w:rsid w:val="00EE6A4C"/>
    <w:rsid w:val="00EE6CDD"/>
    <w:rsid w:val="00EE7FC5"/>
    <w:rsid w:val="00EF0828"/>
    <w:rsid w:val="00EF08DF"/>
    <w:rsid w:val="00EF0A2A"/>
    <w:rsid w:val="00EF2B03"/>
    <w:rsid w:val="00EF3E69"/>
    <w:rsid w:val="00EF3EAB"/>
    <w:rsid w:val="00EF511F"/>
    <w:rsid w:val="00EF5488"/>
    <w:rsid w:val="00EF5B6D"/>
    <w:rsid w:val="00F00067"/>
    <w:rsid w:val="00F05C67"/>
    <w:rsid w:val="00F05D13"/>
    <w:rsid w:val="00F05E0A"/>
    <w:rsid w:val="00F0737E"/>
    <w:rsid w:val="00F107EC"/>
    <w:rsid w:val="00F1193C"/>
    <w:rsid w:val="00F1362F"/>
    <w:rsid w:val="00F148FA"/>
    <w:rsid w:val="00F14982"/>
    <w:rsid w:val="00F14A47"/>
    <w:rsid w:val="00F158E9"/>
    <w:rsid w:val="00F15EE5"/>
    <w:rsid w:val="00F165EC"/>
    <w:rsid w:val="00F200CA"/>
    <w:rsid w:val="00F202C9"/>
    <w:rsid w:val="00F20585"/>
    <w:rsid w:val="00F20B70"/>
    <w:rsid w:val="00F219D5"/>
    <w:rsid w:val="00F21A2D"/>
    <w:rsid w:val="00F24D75"/>
    <w:rsid w:val="00F24E32"/>
    <w:rsid w:val="00F25437"/>
    <w:rsid w:val="00F2578B"/>
    <w:rsid w:val="00F25FB7"/>
    <w:rsid w:val="00F26A7B"/>
    <w:rsid w:val="00F27A87"/>
    <w:rsid w:val="00F27C78"/>
    <w:rsid w:val="00F3075E"/>
    <w:rsid w:val="00F30774"/>
    <w:rsid w:val="00F31A50"/>
    <w:rsid w:val="00F32209"/>
    <w:rsid w:val="00F324A5"/>
    <w:rsid w:val="00F328AC"/>
    <w:rsid w:val="00F33D0A"/>
    <w:rsid w:val="00F354B2"/>
    <w:rsid w:val="00F36AC9"/>
    <w:rsid w:val="00F36B05"/>
    <w:rsid w:val="00F3779C"/>
    <w:rsid w:val="00F37B30"/>
    <w:rsid w:val="00F37BC4"/>
    <w:rsid w:val="00F37F5E"/>
    <w:rsid w:val="00F40E04"/>
    <w:rsid w:val="00F40E2C"/>
    <w:rsid w:val="00F40EA7"/>
    <w:rsid w:val="00F4136E"/>
    <w:rsid w:val="00F41EAD"/>
    <w:rsid w:val="00F4266C"/>
    <w:rsid w:val="00F42CB0"/>
    <w:rsid w:val="00F4472B"/>
    <w:rsid w:val="00F44C48"/>
    <w:rsid w:val="00F467D2"/>
    <w:rsid w:val="00F47AD7"/>
    <w:rsid w:val="00F50183"/>
    <w:rsid w:val="00F5080F"/>
    <w:rsid w:val="00F51400"/>
    <w:rsid w:val="00F51938"/>
    <w:rsid w:val="00F51DBB"/>
    <w:rsid w:val="00F52D56"/>
    <w:rsid w:val="00F53085"/>
    <w:rsid w:val="00F53E3C"/>
    <w:rsid w:val="00F54888"/>
    <w:rsid w:val="00F57FB8"/>
    <w:rsid w:val="00F6055F"/>
    <w:rsid w:val="00F60801"/>
    <w:rsid w:val="00F60D23"/>
    <w:rsid w:val="00F61B4C"/>
    <w:rsid w:val="00F623E1"/>
    <w:rsid w:val="00F624F3"/>
    <w:rsid w:val="00F62FA9"/>
    <w:rsid w:val="00F63382"/>
    <w:rsid w:val="00F6357A"/>
    <w:rsid w:val="00F6371B"/>
    <w:rsid w:val="00F63FFE"/>
    <w:rsid w:val="00F6438C"/>
    <w:rsid w:val="00F65676"/>
    <w:rsid w:val="00F659FC"/>
    <w:rsid w:val="00F65ADD"/>
    <w:rsid w:val="00F70A8A"/>
    <w:rsid w:val="00F716BE"/>
    <w:rsid w:val="00F71925"/>
    <w:rsid w:val="00F732B8"/>
    <w:rsid w:val="00F736A7"/>
    <w:rsid w:val="00F73C6D"/>
    <w:rsid w:val="00F74148"/>
    <w:rsid w:val="00F75C48"/>
    <w:rsid w:val="00F76F8B"/>
    <w:rsid w:val="00F775F6"/>
    <w:rsid w:val="00F7796E"/>
    <w:rsid w:val="00F807E0"/>
    <w:rsid w:val="00F80B5B"/>
    <w:rsid w:val="00F8232F"/>
    <w:rsid w:val="00F8274B"/>
    <w:rsid w:val="00F827DA"/>
    <w:rsid w:val="00F82877"/>
    <w:rsid w:val="00F82DD9"/>
    <w:rsid w:val="00F8365E"/>
    <w:rsid w:val="00F83898"/>
    <w:rsid w:val="00F849D9"/>
    <w:rsid w:val="00F86BFB"/>
    <w:rsid w:val="00F86F7C"/>
    <w:rsid w:val="00F87337"/>
    <w:rsid w:val="00F9018A"/>
    <w:rsid w:val="00F9083F"/>
    <w:rsid w:val="00F90D71"/>
    <w:rsid w:val="00F90E2D"/>
    <w:rsid w:val="00F912BA"/>
    <w:rsid w:val="00F91698"/>
    <w:rsid w:val="00F91C1A"/>
    <w:rsid w:val="00F91F86"/>
    <w:rsid w:val="00F92D20"/>
    <w:rsid w:val="00F932CD"/>
    <w:rsid w:val="00F947C5"/>
    <w:rsid w:val="00F95C06"/>
    <w:rsid w:val="00F95EAD"/>
    <w:rsid w:val="00F965AC"/>
    <w:rsid w:val="00F9743B"/>
    <w:rsid w:val="00F97C9D"/>
    <w:rsid w:val="00FA00DD"/>
    <w:rsid w:val="00FA0518"/>
    <w:rsid w:val="00FA0942"/>
    <w:rsid w:val="00FA1507"/>
    <w:rsid w:val="00FA1A4B"/>
    <w:rsid w:val="00FA288F"/>
    <w:rsid w:val="00FA3419"/>
    <w:rsid w:val="00FA4A43"/>
    <w:rsid w:val="00FA54AD"/>
    <w:rsid w:val="00FA54D7"/>
    <w:rsid w:val="00FA5DEB"/>
    <w:rsid w:val="00FA7D99"/>
    <w:rsid w:val="00FB0808"/>
    <w:rsid w:val="00FB0DD4"/>
    <w:rsid w:val="00FB0F0C"/>
    <w:rsid w:val="00FB32C0"/>
    <w:rsid w:val="00FB3557"/>
    <w:rsid w:val="00FB71D6"/>
    <w:rsid w:val="00FB7412"/>
    <w:rsid w:val="00FB7D1A"/>
    <w:rsid w:val="00FB7E23"/>
    <w:rsid w:val="00FB7FAC"/>
    <w:rsid w:val="00FC040C"/>
    <w:rsid w:val="00FC10B5"/>
    <w:rsid w:val="00FC1F7D"/>
    <w:rsid w:val="00FC2D97"/>
    <w:rsid w:val="00FC3651"/>
    <w:rsid w:val="00FC4A61"/>
    <w:rsid w:val="00FC5397"/>
    <w:rsid w:val="00FC69E5"/>
    <w:rsid w:val="00FC6D18"/>
    <w:rsid w:val="00FC720F"/>
    <w:rsid w:val="00FC783B"/>
    <w:rsid w:val="00FD215C"/>
    <w:rsid w:val="00FD2C36"/>
    <w:rsid w:val="00FD40B1"/>
    <w:rsid w:val="00FD4FB3"/>
    <w:rsid w:val="00FD5938"/>
    <w:rsid w:val="00FD5B9B"/>
    <w:rsid w:val="00FD5DEB"/>
    <w:rsid w:val="00FD60ED"/>
    <w:rsid w:val="00FD6DCD"/>
    <w:rsid w:val="00FD6E99"/>
    <w:rsid w:val="00FE0A72"/>
    <w:rsid w:val="00FE0C59"/>
    <w:rsid w:val="00FE0F36"/>
    <w:rsid w:val="00FE11BC"/>
    <w:rsid w:val="00FE1F9B"/>
    <w:rsid w:val="00FE2D5C"/>
    <w:rsid w:val="00FE3987"/>
    <w:rsid w:val="00FE4EFD"/>
    <w:rsid w:val="00FE5D85"/>
    <w:rsid w:val="00FE6483"/>
    <w:rsid w:val="00FE677B"/>
    <w:rsid w:val="00FE7893"/>
    <w:rsid w:val="00FE7A40"/>
    <w:rsid w:val="00FE7C2E"/>
    <w:rsid w:val="00FF06FD"/>
    <w:rsid w:val="00FF16C7"/>
    <w:rsid w:val="00FF238E"/>
    <w:rsid w:val="00FF3065"/>
    <w:rsid w:val="00FF3282"/>
    <w:rsid w:val="00FF4C96"/>
    <w:rsid w:val="00FF4CA7"/>
    <w:rsid w:val="00FF56BC"/>
    <w:rsid w:val="00FF5871"/>
    <w:rsid w:val="00FF632F"/>
    <w:rsid w:val="00FF701F"/>
    <w:rsid w:val="095BC36E"/>
    <w:rsid w:val="0D7F3210"/>
    <w:rsid w:val="10E23C7D"/>
    <w:rsid w:val="24A2791A"/>
    <w:rsid w:val="29D3D335"/>
    <w:rsid w:val="2DEC42D8"/>
    <w:rsid w:val="3075E1DF"/>
    <w:rsid w:val="348CC1A7"/>
    <w:rsid w:val="381C5AAE"/>
    <w:rsid w:val="3B077BE4"/>
    <w:rsid w:val="3B34A523"/>
    <w:rsid w:val="43E9CF02"/>
    <w:rsid w:val="4552161C"/>
    <w:rsid w:val="505DE57D"/>
    <w:rsid w:val="50AD26D7"/>
    <w:rsid w:val="5B23B3D1"/>
    <w:rsid w:val="5CE0C7E7"/>
    <w:rsid w:val="67D9E431"/>
    <w:rsid w:val="6ABDC83C"/>
    <w:rsid w:val="6B5AC8AC"/>
    <w:rsid w:val="7EB293E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3B3D1"/>
  <w15:chartTrackingRefBased/>
  <w15:docId w15:val="{3FD8AE57-24CD-473B-A997-037D2712040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142F87"/>
    <w:pPr>
      <w:keepNext/>
      <w:keepLines/>
      <w:numPr>
        <w:numId w:val="10"/>
      </w:numPr>
      <w:spacing w:before="360" w:after="240" w:line="240" w:lineRule="auto"/>
      <w:outlineLvl w:val="0"/>
    </w:pPr>
    <w:rPr>
      <w:rFonts w:ascii="Arial" w:hAnsi="Arial" w:eastAsia="Times New Roman" w:cs="Times New Roman"/>
      <w:b/>
      <w:bCs/>
      <w:sz w:val="28"/>
      <w:szCs w:val="28"/>
      <w:lang w:val="en-AU" w:eastAsia="en-AU"/>
    </w:rPr>
  </w:style>
  <w:style w:type="paragraph" w:styleId="Heading2">
    <w:name w:val="heading 2"/>
    <w:basedOn w:val="Heading1"/>
    <w:next w:val="Normal"/>
    <w:link w:val="Heading2Char"/>
    <w:qFormat/>
    <w:rsid w:val="00142F87"/>
    <w:pPr>
      <w:numPr>
        <w:ilvl w:val="1"/>
      </w:numPr>
      <w:outlineLvl w:val="1"/>
    </w:pPr>
    <w:rPr>
      <w:bCs w:val="0"/>
      <w:i/>
      <w:color w:val="000000"/>
      <w:szCs w:val="26"/>
    </w:rPr>
  </w:style>
  <w:style w:type="paragraph" w:styleId="Heading3">
    <w:name w:val="heading 3"/>
    <w:basedOn w:val="Heading2"/>
    <w:next w:val="Normal"/>
    <w:link w:val="Heading3Char"/>
    <w:qFormat/>
    <w:rsid w:val="00142F87"/>
    <w:pPr>
      <w:numPr>
        <w:ilvl w:val="2"/>
      </w:numPr>
      <w:outlineLvl w:val="2"/>
    </w:pPr>
    <w:rPr>
      <w:b w:val="0"/>
      <w:bCs/>
      <w:color w:val="auto"/>
      <w:sz w:val="24"/>
    </w:rPr>
  </w:style>
  <w:style w:type="paragraph" w:styleId="Heading4">
    <w:name w:val="heading 4"/>
    <w:basedOn w:val="Heading3"/>
    <w:next w:val="Normal"/>
    <w:link w:val="Heading4Char"/>
    <w:qFormat/>
    <w:rsid w:val="00142F87"/>
    <w:pPr>
      <w:numPr>
        <w:ilvl w:val="3"/>
      </w:numPr>
      <w:outlineLvl w:val="3"/>
    </w:pPr>
    <w:rPr>
      <w:bCs w:val="0"/>
      <w:i w:val="0"/>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13B46"/>
    <w:pPr>
      <w:tabs>
        <w:tab w:val="center" w:pos="4513"/>
        <w:tab w:val="right" w:pos="9026"/>
      </w:tabs>
      <w:spacing w:after="0" w:line="240" w:lineRule="auto"/>
    </w:pPr>
  </w:style>
  <w:style w:type="character" w:styleId="HeaderChar" w:customStyle="1">
    <w:name w:val="Header Char"/>
    <w:basedOn w:val="DefaultParagraphFont"/>
    <w:link w:val="Header"/>
    <w:uiPriority w:val="99"/>
    <w:rsid w:val="00813B46"/>
  </w:style>
  <w:style w:type="paragraph" w:styleId="Footer">
    <w:name w:val="footer"/>
    <w:basedOn w:val="Normal"/>
    <w:link w:val="FooterChar"/>
    <w:uiPriority w:val="99"/>
    <w:unhideWhenUsed/>
    <w:rsid w:val="00813B46"/>
    <w:pPr>
      <w:tabs>
        <w:tab w:val="center" w:pos="4513"/>
        <w:tab w:val="right" w:pos="9026"/>
      </w:tabs>
      <w:spacing w:after="0" w:line="240" w:lineRule="auto"/>
    </w:pPr>
  </w:style>
  <w:style w:type="character" w:styleId="FooterChar" w:customStyle="1">
    <w:name w:val="Footer Char"/>
    <w:basedOn w:val="DefaultParagraphFont"/>
    <w:link w:val="Footer"/>
    <w:uiPriority w:val="99"/>
    <w:rsid w:val="00813B46"/>
  </w:style>
  <w:style w:type="paragraph" w:styleId="ListParagraph">
    <w:name w:val="List Paragraph"/>
    <w:aliases w:val="List Paragraph1,List Paragraph11,Bullet point,Recommendation,List Paragraph Number"/>
    <w:basedOn w:val="Normal"/>
    <w:link w:val="ListParagraphChar"/>
    <w:uiPriority w:val="72"/>
    <w:qFormat/>
    <w:rsid w:val="008C2F46"/>
    <w:pPr>
      <w:ind w:left="720"/>
      <w:contextualSpacing/>
    </w:pPr>
  </w:style>
  <w:style w:type="table" w:styleId="TableGrid">
    <w:name w:val="Table Grid"/>
    <w:basedOn w:val="TableNormal"/>
    <w:uiPriority w:val="59"/>
    <w:rsid w:val="0021359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DB26EE"/>
    <w:rPr>
      <w:color w:val="0563C1" w:themeColor="hyperlink"/>
      <w:u w:val="single"/>
    </w:rPr>
  </w:style>
  <w:style w:type="character" w:styleId="UnresolvedMention">
    <w:name w:val="Unresolved Mention"/>
    <w:basedOn w:val="DefaultParagraphFont"/>
    <w:uiPriority w:val="99"/>
    <w:semiHidden/>
    <w:unhideWhenUsed/>
    <w:rsid w:val="00DB26EE"/>
    <w:rPr>
      <w:color w:val="605E5C"/>
      <w:shd w:val="clear" w:color="auto" w:fill="E1DFDD"/>
    </w:rPr>
  </w:style>
  <w:style w:type="character" w:styleId="Heading1Char" w:customStyle="1">
    <w:name w:val="Heading 1 Char"/>
    <w:basedOn w:val="DefaultParagraphFont"/>
    <w:link w:val="Heading1"/>
    <w:rsid w:val="00142F87"/>
    <w:rPr>
      <w:rFonts w:ascii="Arial" w:hAnsi="Arial" w:eastAsia="Times New Roman" w:cs="Times New Roman"/>
      <w:b/>
      <w:bCs/>
      <w:sz w:val="28"/>
      <w:szCs w:val="28"/>
      <w:lang w:val="en-AU" w:eastAsia="en-AU"/>
    </w:rPr>
  </w:style>
  <w:style w:type="character" w:styleId="Heading2Char" w:customStyle="1">
    <w:name w:val="Heading 2 Char"/>
    <w:basedOn w:val="DefaultParagraphFont"/>
    <w:link w:val="Heading2"/>
    <w:rsid w:val="00142F87"/>
    <w:rPr>
      <w:rFonts w:ascii="Arial" w:hAnsi="Arial" w:eastAsia="Times New Roman" w:cs="Times New Roman"/>
      <w:b/>
      <w:i/>
      <w:color w:val="000000"/>
      <w:sz w:val="28"/>
      <w:szCs w:val="26"/>
      <w:lang w:val="en-AU" w:eastAsia="en-AU"/>
    </w:rPr>
  </w:style>
  <w:style w:type="character" w:styleId="Heading3Char" w:customStyle="1">
    <w:name w:val="Heading 3 Char"/>
    <w:basedOn w:val="DefaultParagraphFont"/>
    <w:link w:val="Heading3"/>
    <w:rsid w:val="00142F87"/>
    <w:rPr>
      <w:rFonts w:ascii="Arial" w:hAnsi="Arial" w:eastAsia="Times New Roman" w:cs="Times New Roman"/>
      <w:bCs/>
      <w:i/>
      <w:sz w:val="24"/>
      <w:szCs w:val="26"/>
      <w:lang w:val="en-AU" w:eastAsia="en-AU"/>
    </w:rPr>
  </w:style>
  <w:style w:type="character" w:styleId="Heading4Char" w:customStyle="1">
    <w:name w:val="Heading 4 Char"/>
    <w:basedOn w:val="DefaultParagraphFont"/>
    <w:link w:val="Heading4"/>
    <w:rsid w:val="00142F87"/>
    <w:rPr>
      <w:rFonts w:ascii="Arial" w:hAnsi="Arial" w:eastAsia="Times New Roman" w:cs="Times New Roman"/>
      <w:iCs/>
      <w:sz w:val="24"/>
      <w:szCs w:val="26"/>
      <w:lang w:val="en-AU" w:eastAsia="en-AU"/>
    </w:rPr>
  </w:style>
  <w:style w:type="character" w:styleId="PageNumber">
    <w:name w:val="page number"/>
    <w:basedOn w:val="DefaultParagraphFont"/>
    <w:uiPriority w:val="99"/>
    <w:semiHidden/>
    <w:unhideWhenUsed/>
    <w:rsid w:val="00142F87"/>
  </w:style>
  <w:style w:type="character" w:styleId="Strong">
    <w:name w:val="Strong"/>
    <w:basedOn w:val="DefaultParagraphFont"/>
    <w:qFormat/>
    <w:rsid w:val="00142F87"/>
    <w:rPr>
      <w:b/>
      <w:bCs/>
    </w:rPr>
  </w:style>
  <w:style w:type="character" w:styleId="ListParagraphChar" w:customStyle="1">
    <w:name w:val="List Paragraph Char"/>
    <w:aliases w:val="List Paragraph1 Char,List Paragraph11 Char,Bullet point Char,Recommendation Char,List Paragraph Number Char"/>
    <w:link w:val="ListParagraph"/>
    <w:uiPriority w:val="34"/>
    <w:rsid w:val="00142F87"/>
  </w:style>
  <w:style w:type="paragraph" w:styleId="NormalWeb">
    <w:name w:val="Normal (Web)"/>
    <w:basedOn w:val="Normal"/>
    <w:uiPriority w:val="99"/>
    <w:unhideWhenUsed/>
    <w:rsid w:val="00142F87"/>
    <w:pPr>
      <w:spacing w:before="100" w:beforeAutospacing="1" w:after="100" w:afterAutospacing="1" w:line="240" w:lineRule="auto"/>
    </w:pPr>
    <w:rPr>
      <w:rFonts w:ascii="Times New Roman" w:hAnsi="Times New Roman" w:cs="Times New Roman"/>
      <w:sz w:val="24"/>
      <w:szCs w:val="24"/>
      <w:lang w:val="en-US"/>
    </w:rPr>
  </w:style>
  <w:style w:type="character" w:styleId="Emphasis">
    <w:name w:val="Emphasis"/>
    <w:basedOn w:val="DefaultParagraphFont"/>
    <w:uiPriority w:val="20"/>
    <w:qFormat/>
    <w:rsid w:val="00142F87"/>
    <w:rPr>
      <w:i/>
      <w:iCs/>
    </w:rPr>
  </w:style>
  <w:style w:type="paragraph" w:styleId="Revision">
    <w:name w:val="Revision"/>
    <w:hidden/>
    <w:uiPriority w:val="99"/>
    <w:semiHidden/>
    <w:rsid w:val="00D20D04"/>
    <w:pPr>
      <w:spacing w:after="0" w:line="240" w:lineRule="auto"/>
    </w:pPr>
  </w:style>
  <w:style w:type="character" w:styleId="CommentReference">
    <w:name w:val="annotation reference"/>
    <w:basedOn w:val="DefaultParagraphFont"/>
    <w:uiPriority w:val="99"/>
    <w:semiHidden/>
    <w:unhideWhenUsed/>
    <w:rsid w:val="00521B16"/>
    <w:rPr>
      <w:sz w:val="16"/>
      <w:szCs w:val="16"/>
    </w:rPr>
  </w:style>
  <w:style w:type="paragraph" w:styleId="CommentText">
    <w:name w:val="annotation text"/>
    <w:basedOn w:val="Normal"/>
    <w:link w:val="CommentTextChar"/>
    <w:uiPriority w:val="99"/>
    <w:unhideWhenUsed/>
    <w:rsid w:val="00521B16"/>
    <w:pPr>
      <w:spacing w:line="240" w:lineRule="auto"/>
    </w:pPr>
    <w:rPr>
      <w:sz w:val="20"/>
      <w:szCs w:val="20"/>
    </w:rPr>
  </w:style>
  <w:style w:type="character" w:styleId="CommentTextChar" w:customStyle="1">
    <w:name w:val="Comment Text Char"/>
    <w:basedOn w:val="DefaultParagraphFont"/>
    <w:link w:val="CommentText"/>
    <w:uiPriority w:val="99"/>
    <w:rsid w:val="00521B16"/>
    <w:rPr>
      <w:sz w:val="20"/>
      <w:szCs w:val="20"/>
    </w:rPr>
  </w:style>
  <w:style w:type="paragraph" w:styleId="CommentSubject">
    <w:name w:val="annotation subject"/>
    <w:basedOn w:val="CommentText"/>
    <w:next w:val="CommentText"/>
    <w:link w:val="CommentSubjectChar"/>
    <w:uiPriority w:val="99"/>
    <w:semiHidden/>
    <w:unhideWhenUsed/>
    <w:rsid w:val="00521B16"/>
    <w:rPr>
      <w:b/>
      <w:bCs/>
    </w:rPr>
  </w:style>
  <w:style w:type="character" w:styleId="CommentSubjectChar" w:customStyle="1">
    <w:name w:val="Comment Subject Char"/>
    <w:basedOn w:val="CommentTextChar"/>
    <w:link w:val="CommentSubject"/>
    <w:uiPriority w:val="99"/>
    <w:semiHidden/>
    <w:rsid w:val="00521B16"/>
    <w:rPr>
      <w:b/>
      <w:bCs/>
      <w:sz w:val="20"/>
      <w:szCs w:val="20"/>
    </w:rPr>
  </w:style>
  <w:style w:type="paragraph" w:styleId="pf0" w:customStyle="1">
    <w:name w:val="pf0"/>
    <w:basedOn w:val="Normal"/>
    <w:rsid w:val="00BA47C9"/>
    <w:pPr>
      <w:spacing w:before="100" w:beforeAutospacing="1" w:after="100" w:afterAutospacing="1" w:line="240" w:lineRule="auto"/>
    </w:pPr>
    <w:rPr>
      <w:rFonts w:ascii="Times New Roman" w:hAnsi="Times New Roman" w:eastAsia="Times New Roman" w:cs="Times New Roman"/>
      <w:sz w:val="24"/>
      <w:szCs w:val="24"/>
      <w:lang w:val="en-AU" w:eastAsia="zh-CN" w:bidi="th-TH"/>
    </w:rPr>
  </w:style>
  <w:style w:type="character" w:styleId="cf01" w:customStyle="1">
    <w:name w:val="cf01"/>
    <w:basedOn w:val="DefaultParagraphFont"/>
    <w:rsid w:val="00BA47C9"/>
    <w:rPr>
      <w:rFonts w:hint="default" w:ascii="Segoe UI" w:hAnsi="Segoe UI" w:cs="Segoe UI"/>
      <w:sz w:val="18"/>
      <w:szCs w:val="18"/>
    </w:rPr>
  </w:style>
  <w:style w:type="character" w:styleId="FollowedHyperlink">
    <w:name w:val="FollowedHyperlink"/>
    <w:basedOn w:val="DefaultParagraphFont"/>
    <w:uiPriority w:val="99"/>
    <w:semiHidden/>
    <w:unhideWhenUsed/>
    <w:rsid w:val="00A648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1441921">
      <w:bodyDiv w:val="1"/>
      <w:marLeft w:val="0"/>
      <w:marRight w:val="0"/>
      <w:marTop w:val="0"/>
      <w:marBottom w:val="0"/>
      <w:divBdr>
        <w:top w:val="none" w:sz="0" w:space="0" w:color="auto"/>
        <w:left w:val="none" w:sz="0" w:space="0" w:color="auto"/>
        <w:bottom w:val="none" w:sz="0" w:space="0" w:color="auto"/>
        <w:right w:val="none" w:sz="0" w:space="0" w:color="auto"/>
      </w:divBdr>
    </w:div>
    <w:div w:id="1347705820">
      <w:bodyDiv w:val="1"/>
      <w:marLeft w:val="0"/>
      <w:marRight w:val="0"/>
      <w:marTop w:val="0"/>
      <w:marBottom w:val="0"/>
      <w:divBdr>
        <w:top w:val="none" w:sz="0" w:space="0" w:color="auto"/>
        <w:left w:val="none" w:sz="0" w:space="0" w:color="auto"/>
        <w:bottom w:val="none" w:sz="0" w:space="0" w:color="auto"/>
        <w:right w:val="none" w:sz="0" w:space="0" w:color="auto"/>
      </w:divBdr>
    </w:div>
    <w:div w:id="209081285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endnotes" Target="endnotes.xml" Id="rId13" /><Relationship Type="http://schemas.openxmlformats.org/officeDocument/2006/relationships/hyperlink" Target="https://humanrights.gov.au/our-work/aboriginal-and-torres-strait-islander-social-justice/publications/wiyi-yani-u-thangani-5" TargetMode="External" Id="rId18" /><Relationship Type="http://schemas.openxmlformats.org/officeDocument/2006/relationships/hyperlink" Target="mailto:wiyiyaniuthangani@humanrights.gov.au" TargetMode="External" Id="rId26" /><Relationship Type="http://schemas.openxmlformats.org/officeDocument/2006/relationships/customXml" Target="../customXml/item3.xml" Id="rId3" /><Relationship Type="http://schemas.openxmlformats.org/officeDocument/2006/relationships/hyperlink" Target="https://wiyiyaniuthangani.humanrights.gov.au/framework-for-action" TargetMode="External" Id="rId21" /><Relationship Type="http://schemas.openxmlformats.org/officeDocument/2006/relationships/customXml" Target="../customXml/item7.xml" Id="rId7" /><Relationship Type="http://schemas.openxmlformats.org/officeDocument/2006/relationships/footnotes" Target="footnotes.xml" Id="rId12" /><Relationship Type="http://schemas.openxmlformats.org/officeDocument/2006/relationships/hyperlink" Target="https://wiyiyaniuthangani.humanrights.gov.au/resources/publications" TargetMode="External" Id="rId17" /><Relationship Type="http://schemas.openxmlformats.org/officeDocument/2006/relationships/hyperlink" Target="https://wiyiyaniuthangani.humanrights.gov.au/national-framework-for-action" TargetMode="External" Id="rId25"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hyperlink" Target="https://wiyiyaniuthangani.humanrights.gov.au/summit" TargetMode="External" Id="rId20" /><Relationship Type="http://schemas.openxmlformats.org/officeDocument/2006/relationships/footer" Target="footer2.xml" Id="rId29"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webSettings" Target="webSettings.xml" Id="rId11" /><Relationship Type="http://schemas.openxmlformats.org/officeDocument/2006/relationships/hyperlink" Target="https://humanrights.gov.au/our-work/legal/submission-policy?_ga=2.78813972.1077582463.1698737572-1845023472.1675204597" TargetMode="External" Id="rId24" /><Relationship Type="http://schemas.openxmlformats.org/officeDocument/2006/relationships/theme" Target="theme/theme1.xml" Id="rId32" /><Relationship Type="http://schemas.openxmlformats.org/officeDocument/2006/relationships/customXml" Target="../customXml/item5.xml" Id="rId5" /><Relationship Type="http://schemas.openxmlformats.org/officeDocument/2006/relationships/image" Target="media/image2.png" Id="rId15" /><Relationship Type="http://schemas.openxmlformats.org/officeDocument/2006/relationships/hyperlink" Target="https://wiyiyaniuthangani.humanrights.gov.au/framework-for-action" TargetMode="External" Id="rId23" /><Relationship Type="http://schemas.openxmlformats.org/officeDocument/2006/relationships/footer" Target="footer1.xml" Id="rId28" /><Relationship Type="http://schemas.openxmlformats.org/officeDocument/2006/relationships/settings" Target="settings.xml" Id="rId10" /><Relationship Type="http://schemas.openxmlformats.org/officeDocument/2006/relationships/hyperlink" Target="https://humanrights.gov.au/our-work/aboriginal-and-torres-strait-islander-social-justice/publications/wiyi-yani-u-thangani-5" TargetMode="External"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styles" Target="styles.xml" Id="rId9" /><Relationship Type="http://schemas.openxmlformats.org/officeDocument/2006/relationships/image" Target="media/image1.jpeg" Id="rId14" /><Relationship Type="http://schemas.openxmlformats.org/officeDocument/2006/relationships/image" Target="media/image4.png" Id="rId22" /><Relationship Type="http://schemas.openxmlformats.org/officeDocument/2006/relationships/hyperlink" Target="https://yaye.com.au/" TargetMode="External" Id="rId27" /><Relationship Type="http://schemas.openxmlformats.org/officeDocument/2006/relationships/header" Target="header1.xml" Id="rId30" /></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975c5ac6-a0cc-43ed-b850-4a2ae59237b6" ContentTypeId="0x0101" PreviousValue="false" LastSyncTimeStamp="2019-01-22T02:06:15.047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6500fe01-343b-4fb9-a1b0-68ac19d62e01">DW2YZ2PQESTZ-529385749-8983</_dlc_DocId>
    <_dlc_DocIdUrl xmlns="6500fe01-343b-4fb9-a1b0-68ac19d62e01">
      <Url>https://australianhrc.sharepoint.com/sites/SocialJusticeTeam/_layouts/15/DocIdRedir.aspx?ID=DW2YZ2PQESTZ-529385749-8983</Url>
      <Description>DW2YZ2PQESTZ-529385749-8983</Description>
    </_dlc_DocIdUrl>
    <Divider xmlns="6500fe01-343b-4fb9-a1b0-68ac19d62e01" xsi:nil="true"/>
    <TaxCatchAll xmlns="6500fe01-343b-4fb9-a1b0-68ac19d62e01" xsi:nil="true"/>
    <TaxKeywordTaxHTField xmlns="6500fe01-343b-4fb9-a1b0-68ac19d62e01">
      <Terms xmlns="http://schemas.microsoft.com/office/infopath/2007/PartnerControls"/>
    </TaxKeywordTaxHTField>
    <lcf76f155ced4ddcb4097134ff3c332f xmlns="77199463-c392-475c-8c5c-03ecdfe0b181">
      <Terms xmlns="http://schemas.microsoft.com/office/infopath/2007/PartnerControls"/>
    </lcf76f155ced4ddcb4097134ff3c332f>
    <SharedWithUsers xmlns="ab22e351-b885-4063-af26-8fae89475d14">
      <UserInfo>
        <DisplayName>Nick Devereaux</DisplayName>
        <AccountId>7</AccountId>
        <AccountType/>
      </UserInfo>
      <UserInfo>
        <DisplayName>Kimberley Hunter</DisplayName>
        <AccountId>14</AccountId>
        <AccountType/>
      </UserInfo>
      <UserInfo>
        <DisplayName>Sophie Spry</DisplayName>
        <AccountId>18</AccountId>
        <AccountType/>
      </UserInfo>
    </SharedWithUser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A72BCF801884845AF28C879AA494DF4" ma:contentTypeVersion="13" ma:contentTypeDescription="Create a new document." ma:contentTypeScope="" ma:versionID="3f0a35e409bd5d57ce93a9c14a96717c">
  <xsd:schema xmlns:xsd="http://www.w3.org/2001/XMLSchema" xmlns:xs="http://www.w3.org/2001/XMLSchema" xmlns:p="http://schemas.microsoft.com/office/2006/metadata/properties" xmlns:ns2="6500fe01-343b-4fb9-a1b0-68ac19d62e01" xmlns:ns3="77199463-c392-475c-8c5c-03ecdfe0b181" xmlns:ns4="ab22e351-b885-4063-af26-8fae89475d14" targetNamespace="http://schemas.microsoft.com/office/2006/metadata/properties" ma:root="true" ma:fieldsID="c73c4b24038c1f7c81fc1c65a382df4f" ns2:_="" ns3:_="" ns4:_="">
    <xsd:import namespace="6500fe01-343b-4fb9-a1b0-68ac19d62e01"/>
    <xsd:import namespace="77199463-c392-475c-8c5c-03ecdfe0b181"/>
    <xsd:import namespace="ab22e351-b885-4063-af26-8fae89475d14"/>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lcf76f155ced4ddcb4097134ff3c332f" minOccurs="0"/>
                <xsd:element ref="ns3:MediaServiceDateTaken" minOccurs="0"/>
                <xsd:element ref="ns3:MediaServiceGenerationTime" minOccurs="0"/>
                <xsd:element ref="ns3:MediaServiceEventHashCode"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1fabb2d3-1ffa-405b-bb56-9dbbd4d1f719}" ma:internalName="TaxCatchAll" ma:showField="CatchAllData" ma:web="ab22e351-b885-4063-af26-8fae89475d1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fabb2d3-1ffa-405b-bb56-9dbbd4d1f719}" ma:internalName="TaxCatchAllLabel" ma:readOnly="true" ma:showField="CatchAllDataLabel" ma:web="ab22e351-b885-4063-af26-8fae89475d14">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7199463-c392-475c-8c5c-03ecdfe0b181"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LengthInSeconds" ma:index="27" nillable="true" ma:displayName="MediaLengthInSeconds" ma:hidden="true" ma:internalName="MediaLengthInSeconds" ma:readOnly="true">
      <xsd:simpleType>
        <xsd:restriction base="dms:Unknown"/>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22e351-b885-4063-af26-8fae89475d1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FF0E6A-14DC-41DA-8BB6-D28008F34B20}">
  <ds:schemaRefs>
    <ds:schemaRef ds:uri="Microsoft.SharePoint.Taxonomy.ContentTypeSync"/>
  </ds:schemaRefs>
</ds:datastoreItem>
</file>

<file path=customXml/itemProps2.xml><?xml version="1.0" encoding="utf-8"?>
<ds:datastoreItem xmlns:ds="http://schemas.openxmlformats.org/officeDocument/2006/customXml" ds:itemID="{F189001C-5B1F-4197-9FE7-ADEE3DCD5F0F}">
  <ds:schemaRefs>
    <ds:schemaRef ds:uri="http://schemas.microsoft.com/sharepoint/events"/>
  </ds:schemaRefs>
</ds:datastoreItem>
</file>

<file path=customXml/itemProps3.xml><?xml version="1.0" encoding="utf-8"?>
<ds:datastoreItem xmlns:ds="http://schemas.openxmlformats.org/officeDocument/2006/customXml" ds:itemID="{725D3351-A50B-4A3F-8284-2580FEC533F9}">
  <ds:schemaRefs>
    <ds:schemaRef ds:uri="http://schemas.microsoft.com/office/2006/metadata/customXsn"/>
  </ds:schemaRefs>
</ds:datastoreItem>
</file>

<file path=customXml/itemProps4.xml><?xml version="1.0" encoding="utf-8"?>
<ds:datastoreItem xmlns:ds="http://schemas.openxmlformats.org/officeDocument/2006/customXml" ds:itemID="{546797B2-324E-43C3-95C8-8783471D0F2B}">
  <ds:schemaRefs>
    <ds:schemaRef ds:uri="http://schemas.openxmlformats.org/officeDocument/2006/bibliography"/>
  </ds:schemaRefs>
</ds:datastoreItem>
</file>

<file path=customXml/itemProps5.xml><?xml version="1.0" encoding="utf-8"?>
<ds:datastoreItem xmlns:ds="http://schemas.openxmlformats.org/officeDocument/2006/customXml" ds:itemID="{11FA0CD1-502A-49BD-BDBC-43B08AB160C7}">
  <ds:schemaRefs>
    <ds:schemaRef ds:uri="http://schemas.microsoft.com/office/2006/metadata/properties"/>
    <ds:schemaRef ds:uri="http://schemas.microsoft.com/office/infopath/2007/PartnerControls"/>
    <ds:schemaRef ds:uri="6500fe01-343b-4fb9-a1b0-68ac19d62e01"/>
    <ds:schemaRef ds:uri="77199463-c392-475c-8c5c-03ecdfe0b181"/>
    <ds:schemaRef ds:uri="ab22e351-b885-4063-af26-8fae89475d14"/>
  </ds:schemaRefs>
</ds:datastoreItem>
</file>

<file path=customXml/itemProps6.xml><?xml version="1.0" encoding="utf-8"?>
<ds:datastoreItem xmlns:ds="http://schemas.openxmlformats.org/officeDocument/2006/customXml" ds:itemID="{BCDFF8DD-1139-4D7A-9718-AD4211C74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77199463-c392-475c-8c5c-03ecdfe0b181"/>
    <ds:schemaRef ds:uri="ab22e351-b885-4063-af26-8fae89475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57B63F1-667D-4D83-85C7-A37656A9B8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90</Words>
  <Characters>11347</Characters>
  <Application>Microsoft Office Word</Application>
  <DocSecurity>4</DocSecurity>
  <Lines>94</Lines>
  <Paragraphs>26</Paragraphs>
  <ScaleCrop>false</ScaleCrop>
  <Company/>
  <LinksUpToDate>false</LinksUpToDate>
  <CharactersWithSpaces>13311</CharactersWithSpaces>
  <SharedDoc>false</SharedDoc>
  <HLinks>
    <vt:vector size="60" baseType="variant">
      <vt:variant>
        <vt:i4>5570650</vt:i4>
      </vt:variant>
      <vt:variant>
        <vt:i4>27</vt:i4>
      </vt:variant>
      <vt:variant>
        <vt:i4>0</vt:i4>
      </vt:variant>
      <vt:variant>
        <vt:i4>5</vt:i4>
      </vt:variant>
      <vt:variant>
        <vt:lpwstr>https://yaye.com.au/</vt:lpwstr>
      </vt:variant>
      <vt:variant>
        <vt:lpwstr/>
      </vt:variant>
      <vt:variant>
        <vt:i4>6881284</vt:i4>
      </vt:variant>
      <vt:variant>
        <vt:i4>24</vt:i4>
      </vt:variant>
      <vt:variant>
        <vt:i4>0</vt:i4>
      </vt:variant>
      <vt:variant>
        <vt:i4>5</vt:i4>
      </vt:variant>
      <vt:variant>
        <vt:lpwstr>mailto:wiyiyaniuthangani@humanrights.gov.au</vt:lpwstr>
      </vt:variant>
      <vt:variant>
        <vt:lpwstr/>
      </vt:variant>
      <vt:variant>
        <vt:i4>7077990</vt:i4>
      </vt:variant>
      <vt:variant>
        <vt:i4>21</vt:i4>
      </vt:variant>
      <vt:variant>
        <vt:i4>0</vt:i4>
      </vt:variant>
      <vt:variant>
        <vt:i4>5</vt:i4>
      </vt:variant>
      <vt:variant>
        <vt:lpwstr>https://wiyiyaniuthangani.humanrights.gov.au/national-framework-for-action</vt:lpwstr>
      </vt:variant>
      <vt:variant>
        <vt:lpwstr/>
      </vt:variant>
      <vt:variant>
        <vt:i4>3473416</vt:i4>
      </vt:variant>
      <vt:variant>
        <vt:i4>18</vt:i4>
      </vt:variant>
      <vt:variant>
        <vt:i4>0</vt:i4>
      </vt:variant>
      <vt:variant>
        <vt:i4>5</vt:i4>
      </vt:variant>
      <vt:variant>
        <vt:lpwstr>https://humanrights.gov.au/our-work/legal/submission-policy?_ga=2.78813972.1077582463.1698737572-1845023472.1675204597</vt:lpwstr>
      </vt:variant>
      <vt:variant>
        <vt:lpwstr/>
      </vt:variant>
      <vt:variant>
        <vt:i4>4980763</vt:i4>
      </vt:variant>
      <vt:variant>
        <vt:i4>15</vt:i4>
      </vt:variant>
      <vt:variant>
        <vt:i4>0</vt:i4>
      </vt:variant>
      <vt:variant>
        <vt:i4>5</vt:i4>
      </vt:variant>
      <vt:variant>
        <vt:lpwstr>https://wiyiyaniuthangani.humanrights.gov.au/framework-for-action</vt:lpwstr>
      </vt:variant>
      <vt:variant>
        <vt:lpwstr/>
      </vt:variant>
      <vt:variant>
        <vt:i4>4980763</vt:i4>
      </vt:variant>
      <vt:variant>
        <vt:i4>12</vt:i4>
      </vt:variant>
      <vt:variant>
        <vt:i4>0</vt:i4>
      </vt:variant>
      <vt:variant>
        <vt:i4>5</vt:i4>
      </vt:variant>
      <vt:variant>
        <vt:lpwstr>https://wiyiyaniuthangani.humanrights.gov.au/framework-for-action</vt:lpwstr>
      </vt:variant>
      <vt:variant>
        <vt:lpwstr/>
      </vt:variant>
      <vt:variant>
        <vt:i4>3342460</vt:i4>
      </vt:variant>
      <vt:variant>
        <vt:i4>9</vt:i4>
      </vt:variant>
      <vt:variant>
        <vt:i4>0</vt:i4>
      </vt:variant>
      <vt:variant>
        <vt:i4>5</vt:i4>
      </vt:variant>
      <vt:variant>
        <vt:lpwstr>https://wiyiyaniuthangani.humanrights.gov.au/summit</vt:lpwstr>
      </vt:variant>
      <vt:variant>
        <vt:lpwstr/>
      </vt:variant>
      <vt:variant>
        <vt:i4>5505048</vt:i4>
      </vt:variant>
      <vt:variant>
        <vt:i4>6</vt:i4>
      </vt:variant>
      <vt:variant>
        <vt:i4>0</vt:i4>
      </vt:variant>
      <vt:variant>
        <vt:i4>5</vt:i4>
      </vt:variant>
      <vt:variant>
        <vt:lpwstr>https://humanrights.gov.au/our-work/aboriginal-and-torres-strait-islander-social-justice/publications/wiyi-yani-u-thangani-5</vt:lpwstr>
      </vt:variant>
      <vt:variant>
        <vt:lpwstr/>
      </vt:variant>
      <vt:variant>
        <vt:i4>5505048</vt:i4>
      </vt:variant>
      <vt:variant>
        <vt:i4>3</vt:i4>
      </vt:variant>
      <vt:variant>
        <vt:i4>0</vt:i4>
      </vt:variant>
      <vt:variant>
        <vt:i4>5</vt:i4>
      </vt:variant>
      <vt:variant>
        <vt:lpwstr>https://humanrights.gov.au/our-work/aboriginal-and-torres-strait-islander-social-justice/publications/wiyi-yani-u-thangani-5</vt:lpwstr>
      </vt:variant>
      <vt:variant>
        <vt:lpwstr/>
      </vt:variant>
      <vt:variant>
        <vt:i4>3997751</vt:i4>
      </vt:variant>
      <vt:variant>
        <vt:i4>0</vt:i4>
      </vt:variant>
      <vt:variant>
        <vt:i4>0</vt:i4>
      </vt:variant>
      <vt:variant>
        <vt:i4>5</vt:i4>
      </vt:variant>
      <vt:variant>
        <vt:lpwstr>https://wiyiyaniuthangani.humanrights.gov.au/resources/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 Kealy</dc:creator>
  <cp:keywords/>
  <dc:description/>
  <cp:lastModifiedBy>Jane Pedersen</cp:lastModifiedBy>
  <cp:revision>1268</cp:revision>
  <dcterms:created xsi:type="dcterms:W3CDTF">2023-09-23T16:08:00Z</dcterms:created>
  <dcterms:modified xsi:type="dcterms:W3CDTF">2023-11-06T19: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72BCF801884845AF28C879AA494DF4</vt:lpwstr>
  </property>
  <property fmtid="{D5CDD505-2E9C-101B-9397-08002B2CF9AE}" pid="3" name="_dlc_DocIdItemGuid">
    <vt:lpwstr>166be690-272d-4dd5-837b-baab59576e25</vt:lpwstr>
  </property>
  <property fmtid="{D5CDD505-2E9C-101B-9397-08002B2CF9AE}" pid="4" name="TaxKeyword">
    <vt:lpwstr/>
  </property>
  <property fmtid="{D5CDD505-2E9C-101B-9397-08002B2CF9AE}" pid="5" name="MediaServiceImageTags">
    <vt:lpwstr/>
  </property>
</Properties>
</file>